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31E9" w:rsidRPr="00352F0C" w:rsidRDefault="0088426B" w:rsidP="0076229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52F0C">
        <w:rPr>
          <w:rFonts w:ascii="Times New Roman" w:hAnsi="Times New Roman" w:cs="Times New Roman"/>
          <w:b/>
          <w:bCs/>
          <w:sz w:val="32"/>
          <w:szCs w:val="32"/>
        </w:rPr>
        <w:t>CHORDATE</w:t>
      </w:r>
    </w:p>
    <w:p w:rsidR="0088426B" w:rsidRPr="00352F0C" w:rsidRDefault="0088426B" w:rsidP="0076229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2F0C">
        <w:rPr>
          <w:rFonts w:ascii="Times New Roman" w:hAnsi="Times New Roman" w:cs="Times New Roman"/>
          <w:b/>
          <w:bCs/>
          <w:sz w:val="28"/>
          <w:szCs w:val="28"/>
        </w:rPr>
        <w:t>UNIT - I</w:t>
      </w:r>
    </w:p>
    <w:p w:rsidR="0088426B" w:rsidRPr="00352F0C" w:rsidRDefault="0088426B" w:rsidP="0076229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2F0C">
        <w:rPr>
          <w:rFonts w:ascii="Times New Roman" w:hAnsi="Times New Roman" w:cs="Times New Roman"/>
          <w:b/>
          <w:bCs/>
          <w:sz w:val="24"/>
          <w:szCs w:val="24"/>
        </w:rPr>
        <w:t>Multiple Choice Questions</w:t>
      </w:r>
    </w:p>
    <w:p w:rsidR="0031149A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1. Which is not a chordate character?  </w:t>
      </w:r>
    </w:p>
    <w:p w:rsidR="0031149A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Dorsal hollow tubular nerve cord  </w:t>
      </w:r>
    </w:p>
    <w:p w:rsidR="0031149A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b) Longitudinal supporting rod-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like  notochord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1149A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A series of pharyngeal gill-slits  </w:t>
      </w:r>
    </w:p>
    <w:p w:rsidR="00E56339" w:rsidRDefault="0088426B" w:rsidP="00E56339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>(d) Diploblastic</w:t>
      </w:r>
      <w:r w:rsidRPr="00295EFA">
        <w:rPr>
          <w:rFonts w:ascii="Times New Roman" w:hAnsi="Times New Roman" w:cs="Times New Roman"/>
          <w:b/>
          <w:bCs/>
          <w:sz w:val="24"/>
          <w:szCs w:val="24"/>
        </w:rPr>
        <w:t xml:space="preserve">.  </w:t>
      </w:r>
    </w:p>
    <w:p w:rsidR="00FD7DE0" w:rsidRPr="008851D6" w:rsidRDefault="00FD7DE0" w:rsidP="00064E0A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851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8851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C444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</w:t>
      </w:r>
      <w:r w:rsidRPr="00DC444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டேட்</w:t>
      </w:r>
      <w:r w:rsidRPr="008851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851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்பு</w:t>
      </w:r>
      <w:r w:rsidRPr="008851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851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</w:t>
      </w:r>
      <w:r w:rsidRPr="008851D6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8851D6" w:rsidRPr="008851D6" w:rsidRDefault="008851D6" w:rsidP="00064E0A">
      <w:pPr>
        <w:pStyle w:val="HTMLPreformatted"/>
        <w:shd w:val="clear" w:color="auto" w:fill="F8F9FA"/>
        <w:ind w:left="720"/>
        <w:rPr>
          <w:rStyle w:val="y2iqfc"/>
          <w:rFonts w:ascii="Times New Roman" w:hAnsi="Times New Roman" w:cs="Times New Roman"/>
          <w:color w:val="202124"/>
          <w:cs/>
        </w:rPr>
      </w:pPr>
      <w:r w:rsidRPr="008851D6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அ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) </w:t>
      </w:r>
      <w:r w:rsidRPr="008851D6">
        <w:rPr>
          <w:rStyle w:val="y2iqfc"/>
          <w:rFonts w:ascii="Times New Roman" w:hAnsi="Times New Roman" w:cs="Times New Roman" w:hint="cs"/>
          <w:color w:val="202124"/>
          <w:cs/>
        </w:rPr>
        <w:t>​​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முதுகு</w:t>
      </w:r>
      <w:r w:rsidR="000854A3">
        <w:rPr>
          <w:rStyle w:val="y2iqfc"/>
          <w:rFonts w:ascii="Nirmala UI" w:hAnsi="Nirmala UI" w:cs="Nirmala UI" w:hint="cs"/>
          <w:color w:val="202124"/>
          <w:cs/>
        </w:rPr>
        <w:t>ப்புற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வெற்று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குழாய்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நரம்பு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வடம்</w:t>
      </w:r>
    </w:p>
    <w:p w:rsidR="008851D6" w:rsidRPr="008851D6" w:rsidRDefault="008851D6" w:rsidP="00064E0A">
      <w:pPr>
        <w:pStyle w:val="HTMLPreformatted"/>
        <w:shd w:val="clear" w:color="auto" w:fill="F8F9FA"/>
        <w:ind w:left="720"/>
        <w:rPr>
          <w:rStyle w:val="y2iqfc"/>
          <w:rFonts w:ascii="Times New Roman" w:hAnsi="Times New Roman" w:cs="Times New Roman"/>
          <w:color w:val="202124"/>
          <w:cs/>
        </w:rPr>
      </w:pPr>
      <w:r w:rsidRPr="008851D6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ஆ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)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நீளமான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துணை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கம்பி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போன்ற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நோட்டோகார்ட்</w:t>
      </w:r>
    </w:p>
    <w:p w:rsidR="008851D6" w:rsidRPr="00473D27" w:rsidRDefault="008851D6" w:rsidP="00064E0A">
      <w:pPr>
        <w:pStyle w:val="HTMLPreformatted"/>
        <w:shd w:val="clear" w:color="auto" w:fill="F8F9FA"/>
        <w:ind w:left="720"/>
        <w:rPr>
          <w:rStyle w:val="y2iqfc"/>
          <w:rFonts w:ascii="Times New Roman" w:hAnsi="Times New Roman" w:cs="Times New Roman"/>
          <w:color w:val="202124"/>
          <w:cs/>
        </w:rPr>
      </w:pPr>
      <w:r w:rsidRPr="00473D27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473D27">
        <w:rPr>
          <w:rStyle w:val="y2iqfc"/>
          <w:rFonts w:ascii="Nirmala UI" w:hAnsi="Nirmala UI" w:cs="Nirmala UI" w:hint="cs"/>
          <w:color w:val="202124"/>
          <w:cs/>
        </w:rPr>
        <w:t>இ</w:t>
      </w:r>
      <w:r w:rsidRPr="00473D27">
        <w:rPr>
          <w:rStyle w:val="y2iqfc"/>
          <w:rFonts w:ascii="Times New Roman" w:hAnsi="Times New Roman" w:cs="Times New Roman"/>
          <w:color w:val="202124"/>
          <w:cs/>
        </w:rPr>
        <w:t xml:space="preserve">) </w:t>
      </w:r>
      <w:r w:rsidR="00473D27" w:rsidRPr="00473D27">
        <w:rPr>
          <w:rStyle w:val="y2iqfc"/>
          <w:rFonts w:ascii="Nirmala UI" w:hAnsi="Nirmala UI" w:cs="Nirmala UI" w:hint="cs"/>
          <w:color w:val="202124"/>
          <w:cs/>
        </w:rPr>
        <w:t>குரல்வளை</w:t>
      </w:r>
      <w:r w:rsidR="00473D27" w:rsidRPr="00473D27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="00473D27" w:rsidRPr="00473D27">
        <w:rPr>
          <w:rStyle w:val="y2iqfc"/>
          <w:rFonts w:ascii="Nirmala UI" w:hAnsi="Nirmala UI" w:cs="Nirmala UI" w:hint="cs"/>
          <w:color w:val="202124"/>
          <w:cs/>
        </w:rPr>
        <w:t>செவுள்</w:t>
      </w:r>
      <w:r w:rsidR="00473D27" w:rsidRPr="00473D27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="00473D27" w:rsidRPr="00473D27">
        <w:rPr>
          <w:rStyle w:val="y2iqfc"/>
          <w:rFonts w:ascii="Nirmala UI" w:hAnsi="Nirmala UI" w:cs="Nirmala UI" w:hint="cs"/>
          <w:color w:val="202124"/>
          <w:cs/>
        </w:rPr>
        <w:t>பிளவுகளின்</w:t>
      </w:r>
      <w:r w:rsidR="00473D27" w:rsidRPr="00473D27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="00473D27" w:rsidRPr="00473D27">
        <w:rPr>
          <w:rStyle w:val="y2iqfc"/>
          <w:rFonts w:ascii="Nirmala UI" w:hAnsi="Nirmala UI" w:cs="Nirmala UI" w:hint="cs"/>
          <w:color w:val="202124"/>
          <w:cs/>
        </w:rPr>
        <w:t>தொடர்</w:t>
      </w:r>
    </w:p>
    <w:p w:rsidR="00CE0FCE" w:rsidRDefault="008851D6" w:rsidP="0031693B">
      <w:pPr>
        <w:pStyle w:val="HTMLPreformatted"/>
        <w:shd w:val="clear" w:color="auto" w:fill="F8F9FA"/>
        <w:ind w:left="720"/>
        <w:rPr>
          <w:rStyle w:val="y2iqfc"/>
          <w:rFonts w:ascii="Nirmala UI" w:hAnsi="Nirmala UI" w:cs="Nirmala UI"/>
          <w:color w:val="202124"/>
        </w:rPr>
      </w:pPr>
      <w:r w:rsidRPr="008851D6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ஈ</w:t>
      </w:r>
      <w:r w:rsidRPr="008851D6">
        <w:rPr>
          <w:rStyle w:val="y2iqfc"/>
          <w:rFonts w:ascii="Times New Roman" w:hAnsi="Times New Roman" w:cs="Times New Roman"/>
          <w:color w:val="202124"/>
          <w:cs/>
        </w:rPr>
        <w:t xml:space="preserve">) </w:t>
      </w:r>
      <w:r w:rsidRPr="008851D6">
        <w:rPr>
          <w:rStyle w:val="y2iqfc"/>
          <w:rFonts w:ascii="Nirmala UI" w:hAnsi="Nirmala UI" w:cs="Nirmala UI" w:hint="cs"/>
          <w:color w:val="202124"/>
          <w:cs/>
        </w:rPr>
        <w:t>டிப்ளோபிளாஸ்டிக்</w:t>
      </w:r>
    </w:p>
    <w:p w:rsidR="0031693B" w:rsidRPr="0031693B" w:rsidRDefault="0031693B" w:rsidP="0031693B">
      <w:pPr>
        <w:pStyle w:val="HTMLPreformatted"/>
        <w:shd w:val="clear" w:color="auto" w:fill="F8F9FA"/>
        <w:ind w:left="720"/>
        <w:rPr>
          <w:rFonts w:ascii="Nirmala UI" w:hAnsi="Nirmala UI" w:cs="Nirmala UI"/>
          <w:color w:val="2021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2. First jawed vertebrates belong to class  </w:t>
      </w:r>
    </w:p>
    <w:p w:rsidR="00303C52" w:rsidRPr="000854A3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  <w:cs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Cyclostomata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b) Placodermi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Ostracodermi  </w:t>
      </w:r>
    </w:p>
    <w:p w:rsidR="00064E0A" w:rsidRDefault="008851D6" w:rsidP="00064E0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d )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hondrichthyes.</w:t>
      </w:r>
    </w:p>
    <w:p w:rsidR="00064E0A" w:rsidRDefault="008851D6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ுதல்</w:t>
      </w: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தாடை</w:t>
      </w:r>
      <w:r w:rsidR="002100CE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யுடைய</w:t>
      </w:r>
      <w:r w:rsidR="00F57FEF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 </w:t>
      </w:r>
      <w:r w:rsidR="002100CE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ுதுகெலும்பி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ள்</w:t>
      </w:r>
      <w:r w:rsidR="00F57FEF">
        <w:rPr>
          <w:rStyle w:val="y2iqfc"/>
          <w:rFonts w:ascii="Nirmala UI" w:hAnsi="Nirmala UI" w:cs="Nirmala UI"/>
          <w:color w:val="202124"/>
          <w:sz w:val="20"/>
          <w:szCs w:val="20"/>
        </w:rPr>
        <w:t>……….</w:t>
      </w: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வகுப்பைச்</w:t>
      </w: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ேர்ந்தவை</w:t>
      </w:r>
    </w:p>
    <w:p w:rsidR="00064E0A" w:rsidRDefault="008851D6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851D6">
        <w:rPr>
          <w:rStyle w:val="y2iqfc"/>
          <w:rFonts w:ascii="Times New Roman" w:hAnsi="Times New Roman" w:cs="Times New Roman" w:hint="cs"/>
          <w:color w:val="202124"/>
          <w:sz w:val="20"/>
          <w:szCs w:val="20"/>
          <w:cs/>
        </w:rPr>
        <w:t>​​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ைக்ளோஸ்டோமாட்டா</w:t>
      </w:r>
    </w:p>
    <w:p w:rsidR="00064E0A" w:rsidRDefault="008851D6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ிளாகோடெர்மி</w:t>
      </w:r>
    </w:p>
    <w:p w:rsidR="00064E0A" w:rsidRDefault="008851D6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இ</w:t>
      </w: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) 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ஸ்ட்ராகோடெர்மி</w:t>
      </w:r>
    </w:p>
    <w:p w:rsidR="0031693B" w:rsidRDefault="008851D6" w:rsidP="0031693B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8851D6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851D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ாண்டிரிக்திஸ்</w:t>
      </w:r>
    </w:p>
    <w:p w:rsidR="0031693B" w:rsidRDefault="0031693B" w:rsidP="0031693B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</w:p>
    <w:p w:rsidR="00CE0FCE" w:rsidRPr="0031693B" w:rsidRDefault="0088426B" w:rsidP="0031693B">
      <w:pPr>
        <w:spacing w:after="120" w:line="240" w:lineRule="auto"/>
        <w:contextualSpacing/>
        <w:rPr>
          <w:rFonts w:ascii="Nirmala UI" w:hAnsi="Nirmala UI" w:cs="Nirmala UI"/>
          <w:color w:val="202124"/>
          <w:sz w:val="20"/>
          <w:szCs w:val="20"/>
        </w:rPr>
      </w:pPr>
      <w:r w:rsidRPr="002374AC">
        <w:rPr>
          <w:rFonts w:ascii="Times New Roman" w:hAnsi="Times New Roman" w:cs="Times New Roman"/>
          <w:sz w:val="24"/>
          <w:szCs w:val="24"/>
        </w:rPr>
        <w:t xml:space="preserve">3. </w:t>
      </w:r>
      <w:r w:rsidR="00CE0FCE" w:rsidRPr="002374A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E0FCE" w:rsidRPr="002374AC">
        <w:rPr>
          <w:rFonts w:ascii="Times New Roman" w:hAnsi="Times New Roman" w:cs="Times New Roman"/>
          <w:color w:val="000000"/>
          <w:sz w:val="24"/>
          <w:szCs w:val="24"/>
        </w:rPr>
        <w:t>The jawless vertebrate is_______</w:t>
      </w:r>
    </w:p>
    <w:p w:rsidR="00CE0FCE" w:rsidRPr="00CE0FCE" w:rsidRDefault="00CE0FCE" w:rsidP="00CE0FC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E0FCE">
        <w:rPr>
          <w:rFonts w:ascii="Times New Roman" w:eastAsia="Times New Roman" w:hAnsi="Times New Roman" w:cs="Times New Roman"/>
          <w:color w:val="000000"/>
          <w:sz w:val="24"/>
          <w:szCs w:val="24"/>
        </w:rPr>
        <w:t>(a) Crocodile</w:t>
      </w:r>
    </w:p>
    <w:p w:rsidR="00CE0FCE" w:rsidRPr="00CE0FCE" w:rsidRDefault="00CE0FCE" w:rsidP="00CE0FC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E0FCE">
        <w:rPr>
          <w:rFonts w:ascii="Times New Roman" w:eastAsia="Times New Roman" w:hAnsi="Times New Roman" w:cs="Times New Roman"/>
          <w:color w:val="000000"/>
          <w:sz w:val="24"/>
          <w:szCs w:val="24"/>
        </w:rPr>
        <w:t>(b) Loris</w:t>
      </w:r>
    </w:p>
    <w:p w:rsidR="00CE0FCE" w:rsidRPr="00CE0FCE" w:rsidRDefault="00CE0FCE" w:rsidP="00CE0FC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E0FCE">
        <w:rPr>
          <w:rFonts w:ascii="Times New Roman" w:eastAsia="Times New Roman" w:hAnsi="Times New Roman" w:cs="Times New Roman"/>
          <w:color w:val="000000"/>
          <w:sz w:val="24"/>
          <w:szCs w:val="24"/>
        </w:rPr>
        <w:t>(c) Hyla</w:t>
      </w:r>
    </w:p>
    <w:p w:rsidR="00CE0FCE" w:rsidRPr="002374AC" w:rsidRDefault="00CE0FCE" w:rsidP="00CE0FC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E0FCE">
        <w:rPr>
          <w:rFonts w:ascii="Times New Roman" w:eastAsia="Times New Roman" w:hAnsi="Times New Roman" w:cs="Times New Roman"/>
          <w:color w:val="000000"/>
          <w:sz w:val="24"/>
          <w:szCs w:val="24"/>
        </w:rPr>
        <w:t>(d) Petromyzon</w:t>
      </w:r>
    </w:p>
    <w:p w:rsidR="002374AC" w:rsidRPr="002374AC" w:rsidRDefault="002374AC" w:rsidP="002374A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ாடையற்ற</w:t>
      </w: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ு</w:t>
      </w: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</w:rPr>
        <w:t>_______</w:t>
      </w:r>
    </w:p>
    <w:p w:rsidR="002374AC" w:rsidRPr="002374AC" w:rsidRDefault="002374AC" w:rsidP="002374A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374A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ை</w:t>
      </w:r>
    </w:p>
    <w:p w:rsidR="002374AC" w:rsidRPr="002374AC" w:rsidRDefault="002374AC" w:rsidP="002374A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ோரிஸ்</w:t>
      </w:r>
    </w:p>
    <w:p w:rsidR="002374AC" w:rsidRPr="002374AC" w:rsidRDefault="002374AC" w:rsidP="002374A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ைலா</w:t>
      </w:r>
    </w:p>
    <w:p w:rsidR="002374AC" w:rsidRDefault="002374AC" w:rsidP="003169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374A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374A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ட்ரோமைசோன்</w:t>
      </w:r>
    </w:p>
    <w:p w:rsidR="0031693B" w:rsidRPr="002374AC" w:rsidRDefault="0031693B" w:rsidP="003169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4. Notochord is confined to proboscis in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Urochordata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b) Hemichordata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Chordata  </w:t>
      </w:r>
    </w:p>
    <w:p w:rsidR="00064E0A" w:rsidRDefault="0088426B" w:rsidP="00064E0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Cephalochordata. </w:t>
      </w:r>
    </w:p>
    <w:p w:rsidR="00064E0A" w:rsidRDefault="00064E0A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நோட்டோகார்ட்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ுரோபோஸ்</w:t>
      </w:r>
      <w:r w:rsidR="00B40B2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ிஸ்</w:t>
      </w:r>
      <w:r w:rsidR="002100CE">
        <w:rPr>
          <w:rStyle w:val="y2iqfc"/>
          <w:rFonts w:ascii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2100CE" w:rsidRPr="00473D2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குதியில்</w:t>
      </w:r>
      <w:r w:rsidRPr="00473D2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ட்டுமே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473D2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 xml:space="preserve"> காணப்படுவது</w:t>
      </w:r>
    </w:p>
    <w:p w:rsidR="00064E0A" w:rsidRDefault="00064E0A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473D2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யுரோகா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064E0A" w:rsidRDefault="00064E0A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473D2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ஹெமிகா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064E0A" w:rsidRDefault="00064E0A" w:rsidP="00064E0A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>
        <w:rPr>
          <w:rStyle w:val="y2iqfc"/>
          <w:rFonts w:ascii="Times New Roman" w:hAnsi="Times New Roman" w:cs="Arial Unicode MS" w:hint="cs"/>
          <w:color w:val="202124"/>
          <w:cs/>
        </w:rPr>
        <w:t>இ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) </w:t>
      </w:r>
      <w:r w:rsidR="00473D2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ா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31693B" w:rsidRDefault="00064E0A" w:rsidP="0031693B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473D2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ெபலோகா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.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693B" w:rsidRPr="00352F0C" w:rsidRDefault="0031693B" w:rsidP="0031693B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5. Which of the following is present in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all  chordates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?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) Umbilical cord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Ventral tubular nerver cord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lastRenderedPageBreak/>
        <w:t xml:space="preserve">(c) Dorsal tubular nerve cord  </w:t>
      </w:r>
    </w:p>
    <w:p w:rsidR="00E56339" w:rsidRDefault="0088426B" w:rsidP="00E5633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d) Pseudocoelom.</w:t>
      </w:r>
    </w:p>
    <w:p w:rsidR="00E56339" w:rsidRDefault="00064E0A" w:rsidP="00E56339">
      <w:pPr>
        <w:spacing w:after="120" w:line="240" w:lineRule="auto"/>
        <w:ind w:left="720"/>
        <w:contextualSpacing/>
        <w:rPr>
          <w:rStyle w:val="y2iqfc"/>
          <w:rFonts w:ascii="Times New Roman" w:hAnsi="Times New Roman" w:cs="Times New Roman"/>
          <w:color w:val="202124"/>
          <w:sz w:val="20"/>
          <w:szCs w:val="20"/>
        </w:rPr>
      </w:pP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எது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னைத்து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4054C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 xml:space="preserve">முதுகெலும்பிகளிலும்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உள்ளது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</w:rPr>
        <w:t>?</w:t>
      </w:r>
    </w:p>
    <w:p w:rsidR="00E56339" w:rsidRDefault="00064E0A" w:rsidP="00E56339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64E0A">
        <w:rPr>
          <w:rStyle w:val="y2iqfc"/>
          <w:rFonts w:ascii="Times New Roman" w:hAnsi="Times New Roman" w:cs="Times New Roman" w:hint="cs"/>
          <w:color w:val="202124"/>
          <w:sz w:val="20"/>
          <w:szCs w:val="20"/>
          <w:cs/>
        </w:rPr>
        <w:t>​​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தொப்புள்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ொடி</w:t>
      </w:r>
    </w:p>
    <w:p w:rsidR="00E56339" w:rsidRDefault="00064E0A" w:rsidP="00E56339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CF4C59" w:rsidRPr="00CF4C5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வயிற்றுப்புற</w:t>
      </w:r>
      <w:r w:rsidR="00CF4C59">
        <w:rPr>
          <w:rStyle w:val="y2iqfc"/>
          <w:rFonts w:ascii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ுழாய்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நரம்பு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வடம்</w:t>
      </w:r>
    </w:p>
    <w:p w:rsidR="00E56339" w:rsidRDefault="00064E0A" w:rsidP="00E56339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இ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ுதுகு</w:t>
      </w:r>
      <w:r w:rsidR="00CF4C59" w:rsidRPr="00CF4C5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்புற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ுழாய்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நரம்பு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வடம்</w:t>
      </w:r>
    </w:p>
    <w:p w:rsidR="00064E0A" w:rsidRPr="00E56339" w:rsidRDefault="00064E0A" w:rsidP="00E5633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064E0A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CF4C5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ோலி உடற்குழி</w:t>
      </w:r>
      <w:r w:rsidRPr="00064E0A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.</w:t>
      </w:r>
    </w:p>
    <w:p w:rsidR="00CF4C59" w:rsidRPr="00352F0C" w:rsidRDefault="00CF4C59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6. Placoid scales are present in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Labeo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b) Scoliodon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Hippocampus </w:t>
      </w:r>
    </w:p>
    <w:p w:rsidR="008652A7" w:rsidRDefault="0088426B" w:rsidP="008652A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Protopterus. 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ிளாக்காய்டு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ெதில்கள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</w:rPr>
        <w:t>-----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ல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உள்ளன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6339">
        <w:rPr>
          <w:rStyle w:val="y2iqfc"/>
          <w:rFonts w:ascii="Times New Roman" w:hAnsi="Times New Roman" w:cs="Times New Roman" w:hint="cs"/>
          <w:color w:val="202124"/>
          <w:sz w:val="20"/>
          <w:szCs w:val="20"/>
          <w:cs/>
        </w:rPr>
        <w:t>​​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லேபியோ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ஸ்கோலியோடன்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இ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)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ஹிப்போகாம்பஸ்</w:t>
      </w:r>
    </w:p>
    <w:p w:rsidR="0088426B" w:rsidRDefault="00E56339" w:rsidP="00CE0FCE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ுரோட்டோப்டெரஸ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.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74AC" w:rsidRPr="00352F0C" w:rsidRDefault="002374AC" w:rsidP="00CE0FCE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7. Amniota includes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Pisces, Amphioxus and reptiles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Amphibians, reptiles and mammals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c) Reptiles, Aves and mammals  </w:t>
      </w:r>
    </w:p>
    <w:p w:rsidR="008652A7" w:rsidRDefault="0088426B" w:rsidP="008652A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Pisces, reptiles and mammals.  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ம்னியோட்டா</w:t>
      </w:r>
      <w:r w:rsidR="00AA0B3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 xml:space="preserve">வில் 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டங்கும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தொகுதி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6339">
        <w:rPr>
          <w:rStyle w:val="y2iqfc"/>
          <w:rFonts w:ascii="Times New Roman" w:hAnsi="Times New Roman" w:cs="Times New Roman" w:hint="cs"/>
          <w:color w:val="202124"/>
          <w:sz w:val="20"/>
          <w:szCs w:val="20"/>
          <w:cs/>
        </w:rPr>
        <w:t>​​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ீனினம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,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ம்பியோக்ஸஸ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ற்றும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ஊர்வன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ம்பிபியன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,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ஊர்வன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ற்றும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ாலூட்டிகள்</w:t>
      </w:r>
    </w:p>
    <w:p w:rsidR="008652A7" w:rsidRDefault="00E5633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இ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ஊர்வன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,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ஏவ்ஸ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ற்றும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ாலூட்டிகள்</w:t>
      </w:r>
    </w:p>
    <w:p w:rsidR="00E56339" w:rsidRDefault="00E56339" w:rsidP="00CE0FCE">
      <w:pPr>
        <w:spacing w:after="120" w:line="240" w:lineRule="auto"/>
        <w:ind w:left="720"/>
        <w:contextualSpacing/>
        <w:rPr>
          <w:rStyle w:val="y2iqfc"/>
          <w:rFonts w:ascii="Times New Roman" w:hAnsi="Times New Roman" w:cs="Times New Roman"/>
          <w:color w:val="202124"/>
          <w:sz w:val="20"/>
          <w:szCs w:val="20"/>
        </w:rPr>
      </w:pP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ீனினம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,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ஊர்வன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ற்றும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633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ாலூட்டிகள்</w:t>
      </w:r>
      <w:r w:rsidRPr="00E56339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.</w:t>
      </w:r>
    </w:p>
    <w:p w:rsidR="002374AC" w:rsidRPr="00352F0C" w:rsidRDefault="002374AC" w:rsidP="00CE0FCE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8. Which of the following is a chordate but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not  a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vertebrate?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Catla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Hippocampus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c) Amphioxus </w:t>
      </w:r>
    </w:p>
    <w:p w:rsidR="008652A7" w:rsidRDefault="0088426B" w:rsidP="008652A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Hemidactylus. </w:t>
      </w:r>
    </w:p>
    <w:p w:rsidR="008652A7" w:rsidRDefault="008652A7" w:rsidP="008652A7">
      <w:pPr>
        <w:spacing w:after="120" w:line="240" w:lineRule="auto"/>
        <w:ind w:left="720"/>
        <w:contextualSpacing/>
        <w:rPr>
          <w:rStyle w:val="y2iqfc"/>
          <w:rFonts w:ascii="Times New Roman" w:hAnsi="Times New Roman" w:cs="Times New Roman"/>
          <w:color w:val="202124"/>
          <w:sz w:val="20"/>
          <w:szCs w:val="20"/>
        </w:rPr>
      </w:pP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எது</w:t>
      </w:r>
      <w:r w:rsidRPr="008652A7">
        <w:rPr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4054C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ுதுகெலும்பி</w:t>
      </w:r>
      <w:r w:rsidR="00AA0B3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 xml:space="preserve"> பிரிவை சேர்ந்தது </w:t>
      </w:r>
      <w:r>
        <w:rPr>
          <w:rStyle w:val="y2iqfc"/>
          <w:rFonts w:ascii="Nirmala UI" w:hAnsi="Nirmala UI" w:cs="Nirmala UI"/>
          <w:color w:val="202124"/>
          <w:sz w:val="20"/>
          <w:szCs w:val="20"/>
        </w:rPr>
        <w:t xml:space="preserve">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னால்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ுதுகெலும்பு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4054C9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இல்லாதது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</w:rPr>
        <w:t>?</w:t>
      </w:r>
    </w:p>
    <w:p w:rsidR="008652A7" w:rsidRDefault="008652A7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652A7">
        <w:rPr>
          <w:rStyle w:val="y2iqfc"/>
          <w:rFonts w:ascii="Times New Roman" w:hAnsi="Times New Roman" w:cs="Times New Roman" w:hint="cs"/>
          <w:color w:val="202124"/>
          <w:sz w:val="20"/>
          <w:szCs w:val="20"/>
          <w:cs/>
        </w:rPr>
        <w:t>​​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ட்லா</w:t>
      </w:r>
    </w:p>
    <w:p w:rsidR="008652A7" w:rsidRDefault="008652A7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ஹிப்போகாம்பஸ்</w:t>
      </w:r>
    </w:p>
    <w:p w:rsidR="008652A7" w:rsidRDefault="008652A7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இ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ம்ஃபியாக்ஸஸ்</w:t>
      </w:r>
    </w:p>
    <w:p w:rsidR="008652A7" w:rsidRPr="008652A7" w:rsidRDefault="008652A7" w:rsidP="008652A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ஹெமிடாக்டைலஸ்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.</w:t>
      </w:r>
    </w:p>
    <w:p w:rsidR="0088426B" w:rsidRP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9. </w:t>
      </w:r>
      <w:proofErr w:type="gramStart"/>
      <w:r w:rsidR="004054C9">
        <w:rPr>
          <w:rFonts w:ascii="Times New Roman" w:hAnsi="Times New Roman" w:cs="Arial Unicode MS"/>
          <w:sz w:val="24"/>
          <w:szCs w:val="24"/>
        </w:rPr>
        <w:t>which</w:t>
      </w:r>
      <w:proofErr w:type="gramEnd"/>
      <w:r w:rsidR="004054C9">
        <w:rPr>
          <w:rFonts w:ascii="Times New Roman" w:hAnsi="Times New Roman" w:cs="Arial Unicode MS"/>
          <w:sz w:val="24"/>
          <w:szCs w:val="24"/>
        </w:rPr>
        <w:t xml:space="preserve"> is not</w:t>
      </w:r>
      <w:r w:rsidR="00AA0B3B">
        <w:rPr>
          <w:rFonts w:ascii="Times New Roman" w:hAnsi="Times New Roman" w:cs="Arial Unicode MS" w:hint="cs"/>
          <w:sz w:val="24"/>
          <w:szCs w:val="24"/>
          <w:cs/>
        </w:rPr>
        <w:t xml:space="preserve"> </w:t>
      </w:r>
      <w:r w:rsidR="00AA0B3B">
        <w:rPr>
          <w:rFonts w:ascii="Times New Roman" w:hAnsi="Times New Roman" w:cs="Arial Unicode MS"/>
          <w:sz w:val="24"/>
          <w:szCs w:val="24"/>
        </w:rPr>
        <w:t>a</w:t>
      </w:r>
      <w:r w:rsidR="004054C9">
        <w:rPr>
          <w:rFonts w:ascii="Times New Roman" w:hAnsi="Times New Roman" w:cs="Arial Unicode MS"/>
          <w:sz w:val="24"/>
          <w:szCs w:val="24"/>
        </w:rPr>
        <w:t xml:space="preserve"> c</w:t>
      </w:r>
      <w:r w:rsidR="00AA0B3B">
        <w:rPr>
          <w:rFonts w:ascii="Times New Roman" w:hAnsi="Times New Roman" w:cs="Arial Unicode MS"/>
          <w:sz w:val="24"/>
          <w:szCs w:val="24"/>
        </w:rPr>
        <w:t>h</w:t>
      </w:r>
      <w:r w:rsidR="004054C9">
        <w:rPr>
          <w:rFonts w:ascii="Times New Roman" w:hAnsi="Times New Roman" w:cs="Arial Unicode MS"/>
          <w:sz w:val="24"/>
          <w:szCs w:val="24"/>
        </w:rPr>
        <w:t>ordate animal group</w:t>
      </w:r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Urochordata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b) Hemichordata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Cephalochordata  </w:t>
      </w:r>
    </w:p>
    <w:p w:rsidR="008652A7" w:rsidRDefault="008652A7" w:rsidP="008652A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d )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ll of the above. </w:t>
      </w:r>
    </w:p>
    <w:p w:rsidR="004054C9" w:rsidRPr="004054C9" w:rsidRDefault="004054C9" w:rsidP="008652A7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  <w:cs/>
        </w:rPr>
      </w:pPr>
      <w:r>
        <w:rPr>
          <w:rFonts w:ascii="Times New Roman" w:hAnsi="Times New Roman" w:cs="Arial Unicode MS" w:hint="cs"/>
          <w:sz w:val="24"/>
          <w:szCs w:val="24"/>
          <w:cs/>
        </w:rPr>
        <w:t xml:space="preserve">எது முதுகெலும்பி குழுவில் இல்லாத விலங்கு </w:t>
      </w:r>
    </w:p>
    <w:p w:rsidR="008652A7" w:rsidRDefault="004054C9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8652A7"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="008652A7"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="008652A7"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652A7"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யு</w:t>
      </w:r>
      <w:r w:rsidR="00AA0B3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ோகா</w:t>
      </w:r>
      <w:r w:rsid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</w:t>
      </w:r>
    </w:p>
    <w:p w:rsidR="008652A7" w:rsidRDefault="008652A7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AA0B3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ஹெமிகா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8652A7" w:rsidRDefault="008652A7" w:rsidP="008652A7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>
        <w:rPr>
          <w:rStyle w:val="y2iqfc"/>
          <w:rFonts w:ascii="Times New Roman" w:hAnsi="Times New Roman" w:cs="Arial Unicode MS" w:hint="cs"/>
          <w:color w:val="202124"/>
          <w:sz w:val="20"/>
          <w:szCs w:val="20"/>
          <w:cs/>
        </w:rPr>
        <w:t>இ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</w:rPr>
        <w:t xml:space="preserve">) </w:t>
      </w:r>
      <w:r w:rsidR="00AA0B3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ெபலோகா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8652A7" w:rsidRPr="008652A7" w:rsidRDefault="008652A7" w:rsidP="008652A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ேலே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உள்ள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னைத்தும்</w:t>
      </w:r>
      <w:r w:rsidRPr="008652A7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.</w:t>
      </w:r>
    </w:p>
    <w:p w:rsidR="008652A7" w:rsidRPr="00FD36D0" w:rsidRDefault="008652A7" w:rsidP="00FD36D0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10. One of the following primitiv</w:t>
      </w:r>
      <w:r w:rsidR="005710C7">
        <w:rPr>
          <w:rFonts w:ascii="Times New Roman" w:hAnsi="Times New Roman" w:cs="Times New Roman"/>
          <w:sz w:val="24"/>
          <w:szCs w:val="24"/>
        </w:rPr>
        <w:t>e class of chordates includes</w:t>
      </w:r>
      <w:r w:rsidRPr="00352F0C">
        <w:rPr>
          <w:rFonts w:ascii="Times New Roman" w:hAnsi="Times New Roman" w:cs="Times New Roman"/>
          <w:sz w:val="24"/>
          <w:szCs w:val="24"/>
        </w:rPr>
        <w:t xml:space="preserve"> Amphioxus and a few related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forms  which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re all marine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Urochordata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b) Cephalochordata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Hemichordata  </w:t>
      </w:r>
    </w:p>
    <w:p w:rsidR="0029490B" w:rsidRDefault="0088426B" w:rsidP="0029490B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Vertebrata.  </w:t>
      </w:r>
    </w:p>
    <w:p w:rsidR="00FD36D0" w:rsidRPr="0003296B" w:rsidRDefault="0003296B" w:rsidP="0029490B">
      <w:pPr>
        <w:spacing w:after="120" w:line="240" w:lineRule="auto"/>
        <w:ind w:left="720"/>
        <w:contextualSpacing/>
        <w:rPr>
          <w:rStyle w:val="y2iqfc"/>
          <w:rFonts w:ascii="Times New Roman" w:hAnsi="Times New Roman" w:cs="Arial Unicode MS"/>
          <w:sz w:val="24"/>
          <w:szCs w:val="24"/>
        </w:rPr>
      </w:pPr>
      <w:r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ீழ்கண்டவற்றுள், பரிணாமத்தின் ஆரம்பநிலையில் உள்ள இவ்வகையில்</w:t>
      </w:r>
      <w:r w:rsidR="004054C9"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 xml:space="preserve"> </w:t>
      </w:r>
      <w:r w:rsidR="00FD36D0"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ம்ஃபியாக்ஸஸ்</w:t>
      </w:r>
      <w:r w:rsidR="00FD36D0"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FD36D0"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ற்றும்</w:t>
      </w: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ில</w:t>
      </w:r>
      <w:r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 xml:space="preserve"> உயிரினங்கள்</w:t>
      </w:r>
      <w:r w:rsidR="00FD36D0"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Style w:val="y2iqfc"/>
          <w:rFonts w:ascii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னைத்தும்</w:t>
      </w:r>
      <w:r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 xml:space="preserve"> </w:t>
      </w:r>
      <w:r w:rsidR="00FD36D0" w:rsidRP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டல்</w:t>
      </w:r>
      <w:r w:rsidRP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வாழ்விகள்</w:t>
      </w:r>
      <w:r w:rsidRPr="0003296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கும்</w:t>
      </w:r>
      <w:r w:rsidR="002D331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.</w:t>
      </w:r>
    </w:p>
    <w:p w:rsidR="0029490B" w:rsidRDefault="0029490B" w:rsidP="0029490B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அ</w:t>
      </w: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</w:rPr>
        <w:t>​​</w:t>
      </w:r>
      <w:r w:rsidRPr="0029490B">
        <w:rPr>
          <w:rFonts w:ascii="Nirmala UI" w:hAnsi="Nirmala UI" w:cs="Nirmala UI" w:hint="cs"/>
          <w:color w:val="202124"/>
          <w:sz w:val="20"/>
          <w:szCs w:val="20"/>
          <w:cs/>
        </w:rPr>
        <w:t xml:space="preserve"> </w:t>
      </w:r>
      <w:r w:rsidRPr="008652A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யு</w:t>
      </w:r>
      <w:r w:rsidR="005710C7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ோ</w:t>
      </w:r>
      <w:r w:rsid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கா</w:t>
      </w:r>
      <w:r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டா</w:t>
      </w:r>
    </w:p>
    <w:p w:rsidR="0029490B" w:rsidRDefault="0029490B" w:rsidP="0029490B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ஆ</w:t>
      </w: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செபலோகா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29490B" w:rsidRDefault="0029490B" w:rsidP="0029490B">
      <w:pPr>
        <w:spacing w:after="120" w:line="240" w:lineRule="auto"/>
        <w:ind w:left="720"/>
        <w:contextualSpacing/>
        <w:rPr>
          <w:rStyle w:val="y2iqfc"/>
          <w:rFonts w:ascii="Nirmala UI" w:hAnsi="Nirmala UI" w:cs="Nirmala UI"/>
          <w:color w:val="202124"/>
          <w:sz w:val="20"/>
          <w:szCs w:val="20"/>
        </w:rPr>
      </w:pP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இ</w:t>
      </w: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ஹெமிகா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4054C9" w:rsidRPr="004054C9" w:rsidRDefault="0029490B" w:rsidP="004054C9">
      <w:pPr>
        <w:spacing w:after="120" w:line="240" w:lineRule="auto"/>
        <w:ind w:left="720"/>
        <w:contextualSpacing/>
        <w:rPr>
          <w:rFonts w:ascii="Times New Roman" w:hAnsi="Times New Roman" w:cs="Arial Unicode MS"/>
          <w:color w:val="202124"/>
          <w:sz w:val="20"/>
          <w:szCs w:val="20"/>
        </w:rPr>
      </w:pP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(</w:t>
      </w:r>
      <w:r w:rsidRPr="0029490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ஈ</w:t>
      </w: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 xml:space="preserve">) </w:t>
      </w:r>
      <w:r w:rsidR="0003296B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முதுகெலும்பி</w:t>
      </w:r>
      <w:r w:rsidRPr="0029490B">
        <w:rPr>
          <w:rStyle w:val="y2iqfc"/>
          <w:rFonts w:ascii="Times New Roman" w:hAnsi="Times New Roman" w:cs="Times New Roman"/>
          <w:color w:val="202124"/>
          <w:sz w:val="20"/>
          <w:szCs w:val="20"/>
          <w:cs/>
        </w:rPr>
        <w:t>.</w:t>
      </w:r>
    </w:p>
    <w:p w:rsidR="00FD36D0" w:rsidRPr="00FD36D0" w:rsidRDefault="00FD36D0" w:rsidP="0076229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11. Which of the following is not a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characteristic  of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members of Urochordata or Tunicata?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Notochord and hollow central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nervous  system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is present only in the larval stage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The body is externally covered by a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thick  cellulose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cuticle or tunic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The coelom is absent  </w:t>
      </w:r>
    </w:p>
    <w:p w:rsidR="00CD2243" w:rsidRPr="00106404" w:rsidRDefault="0088426B" w:rsidP="00CD2243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106404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106404">
        <w:rPr>
          <w:rFonts w:ascii="Times New Roman" w:hAnsi="Times New Roman" w:cs="Times New Roman"/>
          <w:sz w:val="24"/>
          <w:szCs w:val="24"/>
        </w:rPr>
        <w:t xml:space="preserve"> None of the above.  </w:t>
      </w:r>
    </w:p>
    <w:p w:rsidR="00CD2243" w:rsidRDefault="00CD2243" w:rsidP="00CD2243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D3316" w:rsidRPr="002D331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="002D3316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2D331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யுரோகா</w:t>
      </w:r>
      <w:r w:rsidRPr="00CD2243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து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ுனிகாட்டா</w:t>
      </w:r>
      <w:r w:rsidR="00921F8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ன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்பு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CD2243" w:rsidRDefault="00CD2243" w:rsidP="00CD2243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D224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ட்டோகார்ட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ற்று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ைய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லம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ர்வா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  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ையில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CD2243" w:rsidRDefault="00CD2243" w:rsidP="00CD2243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ல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ளிப்புறமாக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டிமனான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்லுலோஸ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யூட்டிகல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து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ூனிக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டப்பட்டிருக்கும்</w:t>
      </w:r>
    </w:p>
    <w:p w:rsidR="00CD2243" w:rsidRDefault="00CD2243" w:rsidP="00CD2243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</w:rPr>
        <w:t>)</w:t>
      </w:r>
      <w:r w:rsidR="002D331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உடற்குழி 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CD2243" w:rsidRPr="00CD2243" w:rsidRDefault="00CD2243" w:rsidP="00CD2243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ே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D22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CD224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CD2243" w:rsidRPr="00CD2243" w:rsidRDefault="00CD2243" w:rsidP="00CD2243">
      <w:pPr>
        <w:spacing w:after="120" w:line="240" w:lineRule="auto"/>
        <w:contextualSpacing/>
        <w:rPr>
          <w:rFonts w:ascii="Times New Roman" w:hAnsi="Times New Roman" w:cs="Arial Unicode MS"/>
          <w:b/>
          <w:bCs/>
          <w:sz w:val="24"/>
          <w:szCs w:val="24"/>
          <w:cs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12. Name the primitive worm-like animals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having  certain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chordate features such as gill-clefts and  a small notochord in the anterior region of the  head only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Urochordata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Cephalochordata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c) Hemichordata  </w:t>
      </w:r>
    </w:p>
    <w:p w:rsidR="00401A65" w:rsidRDefault="0088426B" w:rsidP="00401A65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None of the above. </w:t>
      </w:r>
    </w:p>
    <w:p w:rsidR="00401A65" w:rsidRDefault="00CD2243" w:rsidP="00401A65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லையின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ன்புறத்தில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21F8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வுகள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ிய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ட்டோகார்ட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ன்ற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டேட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்புகள்</w:t>
      </w:r>
      <w:r w:rsidR="00921F8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ழு</w:t>
      </w:r>
      <w:r w:rsidR="00401A65"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01A65"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ன்ற</w:t>
      </w:r>
      <w:r w:rsidR="00401A65"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6111B6" w:rsidRP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ரிணாமத்தின்</w:t>
      </w:r>
      <w:r w:rsidR="006111B6" w:rsidRPr="006111B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 w:rsidRP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ம்ப</w:t>
      </w:r>
      <w:r w:rsidR="006111B6" w:rsidRPr="006111B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 w:rsidRP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ையில்</w:t>
      </w:r>
      <w:r w:rsidR="006111B6" w:rsidRPr="006111B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 w:rsidRP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401A65"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லங்குகளுக்கு</w:t>
      </w:r>
      <w:r w:rsidR="00401A65"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  <w:r w:rsidR="00401A65"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="00401A65"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01A65"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யர்</w:t>
      </w:r>
      <w:r w:rsidR="00401A65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</w:p>
    <w:p w:rsidR="00401A65" w:rsidRPr="00401A65" w:rsidRDefault="00401A65" w:rsidP="002374AC">
      <w:pPr>
        <w:spacing w:after="0" w:line="240" w:lineRule="auto"/>
        <w:ind w:left="720"/>
        <w:contextualSpacing/>
        <w:rPr>
          <w:rStyle w:val="y2iqfc"/>
          <w:rFonts w:ascii="Times New Roman" w:hAnsi="Times New Roman" w:cs="Times New Roman"/>
          <w:sz w:val="24"/>
          <w:szCs w:val="24"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</w:rPr>
        <w:t>​​</w:t>
      </w:r>
      <w:r w:rsidRPr="00401A65">
        <w:rPr>
          <w:rStyle w:val="y2iqfc"/>
          <w:rFonts w:ascii="Times New Roman" w:hAnsi="Times New Roman" w:cs="Times New Roman"/>
          <w:color w:val="202124"/>
          <w:sz w:val="20"/>
          <w:szCs w:val="20"/>
        </w:rPr>
        <w:t>​​</w:t>
      </w:r>
      <w:r w:rsidRPr="00401A65">
        <w:rPr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யுரோகா</w:t>
      </w:r>
      <w:r w:rsidRPr="00401A65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</w:p>
    <w:p w:rsidR="00401A65" w:rsidRDefault="00401A65" w:rsidP="002374A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லோகா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டேட்டா</w:t>
      </w:r>
    </w:p>
    <w:p w:rsidR="002374AC" w:rsidRDefault="00401A65" w:rsidP="002374A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மிகா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டேட்டா</w:t>
      </w:r>
    </w:p>
    <w:p w:rsidR="00401A65" w:rsidRPr="00CD2243" w:rsidRDefault="00401A65" w:rsidP="002374A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ே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401A65"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>.</w:t>
      </w:r>
    </w:p>
    <w:p w:rsidR="0088426B" w:rsidRP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13. Which of the following is a characteristic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of  members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of the subphylum Urochordata?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Worm-like animals that live in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burrows  in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the muddy bottom of the shore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Both the notochord and the nerve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cord  are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well developed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95EFA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106404">
        <w:rPr>
          <w:rFonts w:ascii="Times New Roman" w:hAnsi="Times New Roman" w:cs="Times New Roman"/>
          <w:sz w:val="24"/>
          <w:szCs w:val="24"/>
        </w:rPr>
        <w:t xml:space="preserve">c) Notochord found in the larva and </w:t>
      </w:r>
      <w:proofErr w:type="gramStart"/>
      <w:r w:rsidRPr="00106404">
        <w:rPr>
          <w:rFonts w:ascii="Times New Roman" w:hAnsi="Times New Roman" w:cs="Times New Roman"/>
          <w:sz w:val="24"/>
          <w:szCs w:val="24"/>
        </w:rPr>
        <w:t>is  confined</w:t>
      </w:r>
      <w:proofErr w:type="gramEnd"/>
      <w:r w:rsidRPr="00106404">
        <w:rPr>
          <w:rFonts w:ascii="Times New Roman" w:hAnsi="Times New Roman" w:cs="Times New Roman"/>
          <w:sz w:val="24"/>
          <w:szCs w:val="24"/>
        </w:rPr>
        <w:t xml:space="preserve"> to the tail only  </w:t>
      </w:r>
    </w:p>
    <w:p w:rsidR="00401A65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Cranium and brain box distinct. </w:t>
      </w:r>
    </w:p>
    <w:p w:rsidR="00401A65" w:rsidRPr="00401A65" w:rsidRDefault="00401A65" w:rsidP="00401A6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lastRenderedPageBreak/>
        <w:t>பின்வருவனவற்றில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</w:rPr>
        <w:t>​​</w:t>
      </w:r>
      <w:r w:rsidRPr="00401A65">
        <w:rPr>
          <w:rStyle w:val="y2iqfc"/>
          <w:rFonts w:ascii="Times New Roman" w:hAnsi="Times New Roman" w:cs="Times New Roman"/>
          <w:color w:val="202124"/>
          <w:sz w:val="20"/>
          <w:szCs w:val="20"/>
        </w:rPr>
        <w:t>​​</w:t>
      </w:r>
      <w:r w:rsidRPr="00401A65">
        <w:rPr>
          <w:rFonts w:ascii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யுரோகா</w:t>
      </w:r>
      <w:r w:rsidRPr="00401A65">
        <w:rPr>
          <w:rStyle w:val="y2iqfc"/>
          <w:rFonts w:ascii="Nirmala UI" w:hAnsi="Nirmala UI" w:cs="Nirmala UI" w:hint="cs"/>
          <w:color w:val="202124"/>
          <w:sz w:val="20"/>
          <w:szCs w:val="20"/>
          <w:cs/>
        </w:rPr>
        <w:t>ர்டேட்டா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ணைப்பிரிவின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ப்பியல்ப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401A65" w:rsidRPr="00401A65" w:rsidRDefault="00401A65" w:rsidP="00401A6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01A65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ழ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ன்ற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லங்குகள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ரையின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ேற்றுப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ுதியில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வாரங்களில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ழ்கின்றன</w:t>
      </w:r>
    </w:p>
    <w:p w:rsidR="00401A65" w:rsidRPr="00401A65" w:rsidRDefault="00401A65" w:rsidP="00401A6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ட்டோகார்ட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ண்ட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ம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ன்க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ளர்ந்தவை</w:t>
      </w:r>
    </w:p>
    <w:p w:rsidR="00401A65" w:rsidRPr="00401A65" w:rsidRDefault="00401A65" w:rsidP="00401A6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இ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ட்டோகார்ட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ர்வாக்களில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ப்படுகிறத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401A65" w:rsidRPr="00401A65" w:rsidRDefault="00401A65" w:rsidP="00401A6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ை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ளைப்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ட்டி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01A6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றுபட்டது</w:t>
      </w:r>
      <w:r w:rsidRPr="00401A6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88426B" w:rsidRPr="00352F0C" w:rsidRDefault="0088426B" w:rsidP="00B10E5B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14. Chordates with a backbone are called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Protochordates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Invertebrates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Hemichordates </w:t>
      </w:r>
    </w:p>
    <w:p w:rsidR="00B10E5B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106404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106404">
        <w:rPr>
          <w:rFonts w:ascii="Times New Roman" w:hAnsi="Times New Roman" w:cs="Times New Roman"/>
          <w:sz w:val="24"/>
          <w:szCs w:val="24"/>
        </w:rPr>
        <w:t xml:space="preserve"> Vertebrates.</w:t>
      </w:r>
    </w:p>
    <w:p w:rsidR="00B10E5B" w:rsidRPr="00B10E5B" w:rsidRDefault="00B10E5B" w:rsidP="00B10E5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ு</w:t>
      </w: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டேட்டுகள்</w:t>
      </w: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------ 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ன்றன</w:t>
      </w:r>
    </w:p>
    <w:p w:rsidR="00B10E5B" w:rsidRPr="00B10E5B" w:rsidRDefault="00B10E5B" w:rsidP="00B10E5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10E5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ட்டோகார்டேட்டுகள்</w:t>
      </w:r>
    </w:p>
    <w:p w:rsidR="00B10E5B" w:rsidRPr="00B10E5B" w:rsidRDefault="00B10E5B" w:rsidP="00B10E5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ல்லாதவை</w:t>
      </w:r>
    </w:p>
    <w:p w:rsidR="00B10E5B" w:rsidRDefault="00B10E5B" w:rsidP="00B10E5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மிகார்டேட்ஸ்</w:t>
      </w:r>
      <w:r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</w:p>
    <w:p w:rsidR="00B10E5B" w:rsidRPr="00B10E5B" w:rsidRDefault="002374AC" w:rsidP="00B10E5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B10E5B"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B10E5B"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="00B10E5B" w:rsidRPr="00B10E5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B10E5B" w:rsidRPr="00B10E5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்</w:t>
      </w:r>
      <w:r w:rsidR="00B10E5B" w:rsidRPr="00B10E5B"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>.</w:t>
      </w:r>
    </w:p>
    <w:p w:rsidR="0088426B" w:rsidRPr="00295EFA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95EF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15. Which of the following animal is not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a  vertebrate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?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Frog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Fish 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Sea horse </w:t>
      </w:r>
    </w:p>
    <w:p w:rsidR="0088426B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106404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106404">
        <w:rPr>
          <w:rFonts w:ascii="Times New Roman" w:hAnsi="Times New Roman" w:cs="Times New Roman"/>
          <w:sz w:val="24"/>
          <w:szCs w:val="24"/>
        </w:rPr>
        <w:t xml:space="preserve"> Sea squirt.  </w:t>
      </w:r>
    </w:p>
    <w:p w:rsidR="00B10E5B" w:rsidRPr="006777D8" w:rsidRDefault="00B10E5B" w:rsidP="006777D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ம்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லங்குகளில்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்பி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B10E5B" w:rsidRPr="006777D8" w:rsidRDefault="00B10E5B" w:rsidP="006777D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</w:t>
      </w:r>
    </w:p>
    <w:p w:rsidR="00B10E5B" w:rsidRPr="006777D8" w:rsidRDefault="00B10E5B" w:rsidP="006777D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ன்</w:t>
      </w:r>
    </w:p>
    <w:p w:rsidR="00B10E5B" w:rsidRPr="006777D8" w:rsidRDefault="00B10E5B" w:rsidP="006777D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திரை</w:t>
      </w:r>
    </w:p>
    <w:p w:rsidR="00B10E5B" w:rsidRPr="006777D8" w:rsidRDefault="006777D8" w:rsidP="006777D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</w:t>
      </w:r>
      <w:r w:rsidR="003B57BA" w:rsidRPr="003B57B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="003B57BA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111B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</w:t>
      </w:r>
      <w:r w:rsidR="003B57B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 மீன்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10E5B"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B10E5B" w:rsidRPr="00303C52" w:rsidRDefault="00B10E5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303C52" w:rsidRDefault="0088426B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16. Which of the following is anamniote animal?  </w:t>
      </w:r>
    </w:p>
    <w:p w:rsidR="00303C52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a) Labeo </w:t>
      </w:r>
    </w:p>
    <w:p w:rsidR="00303C52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Crocodilus  </w:t>
      </w:r>
    </w:p>
    <w:p w:rsidR="006777D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c) Columba</w:t>
      </w:r>
    </w:p>
    <w:p w:rsidR="006777D8" w:rsidRPr="00151461" w:rsidRDefault="006777D8" w:rsidP="00151461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Pr="00352F0C">
        <w:rPr>
          <w:rFonts w:ascii="Times New Roman" w:hAnsi="Times New Roman" w:cs="Times New Roman"/>
          <w:sz w:val="24"/>
          <w:szCs w:val="24"/>
        </w:rPr>
        <w:t xml:space="preserve">) Sea horse </w:t>
      </w:r>
    </w:p>
    <w:p w:rsidR="006777D8" w:rsidRPr="006777D8" w:rsidRDefault="006777D8" w:rsidP="0015146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6533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்</w:t>
      </w:r>
      <w:r w:rsidR="00CB125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்னியோட்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லங்கு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6777D8" w:rsidRPr="006777D8" w:rsidRDefault="006777D8" w:rsidP="0015146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777D8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ேபியோ</w:t>
      </w:r>
    </w:p>
    <w:p w:rsidR="006777D8" w:rsidRPr="006777D8" w:rsidRDefault="006777D8" w:rsidP="0015146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ை</w:t>
      </w:r>
    </w:p>
    <w:p w:rsidR="006777D8" w:rsidRPr="006777D8" w:rsidRDefault="006777D8" w:rsidP="0015146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லம்பா</w:t>
      </w:r>
    </w:p>
    <w:p w:rsidR="005E5491" w:rsidRDefault="006777D8" w:rsidP="005E54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Pr="006777D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777D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திரை</w:t>
      </w:r>
    </w:p>
    <w:p w:rsidR="00303C52" w:rsidRPr="005E5491" w:rsidRDefault="0088426B" w:rsidP="005E54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Coelom is greatly reduced in </w:t>
      </w:r>
      <w:proofErr w:type="gramStart"/>
      <w:r w:rsidR="0088426B" w:rsidRPr="00352F0C">
        <w:rPr>
          <w:rFonts w:ascii="Times New Roman" w:hAnsi="Times New Roman" w:cs="Times New Roman"/>
          <w:sz w:val="24"/>
          <w:szCs w:val="24"/>
        </w:rPr>
        <w:t>Branchiostoma  owing</w:t>
      </w:r>
      <w:proofErr w:type="gramEnd"/>
      <w:r w:rsidR="0088426B" w:rsidRPr="00352F0C">
        <w:rPr>
          <w:rFonts w:ascii="Times New Roman" w:hAnsi="Times New Roman" w:cs="Times New Roman"/>
          <w:sz w:val="24"/>
          <w:szCs w:val="24"/>
        </w:rPr>
        <w:t xml:space="preserve"> to the development of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Pharynx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Myotomes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c) Atrium </w:t>
      </w:r>
    </w:p>
    <w:p w:rsidR="00EB27C0" w:rsidRDefault="00581A50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) Lymph sinus.  </w:t>
      </w:r>
    </w:p>
    <w:p w:rsidR="005E5491" w:rsidRPr="005E5491" w:rsidRDefault="005E5491" w:rsidP="005E54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</w:rPr>
        <w:t>-------</w:t>
      </w:r>
      <w:r w:rsidR="00581A50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ளர்ச்சியின</w:t>
      </w:r>
      <w:proofErr w:type="gramStart"/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்</w:t>
      </w:r>
      <w:r w:rsidR="00581A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</w:t>
      </w:r>
      <w:proofErr w:type="gramEnd"/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ாரணமாக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81A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ராங்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581A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ீலோம்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குவாகக்</w:t>
      </w:r>
      <w:r w:rsidR="00581A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81A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றைக்கப்பட்டுள்ளது.</w:t>
      </w:r>
    </w:p>
    <w:p w:rsidR="005E5491" w:rsidRPr="005E5491" w:rsidRDefault="005E5491" w:rsidP="005E54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E549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ல்வளை</w:t>
      </w:r>
    </w:p>
    <w:p w:rsidR="005E5491" w:rsidRPr="005E5491" w:rsidRDefault="005E5491" w:rsidP="005E54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யோடோம்கள்</w:t>
      </w:r>
    </w:p>
    <w:p w:rsidR="004F7679" w:rsidRDefault="005E5491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ஏட்ரியம்</w:t>
      </w:r>
    </w:p>
    <w:p w:rsidR="005E5491" w:rsidRPr="005E5491" w:rsidRDefault="005E5491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ணநீர்</w:t>
      </w:r>
      <w:r w:rsidRPr="005E54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E54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</w:t>
      </w:r>
    </w:p>
    <w:p w:rsidR="005E5491" w:rsidRPr="00352F0C" w:rsidRDefault="005E5491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Coelom in Branchiostoma is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106404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106404">
        <w:rPr>
          <w:rFonts w:ascii="Times New Roman" w:hAnsi="Times New Roman" w:cs="Times New Roman"/>
          <w:sz w:val="24"/>
          <w:szCs w:val="24"/>
        </w:rPr>
        <w:t xml:space="preserve">) Enterocoelic in origin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Schizocoelic in origin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Pseudocoelom  </w:t>
      </w:r>
    </w:p>
    <w:p w:rsidR="00EB27C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None of the above.  </w:t>
      </w:r>
    </w:p>
    <w:p w:rsidR="004F7679" w:rsidRPr="004F7679" w:rsidRDefault="00581A50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4F7679"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ீலோம்</w:t>
      </w:r>
      <w:r w:rsidR="004F7679" w:rsidRPr="004F7679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="004F7679"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4F7679" w:rsidRP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F7679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டோரோகோலிக்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ற்றம்</w:t>
      </w:r>
    </w:p>
    <w:p w:rsidR="004F7679" w:rsidRP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ிசோகோலிக்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ற்றம்</w:t>
      </w:r>
    </w:p>
    <w:p w:rsidR="004F7679" w:rsidRP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ூடோசீலோம்</w:t>
      </w:r>
    </w:p>
    <w:p w:rsidR="004F7679" w:rsidRP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)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ே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F7679" w:rsidRPr="00352F0C" w:rsidRDefault="004F7679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Atrium in Branchiostoma is formed by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a) A pair of metapleural fold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Folding of endoderm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Folding of mesoderm  </w:t>
      </w:r>
    </w:p>
    <w:p w:rsidR="004F7679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None.</w:t>
      </w:r>
    </w:p>
    <w:p w:rsidR="004F7679" w:rsidRPr="004F7679" w:rsidRDefault="0080734A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4F7679"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ஏட்ரியம்</w:t>
      </w:r>
      <w:r w:rsidR="004F7679" w:rsidRPr="004F7679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  <w:r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ஆ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="004F7679"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F7679"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வாகிறது</w:t>
      </w:r>
    </w:p>
    <w:p w:rsidR="004F7679" w:rsidRP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F7679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ட்டாப்ளூரல்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ிப்புகள்</w:t>
      </w:r>
    </w:p>
    <w:p w:rsidR="004F7679" w:rsidRP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டோடெர்மின்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ிப்பு</w:t>
      </w:r>
    </w:p>
    <w:p w:rsidR="004F7679" w:rsidRP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சோடெர்மின்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ிப்பு</w:t>
      </w:r>
    </w:p>
    <w:p w:rsidR="004F7679" w:rsidRDefault="004F7679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202124"/>
          <w:sz w:val="36"/>
          <w:szCs w:val="36"/>
        </w:rPr>
      </w:pP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4F76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0734A" w:rsidRPr="0080734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="0080734A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4F767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EB27C0" w:rsidRPr="004F7679" w:rsidRDefault="0088426B" w:rsidP="004F767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202124"/>
          <w:sz w:val="36"/>
          <w:szCs w:val="36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In Branchiostoma gill-slits open into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Coelom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b) Atrium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Exterior </w:t>
      </w:r>
    </w:p>
    <w:p w:rsidR="00923A23" w:rsidRPr="00923A23" w:rsidRDefault="0088426B" w:rsidP="00923A23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Pharynx. </w:t>
      </w:r>
    </w:p>
    <w:p w:rsidR="00923A23" w:rsidRPr="00923A23" w:rsidRDefault="0080734A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="00923A23"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923A23"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6533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</w:t>
      </w:r>
      <w:r w:rsidR="00923A23"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="00923A23"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வுகள்</w:t>
      </w:r>
      <w:r w:rsidR="00923A23"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23A23" w:rsidRPr="00923A23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  <w:r w:rsidR="00923A23"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="0056533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923A23"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க்கப்படுகின்றன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23A2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ீலோம்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ஏட்ரியம்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80734A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இ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ளிப்புறம்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ல்வளை</w:t>
      </w:r>
    </w:p>
    <w:p w:rsidR="00EB27C0" w:rsidRPr="00352F0C" w:rsidRDefault="0088426B" w:rsidP="00923A2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Wheel organ is found in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a) Oral hood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Mouth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Pharynx </w:t>
      </w:r>
    </w:p>
    <w:p w:rsidR="00EB27C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d) Velum.  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்கர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ுப்பு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ப்படுகிறது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23A2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வழி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ல்வளை</w:t>
      </w:r>
    </w:p>
    <w:p w:rsidR="00923A23" w:rsidRPr="00923A23" w:rsidRDefault="00923A23" w:rsidP="00923A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</w:t>
      </w:r>
      <w:r w:rsidRPr="00923A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923A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ண்ணம்</w:t>
      </w:r>
    </w:p>
    <w:p w:rsidR="00923A23" w:rsidRPr="00352F0C" w:rsidRDefault="00923A23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2</w:t>
      </w:r>
      <w:r w:rsidR="0088426B" w:rsidRPr="00352F0C">
        <w:rPr>
          <w:rFonts w:ascii="Times New Roman" w:hAnsi="Times New Roman" w:cs="Times New Roman"/>
          <w:sz w:val="24"/>
          <w:szCs w:val="24"/>
        </w:rPr>
        <w:t>. One of the following is converte</w:t>
      </w:r>
      <w:r w:rsidR="0080734A">
        <w:rPr>
          <w:rFonts w:ascii="Times New Roman" w:hAnsi="Times New Roman" w:cs="Times New Roman"/>
          <w:sz w:val="24"/>
          <w:szCs w:val="24"/>
        </w:rPr>
        <w:t>d into thyroid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 gland of vertebrates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a) Endostyle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lastRenderedPageBreak/>
        <w:t xml:space="preserve">(b) Epipharyngeal groove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Peripharyngeal bands  </w:t>
      </w:r>
    </w:p>
    <w:p w:rsidR="00EB27C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d) Pharyngeal gill-slits.  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</w:rPr>
        <w:t>-------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ுகளின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ைராய்டு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யாக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F72CB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வாகிறது.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டோஸ்டைல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பிஃபரிங்கீயல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ள்ளம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ஃபாரிங்கியல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ட்டைகள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ல்வளை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F72CB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வுகள்</w:t>
      </w:r>
    </w:p>
    <w:p w:rsidR="000F1291" w:rsidRPr="00352F0C" w:rsidRDefault="000F1291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3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Liver in Branchiostoma is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a) Midgut diverticulum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Iliocolic ring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Rectum  </w:t>
      </w:r>
    </w:p>
    <w:p w:rsidR="000F1291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Lateral ciliary tract. </w:t>
      </w:r>
    </w:p>
    <w:p w:rsidR="000F1291" w:rsidRPr="000F1291" w:rsidRDefault="00F72CB4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="000F1291"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0F1291" w:rsidRPr="000F1291">
        <w:rPr>
          <w:rFonts w:ascii="Times New Roman" w:eastAsia="Times New Roman" w:hAnsi="Times New Roman" w:cs="Times New Roman"/>
          <w:color w:val="202124"/>
          <w:sz w:val="20"/>
          <w:szCs w:val="20"/>
        </w:rPr>
        <w:t>-------</w:t>
      </w:r>
      <w:r w:rsidR="000F1291"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ாக</w:t>
      </w:r>
      <w:r w:rsidR="000F1291"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F1291"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ட்கட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வர்டிகுலம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ியோகோலிக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ளையம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லக்குடல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்கவாட்டு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ியரி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தை</w:t>
      </w:r>
    </w:p>
    <w:p w:rsidR="00EB27C0" w:rsidRP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Ductus Cuvieri is another name for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a) Cardinal veins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Sinus venosu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Parietal veins </w:t>
      </w:r>
    </w:p>
    <w:p w:rsidR="00EB27C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orta.  </w:t>
      </w:r>
    </w:p>
    <w:p w:rsidR="000F1291" w:rsidRPr="000F1291" w:rsidRDefault="000F1291" w:rsidP="000F1291">
      <w:pPr>
        <w:pStyle w:val="HTMLPreformatted"/>
        <w:shd w:val="clear" w:color="auto" w:fill="F8F9FA"/>
        <w:ind w:left="720"/>
        <w:rPr>
          <w:rFonts w:ascii="Times New Roman" w:hAnsi="Times New Roman" w:cs="Times New Roman"/>
          <w:color w:val="202124"/>
        </w:rPr>
      </w:pPr>
      <w:r w:rsidRPr="000F1291">
        <w:rPr>
          <w:rStyle w:val="y2iqfc"/>
          <w:rFonts w:ascii="Nirmala UI" w:hAnsi="Nirmala UI" w:cs="Nirmala UI" w:hint="cs"/>
          <w:color w:val="202124"/>
          <w:cs/>
        </w:rPr>
        <w:t>டக்டஸ்</w:t>
      </w:r>
      <w:r w:rsidRPr="000F1291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0F1291">
        <w:rPr>
          <w:rStyle w:val="y2iqfc"/>
          <w:rFonts w:ascii="Nirmala UI" w:hAnsi="Nirmala UI" w:cs="Nirmala UI" w:hint="cs"/>
          <w:color w:val="202124"/>
          <w:cs/>
        </w:rPr>
        <w:t>குவேரி</w:t>
      </w:r>
      <w:r w:rsidRPr="000F1291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0F1291">
        <w:rPr>
          <w:rFonts w:ascii="Nirmala UI" w:hAnsi="Nirmala UI" w:cs="Nirmala UI" w:hint="cs"/>
          <w:color w:val="202124"/>
          <w:cs/>
        </w:rPr>
        <w:t>என்பது</w:t>
      </w:r>
      <w:r w:rsidR="00FE30C8">
        <w:rPr>
          <w:rFonts w:ascii="Times New Roman" w:hAnsi="Times New Roman" w:cs="Arial Unicode MS" w:hint="cs"/>
          <w:color w:val="202124"/>
          <w:cs/>
        </w:rPr>
        <w:t>_______</w:t>
      </w:r>
      <w:r w:rsidRPr="000F1291">
        <w:rPr>
          <w:rFonts w:ascii="Nirmala UI" w:hAnsi="Nirmala UI" w:cs="Nirmala UI" w:hint="cs"/>
          <w:color w:val="202124"/>
          <w:cs/>
        </w:rPr>
        <w:t>ன்</w:t>
      </w:r>
      <w:r w:rsidRPr="000F1291">
        <w:rPr>
          <w:rFonts w:ascii="Times New Roman" w:hAnsi="Times New Roman" w:cs="Times New Roman"/>
          <w:color w:val="202124"/>
          <w:cs/>
        </w:rPr>
        <w:t xml:space="preserve"> </w:t>
      </w:r>
      <w:r w:rsidRPr="000F1291">
        <w:rPr>
          <w:rFonts w:ascii="Nirmala UI" w:hAnsi="Nirmala UI" w:cs="Nirmala UI" w:hint="cs"/>
          <w:color w:val="202124"/>
          <w:cs/>
        </w:rPr>
        <w:t>மற்றொரு</w:t>
      </w:r>
      <w:r w:rsidRPr="000F1291">
        <w:rPr>
          <w:rFonts w:ascii="Times New Roman" w:hAnsi="Times New Roman" w:cs="Times New Roman"/>
          <w:color w:val="202124"/>
          <w:cs/>
        </w:rPr>
        <w:t xml:space="preserve"> </w:t>
      </w:r>
      <w:r w:rsidRPr="000F1291">
        <w:rPr>
          <w:rFonts w:ascii="Nirmala UI" w:hAnsi="Nirmala UI" w:cs="Nirmala UI" w:hint="cs"/>
          <w:color w:val="202124"/>
          <w:cs/>
        </w:rPr>
        <w:t>பெயர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டினல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ோசஸ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ரிட்டல்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</w:p>
    <w:p w:rsidR="000F1291" w:rsidRPr="000F1291" w:rsidRDefault="000F1291" w:rsidP="000F129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202124"/>
          <w:sz w:val="36"/>
          <w:szCs w:val="36"/>
        </w:rPr>
      </w:pP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F129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F129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நாடி</w:t>
      </w:r>
    </w:p>
    <w:p w:rsidR="000F1291" w:rsidRPr="00352F0C" w:rsidRDefault="000F1291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Thermoreceptor in Branchiostoma i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Infundibular organ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b) Cephalic pigment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Eye spots  </w:t>
      </w:r>
    </w:p>
    <w:p w:rsidR="000F1291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d) Kollicker’s pit.</w:t>
      </w:r>
    </w:p>
    <w:p w:rsidR="000F1291" w:rsidRPr="00FE30C8" w:rsidRDefault="00FE30C8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</w:t>
      </w:r>
      <w:r w:rsidR="007607B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ங்சியோஸ்டோமாவிலன் </w:t>
      </w:r>
      <w:r w:rsidR="000F1291"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F1291"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ெர்மோர்செப்டர்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</w:t>
      </w:r>
    </w:p>
    <w:p w:rsidR="000F1291" w:rsidRPr="00D90750" w:rsidRDefault="000F1291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90750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பண்டிபுலர்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ுப்பு</w:t>
      </w:r>
    </w:p>
    <w:p w:rsidR="000F1291" w:rsidRPr="00D90750" w:rsidRDefault="000F1291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ாலிக்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றமிகள்</w:t>
      </w:r>
    </w:p>
    <w:p w:rsidR="000F1291" w:rsidRPr="00D90750" w:rsidRDefault="000F1291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D90750"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ள்ளிகள்</w:t>
      </w:r>
    </w:p>
    <w:p w:rsidR="000F1291" w:rsidRPr="000F1291" w:rsidRDefault="000F1291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ல்லிக்கர்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ி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EB27C0" w:rsidRP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Mouth in Branchiostoma is bordered by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a) Oral hood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Oral cirri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Oral tentacles </w:t>
      </w:r>
    </w:p>
    <w:p w:rsidR="00EB27C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d) Oral frill.  </w:t>
      </w:r>
    </w:p>
    <w:p w:rsidR="00D90750" w:rsidRPr="00D90750" w:rsidRDefault="007607BE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="00D90750"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D90750"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56533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ை சூழ்ந்து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</w:t>
      </w:r>
      <w:r w:rsidR="00D90750"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D90750" w:rsidRPr="00D90750" w:rsidRDefault="00D90750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90750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வழி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ேட்டை</w:t>
      </w:r>
    </w:p>
    <w:p w:rsidR="00D90750" w:rsidRPr="00D90750" w:rsidRDefault="00D90750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வழி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ி</w:t>
      </w:r>
    </w:p>
    <w:p w:rsidR="00D90750" w:rsidRPr="00D90750" w:rsidRDefault="00D90750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இ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வழி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ழுதுகள்</w:t>
      </w:r>
    </w:p>
    <w:p w:rsidR="00D90750" w:rsidRPr="00D90750" w:rsidRDefault="00D90750" w:rsidP="00D907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வழி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907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றுசுறுப்பு</w:t>
      </w:r>
      <w:r w:rsidRPr="00D907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90750" w:rsidRPr="00352F0C" w:rsidRDefault="00D90750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Pharyngeal wall </w:t>
      </w:r>
      <w:r w:rsidR="007607BE">
        <w:rPr>
          <w:rFonts w:ascii="Times New Roman" w:hAnsi="Times New Roman" w:cs="Times New Roman"/>
          <w:sz w:val="24"/>
          <w:szCs w:val="24"/>
        </w:rPr>
        <w:t>between two adjacent gill-slits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 is called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Branchial aperture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Gill-clefts  </w:t>
      </w:r>
    </w:p>
    <w:p w:rsidR="00D92EF8" w:rsidRPr="00106404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06404">
        <w:rPr>
          <w:rFonts w:ascii="Times New Roman" w:hAnsi="Times New Roman" w:cs="Times New Roman"/>
          <w:sz w:val="24"/>
          <w:szCs w:val="24"/>
        </w:rPr>
        <w:t xml:space="preserve">(c) Branchial lamellae </w:t>
      </w:r>
    </w:p>
    <w:p w:rsidR="00D9075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Gill-lamellae. </w:t>
      </w:r>
    </w:p>
    <w:p w:rsidR="00D90750" w:rsidRPr="006D77EE" w:rsidRDefault="00D90750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ருகில்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607BE" w:rsidRPr="007607B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</w:t>
      </w:r>
      <w:r w:rsidR="007607BE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DC4442" w:rsidRPr="00DC444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</w:t>
      </w:r>
      <w:r w:rsidR="00DC4442" w:rsidRPr="00DC444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வுகளுக்கு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யே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ல்வளை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ர்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றது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D77EE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ளை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ளை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ல்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வுகள்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ளை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ேமல்லே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ல்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ேமல்லே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EB27C0" w:rsidRPr="00352F0C" w:rsidRDefault="0088426B" w:rsidP="006D77EE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In Branchiostoma, gonads are </w:t>
      </w:r>
      <w:proofErr w:type="gramStart"/>
      <w:r w:rsidR="0088426B" w:rsidRPr="00352F0C">
        <w:rPr>
          <w:rFonts w:ascii="Times New Roman" w:hAnsi="Times New Roman" w:cs="Times New Roman"/>
          <w:sz w:val="24"/>
          <w:szCs w:val="24"/>
        </w:rPr>
        <w:t>arranged  metamerically</w:t>
      </w:r>
      <w:proofErr w:type="gramEnd"/>
      <w:r w:rsidR="0088426B" w:rsidRPr="00352F0C">
        <w:rPr>
          <w:rFonts w:ascii="Times New Roman" w:hAnsi="Times New Roman" w:cs="Times New Roman"/>
          <w:sz w:val="24"/>
          <w:szCs w:val="24"/>
        </w:rPr>
        <w:t xml:space="preserve"> one pair in each segment from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25 to 51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29 to 51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25 to 58 </w:t>
      </w:r>
    </w:p>
    <w:p w:rsidR="00EB27C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29 to 58.  </w:t>
      </w:r>
    </w:p>
    <w:p w:rsidR="006D77EE" w:rsidRPr="006D77EE" w:rsidRDefault="00234966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="006D77EE"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னாடுகள்</w:t>
      </w:r>
      <w:r w:rsidR="00066F5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6D77EE"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வ்வொரு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டத்திலும்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66F5F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6D77EE"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D77EE"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="00066F5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ாக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  <w:r w:rsidR="006D77EE"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D77EE"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ைக்கப்பட்டிருக்கும்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D77EE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25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51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ை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29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51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ை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25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58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ை</w:t>
      </w:r>
    </w:p>
    <w:p w:rsidR="006D77EE" w:rsidRPr="006D77EE" w:rsidRDefault="006D77EE" w:rsidP="006D77E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29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6D77E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58 </w:t>
      </w:r>
      <w:r w:rsidRPr="006D77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ை</w:t>
      </w:r>
    </w:p>
    <w:p w:rsidR="006D77EE" w:rsidRPr="00352F0C" w:rsidRDefault="006D77EE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9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Hepatic portal system of one of the </w:t>
      </w:r>
      <w:proofErr w:type="gramStart"/>
      <w:r w:rsidR="0088426B" w:rsidRPr="00352F0C">
        <w:rPr>
          <w:rFonts w:ascii="Times New Roman" w:hAnsi="Times New Roman" w:cs="Times New Roman"/>
          <w:sz w:val="24"/>
          <w:szCs w:val="24"/>
        </w:rPr>
        <w:t>following  is</w:t>
      </w:r>
      <w:proofErr w:type="gramEnd"/>
      <w:r w:rsidR="0088426B" w:rsidRPr="00352F0C">
        <w:rPr>
          <w:rFonts w:ascii="Times New Roman" w:hAnsi="Times New Roman" w:cs="Times New Roman"/>
          <w:sz w:val="24"/>
          <w:szCs w:val="24"/>
        </w:rPr>
        <w:t xml:space="preserve"> the precursor of that of the higher chordat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Herdmania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Branchiostoma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Labeo  </w:t>
      </w:r>
    </w:p>
    <w:p w:rsidR="006D77E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Petromyzon.</w:t>
      </w:r>
    </w:p>
    <w:p w:rsidR="006D77EE" w:rsidRPr="005F3176" w:rsidRDefault="006D77EE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ன்றின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பாட்டிக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ர்ட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206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ல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யர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206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டேட்டுகளின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F3176"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5F3176"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்</w:t>
      </w:r>
      <w:r w:rsidR="000206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ன்னோடியாகும்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F317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ர்ட்மேனியா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0206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ேபியோ</w:t>
      </w:r>
    </w:p>
    <w:p w:rsidR="005F3176" w:rsidRPr="006D77EE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ட்ரோமைசோன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EB27C0" w:rsidRP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The intestine of Branchiostoma is divided into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Midgut, lateral ciliary tract and diverticulum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Lateral ciliary tract, diverticulum 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and  rectum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Midgut, hindgut and rectum  </w:t>
      </w:r>
    </w:p>
    <w:p w:rsidR="00EB27C0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 Midgut, iliocolic ring and hindgut.  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</w:t>
      </w:r>
      <w:r w:rsidR="000206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ிராங்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ன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ட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ிக்கப்பட்டுள்ளது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F317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ுக்குட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்கவாட்டு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ியரி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ராக்ட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வர்டிகுலம்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்கவாட்டு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ியரி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ராக்ட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வர்டிகுல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லக்குடல்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ுக்குட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னங்குட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லக்குடல்</w:t>
      </w:r>
    </w:p>
    <w:p w:rsidR="005F3176" w:rsidRPr="000206EB" w:rsidRDefault="005F3176" w:rsidP="000206E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ுக்குட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ியோகோலிக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ளைய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னங்குடல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5F3176" w:rsidRPr="00A63B06" w:rsidRDefault="005F3176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1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Primary gill-rod enclos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A blood vessel only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A coelomic canal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c) A blood vessel and coelomic canal  </w:t>
      </w:r>
    </w:p>
    <w:p w:rsidR="00EB27C0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 coelomic canal and a central cavity.  </w:t>
      </w:r>
    </w:p>
    <w:p w:rsidR="005F3176" w:rsidRPr="000206EB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ன்மை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C4442" w:rsidRPr="00DC444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</w:t>
      </w:r>
      <w:r w:rsidR="00DC4442"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ண்டு</w:t>
      </w:r>
      <w:r w:rsidR="000206EB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 சூழ்ந்து காணப்படுகிறது</w:t>
      </w:r>
    </w:p>
    <w:p w:rsidR="005F3176" w:rsidRPr="00664308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a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643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த்தினை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ீலோமிக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643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ினை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ீலோமிக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643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ினை</w:t>
      </w:r>
    </w:p>
    <w:p w:rsidR="005F3176" w:rsidRPr="005F3176" w:rsidRDefault="005F3176" w:rsidP="005F317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ீலோமிக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643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ைய </w:t>
      </w:r>
      <w:r w:rsidRPr="005F317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ி</w:t>
      </w:r>
      <w:r w:rsidR="006643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ினை</w:t>
      </w:r>
      <w:r w:rsidRPr="005F317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5F3176" w:rsidRPr="00352F0C" w:rsidRDefault="005F3176" w:rsidP="005F3176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A63B06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2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Dorsal nerve root arising from the spinal </w:t>
      </w:r>
      <w:proofErr w:type="gramStart"/>
      <w:r w:rsidR="0088426B" w:rsidRPr="00352F0C">
        <w:rPr>
          <w:rFonts w:ascii="Times New Roman" w:hAnsi="Times New Roman" w:cs="Times New Roman"/>
          <w:sz w:val="24"/>
          <w:szCs w:val="24"/>
        </w:rPr>
        <w:t>cord  in</w:t>
      </w:r>
      <w:proofErr w:type="gramEnd"/>
      <w:r w:rsidR="0088426B" w:rsidRPr="00352F0C">
        <w:rPr>
          <w:rFonts w:ascii="Times New Roman" w:hAnsi="Times New Roman" w:cs="Times New Roman"/>
          <w:sz w:val="24"/>
          <w:szCs w:val="24"/>
        </w:rPr>
        <w:t xml:space="preserve"> Branchiostoma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) Is only sensory in function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Supplies visceral organ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) Is only motor in function  </w:t>
      </w:r>
    </w:p>
    <w:p w:rsidR="0088426B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 Both sensory and motor in function. </w:t>
      </w:r>
    </w:p>
    <w:p w:rsidR="00E42829" w:rsidRPr="00E42829" w:rsidRDefault="00C50698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</w:t>
      </w:r>
      <w:r w:rsidR="00E42829"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யோஸ்டோமாவில்</w:t>
      </w:r>
      <w:r w:rsidR="00E42829"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ண்டுவடத்தி</w:t>
      </w:r>
      <w:r w:rsidR="00E42829"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ருந்து</w:t>
      </w:r>
      <w:r w:rsidR="00E42829"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42829"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ழும்</w:t>
      </w:r>
      <w:r w:rsidR="00E42829"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ுதுகுப்புற </w:t>
      </w:r>
      <w:r w:rsidR="00E42829"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42829"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="00E42829"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42829"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ர்</w:t>
      </w:r>
      <w:r w:rsidR="00E42829" w:rsidRPr="00E42829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</w:p>
    <w:p w:rsidR="00E42829" w:rsidRPr="00C50698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42829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C5069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ரும் செயல் மட்டுமே புரிகிறது</w:t>
      </w:r>
    </w:p>
    <w:p w:rsidR="00E42829" w:rsidRPr="00E42829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ஆ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ுறுப்பு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ுப்புகளை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ழங்குகிறது</w:t>
      </w:r>
    </w:p>
    <w:p w:rsidR="00E42829" w:rsidRPr="00C50698" w:rsidRDefault="00E42829" w:rsidP="00C5069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இ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C5069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யக்க செயல் மட்டுமே புரிகிறது</w:t>
      </w:r>
    </w:p>
    <w:p w:rsidR="00E42829" w:rsidRPr="00E42829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C50698" w:rsidRPr="00E42829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C5069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உணர்தல் மற்றும் </w:t>
      </w:r>
      <w:r w:rsidR="00C50698" w:rsidRPr="00E42829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C5069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யக்கம் ஆகிய இரு செயல்களையும் புரிகின்றது</w:t>
      </w:r>
      <w:r w:rsidRPr="00E42829"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>.</w:t>
      </w:r>
    </w:p>
    <w:p w:rsidR="00E42829" w:rsidRPr="00A63B06" w:rsidRDefault="00E42829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3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Post-anal tail is present in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Urochordates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Cephalochordat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Hemichordates  </w:t>
      </w:r>
    </w:p>
    <w:p w:rsidR="0088426B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ll protochordates.</w:t>
      </w:r>
    </w:p>
    <w:p w:rsidR="00E42829" w:rsidRPr="00E42829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தத்திற்கு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E42829" w:rsidRPr="00E42829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42829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கார்டேட்ஸ்</w:t>
      </w:r>
    </w:p>
    <w:p w:rsidR="00E42829" w:rsidRPr="00E42829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லோகார்டேட்டுகள்</w:t>
      </w:r>
    </w:p>
    <w:p w:rsidR="00E42829" w:rsidRPr="00E42829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மிகார்டேட்ஸ்</w:t>
      </w:r>
    </w:p>
    <w:p w:rsidR="00E42829" w:rsidRPr="00E42829" w:rsidRDefault="00E42829" w:rsidP="00E4282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ைத்து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4282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ட்டோகார்டேட்டுகள்</w:t>
      </w:r>
      <w:r w:rsidRPr="00E4282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E42829" w:rsidRPr="00E42829" w:rsidRDefault="00E42829" w:rsidP="0076229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4</w:t>
      </w:r>
      <w:r w:rsidR="0088426B" w:rsidRPr="00352F0C">
        <w:rPr>
          <w:rFonts w:ascii="Times New Roman" w:hAnsi="Times New Roman" w:cs="Times New Roman"/>
          <w:sz w:val="24"/>
          <w:szCs w:val="24"/>
        </w:rPr>
        <w:t>. Metamerically segmented muscles are pres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in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Cephalochordat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Urochordat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Hemichordates  </w:t>
      </w:r>
    </w:p>
    <w:p w:rsid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ll chordates.  </w:t>
      </w:r>
    </w:p>
    <w:p w:rsidR="00076B63" w:rsidRPr="00076B63" w:rsidRDefault="00B07D01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ம கண்ட அமைப்பிலுள்ள</w:t>
      </w:r>
      <w:r w:rsidR="00076B63"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066F5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 கண்டங்கள்</w:t>
      </w:r>
      <w:r w:rsidR="00076B63"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76B63" w:rsidRPr="00076B63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  <w:r w:rsidR="00076B63"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076B63"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லோகார்டேட்டுகள்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கார்டேட்ஸ்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மிகார்டேட்ஸ்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ைத்து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ர்டேட்டுகள்</w:t>
      </w:r>
    </w:p>
    <w:p w:rsidR="00076B63" w:rsidRPr="00352F0C" w:rsidRDefault="00076B63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5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Autonomic nervous system is present in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Cephalochordat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Hemichordat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Urochordates  </w:t>
      </w:r>
    </w:p>
    <w:p w:rsidR="00076B63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ll protochordates. </w:t>
      </w:r>
    </w:p>
    <w:p w:rsidR="00076B63" w:rsidRPr="00076B63" w:rsidRDefault="000F49DF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ானியங்கு</w:t>
      </w:r>
      <w:r w:rsidR="00076B63"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76B63"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="00076B63"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76B63"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லம்</w:t>
      </w:r>
      <w:r w:rsidR="00076B63"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76B63" w:rsidRPr="00076B63">
        <w:rPr>
          <w:rFonts w:ascii="Times New Roman" w:eastAsia="Times New Roman" w:hAnsi="Times New Roman" w:cs="Times New Roman"/>
          <w:color w:val="202124"/>
          <w:sz w:val="20"/>
          <w:szCs w:val="20"/>
        </w:rPr>
        <w:t>-------</w:t>
      </w:r>
      <w:r w:rsidR="00076B63"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உள்ளது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லோகார்டேட்டுகள்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மிகார்டேட்ஸ்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கார்டேட்ஸ்</w:t>
      </w:r>
    </w:p>
    <w:p w:rsidR="00076B63" w:rsidRPr="00076B63" w:rsidRDefault="00076B63" w:rsidP="00076B6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ைத்து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76B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ட்டோகார்டேட்டுகள்</w:t>
      </w:r>
      <w:r w:rsidRPr="00076B6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352F0C" w:rsidRP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6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Development in Urochordata i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Direct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b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) Indirect with retrogressive metamorphosi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Indirect with metamorphosis  </w:t>
      </w:r>
    </w:p>
    <w:p w:rsidR="00F5132A" w:rsidRDefault="0088426B" w:rsidP="00F5132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Indirect without metamorphosis.  </w:t>
      </w:r>
    </w:p>
    <w:p w:rsidR="00F5132A" w:rsidRDefault="0058507F" w:rsidP="00F5132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யூரோகார்டேட்களின் </w:t>
      </w:r>
      <w:r w:rsidR="00076B63" w:rsidRPr="00F5132A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076B63"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ளர்ச்சி</w:t>
      </w:r>
      <w:r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076B63"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76B63"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F5132A" w:rsidRDefault="00076B63" w:rsidP="00F5132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5132A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ேரடி</w:t>
      </w:r>
      <w:r w:rsidR="0058507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ாக</w:t>
      </w:r>
    </w:p>
    <w:p w:rsidR="00F5132A" w:rsidRDefault="00076B63" w:rsidP="00F5132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ற்போக்கு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மாற்றத்துடன்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ைமுகமாக</w:t>
      </w:r>
    </w:p>
    <w:p w:rsidR="00F5132A" w:rsidRDefault="00076B63" w:rsidP="00F5132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F5132A"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மாற்றத்துடன்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ைமுகமாக</w:t>
      </w:r>
    </w:p>
    <w:p w:rsidR="00076B63" w:rsidRPr="00076B63" w:rsidRDefault="00076B63" w:rsidP="00F5132A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மாற்றம்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ாமல்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5132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ைமுகமாக</w:t>
      </w:r>
      <w:r w:rsidRPr="00F5132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076B63" w:rsidRPr="00352F0C" w:rsidRDefault="00076B63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7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In Urochordata, the pyloric gland is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Digestive as well as excretory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Only respiratory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Only excretory  </w:t>
      </w:r>
    </w:p>
    <w:p w:rsidR="00F5132A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Only digestive. </w:t>
      </w:r>
    </w:p>
    <w:p w:rsidR="00F5132A" w:rsidRPr="00683D94" w:rsidRDefault="00F5132A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கார்டேட்டில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ைலோரிக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</w:t>
      </w:r>
      <w:r w:rsidR="00683D94"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ின்</w:t>
      </w:r>
      <w:r w:rsidR="00683D94"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83D94"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ி</w:t>
      </w:r>
      <w:r w:rsidR="00683D94"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</w:p>
    <w:p w:rsidR="00F5132A" w:rsidRPr="00683D94" w:rsidRDefault="00F5132A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83D94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ரிமானம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768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கழிவுநீக்கம்</w:t>
      </w:r>
    </w:p>
    <w:p w:rsidR="00F5132A" w:rsidRPr="00683D94" w:rsidRDefault="00F5132A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ம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</w:p>
    <w:p w:rsidR="00F5132A" w:rsidRPr="00683D94" w:rsidRDefault="00F5132A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</w:rPr>
        <w:t>)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768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ழிவுநீக்கம்</w:t>
      </w:r>
      <w:r w:rsidR="00776808"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7768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</w:p>
    <w:p w:rsidR="00F5132A" w:rsidRPr="00683D94" w:rsidRDefault="00F5132A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ரிமானம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</w:p>
    <w:p w:rsidR="00352F0C" w:rsidRPr="00352F0C" w:rsidRDefault="00352F0C" w:rsidP="00683D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8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In Branchiostoma rectum i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Not differentiated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Differentiated but not ciliated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Differentiated and sparsely ciliated  </w:t>
      </w:r>
    </w:p>
    <w:p w:rsidR="00352F0C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 Differentiated and heavily ciliated.  </w:t>
      </w:r>
    </w:p>
    <w:p w:rsidR="00683D94" w:rsidRPr="00683D94" w:rsidRDefault="00776808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ாங்சியோஸ்டோமாவிலன்</w:t>
      </w:r>
      <w:r w:rsidR="00683D94"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83D94"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லக்குடல்</w:t>
      </w:r>
      <w:r w:rsidR="00683D94" w:rsidRPr="00683D94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</w:p>
    <w:p w:rsidR="00683D94" w:rsidRPr="00683D94" w:rsidRDefault="00683D94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றுபடுத்தப்படவில்லை</w:t>
      </w:r>
    </w:p>
    <w:p w:rsidR="00683D94" w:rsidRPr="00683D94" w:rsidRDefault="00683D94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றுபடுத்தப்பட்டது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னால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768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ற்றிழைகள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683D94" w:rsidRPr="00776808" w:rsidRDefault="00683D94" w:rsidP="00683D9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றுபடுத்தப்பட்ட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7680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றைந்த குற்றிழைகளுடையது</w:t>
      </w:r>
    </w:p>
    <w:p w:rsidR="0099388A" w:rsidRPr="00776808" w:rsidRDefault="00683D94" w:rsidP="0099388A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றுபடுத்தப்பட்ட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83D9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683D9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9388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ிகமான குற்றிழைகளுடையது</w:t>
      </w:r>
    </w:p>
    <w:p w:rsidR="00683D94" w:rsidRPr="0099388A" w:rsidRDefault="00683D94" w:rsidP="00683D94">
      <w:pPr>
        <w:spacing w:after="120" w:line="240" w:lineRule="auto"/>
        <w:contextualSpacing/>
        <w:rPr>
          <w:rFonts w:ascii="Times New Roman" w:hAnsi="Times New Roman" w:cs="Arial Unicode MS"/>
          <w:b/>
          <w:bCs/>
          <w:sz w:val="24"/>
          <w:szCs w:val="24"/>
        </w:rPr>
      </w:pP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9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In Hemichordata, the function of excretion </w:t>
      </w:r>
      <w:proofErr w:type="gramStart"/>
      <w:r w:rsidR="0088426B" w:rsidRPr="00352F0C">
        <w:rPr>
          <w:rFonts w:ascii="Times New Roman" w:hAnsi="Times New Roman" w:cs="Times New Roman"/>
          <w:sz w:val="24"/>
          <w:szCs w:val="24"/>
        </w:rPr>
        <w:t>is  chiefly</w:t>
      </w:r>
      <w:proofErr w:type="gramEnd"/>
      <w:r w:rsidR="0088426B" w:rsidRPr="00352F0C">
        <w:rPr>
          <w:rFonts w:ascii="Times New Roman" w:hAnsi="Times New Roman" w:cs="Times New Roman"/>
          <w:sz w:val="24"/>
          <w:szCs w:val="24"/>
        </w:rPr>
        <w:t xml:space="preserve"> performed by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Pyloric gland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Proboscis gland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Liver  </w:t>
      </w:r>
    </w:p>
    <w:p w:rsid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Neural gland.  </w:t>
      </w:r>
    </w:p>
    <w:p w:rsidR="00683D94" w:rsidRPr="008C6FAB" w:rsidRDefault="00683D94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மிக்கார்டேட்டாவில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ழிவுநீக்கத்தின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ல</w:t>
      </w:r>
      <w:r w:rsidR="008C6FAB"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்பாடு</w:t>
      </w:r>
      <w:r w:rsidR="008C6FAB"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9388A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99388A" w:rsidRPr="0099388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்பாலும்</w:t>
      </w:r>
      <w:r w:rsidR="008C6FAB"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  <w:r w:rsidR="008C6FAB"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="008C6FAB"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C6FAB"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ைபெறுகிறது</w:t>
      </w:r>
    </w:p>
    <w:p w:rsidR="00683D94" w:rsidRPr="008C6FAB" w:rsidRDefault="00683D94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C6FA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ைலோரிக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</w:t>
      </w:r>
    </w:p>
    <w:p w:rsidR="00683D94" w:rsidRPr="008C6FAB" w:rsidRDefault="00683D94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போஸ்கிஸ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</w:t>
      </w:r>
    </w:p>
    <w:p w:rsidR="00683D94" w:rsidRPr="008C6FAB" w:rsidRDefault="00683D94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்</w:t>
      </w:r>
    </w:p>
    <w:p w:rsidR="00683D94" w:rsidRPr="00683D94" w:rsidRDefault="00683D94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683D94" w:rsidRPr="00352F0C" w:rsidRDefault="00683D94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88426B" w:rsidRPr="00352F0C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88426B" w:rsidRPr="00352F0C">
        <w:rPr>
          <w:rFonts w:ascii="Times New Roman" w:hAnsi="Times New Roman" w:cs="Times New Roman"/>
          <w:sz w:val="24"/>
          <w:szCs w:val="24"/>
        </w:rPr>
        <w:t xml:space="preserve"> cephalochordates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Only cerebral nerves are present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Only spinal nerves are present 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c) Both cerebral and spinal nerves are present  </w:t>
      </w:r>
    </w:p>
    <w:p w:rsidR="008C6FAB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Nerves are absent.</w:t>
      </w:r>
    </w:p>
    <w:p w:rsidR="008C6FAB" w:rsidRPr="008C6FAB" w:rsidRDefault="008C6FAB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லோகார்டேட்டுகளில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</w:p>
    <w:p w:rsidR="008C6FAB" w:rsidRPr="008C6FAB" w:rsidRDefault="008C6FAB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C6FA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ூளை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</w:p>
    <w:p w:rsidR="008C6FAB" w:rsidRPr="008C6FAB" w:rsidRDefault="008C6FAB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99388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தண்டுவட 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</w:p>
    <w:p w:rsidR="008C6FAB" w:rsidRPr="008C6FAB" w:rsidRDefault="008C6FAB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ூளை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9388A"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9388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தண்டுவட </w:t>
      </w:r>
      <w:r w:rsidR="0099388A"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ம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</w:p>
    <w:p w:rsidR="008C6FAB" w:rsidRPr="008C6FAB" w:rsidRDefault="008C6FAB" w:rsidP="008C6FA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C6FA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8C6FA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352F0C" w:rsidRPr="00352F0C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92EF8" w:rsidRDefault="008A54F8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1</w:t>
      </w:r>
      <w:r w:rsidR="0088426B" w:rsidRPr="00352F0C">
        <w:rPr>
          <w:rFonts w:ascii="Times New Roman" w:hAnsi="Times New Roman" w:cs="Times New Roman"/>
          <w:sz w:val="24"/>
          <w:szCs w:val="24"/>
        </w:rPr>
        <w:t>. In cephalochorda</w:t>
      </w:r>
      <w:r w:rsidR="00A94347">
        <w:rPr>
          <w:rFonts w:ascii="Times New Roman" w:hAnsi="Times New Roman" w:cs="Times New Roman"/>
          <w:sz w:val="24"/>
          <w:szCs w:val="24"/>
        </w:rPr>
        <w:t>tes, the brown funnels situated</w:t>
      </w:r>
      <w:r w:rsidR="0088426B" w:rsidRPr="00352F0C">
        <w:rPr>
          <w:rFonts w:ascii="Times New Roman" w:hAnsi="Times New Roman" w:cs="Times New Roman"/>
          <w:sz w:val="24"/>
          <w:szCs w:val="24"/>
        </w:rPr>
        <w:t xml:space="preserve"> near pharynx are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Respiratory </w:t>
      </w:r>
    </w:p>
    <w:p w:rsidR="00D92EF8" w:rsidRPr="009B4D6E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Excretory  </w:t>
      </w:r>
    </w:p>
    <w:p w:rsidR="00D92EF8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Sensory </w:t>
      </w:r>
    </w:p>
    <w:p w:rsidR="0088426B" w:rsidRDefault="0088426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Circulatory. </w:t>
      </w:r>
    </w:p>
    <w:p w:rsidR="00270244" w:rsidRPr="00270244" w:rsidRDefault="00270244" w:rsidP="0027024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லோகார்டேட்டுகளில்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ொண்டைக்கு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ருகில்</w:t>
      </w:r>
      <w:r w:rsidR="00344C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உள்ள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ழுப்பு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ற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னல்களின்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ி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</w:p>
    <w:p w:rsidR="00270244" w:rsidRPr="00270244" w:rsidRDefault="00270244" w:rsidP="0027024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70244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ம்</w:t>
      </w:r>
    </w:p>
    <w:p w:rsidR="00270244" w:rsidRPr="00A94347" w:rsidRDefault="00270244" w:rsidP="0027024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A9434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ழிவுநீக்கம்</w:t>
      </w:r>
    </w:p>
    <w:p w:rsidR="00270244" w:rsidRPr="00270244" w:rsidRDefault="00270244" w:rsidP="0027024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A94347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இ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ர்வு</w:t>
      </w:r>
    </w:p>
    <w:p w:rsidR="00270244" w:rsidRPr="00270244" w:rsidRDefault="00270244" w:rsidP="0027024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7024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7024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ற்றோட்டம்</w:t>
      </w:r>
    </w:p>
    <w:p w:rsidR="00270244" w:rsidRPr="00352F0C" w:rsidRDefault="00270244" w:rsidP="0027024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2. Metanephros is the adult kidney of  </w:t>
      </w:r>
    </w:p>
    <w:p w:rsidR="00D92EF8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Amniotes </w:t>
      </w:r>
    </w:p>
    <w:p w:rsidR="00D92EF8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Anamniotes  </w:t>
      </w:r>
    </w:p>
    <w:p w:rsidR="00D92EF8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Agnatha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Gnathostomata.  </w:t>
      </w:r>
    </w:p>
    <w:p w:rsidR="00270244" w:rsidRPr="00C0457B" w:rsidRDefault="00270244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ட்டானெஃப்ரோஸ்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பது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99388A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</w:t>
      </w:r>
      <w:r w:rsidR="0099388A" w:rsidRPr="0099388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்</w:t>
      </w:r>
      <w:r w:rsidR="0099388A" w:rsidRPr="0099388A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9388A" w:rsidRPr="0099388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ிர்ந்த</w:t>
      </w:r>
      <w:r w:rsidR="0099388A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ுநீரகம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்னியோட்ஸ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ாம்னியோட்ஸ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க்னாதா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னாதோஸ்டோமாட்டா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270244" w:rsidRPr="00352F0C" w:rsidRDefault="00270244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3. The term vertebrate is synonymous to  </w:t>
      </w:r>
    </w:p>
    <w:p w:rsidR="00D92EF8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Craniata </w:t>
      </w:r>
    </w:p>
    <w:p w:rsidR="00D92EF8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Chordata  </w:t>
      </w:r>
    </w:p>
    <w:p w:rsidR="00D92EF8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Urochordata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Protochordata.  </w:t>
      </w:r>
    </w:p>
    <w:p w:rsidR="00C0457B" w:rsidRPr="00C0457B" w:rsidRDefault="0099388A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ுதுகெலும்பிகள் 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ொல்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கு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த்ததாகும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ானியாட்டா</w:t>
      </w:r>
    </w:p>
    <w:p w:rsid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99388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டேட்டா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கார்டேட்ஸ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ட்டோகார்டேட்டா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C0457B" w:rsidRPr="00352F0C" w:rsidRDefault="00C0457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D92EF8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4. In vertebrates pharyngeal gill-slits are not </w:t>
      </w:r>
      <w:proofErr w:type="gramStart"/>
      <w:r w:rsidR="00C6781D" w:rsidRPr="00352F0C">
        <w:rPr>
          <w:rFonts w:ascii="Times New Roman" w:hAnsi="Times New Roman" w:cs="Times New Roman"/>
          <w:sz w:val="24"/>
          <w:szCs w:val="24"/>
        </w:rPr>
        <w:t>more  than</w:t>
      </w:r>
      <w:proofErr w:type="gramEnd"/>
      <w:r w:rsidR="00C6781D"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92EF8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6 pairs </w:t>
      </w:r>
    </w:p>
    <w:p w:rsidR="00D92EF8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7 pairs  </w:t>
      </w:r>
    </w:p>
    <w:p w:rsidR="00D92EF8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8 pairs </w:t>
      </w:r>
    </w:p>
    <w:p w:rsidR="00C0457B" w:rsidRPr="00A94347" w:rsidRDefault="00C6781D" w:rsidP="00A94347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  <w:cs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9 pairs.  </w:t>
      </w:r>
    </w:p>
    <w:p w:rsidR="00C0457B" w:rsidRPr="00C0457B" w:rsidRDefault="00EA018E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lastRenderedPageBreak/>
        <w:t>முதுகெலும்பி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ல்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ொண்டை</w:t>
      </w:r>
      <w:r w:rsidR="00DC4442" w:rsidRPr="00DC444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செவுள்</w:t>
      </w:r>
      <w:r w:rsidR="00DC4442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வுகள்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கு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ிகமாக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க்காது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6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கள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7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கள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8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கள்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9 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கள்</w:t>
      </w:r>
    </w:p>
    <w:p w:rsidR="00C0457B" w:rsidRPr="00352F0C" w:rsidRDefault="00C0457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717EE0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5. Heart in vertebrates is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Dorsal </w:t>
      </w:r>
    </w:p>
    <w:p w:rsidR="00717EE0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Ventral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Dorsolateral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Ventrolateral.  </w:t>
      </w:r>
    </w:p>
    <w:p w:rsidR="00C0457B" w:rsidRPr="00C0457B" w:rsidRDefault="00A94347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ல்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ம்</w:t>
      </w:r>
      <w:r w:rsidR="00C0457B" w:rsidRPr="00C0457B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0457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EA01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ம் உள்ளது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EA01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ம் உள்ளது</w:t>
      </w:r>
    </w:p>
    <w:p w:rsidR="004D6639" w:rsidRPr="00C0457B" w:rsidRDefault="00C0457B" w:rsidP="004D663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EA018E"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A018E" w:rsidRPr="00C0457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4D663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 மருங்குகளில்  உள்ளது</w:t>
      </w: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</w:p>
    <w:p w:rsidR="00C0457B" w:rsidRPr="00C0457B" w:rsidRDefault="00C0457B" w:rsidP="00C0457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0457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0457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4D663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="004D6639" w:rsidRPr="004D663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4D663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ருங்குகளில்  உள்ளது</w:t>
      </w:r>
    </w:p>
    <w:p w:rsidR="00C0457B" w:rsidRPr="00352F0C" w:rsidRDefault="00C0457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717EE0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6. Respiratory pigment in vertebrates is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Haemocyanin </w:t>
      </w:r>
    </w:p>
    <w:p w:rsidR="00717EE0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Haemoglobin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Chloroquin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Heparin.  </w:t>
      </w:r>
    </w:p>
    <w:p w:rsidR="00C0457B" w:rsidRPr="001A4BE2" w:rsidRDefault="00A94347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C0457B"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ல்</w:t>
      </w:r>
      <w:r w:rsidR="00C0457B"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</w:t>
      </w:r>
      <w:r w:rsidR="00C0457B"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0457B"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றமி</w:t>
      </w:r>
      <w:r w:rsidR="00C0457B" w:rsidRPr="001D0C56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1A4BE2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1A4BE2" w:rsidRPr="001A4B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ும்</w:t>
      </w:r>
    </w:p>
    <w:p w:rsidR="00C0457B" w:rsidRPr="001D0C56" w:rsidRDefault="00C0457B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1D0C5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ீமோசயனின்</w:t>
      </w:r>
    </w:p>
    <w:p w:rsidR="00C0457B" w:rsidRPr="001D0C56" w:rsidRDefault="00C0457B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ீமோகுளோபின்</w:t>
      </w:r>
    </w:p>
    <w:p w:rsidR="00C0457B" w:rsidRPr="001D0C56" w:rsidRDefault="00C0457B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1D0C56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இ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ளோரோக்வின்</w:t>
      </w:r>
    </w:p>
    <w:p w:rsidR="00C0457B" w:rsidRPr="00C0457B" w:rsidRDefault="00C0457B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ப்பரின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C0457B" w:rsidRPr="00352F0C" w:rsidRDefault="00C0457B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717EE0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7. Brain in vertebrates is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) Dorsal to alimentary canal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Ventral to alimentary canal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Ventral to notochord  </w:t>
      </w:r>
    </w:p>
    <w:p w:rsidR="00352F0C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 Dorsal to alimentary canal and notochord.  </w:t>
      </w:r>
    </w:p>
    <w:p w:rsidR="001D0C56" w:rsidRPr="001D0C56" w:rsidRDefault="00A94347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1D0C56"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ல்</w:t>
      </w:r>
      <w:r w:rsidR="001D0C56"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D0C56"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ளை</w:t>
      </w:r>
      <w:r w:rsidR="001D0C56"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D0C56" w:rsidRPr="001D0C56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1D0C56"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ை</w:t>
      </w:r>
      <w:r w:rsidR="001D0C56"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D0C56"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1D0C56" w:rsidRPr="001D0C56" w:rsidRDefault="001D0C56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1D0C5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</w:p>
    <w:p w:rsidR="001D0C56" w:rsidRPr="001D0C56" w:rsidRDefault="001D0C56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ல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</w:p>
    <w:p w:rsidR="001D0C56" w:rsidRPr="001D0C56" w:rsidRDefault="001D0C56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ல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ட்டோகார்டு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</w:p>
    <w:p w:rsidR="001D0C56" w:rsidRPr="001D0C56" w:rsidRDefault="001D0C56" w:rsidP="001D0C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D0C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ட்டோகார்டு</w:t>
      </w:r>
      <w:r w:rsidRPr="001D0C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1D0C56" w:rsidRPr="008A54F8" w:rsidRDefault="001D0C56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717EE0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8. Period of Age of fishes was  </w:t>
      </w:r>
    </w:p>
    <w:p w:rsidR="00717EE0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Devonian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Silurian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Cambrian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Ordovician.  </w:t>
      </w:r>
    </w:p>
    <w:p w:rsidR="00AC6189" w:rsidRPr="001A4BE2" w:rsidRDefault="00AC6189" w:rsidP="00AC618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ன்களின்</w:t>
      </w: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  <w:r w:rsidR="001A4B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என்பது </w:t>
      </w: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1A4BE2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ஆகும்</w:t>
      </w:r>
    </w:p>
    <w:p w:rsidR="00AC6189" w:rsidRPr="00AC6189" w:rsidRDefault="00AC6189" w:rsidP="00AC618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C6189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1A4B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ோனியன்</w:t>
      </w:r>
    </w:p>
    <w:p w:rsidR="00AC6189" w:rsidRPr="00AC6189" w:rsidRDefault="00AC6189" w:rsidP="00AC618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ுரியன்</w:t>
      </w:r>
    </w:p>
    <w:p w:rsidR="00AC6189" w:rsidRPr="00AC6189" w:rsidRDefault="00AC6189" w:rsidP="00AC618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ம்ப்ரியன்</w:t>
      </w:r>
    </w:p>
    <w:p w:rsidR="00AC6189" w:rsidRPr="00AC6189" w:rsidRDefault="00AC6189" w:rsidP="00AC618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C61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டோவிசியன்</w:t>
      </w:r>
      <w:r w:rsidRPr="00AC618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AC6189" w:rsidRDefault="00AC6189" w:rsidP="00AC6189">
      <w:pPr>
        <w:spacing w:after="120" w:line="240" w:lineRule="auto"/>
        <w:contextualSpacing/>
        <w:rPr>
          <w:rFonts w:ascii="inherit" w:eastAsia="Times New Roman" w:hAnsi="inherit" w:cs="Courier New"/>
          <w:color w:val="202124"/>
          <w:sz w:val="36"/>
          <w:szCs w:val="36"/>
        </w:rPr>
      </w:pPr>
    </w:p>
    <w:p w:rsidR="00AC6189" w:rsidRPr="00352F0C" w:rsidRDefault="00AC6189" w:rsidP="00AC618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717EE0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9. First jawed-vertebrates were  </w:t>
      </w:r>
    </w:p>
    <w:p w:rsidR="00717EE0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Placoderms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Ostracoderms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Amphibians </w:t>
      </w:r>
    </w:p>
    <w:p w:rsidR="00F31523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ll of the above. 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ாடை</w:t>
      </w:r>
      <w:r w:rsidR="002864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ுடைய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="002864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ாகோடெர்ம்ஸ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ஸ்ட்ராகோடெர்ம்ஸ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ீர்வீழ்ச்சிகள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ே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ைத்தும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352F0C" w:rsidRP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7EE0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0. Era of Age of reptiles was  </w:t>
      </w:r>
    </w:p>
    <w:p w:rsidR="00717EE0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Mesozoic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Archaeozoic  </w:t>
      </w:r>
    </w:p>
    <w:p w:rsidR="00717EE0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Proterozoic </w:t>
      </w:r>
    </w:p>
    <w:p w:rsidR="00FD44DE" w:rsidRDefault="00C6781D" w:rsidP="00FD44DE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Paleozoic.  </w:t>
      </w:r>
    </w:p>
    <w:p w:rsidR="00F31523" w:rsidRPr="00FD44DE" w:rsidRDefault="00F31523" w:rsidP="00FD44DE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="00E109D4" w:rsidRPr="00E109D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ற்றின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  <w:r w:rsidR="00E109D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என்பது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சோசோயிக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க்கியோசோயிக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ட்டோரோசோயிக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ேலியோசோயிக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F31523" w:rsidRPr="00352F0C" w:rsidRDefault="00F31523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717EE0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1. Connecting link between reptiles and </w:t>
      </w:r>
      <w:proofErr w:type="gramStart"/>
      <w:r w:rsidR="00C6781D" w:rsidRPr="00352F0C">
        <w:rPr>
          <w:rFonts w:ascii="Times New Roman" w:hAnsi="Times New Roman" w:cs="Times New Roman"/>
          <w:sz w:val="24"/>
          <w:szCs w:val="24"/>
        </w:rPr>
        <w:t>birds  was</w:t>
      </w:r>
      <w:proofErr w:type="gramEnd"/>
      <w:r w:rsidR="00C6781D"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Apteryx </w:t>
      </w:r>
    </w:p>
    <w:p w:rsidR="00295EFA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Archaeopteryx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Crocodilus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None.  </w:t>
      </w:r>
    </w:p>
    <w:p w:rsidR="00F31523" w:rsidRPr="00E109D4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களுக்கு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யே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ப்பு</w:t>
      </w:r>
      <w:r w:rsidR="00E109D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பாலமாக உள்ளது</w:t>
      </w:r>
      <w:r w:rsidR="00E109D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109D4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ப்டெரிக்ஸ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க்கியோப்டெரிக்ஸ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ை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520D73" w:rsidRP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="00E109D4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F31523" w:rsidRPr="00352F0C" w:rsidRDefault="00F31523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2. Era of age of mammals was  </w:t>
      </w:r>
    </w:p>
    <w:p w:rsidR="00295EFA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Cenozoic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Mesozoic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Paleozoic </w:t>
      </w:r>
    </w:p>
    <w:p w:rsidR="00F31523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Archaeozoic.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ூட்டிகளின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  <w:r w:rsid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என்பது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ீ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ோசோயிக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ோசோயிக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ேலியோசோயிக்</w:t>
      </w:r>
    </w:p>
    <w:p w:rsidR="00F31523" w:rsidRPr="00F31523" w:rsidRDefault="00F31523" w:rsidP="00F3152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152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க்கியோசோயிக்</w:t>
      </w:r>
      <w:r w:rsidRPr="00F3152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352F0C" w:rsidRPr="00352F0C" w:rsidRDefault="00C6781D" w:rsidP="00F3152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3. The first fossil records of vertebrates </w:t>
      </w:r>
      <w:proofErr w:type="gramStart"/>
      <w:r w:rsidR="00C6781D" w:rsidRPr="00352F0C">
        <w:rPr>
          <w:rFonts w:ascii="Times New Roman" w:hAnsi="Times New Roman" w:cs="Times New Roman"/>
          <w:sz w:val="24"/>
          <w:szCs w:val="24"/>
        </w:rPr>
        <w:t>were  found</w:t>
      </w:r>
      <w:proofErr w:type="gramEnd"/>
      <w:r w:rsidR="00C6781D" w:rsidRPr="00352F0C">
        <w:rPr>
          <w:rFonts w:ascii="Times New Roman" w:hAnsi="Times New Roman" w:cs="Times New Roman"/>
          <w:sz w:val="24"/>
          <w:szCs w:val="24"/>
        </w:rPr>
        <w:t xml:space="preserve"> in the rocks of  </w:t>
      </w:r>
    </w:p>
    <w:p w:rsidR="00295EFA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a) Ordovician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Cambrian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Jurassic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Devonian.  </w:t>
      </w:r>
    </w:p>
    <w:p w:rsidR="00E90456" w:rsidRPr="00E90456" w:rsidRDefault="00520D73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E90456"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ன்</w:t>
      </w:r>
      <w:r w:rsidR="00E90456"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0456"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="00E90456"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0456"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தைபடிவ</w:t>
      </w:r>
      <w:r w:rsidR="00E90456"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0456"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திவுகள்</w:t>
      </w:r>
      <w:r w:rsidR="00E90456"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0456" w:rsidRPr="00E90456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344C37" w:rsidRPr="00344C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344C37"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றைகளில்</w:t>
      </w:r>
      <w:r w:rsidR="00E90456"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0456"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டுபிடிக்கப்பட்டன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9045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டோவிசியன்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ம்ப்ரியன்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ுராசிக்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ெவோனியன்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E90456" w:rsidRPr="00352F0C" w:rsidRDefault="00E90456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4. The first tetrapods arose in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Ordovician period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Devonian period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Silurian </w:t>
      </w:r>
    </w:p>
    <w:p w:rsidR="00352F0C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9B4D6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i/>
          <w:iCs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i/>
          <w:iCs/>
          <w:sz w:val="24"/>
          <w:szCs w:val="24"/>
        </w:rPr>
        <w:t xml:space="preserve"> Carboniferous.  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ெட்ராபோட்கள்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ன்றின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9045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டோவிசியன்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ெவோனியன்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ுரியன்</w:t>
      </w:r>
    </w:p>
    <w:p w:rsidR="00E90456" w:rsidRPr="00E90456" w:rsidRDefault="00E90456" w:rsidP="00E9045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9045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போனிஃபெரஸ்</w:t>
      </w:r>
      <w:r w:rsidRPr="00E9045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E90456" w:rsidRPr="008A54F8" w:rsidRDefault="00E90456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5. The “age of amphibians” is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Ordovician period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Silurian period  </w:t>
      </w:r>
    </w:p>
    <w:p w:rsidR="00295EFA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c) Carboniferous period  </w:t>
      </w:r>
    </w:p>
    <w:p w:rsid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Devonian period.  </w:t>
      </w:r>
    </w:p>
    <w:p w:rsidR="00644398" w:rsidRPr="00520D73" w:rsidRDefault="00520D73" w:rsidP="00520D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Arial Unicode MS"/>
          <w:color w:val="202124"/>
          <w:sz w:val="20"/>
          <w:szCs w:val="20"/>
        </w:rPr>
      </w:pP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            </w:t>
      </w:r>
      <w:r w:rsidR="00E90456" w:rsidRP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்பிபியன்</w:t>
      </w:r>
      <w:r w:rsidRP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ன்</w:t>
      </w:r>
      <w:r w:rsidRPr="00520D7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  <w:r w:rsidRPr="00520D7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பது</w:t>
      </w:r>
      <w:r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</w:t>
      </w:r>
    </w:p>
    <w:p w:rsidR="00C9555E" w:rsidRPr="00C9555E" w:rsidRDefault="00644398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9555E"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C9555E"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="00C9555E"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C9555E" w:rsidRPr="00C9555E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C9555E"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டோவிசியன்</w:t>
      </w:r>
      <w:r w:rsidR="00C9555E"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9555E"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ுரியன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520D73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இ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போனிஃபெரஸ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C9555E" w:rsidRPr="00E90456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ெவோனியன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E90456" w:rsidRPr="00352F0C" w:rsidRDefault="00E90456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6. Mammals arose during the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Cretaceous period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Jurassic period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Permian period </w:t>
      </w:r>
    </w:p>
    <w:p w:rsidR="00352F0C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 Triassic period.  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ூட்டிகள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="00520D73" w:rsidRP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்தி</w:t>
      </w:r>
      <w:r w:rsidRPr="00520D7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839A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ன்றின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9555E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ெட்டேசியஸ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ுராசிக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்மியன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்ரயாசிக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C9555E" w:rsidRPr="008A54F8" w:rsidRDefault="00C9555E" w:rsidP="00C9555E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A24C43">
        <w:rPr>
          <w:rFonts w:ascii="Times New Roman" w:hAnsi="Times New Roman" w:cs="Times New Roman"/>
          <w:sz w:val="24"/>
          <w:szCs w:val="24"/>
        </w:rPr>
        <w:t>7. Which phospho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gen is utilised by </w:t>
      </w:r>
      <w:proofErr w:type="gramStart"/>
      <w:r w:rsidR="00C6781D" w:rsidRPr="00352F0C">
        <w:rPr>
          <w:rFonts w:ascii="Times New Roman" w:hAnsi="Times New Roman" w:cs="Times New Roman"/>
          <w:sz w:val="24"/>
          <w:szCs w:val="24"/>
        </w:rPr>
        <w:t>vertebrates  in</w:t>
      </w:r>
      <w:proofErr w:type="gramEnd"/>
      <w:r w:rsidR="00C6781D" w:rsidRPr="00352F0C">
        <w:rPr>
          <w:rFonts w:ascii="Times New Roman" w:hAnsi="Times New Roman" w:cs="Times New Roman"/>
          <w:sz w:val="24"/>
          <w:szCs w:val="24"/>
        </w:rPr>
        <w:t xml:space="preserve"> energy cycles of muscle contraction?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Arginine </w:t>
      </w:r>
    </w:p>
    <w:p w:rsidR="00295EFA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b) Creatine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Guanine </w:t>
      </w:r>
    </w:p>
    <w:p w:rsidR="00C9555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Cysteine. 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ச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ுக்கத்தின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ற்றல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ழற்சிகளில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ந்த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ஸ்போ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ன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8839AD"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களால்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யன்படுத்தப்படுகிறது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9555E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ர்ஜினைன்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839A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ியேட்டின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வானைன்</w:t>
      </w:r>
    </w:p>
    <w:p w:rsidR="00C9555E" w:rsidRPr="00C9555E" w:rsidRDefault="00C9555E" w:rsidP="00C955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9555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ஸ்டைன்</w:t>
      </w:r>
      <w:r w:rsidRPr="00C9555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352F0C" w:rsidRP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8. In deuterostomes, blastopore forms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The mouth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Brain  </w:t>
      </w:r>
    </w:p>
    <w:p w:rsidR="00295EFA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 xml:space="preserve">(c) The anus </w:t>
      </w:r>
    </w:p>
    <w:p w:rsidR="00C9555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352F0C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352F0C">
        <w:rPr>
          <w:rFonts w:ascii="Times New Roman" w:hAnsi="Times New Roman" w:cs="Times New Roman"/>
          <w:sz w:val="24"/>
          <w:szCs w:val="24"/>
        </w:rPr>
        <w:t xml:space="preserve"> Kidney. </w:t>
      </w:r>
    </w:p>
    <w:p w:rsidR="00C9555E" w:rsidRPr="00850224" w:rsidRDefault="00C9555E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யூட்டோரோஸ்டோம்களில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ாஸ்டோபோர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ை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வா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கு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றது</w:t>
      </w:r>
    </w:p>
    <w:p w:rsidR="00C9555E" w:rsidRPr="00850224" w:rsidRDefault="00C9555E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</w:t>
      </w:r>
    </w:p>
    <w:p w:rsidR="00C9555E" w:rsidRPr="00850224" w:rsidRDefault="00C9555E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ளை</w:t>
      </w:r>
    </w:p>
    <w:p w:rsidR="00C9555E" w:rsidRPr="00850224" w:rsidRDefault="00C9555E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சனவாய்</w:t>
      </w:r>
    </w:p>
    <w:p w:rsidR="00C9555E" w:rsidRPr="00C9555E" w:rsidRDefault="00C9555E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ுநீரகம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352F0C" w:rsidRPr="00352F0C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9. Spinal nerves in vertebrates are formed by </w:t>
      </w:r>
      <w:proofErr w:type="gramStart"/>
      <w:r w:rsidR="00C6781D" w:rsidRPr="00352F0C">
        <w:rPr>
          <w:rFonts w:ascii="Times New Roman" w:hAnsi="Times New Roman" w:cs="Times New Roman"/>
          <w:sz w:val="24"/>
          <w:szCs w:val="24"/>
        </w:rPr>
        <w:t>the  union</w:t>
      </w:r>
      <w:proofErr w:type="gramEnd"/>
      <w:r w:rsidR="00C6781D" w:rsidRPr="00352F0C">
        <w:rPr>
          <w:rFonts w:ascii="Times New Roman" w:hAnsi="Times New Roman" w:cs="Times New Roman"/>
          <w:sz w:val="24"/>
          <w:szCs w:val="24"/>
        </w:rPr>
        <w:t xml:space="preserve"> of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A pair of ventral roots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A pair of dorsal roots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Two dorsal and one ventral nerve root  </w:t>
      </w:r>
    </w:p>
    <w:p w:rsidR="00850224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 A dorsal and a ventral nerve root.</w:t>
      </w:r>
    </w:p>
    <w:p w:rsidR="00850224" w:rsidRPr="00850224" w:rsidRDefault="00A24C43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ல்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ண்டுவட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</w:rPr>
        <w:t>-------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ன்றிணைவதால்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வாகின்றன</w:t>
      </w: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 நரம்பு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ர்கள்</w:t>
      </w: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ுற நரம்பு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ர்கள்</w:t>
      </w: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</w:t>
      </w:r>
      <w:r w:rsidR="00A24C43" w:rsidRP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A24C43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ுற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="00A24C43" w:rsidRP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ர்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்</w:t>
      </w: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A24C43" w:rsidRP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A24C43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ுற</w:t>
      </w:r>
      <w:r w:rsidR="00A24C43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A24C43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="00A24C43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A24C43" w:rsidRP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A24C4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ர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352F0C" w:rsidRPr="008A54F8" w:rsidRDefault="00C6781D" w:rsidP="00850224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8A54F8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295EFA" w:rsidRDefault="0017407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C6781D" w:rsidRPr="00352F0C">
        <w:rPr>
          <w:rFonts w:ascii="Times New Roman" w:hAnsi="Times New Roman" w:cs="Times New Roman"/>
          <w:sz w:val="24"/>
          <w:szCs w:val="24"/>
        </w:rPr>
        <w:t xml:space="preserve">0. Excretion of vertebrates takes place by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a) Paired mesonephros kidneys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b) Unpaired kidneys  </w:t>
      </w:r>
    </w:p>
    <w:p w:rsidR="00295EFA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352F0C">
        <w:rPr>
          <w:rFonts w:ascii="Times New Roman" w:hAnsi="Times New Roman" w:cs="Times New Roman"/>
          <w:sz w:val="24"/>
          <w:szCs w:val="24"/>
        </w:rPr>
        <w:t xml:space="preserve">(c) Unpaired pronephron  </w:t>
      </w:r>
    </w:p>
    <w:p w:rsidR="00C6781D" w:rsidRPr="009B4D6E" w:rsidRDefault="00C6781D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9B4D6E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9B4D6E">
        <w:rPr>
          <w:rFonts w:ascii="Times New Roman" w:hAnsi="Times New Roman" w:cs="Times New Roman"/>
          <w:sz w:val="24"/>
          <w:szCs w:val="24"/>
        </w:rPr>
        <w:t>d )</w:t>
      </w:r>
      <w:proofErr w:type="gramEnd"/>
      <w:r w:rsidRPr="009B4D6E">
        <w:rPr>
          <w:rFonts w:ascii="Times New Roman" w:hAnsi="Times New Roman" w:cs="Times New Roman"/>
          <w:sz w:val="24"/>
          <w:szCs w:val="24"/>
        </w:rPr>
        <w:t xml:space="preserve"> Paired mesonephric and metanephric. </w:t>
      </w:r>
    </w:p>
    <w:p w:rsidR="00850224" w:rsidRPr="00850224" w:rsidRDefault="00C165AC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ன்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ழிவுநீக்கம்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850224"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0224"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ைபெறுகிறது</w:t>
      </w: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சோனெஃப்ரோஸ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ுநீரகங்கள்</w:t>
      </w: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க்கப்படாத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ுநீரகங்கள்</w:t>
      </w: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க்கப்படாத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ரோனெஃப்ரான்</w:t>
      </w:r>
    </w:p>
    <w:p w:rsid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சோனெஃப்ரிக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022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ட்டானெஃப்ரிக்</w:t>
      </w:r>
      <w:r w:rsidRPr="008502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433334" w:rsidRDefault="0043333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8E71EE" w:rsidRDefault="008E71EE" w:rsidP="0043333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E71EE" w:rsidRDefault="008E71EE" w:rsidP="0043333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E71EE" w:rsidRDefault="008E71EE" w:rsidP="0043333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E71EE" w:rsidRDefault="008E71EE" w:rsidP="0043333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33334" w:rsidRPr="00CD14B6" w:rsidRDefault="00433334" w:rsidP="00433334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14B6">
        <w:rPr>
          <w:rFonts w:ascii="Times New Roman" w:hAnsi="Times New Roman" w:cs="Times New Roman"/>
          <w:b/>
          <w:bCs/>
          <w:sz w:val="24"/>
          <w:szCs w:val="24"/>
        </w:rPr>
        <w:t>UNIT – II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Pr="007D559D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D559D">
        <w:rPr>
          <w:rFonts w:ascii="Times New Roman" w:hAnsi="Times New Roman" w:cs="Times New Roman"/>
          <w:sz w:val="24"/>
          <w:szCs w:val="24"/>
        </w:rPr>
        <w:t xml:space="preserve">1. Scoliodon’s body is covered by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) Placoid scales  </w:t>
      </w:r>
    </w:p>
    <w:p w:rsidR="00433334" w:rsidRPr="007D559D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D559D">
        <w:rPr>
          <w:rFonts w:ascii="Times New Roman" w:hAnsi="Times New Roman" w:cs="Times New Roman"/>
          <w:sz w:val="24"/>
          <w:szCs w:val="24"/>
        </w:rPr>
        <w:t xml:space="preserve">(b) Ctenoid scales  </w:t>
      </w:r>
    </w:p>
    <w:p w:rsidR="00433334" w:rsidRPr="007D559D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D559D">
        <w:rPr>
          <w:rFonts w:ascii="Times New Roman" w:hAnsi="Times New Roman" w:cs="Times New Roman"/>
          <w:sz w:val="24"/>
          <w:szCs w:val="24"/>
        </w:rPr>
        <w:t xml:space="preserve">(c) Dermal scales  </w:t>
      </w:r>
    </w:p>
    <w:p w:rsidR="00433334" w:rsidRPr="007D559D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D559D">
        <w:rPr>
          <w:rFonts w:ascii="Times New Roman" w:hAnsi="Times New Roman" w:cs="Times New Roman"/>
          <w:sz w:val="24"/>
          <w:szCs w:val="24"/>
        </w:rPr>
        <w:t xml:space="preserve">(d) Cycloid scales.  </w:t>
      </w:r>
    </w:p>
    <w:p w:rsidR="00433334" w:rsidRPr="00254FB3" w:rsidRDefault="00433334" w:rsidP="0043333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54FB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ன்</w:t>
      </w:r>
      <w:r w:rsidRPr="00254FB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54FB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ல்</w:t>
      </w:r>
      <w:r w:rsidRPr="00254FB3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Pr="00254FB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Pr="00254FB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54FB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டப்பட்டிருக்கும்</w:t>
      </w:r>
    </w:p>
    <w:p w:rsidR="00433334" w:rsidRPr="00254FB3" w:rsidRDefault="00433334" w:rsidP="00433334">
      <w:pPr>
        <w:pStyle w:val="HTMLPreformatted"/>
        <w:shd w:val="clear" w:color="auto" w:fill="F8F9FA"/>
        <w:ind w:left="720"/>
        <w:rPr>
          <w:rStyle w:val="y2iqfc"/>
          <w:rFonts w:ascii="Times New Roman" w:hAnsi="Times New Roman" w:cs="Times New Roman"/>
          <w:color w:val="202124"/>
          <w:cs/>
        </w:rPr>
      </w:pPr>
      <w:r w:rsidRPr="00254FB3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அ</w:t>
      </w:r>
      <w:r w:rsidRPr="00254FB3">
        <w:rPr>
          <w:rStyle w:val="y2iqfc"/>
          <w:rFonts w:ascii="Times New Roman" w:hAnsi="Times New Roman" w:cs="Times New Roman"/>
          <w:color w:val="202124"/>
          <w:cs/>
        </w:rPr>
        <w:t xml:space="preserve">) </w:t>
      </w:r>
      <w:r w:rsidRPr="00254FB3">
        <w:rPr>
          <w:rStyle w:val="y2iqfc"/>
          <w:rFonts w:ascii="Times New Roman" w:hAnsi="Times New Roman" w:cs="Times New Roman" w:hint="cs"/>
          <w:color w:val="202124"/>
          <w:cs/>
        </w:rPr>
        <w:t>​​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பிளாக்காய்டு</w:t>
      </w:r>
      <w:r w:rsidRPr="00254FB3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செதில்கள்</w:t>
      </w:r>
    </w:p>
    <w:p w:rsidR="00433334" w:rsidRPr="00254FB3" w:rsidRDefault="00433334" w:rsidP="00433334">
      <w:pPr>
        <w:pStyle w:val="HTMLPreformatted"/>
        <w:shd w:val="clear" w:color="auto" w:fill="F8F9FA"/>
        <w:ind w:left="720"/>
        <w:rPr>
          <w:rStyle w:val="y2iqfc"/>
          <w:rFonts w:ascii="Times New Roman" w:hAnsi="Times New Roman" w:cs="Times New Roman"/>
          <w:color w:val="202124"/>
          <w:cs/>
        </w:rPr>
      </w:pPr>
      <w:r w:rsidRPr="00254FB3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ஆ</w:t>
      </w:r>
      <w:r w:rsidRPr="00254FB3">
        <w:rPr>
          <w:rStyle w:val="y2iqfc"/>
          <w:rFonts w:ascii="Times New Roman" w:hAnsi="Times New Roman" w:cs="Times New Roman"/>
          <w:color w:val="202124"/>
        </w:rPr>
        <w:t xml:space="preserve">) </w:t>
      </w:r>
      <w:r w:rsidR="000425AC">
        <w:rPr>
          <w:rStyle w:val="y2iqfc"/>
          <w:rFonts w:ascii="Nirmala UI" w:hAnsi="Nirmala UI" w:cs="Nirmala UI" w:hint="cs"/>
          <w:color w:val="202124"/>
          <w:cs/>
        </w:rPr>
        <w:t>டீ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னாய்டு</w:t>
      </w:r>
      <w:r w:rsidRPr="00254FB3">
        <w:rPr>
          <w:rStyle w:val="y2iqfc"/>
          <w:rFonts w:ascii="Times New Roman" w:hAnsi="Times New Roman" w:cs="Times New Roman"/>
          <w:color w:val="202124"/>
        </w:rPr>
        <w:t xml:space="preserve"> 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செதில்கள்</w:t>
      </w:r>
    </w:p>
    <w:p w:rsidR="00433334" w:rsidRPr="00254FB3" w:rsidRDefault="00433334" w:rsidP="00433334">
      <w:pPr>
        <w:pStyle w:val="HTMLPreformatted"/>
        <w:shd w:val="clear" w:color="auto" w:fill="F8F9FA"/>
        <w:ind w:left="720"/>
        <w:rPr>
          <w:rStyle w:val="y2iqfc"/>
          <w:rFonts w:ascii="Times New Roman" w:hAnsi="Times New Roman" w:cs="Times New Roman"/>
          <w:color w:val="202124"/>
          <w:cs/>
        </w:rPr>
      </w:pPr>
      <w:r w:rsidRPr="00254FB3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இ</w:t>
      </w:r>
      <w:r w:rsidRPr="00254FB3">
        <w:rPr>
          <w:rStyle w:val="y2iqfc"/>
          <w:rFonts w:ascii="Times New Roman" w:hAnsi="Times New Roman" w:cs="Times New Roman"/>
          <w:color w:val="202124"/>
          <w:cs/>
        </w:rPr>
        <w:t xml:space="preserve">) 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தோல்</w:t>
      </w:r>
      <w:r w:rsidRPr="00254FB3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செதில்கள்</w:t>
      </w:r>
    </w:p>
    <w:p w:rsidR="00433334" w:rsidRPr="00254FB3" w:rsidRDefault="00433334" w:rsidP="00433334">
      <w:pPr>
        <w:pStyle w:val="HTMLPreformatted"/>
        <w:shd w:val="clear" w:color="auto" w:fill="F8F9FA"/>
        <w:ind w:left="720"/>
        <w:rPr>
          <w:rFonts w:ascii="Times New Roman" w:hAnsi="Times New Roman" w:cs="Times New Roman"/>
          <w:color w:val="202124"/>
        </w:rPr>
      </w:pPr>
      <w:r w:rsidRPr="00254FB3">
        <w:rPr>
          <w:rStyle w:val="y2iqfc"/>
          <w:rFonts w:ascii="Times New Roman" w:hAnsi="Times New Roman" w:cs="Times New Roman"/>
          <w:color w:val="202124"/>
          <w:cs/>
        </w:rPr>
        <w:t>(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ஈ</w:t>
      </w:r>
      <w:r w:rsidRPr="00254FB3">
        <w:rPr>
          <w:rStyle w:val="y2iqfc"/>
          <w:rFonts w:ascii="Times New Roman" w:hAnsi="Times New Roman" w:cs="Times New Roman"/>
          <w:color w:val="202124"/>
          <w:cs/>
        </w:rPr>
        <w:t xml:space="preserve">) 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சைக்லாய்டு</w:t>
      </w:r>
      <w:r w:rsidRPr="00254FB3">
        <w:rPr>
          <w:rStyle w:val="y2iqfc"/>
          <w:rFonts w:ascii="Times New Roman" w:hAnsi="Times New Roman" w:cs="Times New Roman"/>
          <w:color w:val="202124"/>
          <w:cs/>
        </w:rPr>
        <w:t xml:space="preserve"> </w:t>
      </w:r>
      <w:r w:rsidRPr="00254FB3">
        <w:rPr>
          <w:rStyle w:val="y2iqfc"/>
          <w:rFonts w:ascii="Nirmala UI" w:hAnsi="Nirmala UI" w:cs="Nirmala UI" w:hint="cs"/>
          <w:color w:val="202124"/>
          <w:cs/>
        </w:rPr>
        <w:t>செதில்கள்</w:t>
      </w:r>
      <w:r w:rsidRPr="00254FB3">
        <w:rPr>
          <w:rStyle w:val="y2iqfc"/>
          <w:rFonts w:ascii="Times New Roman" w:hAnsi="Times New Roman" w:cs="Times New Roman"/>
          <w:color w:val="202124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. Fins in Scoliodon are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Median fins and paired fin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Only median fin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Only paired fin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Fins are lacking.  </w:t>
      </w:r>
    </w:p>
    <w:p w:rsidR="00D67213" w:rsidRPr="00D67213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67213" w:rsidRPr="00D67213">
        <w:rPr>
          <w:rFonts w:ascii="Times New Roman" w:eastAsia="Times New Roman" w:hAnsi="Times New Roman" w:cs="Times New Roman"/>
          <w:color w:val="202124"/>
          <w:sz w:val="20"/>
          <w:szCs w:val="20"/>
        </w:rPr>
        <w:t>-------</w:t>
      </w:r>
    </w:p>
    <w:p w:rsidR="0050089F" w:rsidRPr="00D67213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6721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நிலை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</w:p>
    <w:p w:rsidR="0050089F" w:rsidRPr="00D67213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D67213"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D67213"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​​</w:t>
      </w:r>
      <w:r w:rsidR="00D67213"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நிலை</w:t>
      </w:r>
      <w:r w:rsidR="00D67213"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67213"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  <w:r w:rsidR="00D67213"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67213"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்</w:t>
      </w:r>
    </w:p>
    <w:p w:rsidR="0050089F" w:rsidRPr="00D67213" w:rsidRDefault="00D67213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்</w:t>
      </w:r>
    </w:p>
    <w:p w:rsidR="0050089F" w:rsidRPr="0050089F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3. Median fins in Scoliodon are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Two dorsal, one caudal and one 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ventral  fin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One dorsal, one caudal and one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ventral  fin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One dorsal, two caudals and one ventral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A41683">
        <w:rPr>
          <w:rFonts w:ascii="Times New Roman" w:hAnsi="Times New Roman" w:cs="Times New Roman"/>
          <w:sz w:val="24"/>
          <w:szCs w:val="24"/>
        </w:rPr>
        <w:t xml:space="preserve">) One dorsal, one caudal and two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ventral  fins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50089F" w:rsidRPr="008E71EE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="008E71EE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D67213"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​​</w:t>
      </w:r>
      <w:r w:rsidR="00D67213"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நிலை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  <w:r w:rsidR="008E71EE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</w:t>
      </w:r>
    </w:p>
    <w:p w:rsidR="0050089F" w:rsidRPr="00D67213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6721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</w:t>
      </w:r>
    </w:p>
    <w:p w:rsidR="0050089F" w:rsidRPr="00D67213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="008E71EE" w:rsidRP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</w:t>
      </w:r>
    </w:p>
    <w:p w:rsidR="0050089F" w:rsidRPr="00D67213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="008E71EE" w:rsidRP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வயிற்றுப்புற </w:t>
      </w:r>
      <w:r w:rsidR="008E71EE"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</w:t>
      </w:r>
    </w:p>
    <w:p w:rsidR="0050089F" w:rsidRPr="00D67213" w:rsidRDefault="0050089F" w:rsidP="00D6721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="008E71EE" w:rsidRP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வால்ப்புற 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E71E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="008E71EE"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6721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கள்</w:t>
      </w:r>
      <w:r w:rsidRPr="00D6721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4. Tail in Scoliodon 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Homocercal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Heterocercal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Hypocercal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Hypercereal.  </w:t>
      </w:r>
    </w:p>
    <w:p w:rsidR="0050089F" w:rsidRPr="00F35260" w:rsidRDefault="0050089F" w:rsidP="00F352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</w:t>
      </w:r>
      <w:r w:rsidR="003F484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ின்</w:t>
      </w:r>
      <w:r w:rsidR="00D67213"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67213"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  <w:r w:rsidR="00D67213"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67213" w:rsidRPr="00F35260">
        <w:rPr>
          <w:rFonts w:ascii="Times New Roman" w:eastAsia="Times New Roman" w:hAnsi="Times New Roman" w:cs="Times New Roman"/>
          <w:color w:val="202124"/>
          <w:sz w:val="20"/>
          <w:szCs w:val="20"/>
        </w:rPr>
        <w:t>------</w:t>
      </w:r>
    </w:p>
    <w:p w:rsidR="0050089F" w:rsidRPr="00F35260" w:rsidRDefault="0050089F" w:rsidP="00F352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5260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ோ</w:t>
      </w:r>
      <w:r w:rsidR="003F484C"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ர்கல்</w:t>
      </w:r>
    </w:p>
    <w:p w:rsidR="0050089F" w:rsidRPr="00F35260" w:rsidRDefault="0050089F" w:rsidP="00F352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ோரோசெர்கல்</w:t>
      </w:r>
    </w:p>
    <w:p w:rsidR="0050089F" w:rsidRPr="00F35260" w:rsidRDefault="0050089F" w:rsidP="00F352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ைபோசெர்கல்</w:t>
      </w:r>
    </w:p>
    <w:p w:rsidR="0050089F" w:rsidRPr="0050089F" w:rsidRDefault="0050089F" w:rsidP="00F352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352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ைபர்</w:t>
      </w:r>
      <w:r w:rsidR="003F484C" w:rsidRPr="00F352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ர்கல்</w:t>
      </w:r>
    </w:p>
    <w:p w:rsidR="00433334" w:rsidRDefault="00433334" w:rsidP="00F3526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lastRenderedPageBreak/>
        <w:t xml:space="preserve">5. Intromittent organ in Scoliodon 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A part of pectoral fin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A part of first dorsal fin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c) Medial part of pelvic fin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Medial part of ventral fin.  </w:t>
      </w:r>
    </w:p>
    <w:p w:rsidR="0050089F" w:rsidRPr="00FA0874" w:rsidRDefault="0050089F" w:rsidP="00FA087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F484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ணர்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ுப்பு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F35260" w:rsidRPr="00FA0874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ும்</w:t>
      </w:r>
    </w:p>
    <w:p w:rsidR="0050089F" w:rsidRPr="00FA0874" w:rsidRDefault="0050089F" w:rsidP="00FA087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A0874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F35260"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ார்பு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F35260"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ின்</w:t>
      </w:r>
      <w:r w:rsidR="00F35260"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ுதி</w:t>
      </w:r>
    </w:p>
    <w:p w:rsidR="0050089F" w:rsidRPr="00FA0874" w:rsidRDefault="0050089F" w:rsidP="00FA087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த்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ின்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ுதி</w:t>
      </w:r>
    </w:p>
    <w:p w:rsidR="0050089F" w:rsidRPr="00FA0874" w:rsidRDefault="0050089F" w:rsidP="00FA087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ுப்பு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ின்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ப்பகுதி</w:t>
      </w:r>
    </w:p>
    <w:p w:rsidR="0050089F" w:rsidRPr="00951230" w:rsidRDefault="00F35260" w:rsidP="0095123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</w:t>
      </w:r>
      <w:r w:rsidR="0050089F"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0089F"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ின்</w:t>
      </w:r>
      <w:r w:rsidR="0050089F"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0089F" w:rsidRPr="00FA08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ப்பகுதி</w:t>
      </w:r>
      <w:r w:rsidR="0050089F" w:rsidRPr="00FA087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6. The eyes in Scoliodon are protected b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Eyelid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Immovable nictitating membran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Cuticle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Movable nictitating membrane.  </w:t>
      </w:r>
    </w:p>
    <w:p w:rsidR="00CB2F60" w:rsidRDefault="003F484C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ன்</w:t>
      </w:r>
      <w:r w:rsidR="0050089F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B1A0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50089F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0089F"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கள்</w:t>
      </w:r>
      <w:r w:rsidR="0050089F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B2F60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  <w:r w:rsidR="00951230"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951230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0089F"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துகாக்கப்படுகின்றன</w:t>
      </w:r>
      <w:r w:rsidR="0050089F" w:rsidRPr="00CB2F60">
        <w:rPr>
          <w:rFonts w:ascii="Times New Roman" w:hAnsi="Times New Roman" w:cs="Times New Roman"/>
          <w:sz w:val="20"/>
          <w:szCs w:val="20"/>
        </w:rPr>
        <w:br/>
      </w:r>
      <w:r w:rsidR="0050089F"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  <w:t>(</w:t>
      </w:r>
      <w:r w:rsidR="0050089F"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அ</w:t>
      </w:r>
      <w:r w:rsidR="0050089F"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) </w:t>
      </w:r>
      <w:r w:rsidR="0050089F" w:rsidRPr="00CB2F60">
        <w:rPr>
          <w:rFonts w:ascii="Times New Roman" w:hAnsi="Times New Roman" w:cs="Times New Roman" w:hint="cs"/>
          <w:color w:val="202124"/>
          <w:sz w:val="20"/>
          <w:szCs w:val="20"/>
          <w:shd w:val="clear" w:color="auto" w:fill="F8F9FA"/>
          <w:cs/>
        </w:rPr>
        <w:t>​​</w:t>
      </w:r>
      <w:r w:rsidR="0050089F"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இமைகள்</w:t>
      </w:r>
      <w:r w:rsidR="0050089F"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  <w:t xml:space="preserve"> </w:t>
      </w:r>
    </w:p>
    <w:p w:rsid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hAnsi="Nirmala UI" w:cs="Nirmala UI"/>
          <w:color w:val="202124"/>
          <w:sz w:val="20"/>
          <w:szCs w:val="20"/>
          <w:shd w:val="clear" w:color="auto" w:fill="F8F9FA"/>
        </w:rPr>
      </w:pP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  <w:t>(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ஆ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) 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அசையாத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 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நிக்டிடேட்டிங்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 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சவ்வு</w:t>
      </w:r>
    </w:p>
    <w:p w:rsid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</w:pP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  <w:t xml:space="preserve"> (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இ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) 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க்யூட்டிகல்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  <w:t xml:space="preserve"> </w:t>
      </w:r>
    </w:p>
    <w:p w:rsidR="0050089F" w:rsidRPr="0050089F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</w:rPr>
        <w:t>(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ஈ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) 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அசையும்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 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நிக்டிடேட்டிங்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 xml:space="preserve"> </w:t>
      </w:r>
      <w:r w:rsidRPr="00CB2F60">
        <w:rPr>
          <w:rFonts w:ascii="Nirmala UI" w:hAnsi="Nirmala UI" w:cs="Nirmala UI" w:hint="cs"/>
          <w:color w:val="202124"/>
          <w:sz w:val="20"/>
          <w:szCs w:val="20"/>
          <w:shd w:val="clear" w:color="auto" w:fill="F8F9FA"/>
          <w:cs/>
        </w:rPr>
        <w:t>சவ்வு</w:t>
      </w:r>
      <w:r w:rsidRPr="00CB2F60">
        <w:rPr>
          <w:rFonts w:ascii="Times New Roman" w:hAnsi="Times New Roman" w:cs="Times New Roman"/>
          <w:color w:val="202124"/>
          <w:sz w:val="20"/>
          <w:szCs w:val="20"/>
          <w:shd w:val="clear" w:color="auto" w:fill="F8F9FA"/>
          <w:cs/>
        </w:rPr>
        <w:t>.</w:t>
      </w:r>
    </w:p>
    <w:p w:rsidR="00433334" w:rsidRPr="00CB2F60" w:rsidRDefault="00433334" w:rsidP="00CB2F60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7. Nostrils in Scoliodon ar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Dorsal and olfactory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Ventral and olfactor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Dorsal and respirator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Ventral and respiratory.  </w:t>
      </w:r>
    </w:p>
    <w:p w:rsidR="0050089F" w:rsidRPr="00CB2F60" w:rsidRDefault="007B1A06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ன்</w:t>
      </w:r>
      <w:r w:rsidR="0050089F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14692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சி</w:t>
      </w:r>
      <w:r w:rsidR="0050089F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0089F"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வாரங்கள்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------பகுதியி</w:t>
      </w:r>
      <w:r w:rsidR="0014692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 உள்ளது</w:t>
      </w:r>
    </w:p>
    <w:p w:rsidR="0050089F" w:rsidRP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B2F60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7B1A06" w:rsidRPr="007B1A0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7B1A0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ஃபாக்டரி</w:t>
      </w:r>
    </w:p>
    <w:p w:rsidR="0050089F" w:rsidRP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7B1A0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ஃபாக்டரி</w:t>
      </w:r>
    </w:p>
    <w:p w:rsidR="0050089F" w:rsidRP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="007B1A0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ப்புற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ம்</w:t>
      </w:r>
    </w:p>
    <w:p w:rsidR="0050089F" w:rsidRPr="0050089F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7B1A0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ம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50089F" w:rsidRDefault="0050089F" w:rsidP="00CB2F60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8. Spine of placoid scale is made up of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Calcite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Dentin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Calcium carbonat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Tunicine.  </w:t>
      </w:r>
    </w:p>
    <w:p w:rsidR="0050089F" w:rsidRPr="00CB2F60" w:rsidRDefault="00CB2F60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ாக்காய்டு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50089F"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0089F"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னது</w:t>
      </w:r>
    </w:p>
    <w:p w:rsidR="0050089F" w:rsidRP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B2F60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சைட்</w:t>
      </w:r>
    </w:p>
    <w:p w:rsidR="0050089F" w:rsidRP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ென்டைன்</w:t>
      </w:r>
    </w:p>
    <w:p w:rsidR="0050089F" w:rsidRPr="00CB2F60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சியம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பனேட்</w:t>
      </w:r>
    </w:p>
    <w:p w:rsidR="0050089F" w:rsidRPr="0050089F" w:rsidRDefault="0050089F" w:rsidP="00CB2F6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B2F6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யூனிசின்</w:t>
      </w:r>
      <w:r w:rsidRPr="00CB2F6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50089F" w:rsidRPr="00CB2F60" w:rsidRDefault="0050089F" w:rsidP="00CB2F60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9. The pulp in placoid scale is formed b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Odontoblast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Ameloblast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Scleroblasts  </w:t>
      </w:r>
    </w:p>
    <w:p w:rsidR="0050089F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Dermal papilla. </w:t>
      </w:r>
    </w:p>
    <w:p w:rsidR="0050089F" w:rsidRPr="009C4772" w:rsidRDefault="0050089F" w:rsidP="009C477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ாக்காய்டு</w:t>
      </w:r>
      <w:r w:rsidR="009C4772"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C4772"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ின்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E38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</w:t>
      </w:r>
      <w:r w:rsidR="00EB7E5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்ஜை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C4772"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="009C4772"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வாகிறது</w:t>
      </w:r>
    </w:p>
    <w:p w:rsidR="0050089F" w:rsidRPr="009C4772" w:rsidRDefault="0050089F" w:rsidP="009C477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C477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ோன்டோபிளாஸ்ட்கள்</w:t>
      </w:r>
    </w:p>
    <w:p w:rsidR="0050089F" w:rsidRPr="009C4772" w:rsidRDefault="0050089F" w:rsidP="009C477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ெலோபிளாஸ்ட்கள்</w:t>
      </w:r>
    </w:p>
    <w:p w:rsidR="0050089F" w:rsidRPr="009C4772" w:rsidRDefault="0050089F" w:rsidP="009C477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்லரோபிளாஸ்ட்கள்</w:t>
      </w:r>
    </w:p>
    <w:p w:rsidR="0050089F" w:rsidRPr="0050089F" w:rsidRDefault="0050089F" w:rsidP="009C477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ெர்மல்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9C47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ப்பிலா</w:t>
      </w:r>
      <w:r w:rsidRPr="009C477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50089F" w:rsidRPr="0050089F" w:rsidRDefault="0050089F" w:rsidP="0050089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tLeast"/>
        <w:rPr>
          <w:rFonts w:ascii="inherit" w:eastAsia="Times New Roman" w:hAnsi="inherit" w:cs="Courier New"/>
          <w:color w:val="202124"/>
          <w:sz w:val="36"/>
          <w:szCs w:val="36"/>
        </w:rPr>
      </w:pPr>
    </w:p>
    <w:p w:rsidR="00433334" w:rsidRPr="009C4772" w:rsidRDefault="00433334" w:rsidP="009C4772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E24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0. The teeth in dogfish are modified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) Placoid scal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Bony scal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Cycloid scal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Ctenoid scales.  </w:t>
      </w:r>
    </w:p>
    <w:p w:rsidR="00D67213" w:rsidRPr="00E7346C" w:rsidRDefault="001E38AF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ய்மீனின்</w:t>
      </w:r>
      <w:r w:rsidR="00D67213"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D67213"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  <w:r w:rsidR="00D67213"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7346C"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ாற்றியமைக்கப்பட்ட______ ஆகும்</w:t>
      </w:r>
    </w:p>
    <w:p w:rsidR="00D67213" w:rsidRPr="00E7346C" w:rsidRDefault="00D67213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7346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ாக்காய்டு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D67213" w:rsidRPr="00E7346C" w:rsidRDefault="00D67213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E7346C"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ும்பு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D67213" w:rsidRPr="00E7346C" w:rsidRDefault="00D67213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க்லாய்டு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D67213" w:rsidRPr="00E7346C" w:rsidRDefault="00D67213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E7346C"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னாய்டு</w:t>
      </w:r>
      <w:r w:rsidR="00E7346C"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1. The teeth of Scoliodon are meant for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Biting and tearing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Only biting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Only chewing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Biting, tearing and chewing.  </w:t>
      </w:r>
    </w:p>
    <w:p w:rsidR="00E7346C" w:rsidRPr="00E7346C" w:rsidRDefault="00E7346C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ன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ின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E38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ி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-----</w:t>
      </w:r>
    </w:p>
    <w:p w:rsidR="00E7346C" w:rsidRPr="00E7346C" w:rsidRDefault="00E7346C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7346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ித்து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ழித்தல்</w:t>
      </w:r>
    </w:p>
    <w:p w:rsidR="00E7346C" w:rsidRPr="00E7346C" w:rsidRDefault="00E7346C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ித்தல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</w:p>
    <w:p w:rsidR="00E7346C" w:rsidRPr="00E7346C" w:rsidRDefault="00E7346C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ல்லுதல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</w:p>
    <w:p w:rsidR="00E7346C" w:rsidRPr="00E7346C" w:rsidRDefault="00E7346C" w:rsidP="00E7346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ித்தல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ழித்தல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7346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ல்லுதல்</w:t>
      </w:r>
      <w:r w:rsidRPr="00E7346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2. In Scoliodon mucus is secreted b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Cells in stratum laxum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Cells in stratum germinativ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Cell in stratum compact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Pr="00A41683">
        <w:rPr>
          <w:rFonts w:ascii="Times New Roman" w:hAnsi="Times New Roman" w:cs="Times New Roman"/>
          <w:sz w:val="24"/>
          <w:szCs w:val="24"/>
        </w:rPr>
        <w:t xml:space="preserve">) Melanophores.  </w:t>
      </w:r>
    </w:p>
    <w:p w:rsidR="00E7346C" w:rsidRPr="00C73096" w:rsidRDefault="00E7346C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1154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ழை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73096"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="00C73096"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="00C73096"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E38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க்கப்படுகிறது</w:t>
      </w:r>
    </w:p>
    <w:p w:rsidR="00E7346C" w:rsidRPr="00C73096" w:rsidRDefault="00E7346C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)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ட்ராட்டம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​​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க்சத்தில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்கள்</w:t>
      </w:r>
    </w:p>
    <w:p w:rsidR="00E7346C" w:rsidRPr="00C73096" w:rsidRDefault="00E7346C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73096">
        <w:rPr>
          <w:rFonts w:ascii="Nirmala UI" w:eastAsia="Times New Roman" w:hAnsi="Nirmala UI" w:cs="Nirmala UI" w:hint="cs"/>
          <w:b/>
          <w:bCs/>
          <w:color w:val="202124"/>
          <w:sz w:val="20"/>
          <w:szCs w:val="20"/>
          <w:cs/>
        </w:rPr>
        <w:t>ஸ்ட்ராட்டம்</w:t>
      </w:r>
      <w:r w:rsidRPr="00C73096">
        <w:rPr>
          <w:rFonts w:ascii="Times New Roman" w:eastAsia="Times New Roman" w:hAnsi="Times New Roman" w:cs="Times New Roman"/>
          <w:b/>
          <w:bCs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ெர்மினேடிவத்தில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்கள்</w:t>
      </w:r>
    </w:p>
    <w:p w:rsidR="00E7346C" w:rsidRPr="00C73096" w:rsidRDefault="00E7346C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C73096"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="00C73096"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C73096"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ட்ராட்டம்</w:t>
      </w:r>
      <w:r w:rsidR="00C73096"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73096"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ம்பக்டத்தில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்</w:t>
      </w:r>
    </w:p>
    <w:p w:rsidR="00E7346C" w:rsidRPr="00E7346C" w:rsidRDefault="00E7346C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1E38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லனோபோர்கள்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3. Myotomes in dogfish are separated by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Myocommata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Adipose tissu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Malpighian layer  </w:t>
      </w:r>
    </w:p>
    <w:p w:rsidR="00C73096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Odontoblasts. </w:t>
      </w:r>
    </w:p>
    <w:p w:rsidR="00C73096" w:rsidRPr="00C73096" w:rsidRDefault="00C73096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ய்மீனில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யோடோம்கள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ிக்கப்படுகின்றன</w:t>
      </w:r>
    </w:p>
    <w:p w:rsidR="00C73096" w:rsidRPr="00C73096" w:rsidRDefault="00C73096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7309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யோகொம்மாட்டா</w:t>
      </w:r>
    </w:p>
    <w:p w:rsidR="00C73096" w:rsidRPr="00C73096" w:rsidRDefault="00C73096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ழுப்பு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சு</w:t>
      </w:r>
    </w:p>
    <w:p w:rsidR="00C73096" w:rsidRDefault="00C73096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ால்பிஜியன்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டுக்கு</w:t>
      </w:r>
    </w:p>
    <w:p w:rsidR="00433334" w:rsidRPr="00C73096" w:rsidRDefault="00C73096" w:rsidP="00C7309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7309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7309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ோன்டோபிளாஸ்ட்கள்</w:t>
      </w:r>
      <w:r w:rsidRPr="00C73096"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>.</w:t>
      </w:r>
      <w:r w:rsidR="00433334" w:rsidRPr="00A416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Pr="00EF7008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lastRenderedPageBreak/>
        <w:t xml:space="preserve">14. </w:t>
      </w:r>
      <w:r w:rsidR="00EF7008">
        <w:rPr>
          <w:rFonts w:ascii="Times New Roman" w:hAnsi="Times New Roman" w:cs="Times New Roman"/>
          <w:sz w:val="24"/>
          <w:szCs w:val="24"/>
        </w:rPr>
        <w:t>Sharks and rays can be distinguished by</w:t>
      </w:r>
    </w:p>
    <w:p w:rsidR="00433334" w:rsidRPr="00EF7008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F7008">
        <w:rPr>
          <w:rFonts w:ascii="Times New Roman" w:hAnsi="Times New Roman" w:cs="Times New Roman"/>
          <w:sz w:val="24"/>
          <w:szCs w:val="24"/>
        </w:rPr>
        <w:t xml:space="preserve">(a) </w:t>
      </w:r>
      <w:proofErr w:type="gramStart"/>
      <w:r w:rsidR="00EF7008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EF7008">
        <w:rPr>
          <w:rFonts w:ascii="Times New Roman" w:hAnsi="Times New Roman" w:cs="Times New Roman"/>
          <w:sz w:val="24"/>
          <w:szCs w:val="24"/>
        </w:rPr>
        <w:t xml:space="preserve"> nature of their scales</w:t>
      </w:r>
    </w:p>
    <w:p w:rsidR="00433334" w:rsidRPr="00EF7008" w:rsidRDefault="00EF7008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) </w:t>
      </w:r>
      <w:proofErr w:type="gramStart"/>
      <w:r w:rsidR="00E54EA9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E54EA9">
        <w:rPr>
          <w:rFonts w:ascii="Times New Roman" w:hAnsi="Times New Roman" w:cs="Times New Roman"/>
          <w:sz w:val="24"/>
          <w:szCs w:val="24"/>
        </w:rPr>
        <w:t xml:space="preserve"> position of gill slits</w:t>
      </w:r>
      <w:r w:rsidR="00433334" w:rsidRPr="00EF7008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Pr="00EF7008" w:rsidRDefault="00E54EA9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c)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osition of mouth</w:t>
      </w:r>
    </w:p>
    <w:p w:rsidR="00433334" w:rsidRDefault="00E54EA9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)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ind of the tail fin</w:t>
      </w:r>
    </w:p>
    <w:p w:rsidR="00E54EA9" w:rsidRPr="00E54EA9" w:rsidRDefault="00E54EA9" w:rsidP="00E54EA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றாக்கள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திர்களை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____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றுபடுத்தி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ியலாம்</w:t>
      </w:r>
    </w:p>
    <w:p w:rsidR="00E54EA9" w:rsidRPr="00E54EA9" w:rsidRDefault="00E54EA9" w:rsidP="00E54EA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4EA9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ின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ன்மை</w:t>
      </w:r>
    </w:p>
    <w:p w:rsidR="00E54EA9" w:rsidRPr="00E54EA9" w:rsidRDefault="00E54EA9" w:rsidP="00E54EA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வுகளின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ை</w:t>
      </w:r>
    </w:p>
    <w:p w:rsidR="00E54EA9" w:rsidRPr="00E54EA9" w:rsidRDefault="00E54EA9" w:rsidP="00E54EA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ின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ை</w:t>
      </w:r>
    </w:p>
    <w:p w:rsidR="00E54EA9" w:rsidRPr="00E54EA9" w:rsidRDefault="00E54EA9" w:rsidP="00E54EA9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டுப்பு</w:t>
      </w:r>
      <w:r w:rsidRPr="00E54E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E54E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கை</w:t>
      </w:r>
    </w:p>
    <w:p w:rsidR="00E54EA9" w:rsidRPr="00EF7008" w:rsidRDefault="00E54EA9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5. The pericardial and abdominal cavities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in  dogfish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is separated by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Septum transvers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Septum longitudin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Muscle sheath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Diagonal septum. </w:t>
      </w:r>
    </w:p>
    <w:p w:rsidR="006E20C4" w:rsidRPr="006E20C4" w:rsidRDefault="005A21D1" w:rsidP="006E20C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ய்மீனின்</w:t>
      </w:r>
      <w:r w:rsidR="006E20C4"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6E20C4"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கார்டியல்</w:t>
      </w:r>
      <w:r w:rsidR="006E20C4"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E20C4"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="006E20C4"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க்குழி</w:t>
      </w:r>
      <w:r w:rsidR="006E20C4"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E20C4" w:rsidRPr="006E20C4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="006E20C4"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E20C4"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6E20C4"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E20C4"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ிக்கப்படுகின்றன</w:t>
      </w:r>
    </w:p>
    <w:p w:rsidR="006E20C4" w:rsidRPr="006E20C4" w:rsidRDefault="006E20C4" w:rsidP="006E20C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E20C4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்டம்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ரான்ஸ்வெர்சம்</w:t>
      </w:r>
    </w:p>
    <w:p w:rsidR="006E20C4" w:rsidRPr="006E20C4" w:rsidRDefault="006E20C4" w:rsidP="006E20C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்டம்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ங்கிடுடினம்</w:t>
      </w:r>
    </w:p>
    <w:p w:rsidR="006E20C4" w:rsidRPr="006E20C4" w:rsidRDefault="006E20C4" w:rsidP="006E20C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ை</w:t>
      </w:r>
    </w:p>
    <w:p w:rsidR="006E20C4" w:rsidRPr="006E20C4" w:rsidRDefault="006E20C4" w:rsidP="006E20C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E20C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F605A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றுக்கு தடுப்பு சுவர்</w:t>
      </w:r>
      <w:r w:rsidRPr="006E20C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6. The pericardial and abdominal cavities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in  dogfish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communicate with the another through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Pericardio-periabdominal canal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Pericardio-peritoneal canal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Peritoneal canal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Abdominal canal.  </w:t>
      </w:r>
    </w:p>
    <w:p w:rsidR="00CC3B85" w:rsidRPr="00CC3B85" w:rsidRDefault="00F605A7" w:rsidP="00CC3B8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ய்மீனின்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C3B85"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C3B85"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கார்டியல்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C3B85"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க்குழி ஒன்று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C3B85"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ொன்றுடன்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="00CC3B85"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C3B85"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ொடர்பு</w:t>
      </w:r>
      <w:r w:rsidR="00CC3B85"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C3B85"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ள்கின்றன</w:t>
      </w:r>
    </w:p>
    <w:p w:rsidR="00CC3B85" w:rsidRPr="00CC3B85" w:rsidRDefault="00CC3B85" w:rsidP="00CC3B8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C3B85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கார்டியோ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அப்டோமினல்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</w:p>
    <w:p w:rsidR="00CC3B85" w:rsidRPr="00CC3B85" w:rsidRDefault="00CC3B85" w:rsidP="00CC3B8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கார்டியோ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ட்டோனியல்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</w:p>
    <w:p w:rsidR="00CC3B85" w:rsidRPr="00CC3B85" w:rsidRDefault="00CC3B85" w:rsidP="00CC3B8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ட்டோனியல்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</w:p>
    <w:p w:rsidR="00CC3B85" w:rsidRPr="00CC3B85" w:rsidRDefault="00CC3B85" w:rsidP="00CC3B85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F605A7" w:rsidRPr="00F605A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டி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C3B8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</w:t>
      </w:r>
      <w:r w:rsidRPr="00CC3B8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7. Dentition in dogfish is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Homodont, polyphyodont and lyodont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Heterodont, polyphyodont and lyodont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Heterodont, diphyodont and lyodont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Homodont, diphyodont and lyodont.  </w:t>
      </w:r>
    </w:p>
    <w:p w:rsidR="00CC3B85" w:rsidRPr="00851568" w:rsidRDefault="00F605A7" w:rsidP="0085156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ய்மீனின்</w:t>
      </w:r>
      <w:r w:rsidR="00851568"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1568"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ல்</w:t>
      </w:r>
      <w:r w:rsidR="00BB55F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ைப்பு</w:t>
      </w:r>
      <w:r w:rsidR="00851568"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1568" w:rsidRPr="00851568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</w:p>
    <w:p w:rsidR="00851568" w:rsidRPr="00851568" w:rsidRDefault="00851568" w:rsidP="0085156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1568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ோடோ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ிஃபியோடா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யோடான்ட்</w:t>
      </w:r>
    </w:p>
    <w:p w:rsidR="00851568" w:rsidRPr="00851568" w:rsidRDefault="00851568" w:rsidP="0085156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ோரோடா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ிஃபியோடா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யோடான்ட்</w:t>
      </w:r>
    </w:p>
    <w:p w:rsidR="00851568" w:rsidRPr="00851568" w:rsidRDefault="00851568" w:rsidP="0085156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ோரோடா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பியோடா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யோடான்ட்</w:t>
      </w:r>
    </w:p>
    <w:p w:rsidR="00851568" w:rsidRPr="00851568" w:rsidRDefault="00851568" w:rsidP="00851568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ோடோ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பியோடா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85156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யோடான்ட்</w:t>
      </w:r>
      <w:r w:rsidRPr="00851568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851568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>18. In dogfish, th</w:t>
      </w:r>
      <w:r w:rsidR="005C6162">
        <w:rPr>
          <w:rFonts w:ascii="Times New Roman" w:hAnsi="Times New Roman" w:cs="Times New Roman"/>
          <w:sz w:val="24"/>
          <w:szCs w:val="24"/>
        </w:rPr>
        <w:t>e different parts of alimentary</w:t>
      </w:r>
      <w:r w:rsidRPr="00A41683">
        <w:rPr>
          <w:rFonts w:ascii="Times New Roman" w:hAnsi="Times New Roman" w:cs="Times New Roman"/>
          <w:sz w:val="24"/>
          <w:szCs w:val="24"/>
        </w:rPr>
        <w:t xml:space="preserve"> canal are bound to one another b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Circular muscle fibres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Incomplete mesenteries or omenta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Complete mesenteri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Substances produced by cement glands.  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lastRenderedPageBreak/>
        <w:t>நாய்மீன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F605A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ாயின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வ்வேற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ுதிகள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ன்றோடொன்ற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ணைக்கப்பட்டுள்ளன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ட்ட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ர்கள்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ழுமையற்ற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சென்டரிகள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த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மெண்டா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ழுமையான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சென்டரிகள்</w:t>
      </w:r>
    </w:p>
    <w:p w:rsidR="00851568" w:rsidRPr="00851568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மெண்ட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ா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்பத்தி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்யப்படு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ொருட்கள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851568" w:rsidRPr="00002A3C" w:rsidRDefault="00851568" w:rsidP="00002A3C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19. In Scoliodon, the oesophageal opening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into  cardiac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stomach is guarded b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Blind sac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Oesophageal valv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Sphincter valv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Scroll valve.  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</w:t>
      </w:r>
      <w:r w:rsidR="00F605A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ுற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குழாய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ப்பு</w:t>
      </w:r>
      <w:r w:rsidR="00002A3C"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="00002A3C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02A3C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துகாக்கப்படுகிறது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ுட்டுப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ை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குழாய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வு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பிங்க்டர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வு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ள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வ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Pr="00F605A7" w:rsidRDefault="00433334" w:rsidP="00433334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</w:rPr>
      </w:pPr>
      <w:r w:rsidRPr="00EB7E5A">
        <w:rPr>
          <w:rFonts w:ascii="Times New Roman" w:hAnsi="Times New Roman" w:cs="Times New Roman"/>
          <w:sz w:val="24"/>
          <w:szCs w:val="24"/>
        </w:rPr>
        <w:t xml:space="preserve">20. Sphincter valve </w:t>
      </w:r>
      <w:r w:rsidR="00F605A7" w:rsidRPr="00EB7E5A">
        <w:rPr>
          <w:rFonts w:ascii="Times New Roman" w:hAnsi="Times New Roman" w:cs="Arial Unicode MS"/>
          <w:sz w:val="24"/>
          <w:szCs w:val="24"/>
        </w:rPr>
        <w:t>of</w:t>
      </w:r>
      <w:r w:rsidR="00EB7E5A">
        <w:rPr>
          <w:rFonts w:ascii="Times New Roman" w:hAnsi="Times New Roman" w:cs="Arial Unicode MS"/>
          <w:sz w:val="24"/>
          <w:szCs w:val="24"/>
        </w:rPr>
        <w:t xml:space="preserve"> fish</w:t>
      </w:r>
      <w:r w:rsidR="00F605A7" w:rsidRPr="00EB7E5A">
        <w:rPr>
          <w:rFonts w:ascii="Times New Roman" w:hAnsi="Times New Roman" w:cs="Arial Unicode MS"/>
          <w:sz w:val="24"/>
          <w:szCs w:val="24"/>
        </w:rPr>
        <w:t xml:space="preserve"> </w:t>
      </w:r>
      <w:r w:rsidRPr="00EB7E5A">
        <w:rPr>
          <w:rFonts w:ascii="Times New Roman" w:hAnsi="Times New Roman" w:cs="Times New Roman"/>
          <w:sz w:val="24"/>
          <w:szCs w:val="24"/>
        </w:rPr>
        <w:t>is present</w:t>
      </w:r>
      <w:r w:rsidRPr="00A4168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At the junction of pharynx and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cardiac  stomach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At the junction of cardiac stomach 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and  pyloric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 stomach.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At the junction of pyloric stomach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and  oesophagus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At the junction of oesophagus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and  intestine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851568" w:rsidRPr="00002A3C" w:rsidRDefault="00BE4A7F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ீனில் </w:t>
      </w:r>
      <w:r w:rsidR="00851568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பிங்க்டர்</w:t>
      </w:r>
      <w:r w:rsidR="00851568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1568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வு</w:t>
      </w:r>
      <w:r w:rsidR="00851568"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>-----</w:t>
      </w:r>
      <w:r w:rsidR="00851568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="00851568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51568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ல்வள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ந்திப்பில்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ைப்ப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ைலோரிக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ின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ந்திப்ப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851568" w:rsidRPr="00002A3C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ைலோரிக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குழாய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ந்திப்பில்</w:t>
      </w:r>
    </w:p>
    <w:p w:rsidR="00851568" w:rsidRPr="00851568" w:rsidRDefault="00851568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குழாய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ட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ந்திப்ப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1. </w:t>
      </w:r>
      <w:r w:rsidR="00766339">
        <w:rPr>
          <w:rFonts w:ascii="Times New Roman" w:hAnsi="Times New Roman" w:cs="Times New Roman"/>
          <w:sz w:val="24"/>
          <w:szCs w:val="24"/>
        </w:rPr>
        <w:t xml:space="preserve">In </w:t>
      </w:r>
      <w:r w:rsidR="00D9181C">
        <w:rPr>
          <w:rFonts w:ascii="Times New Roman" w:hAnsi="Times New Roman" w:cs="Times New Roman"/>
          <w:sz w:val="24"/>
          <w:szCs w:val="24"/>
        </w:rPr>
        <w:t>fish,</w:t>
      </w:r>
      <w:r w:rsidRPr="00A41683">
        <w:rPr>
          <w:rFonts w:ascii="Times New Roman" w:hAnsi="Times New Roman" w:cs="Times New Roman"/>
          <w:sz w:val="24"/>
          <w:szCs w:val="24"/>
        </w:rPr>
        <w:t xml:space="preserve"> scroll valve serves to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Delay the passage of foo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Speed up the passage of foo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Mix the food with bile juic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Digest the food quickly.  </w:t>
      </w:r>
    </w:p>
    <w:p w:rsidR="00851568" w:rsidRPr="00002A3C" w:rsidRDefault="00D9181C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ீனின் </w:t>
      </w:r>
      <w:r w:rsidR="00C74CDD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ுள்</w:t>
      </w:r>
      <w:r w:rsidR="00C74CDD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74CDD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வின்</w:t>
      </w:r>
      <w:r w:rsidR="00C74CDD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74CDD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ி</w:t>
      </w:r>
      <w:r w:rsidR="00C74CDD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</w:p>
    <w:p w:rsidR="00C74CDD" w:rsidRPr="00002A3C" w:rsidRDefault="00C74CD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ந்த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்வத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ாமதப்படுத்துதல்</w:t>
      </w:r>
    </w:p>
    <w:p w:rsidR="00C74CDD" w:rsidRPr="00002A3C" w:rsidRDefault="00C74CD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ப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தைய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ரைவுபடுத்துதல்</w:t>
      </w:r>
    </w:p>
    <w:p w:rsidR="00C74CDD" w:rsidRPr="00002A3C" w:rsidRDefault="00C74CD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த்த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ாறுடன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க்கவும்</w:t>
      </w:r>
    </w:p>
    <w:p w:rsidR="00851568" w:rsidRPr="00002A3C" w:rsidRDefault="00C74CD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ரைவாக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ீரணிக்கவு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2. Liver of dogfish 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Single lobed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Bilobe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Trilobed  </w:t>
      </w:r>
    </w:p>
    <w:p w:rsidR="00C74CDD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Four lobed. </w:t>
      </w:r>
    </w:p>
    <w:p w:rsidR="00C74CDD" w:rsidRPr="00766339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ய்மீனின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---</w:t>
      </w:r>
      <w:r w:rsidR="00766339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766339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உடையது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ற்ற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ல்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002A3C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ல்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ன்ற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ல்</w:t>
      </w:r>
    </w:p>
    <w:p w:rsidR="00433334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ன்க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ல்கள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A416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>23. In Scoliodon</w:t>
      </w:r>
      <w:r w:rsidR="00766339">
        <w:rPr>
          <w:rFonts w:ascii="Times New Roman" w:hAnsi="Times New Roman" w:cs="Times New Roman"/>
          <w:sz w:val="24"/>
          <w:szCs w:val="24"/>
        </w:rPr>
        <w:t xml:space="preserve">, sinusoids in the gill-lamella receive </w:t>
      </w:r>
      <w:r w:rsidRPr="00A41683">
        <w:rPr>
          <w:rFonts w:ascii="Times New Roman" w:hAnsi="Times New Roman" w:cs="Times New Roman"/>
          <w:sz w:val="24"/>
          <w:szCs w:val="24"/>
        </w:rPr>
        <w:t xml:space="preserve">blood from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Afferent branchial arter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Efferent branchial arter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Epibranchial arter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Ventral aorta.  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="00DF6711" w:rsidRPr="00DC444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</w:t>
      </w:r>
      <w:r w:rsidR="00DF6711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ேமல்லாவ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6633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ுசா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்டுகள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த்தைப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ருந்த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றுகின்றன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ண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ள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மனி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ஃபெரண்ட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ள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மனி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76633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பிபிராங்கி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மனி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யோர்டா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4. Heart in fishes 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Single chambered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Two chambere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Three chambere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Four chambered.  </w:t>
      </w:r>
    </w:p>
    <w:p w:rsidR="004D1E2D" w:rsidRPr="00766339" w:rsidRDefault="00766339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னின்</w:t>
      </w:r>
      <w:r w:rsidR="004D1E2D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4D1E2D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ம்</w:t>
      </w:r>
      <w:r w:rsidR="004D1E2D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உடையது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ற்ற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கள்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002A3C"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ன்ற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கள்</w:t>
      </w:r>
    </w:p>
    <w:p w:rsidR="004D1E2D" w:rsidRPr="004D1E2D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ன்க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கள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002A3C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5. In Scoliodon, the heart receiv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Only arterial blood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Only venous bloo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Both arterial and venous bloo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Blood only from gills.  </w:t>
      </w:r>
    </w:p>
    <w:p w:rsidR="004D1E2D" w:rsidRPr="004D1E2D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ம்</w:t>
      </w:r>
      <w:r w:rsidR="00002A3C"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றுகிறது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மனி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மனி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ம்</w:t>
      </w:r>
    </w:p>
    <w:p w:rsidR="004D1E2D" w:rsidRPr="00002A3C" w:rsidRDefault="004D1E2D" w:rsidP="00002A3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களில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ந்து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002A3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ம்</w:t>
      </w:r>
      <w:r w:rsidRPr="00002A3C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6. The S-shaped heart of Scoliodon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is  differentiated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into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One auricle and one ventricl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Auricle, ventricle and sinus venosu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Auricle, ventricle and conus arteriosus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Sinus venosus, auricle, ventricle 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and  conus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 arteriosus.  </w:t>
      </w:r>
    </w:p>
    <w:p w:rsidR="0064544F" w:rsidRPr="0064544F" w:rsidRDefault="0064544F" w:rsidP="0064544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ன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S-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டிவ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ம்</w:t>
      </w:r>
      <w:r w:rsidR="00BB55F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------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6633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ஆக பிரிக்கப்பட்டுள்ளது</w:t>
      </w:r>
    </w:p>
    <w:p w:rsidR="0064544F" w:rsidRPr="0064544F" w:rsidRDefault="0064544F" w:rsidP="0064544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4544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க்கிள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</w:p>
    <w:p w:rsidR="0064544F" w:rsidRPr="0064544F" w:rsidRDefault="0064544F" w:rsidP="0064544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க்கிள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ோசஸ்</w:t>
      </w:r>
    </w:p>
    <w:p w:rsidR="0064544F" w:rsidRPr="0064544F" w:rsidRDefault="0064544F" w:rsidP="0064544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க்கிள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ூனஸ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டெரியோசஸ்</w:t>
      </w:r>
    </w:p>
    <w:p w:rsidR="0064544F" w:rsidRPr="0064544F" w:rsidRDefault="0064544F" w:rsidP="0064544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ோசஸ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க்கிள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ூனஸ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டெரியோசஸ்</w:t>
      </w:r>
      <w:r w:rsidRPr="0064544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>27. Sinus venosus</w:t>
      </w:r>
      <w:r w:rsidR="00766339">
        <w:rPr>
          <w:rFonts w:ascii="Times New Roman" w:hAnsi="Times New Roman" w:cs="Arial Unicode MS" w:hint="cs"/>
          <w:sz w:val="24"/>
          <w:szCs w:val="24"/>
          <w:cs/>
        </w:rPr>
        <w:t xml:space="preserve"> </w:t>
      </w:r>
      <w:r w:rsidR="00766339">
        <w:rPr>
          <w:rFonts w:ascii="Times New Roman" w:hAnsi="Times New Roman" w:cs="Arial Unicode MS"/>
          <w:sz w:val="24"/>
          <w:szCs w:val="24"/>
        </w:rPr>
        <w:t xml:space="preserve">of </w:t>
      </w:r>
      <w:r w:rsidR="00766339" w:rsidRPr="00A41683">
        <w:rPr>
          <w:rFonts w:ascii="Times New Roman" w:hAnsi="Times New Roman" w:cs="Times New Roman"/>
          <w:sz w:val="24"/>
          <w:szCs w:val="24"/>
        </w:rPr>
        <w:t>Scoliodon</w:t>
      </w:r>
      <w:r w:rsidR="00766339">
        <w:rPr>
          <w:rFonts w:ascii="Times New Roman" w:hAnsi="Times New Roman" w:cs="Times New Roman"/>
          <w:sz w:val="24"/>
          <w:szCs w:val="24"/>
        </w:rPr>
        <w:t xml:space="preserve"> heart</w:t>
      </w:r>
      <w:r w:rsidRPr="00A41683">
        <w:rPr>
          <w:rFonts w:ascii="Times New Roman" w:hAnsi="Times New Roman" w:cs="Times New Roman"/>
          <w:sz w:val="24"/>
          <w:szCs w:val="24"/>
        </w:rPr>
        <w:t xml:space="preserve"> receives blood fro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Ventral aorta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Ductus Cuvieri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lastRenderedPageBreak/>
        <w:t xml:space="preserve">(c) Ductus Cuvieri and hepatic sinus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Hepatic sinuses.  </w:t>
      </w:r>
    </w:p>
    <w:p w:rsidR="0064544F" w:rsidRPr="002F273B" w:rsidRDefault="00766339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</w:t>
      </w:r>
      <w:r w:rsidRPr="0064544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்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இதயத்தின் </w:t>
      </w:r>
      <w:r w:rsidR="0064544F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</w:t>
      </w:r>
      <w:r w:rsidR="0064544F"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ீனோச</w:t>
      </w:r>
      <w:r w:rsidR="0064544F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</w:t>
      </w:r>
      <w:r w:rsidR="0064544F"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4544F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த்தை</w:t>
      </w:r>
      <w:r w:rsidR="0064544F"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="002F273B"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ருந்து</w:t>
      </w:r>
      <w:r w:rsidR="0064544F"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4544F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றுகிறது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ல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நாடி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க்டஸ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வேரி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க்டஸ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வேரி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படிக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கள்</w:t>
      </w:r>
    </w:p>
    <w:p w:rsidR="0064544F" w:rsidRPr="0064544F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கள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2F273B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8. Brain in Scoliodon is enclosed in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Crani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Muscular structure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c) Chondrocrani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Bony skull.  </w:t>
      </w:r>
    </w:p>
    <w:p w:rsidR="0064544F" w:rsidRPr="002F273B" w:rsidRDefault="00456DB6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ஸ்கோலியோடனின் </w:t>
      </w:r>
      <w:r w:rsidR="0064544F"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4544F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ளை</w:t>
      </w:r>
      <w:r w:rsidR="002F273B"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64544F"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B55F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ூழ</w:t>
      </w:r>
      <w:r w:rsidR="0064544F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ட்டுள்ளது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ைப்பு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்டிரோக்ரேனியம்</w:t>
      </w:r>
    </w:p>
    <w:p w:rsidR="0064544F" w:rsidRPr="0064544F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ும்பு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29. In Scoliodon, the restiform body is present in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Medulla oblongata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Cerebr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Spinal cord  </w:t>
      </w:r>
    </w:p>
    <w:p w:rsidR="0064544F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Cerebellum. 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ெஸ்டிஃபார்ம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ுப்பு</w:t>
      </w:r>
      <w:r w:rsidR="002F273B"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64544F" w:rsidRPr="00BA4B6E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குளம்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ூளை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ண்டு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டம்</w:t>
      </w:r>
    </w:p>
    <w:p w:rsidR="00433334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ுமூள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A4168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30. In Scoliodon, the foramen of Monro is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the  opening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between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First and second ventricle of 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cerebrum  and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 third</w:t>
      </w:r>
      <w:r w:rsidRPr="00A13E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77C4">
        <w:rPr>
          <w:rFonts w:ascii="Times New Roman" w:hAnsi="Times New Roman" w:cs="Times New Roman"/>
          <w:sz w:val="24"/>
          <w:szCs w:val="24"/>
        </w:rPr>
        <w:t xml:space="preserve">ventricl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Olfactory sac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Cavities of cerebr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>(d) Third and fourth ventricle.</w:t>
      </w:r>
    </w:p>
    <w:p w:rsidR="0064544F" w:rsidRPr="0064544F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ன்ரோவின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துளை என்பது______க்கு 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யே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ப்பு</w:t>
      </w:r>
      <w:r w:rsidR="00BA4B6E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ும்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.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ூளையின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ாவது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ன்றாவது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நுகர்ச்சி 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ைகள்</w:t>
      </w:r>
    </w:p>
    <w:p w:rsidR="0064544F" w:rsidRPr="002F273B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2F273B"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ூள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ிகள்</w:t>
      </w:r>
    </w:p>
    <w:p w:rsidR="0064544F" w:rsidRPr="0064544F" w:rsidRDefault="0064544F" w:rsidP="002F273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ன்றாவது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ன்காவது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F273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  <w:r w:rsidRPr="002F273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A41683" w:rsidRDefault="00433334" w:rsidP="002F273B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31. In Scoliodon, Gasserian ganglion is present in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Trigeminal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Oculomotor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Olfactory  </w:t>
      </w:r>
    </w:p>
    <w:p w:rsidR="00FB008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Optic. </w:t>
      </w:r>
    </w:p>
    <w:p w:rsidR="00FB0084" w:rsidRPr="00B31CED" w:rsidRDefault="00FB0084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சேரிய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ங்க்லிய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  <w:r w:rsidR="00BA4B6E" w:rsidRP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ுதிய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்ரைஜெ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னல்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குலோமோட்டா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ஃபாக்டரி</w:t>
      </w:r>
    </w:p>
    <w:p w:rsidR="00433334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BA4B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ப்டிக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B31CED">
        <w:rPr>
          <w:rFonts w:ascii="Times New Roman" w:hAnsi="Times New Roman" w:cs="Times New Roman"/>
          <w:sz w:val="20"/>
          <w:szCs w:val="20"/>
        </w:rPr>
        <w:t xml:space="preserve">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>32. The sw</w:t>
      </w:r>
      <w:r w:rsidR="00D9181C">
        <w:rPr>
          <w:rFonts w:ascii="Times New Roman" w:hAnsi="Times New Roman" w:cs="Times New Roman"/>
          <w:sz w:val="24"/>
          <w:szCs w:val="24"/>
        </w:rPr>
        <w:t>imming movement of Scoliodon</w:t>
      </w:r>
      <w:r w:rsidR="00BA4B6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A4B6E">
        <w:rPr>
          <w:rFonts w:ascii="Times New Roman" w:hAnsi="Times New Roman" w:cs="Arial Unicode MS"/>
          <w:sz w:val="24"/>
          <w:szCs w:val="24"/>
        </w:rPr>
        <w:t>is</w:t>
      </w:r>
      <w:r w:rsidRPr="00A41683">
        <w:rPr>
          <w:rFonts w:ascii="Times New Roman" w:hAnsi="Times New Roman" w:cs="Times New Roman"/>
          <w:sz w:val="24"/>
          <w:szCs w:val="24"/>
        </w:rPr>
        <w:t xml:space="preserve">  controlled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by  </w:t>
      </w:r>
    </w:p>
    <w:p w:rsidR="00433334" w:rsidRPr="00B119D6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  <w:cs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Cerebrum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Midbrain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c) Hindbrain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Spinal cord.  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ீச்ச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யக்க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-----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்டுப்படுத்தப்படுகிறது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ூளை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ளை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ளை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தண்ட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ட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933C3D" w:rsidRDefault="00433334" w:rsidP="00933C3D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33. The cranial nerves arising from the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midbrain  of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Scoliodon are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III and IV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IV and V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V and VI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d) VI and VII.  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ுமூளைய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ந்த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ழ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119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பால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​​III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>IV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IV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>V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V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>VI</w:t>
      </w:r>
    </w:p>
    <w:p w:rsidR="00933C3D" w:rsidRPr="00B31CED" w:rsidRDefault="00933C3D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VI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>VII.</w:t>
      </w:r>
    </w:p>
    <w:p w:rsidR="00433334" w:rsidRPr="00B31CED" w:rsidRDefault="00433334" w:rsidP="00B31CED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34. In Scoliodon, the cranial nerve numbered </w:t>
      </w:r>
      <w:proofErr w:type="gramStart"/>
      <w:r w:rsidRPr="00A41683">
        <w:rPr>
          <w:rFonts w:ascii="Times New Roman" w:hAnsi="Times New Roman" w:cs="Times New Roman"/>
          <w:sz w:val="24"/>
          <w:szCs w:val="24"/>
        </w:rPr>
        <w:t>as  ‘O’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Olfactor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Optic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Oculomotor  </w:t>
      </w:r>
    </w:p>
    <w:p w:rsidR="009D6D43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>(d) Terminal or pre-olfactory.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>, '</w:t>
      </w:r>
      <w:r w:rsidR="00771163">
        <w:rPr>
          <w:rFonts w:ascii="Nirmala UI" w:eastAsia="Times New Roman" w:hAnsi="Nirmala UI" w:cs="Nirmala UI"/>
          <w:color w:val="202124"/>
          <w:sz w:val="20"/>
          <w:szCs w:val="20"/>
        </w:rPr>
        <w:t>O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'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119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ணிட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ட்ட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B119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பால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ஃபாக்டரி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B119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ப்டிக்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குலோமோட்டர்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B119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ன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த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ஃபாக்டரி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B31CED" w:rsidRDefault="009D6D43" w:rsidP="00B31CED">
      <w:pPr>
        <w:spacing w:after="120" w:line="240" w:lineRule="auto"/>
        <w:ind w:left="1440"/>
        <w:contextualSpacing/>
        <w:rPr>
          <w:rFonts w:ascii="Times New Roman" w:hAnsi="Times New Roman" w:cs="Times New Roman"/>
          <w:b/>
          <w:bCs/>
          <w:sz w:val="20"/>
          <w:szCs w:val="20"/>
          <w:cs/>
        </w:rPr>
      </w:pPr>
      <w:r w:rsidRPr="00B31CED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>35. In Scol</w:t>
      </w:r>
      <w:r w:rsidR="00B119D6">
        <w:rPr>
          <w:rFonts w:ascii="Times New Roman" w:hAnsi="Times New Roman" w:cs="Times New Roman"/>
          <w:sz w:val="24"/>
          <w:szCs w:val="24"/>
        </w:rPr>
        <w:t xml:space="preserve">iodon, ampullae of </w:t>
      </w:r>
      <w:proofErr w:type="gramStart"/>
      <w:r w:rsidR="00B119D6">
        <w:rPr>
          <w:rFonts w:ascii="Times New Roman" w:hAnsi="Times New Roman" w:cs="Times New Roman"/>
          <w:sz w:val="24"/>
          <w:szCs w:val="24"/>
        </w:rPr>
        <w:t xml:space="preserve">Lorenzini </w:t>
      </w:r>
      <w:r w:rsidR="00B119D6">
        <w:rPr>
          <w:rFonts w:ascii="Times New Roman" w:hAnsi="Times New Roman" w:cs="Arial Unicode MS" w:hint="cs"/>
          <w:sz w:val="24"/>
          <w:szCs w:val="24"/>
          <w:cs/>
        </w:rPr>
        <w:t xml:space="preserve"> </w:t>
      </w:r>
      <w:r w:rsidR="00B119D6">
        <w:rPr>
          <w:rFonts w:ascii="Times New Roman" w:hAnsi="Times New Roman" w:cs="Arial Unicode MS"/>
          <w:sz w:val="24"/>
          <w:szCs w:val="24"/>
        </w:rPr>
        <w:t>is</w:t>
      </w:r>
      <w:proofErr w:type="gramEnd"/>
      <w:r w:rsidRPr="00A41683">
        <w:rPr>
          <w:rFonts w:ascii="Times New Roman" w:hAnsi="Times New Roman" w:cs="Times New Roman"/>
          <w:sz w:val="24"/>
          <w:szCs w:val="24"/>
        </w:rPr>
        <w:t xml:space="preserve">  supplied</w:t>
      </w:r>
      <w:r w:rsidR="00B119D6">
        <w:rPr>
          <w:rFonts w:ascii="Times New Roman" w:hAnsi="Times New Roman" w:cs="Times New Roman"/>
          <w:sz w:val="24"/>
          <w:szCs w:val="24"/>
        </w:rPr>
        <w:t xml:space="preserve"> with nerves</w:t>
      </w:r>
      <w:r w:rsidRPr="00A41683">
        <w:rPr>
          <w:rFonts w:ascii="Times New Roman" w:hAnsi="Times New Roman" w:cs="Times New Roman"/>
          <w:sz w:val="24"/>
          <w:szCs w:val="24"/>
        </w:rPr>
        <w:t xml:space="preserve"> b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Buccal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b) Palatinu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Hyomandibular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Ophthalmicus superficialis.  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ோரென்சினிய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்புலாவிற்க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------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83541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383541" w:rsidRP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ரம்புகள்</w:t>
      </w:r>
      <w:r w:rsidR="00383541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ழங்கப்படுகிறது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க்கா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ஸ்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ட்டினஸ்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ைய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ாண்டிபுலர்</w:t>
      </w:r>
    </w:p>
    <w:p w:rsidR="009D6D43" w:rsidRPr="00B31CED" w:rsidRDefault="009D6D43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ப்தால்மிக்கஸ் சூப்பர்பிசியாலிஸ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36. In Scoliodon, otoliths are found in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a) Aqueous humor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lastRenderedPageBreak/>
        <w:t xml:space="preserve">(b) Vitreous humor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A41683">
        <w:rPr>
          <w:rFonts w:ascii="Times New Roman" w:hAnsi="Times New Roman" w:cs="Times New Roman"/>
          <w:sz w:val="24"/>
          <w:szCs w:val="24"/>
        </w:rPr>
        <w:t xml:space="preserve">(c) Recessus utriculi  </w:t>
      </w:r>
    </w:p>
    <w:p w:rsidR="00A37B3A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b/>
          <w:bCs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>(d) Endolymph of membranous labyrinth</w:t>
      </w:r>
      <w:r w:rsidRPr="00A13EC0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A37B3A" w:rsidRPr="00B31CED" w:rsidRDefault="00A37B3A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ோலியோடன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்டோலித்கள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----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ப்படுகின்றன</w:t>
      </w:r>
    </w:p>
    <w:p w:rsidR="007F61B6" w:rsidRPr="00383541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க்வஸ் திரவம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ட்ரிய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8354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ரவம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ெசெசஸ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ட்ரிகுலி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</w:t>
      </w:r>
      <w:r w:rsidR="00044E37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044E37" w:rsidRPr="00044E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ாய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44E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வ்வ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டோலிம்ப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A13E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433334" w:rsidRPr="00A13EC0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D754FA">
        <w:rPr>
          <w:rFonts w:ascii="Times New Roman" w:hAnsi="Times New Roman" w:cs="Times New Roman"/>
          <w:sz w:val="24"/>
          <w:szCs w:val="24"/>
        </w:rPr>
        <w:t xml:space="preserve">7. Teeth in frog are meant for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Preventing prey from slipping out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Chewing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Cutting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Tearing.  </w:t>
      </w:r>
    </w:p>
    <w:p w:rsidR="007F61B6" w:rsidRPr="00B31CED" w:rsidRDefault="00E15DF7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ன்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F61B6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711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------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ியை செய்</w:t>
      </w:r>
      <w:r w:rsidR="007711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றது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.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ழுவவிடாம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டுத்தல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ல்லுதல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ட்டுதல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ழித்த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B31CED" w:rsidRDefault="00433334" w:rsidP="00B31CED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D754FA">
        <w:rPr>
          <w:rFonts w:ascii="Times New Roman" w:hAnsi="Times New Roman" w:cs="Times New Roman"/>
          <w:sz w:val="24"/>
          <w:szCs w:val="24"/>
        </w:rPr>
        <w:t xml:space="preserve">8. The number of voluntary muscles in frog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is  about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200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300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400 </w:t>
      </w:r>
    </w:p>
    <w:p w:rsidR="007F61B6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>(d) 500.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7116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யக்க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கள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ணிக்க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மார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200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300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400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500</w:t>
      </w:r>
    </w:p>
    <w:p w:rsidR="00433334" w:rsidRPr="00B31CED" w:rsidRDefault="00433334" w:rsidP="00B31CED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  <w:r w:rsidRPr="00B31CED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D754FA">
        <w:rPr>
          <w:rFonts w:ascii="Times New Roman" w:hAnsi="Times New Roman" w:cs="Times New Roman"/>
          <w:sz w:val="24"/>
          <w:szCs w:val="24"/>
        </w:rPr>
        <w:t xml:space="preserve">9. During which period does the frog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show  aestivation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Autumn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Spring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Winter </w:t>
      </w:r>
    </w:p>
    <w:p w:rsidR="007F61B6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Summer. </w:t>
      </w:r>
    </w:p>
    <w:p w:rsidR="007F61B6" w:rsidRPr="00B31CED" w:rsidRDefault="00044E37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எந்த பருவத்தில் 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F61B6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டைக்காலத் தூக்கத்தை</w:t>
      </w:r>
      <w:r w:rsidR="00C9408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செய்கிறது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ையுதிர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சந்தம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ளிர்காலம்</w:t>
      </w:r>
    </w:p>
    <w:p w:rsidR="00433334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ட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B31CE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 xml:space="preserve">0. Stomach in frog is attached to the dorsal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body  wall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by means of mesentery calle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Endogaster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Mesogaster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Megagaster </w:t>
      </w:r>
    </w:p>
    <w:p w:rsidR="007F61B6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Oxygaster. </w:t>
      </w:r>
    </w:p>
    <w:p w:rsidR="007F61B6" w:rsidRPr="00B31CED" w:rsidRDefault="00B363E2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தவளையின் </w:t>
      </w:r>
      <w:r w:rsidR="007F61B6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ு</w:t>
      </w:r>
      <w:r w:rsidR="00044E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,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F61B6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</w:t>
      </w:r>
      <w:r w:rsidR="00044E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ப்புற 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F61B6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ல்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044E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ரோடு</w:t>
      </w:r>
      <w:r w:rsidR="007F61B6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----</w:t>
      </w:r>
      <w:r w:rsidR="00044E37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7F61B6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ப்படும்</w:t>
      </w:r>
      <w:r w:rsidR="006A061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மீசன்ட்ரி</w:t>
      </w:r>
      <w:r w:rsidR="00044E3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ினால்</w:t>
      </w:r>
      <w:r w:rsidR="006A061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இணைக்கப்பட்டுள்ளது.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டோகாஸ்டர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சோகாஸ்டர்</w:t>
      </w:r>
    </w:p>
    <w:p w:rsid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B31CED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காகாஸ்டர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்சிகாஸ்டர்</w:t>
      </w:r>
      <w:r w:rsidRPr="007F61B6"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>.</w:t>
      </w:r>
    </w:p>
    <w:p w:rsidR="00433334" w:rsidRPr="007F61B6" w:rsidRDefault="00433334" w:rsidP="007F61B6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  <w:cs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 xml:space="preserve">1. The hepatopancreatic duct opens into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Buccal cavity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Oesophagu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Stomach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Duodenum.  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படோபேன்க்ரியாடிக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க்கிறது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ி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க்குழாய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ு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யோடென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B31CED" w:rsidRDefault="00433334" w:rsidP="00B31CED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 xml:space="preserve">2. Common bile duct in frog 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Combined cystic ducts from gall bladder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Combined cystic ducts from gall 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bladder  and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 hepatic ducts from liver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Combined hepatic ducts from liver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d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) Combined hepatic and pancreatic ducts.  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ொதுவான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த்த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த்தப்பைய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ந்த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ஸ்டிக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நாளங்கள்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த்தப்பைய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70CF5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ந்த</w:t>
      </w:r>
      <w:r w:rsidR="00470CF5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ஸ்டிக்</w:t>
      </w:r>
      <w:r w:rsidR="00470CF5" w:rsidRP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ங்கள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ந்து</w:t>
      </w:r>
      <w:r w:rsidR="00470CF5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470CF5" w:rsidRP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ும்</w:t>
      </w:r>
      <w:r w:rsidR="00470CF5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ங்கள்</w:t>
      </w:r>
    </w:p>
    <w:p w:rsidR="00470CF5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ந்து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வர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ந்த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ங்கள்</w:t>
      </w:r>
      <w:r w:rsidR="00470CF5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</w:p>
    <w:p w:rsidR="007F61B6" w:rsidRPr="00B31CED" w:rsidRDefault="007F61B6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ந்த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்லீர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ைய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70CF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நாளங்கள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>3. The gastric glands</w:t>
      </w:r>
      <w:r w:rsidR="00470CF5">
        <w:rPr>
          <w:rFonts w:ascii="Times New Roman" w:hAnsi="Times New Roman" w:cs="Arial Unicode MS" w:hint="cs"/>
          <w:sz w:val="24"/>
          <w:szCs w:val="24"/>
          <w:cs/>
        </w:rPr>
        <w:t xml:space="preserve"> </w:t>
      </w:r>
      <w:r w:rsidR="00470CF5">
        <w:rPr>
          <w:rFonts w:ascii="Times New Roman" w:hAnsi="Times New Roman" w:cs="Arial Unicode MS"/>
          <w:sz w:val="24"/>
          <w:szCs w:val="24"/>
        </w:rPr>
        <w:t>of frogs</w:t>
      </w:r>
      <w:r w:rsidRPr="00D754FA">
        <w:rPr>
          <w:rFonts w:ascii="Times New Roman" w:hAnsi="Times New Roman" w:cs="Times New Roman"/>
          <w:sz w:val="24"/>
          <w:szCs w:val="24"/>
        </w:rPr>
        <w:t xml:space="preserve"> are activated for the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secretion  of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HCl by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Gastrin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Insulin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Renin </w:t>
      </w:r>
    </w:p>
    <w:p w:rsidR="00877E39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Enterogastrone. </w:t>
      </w:r>
    </w:p>
    <w:p w:rsidR="00877E39" w:rsidRPr="00B31CED" w:rsidRDefault="00470CF5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தவளையின்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ைப்பை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்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HCl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தற்காக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----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தூண்டப்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டுகின்றன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ஸ்ட்ரின்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சுலின்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ெனின்</w:t>
      </w:r>
    </w:p>
    <w:p w:rsidR="00433334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டோரோகாஸ்ட்ரோ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B31CED">
        <w:rPr>
          <w:rFonts w:ascii="Times New Roman" w:hAnsi="Times New Roman" w:cs="Times New Roman"/>
          <w:sz w:val="20"/>
          <w:szCs w:val="20"/>
        </w:rPr>
        <w:t xml:space="preserve">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>4. The liquefied semidigested acidic food in</w:t>
      </w:r>
      <w:r w:rsidR="009033AF">
        <w:rPr>
          <w:rFonts w:ascii="Times New Roman" w:hAnsi="Times New Roman" w:cs="Arial Unicode MS" w:hint="cs"/>
          <w:sz w:val="24"/>
          <w:szCs w:val="24"/>
          <w:cs/>
        </w:rPr>
        <w:t xml:space="preserve"> </w:t>
      </w:r>
      <w:r w:rsidR="009033AF">
        <w:rPr>
          <w:rFonts w:ascii="Times New Roman" w:hAnsi="Times New Roman" w:cs="Arial Unicode MS"/>
          <w:sz w:val="24"/>
          <w:szCs w:val="24"/>
        </w:rPr>
        <w:t>frog</w:t>
      </w:r>
      <w:r w:rsidRPr="00D754FA">
        <w:rPr>
          <w:rFonts w:ascii="Times New Roman" w:hAnsi="Times New Roman" w:cs="Times New Roman"/>
          <w:sz w:val="24"/>
          <w:szCs w:val="24"/>
        </w:rPr>
        <w:t xml:space="preserve"> stomach is known a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Bolus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Bile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c) Chyme </w:t>
      </w:r>
    </w:p>
    <w:p w:rsidR="00877E39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>(d) Rhyme.</w:t>
      </w:r>
    </w:p>
    <w:p w:rsidR="00877E39" w:rsidRPr="00B31CED" w:rsidRDefault="009033AF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ன்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ில்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ரவமாக்கப்பட்ட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ரை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ரிமான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ில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வு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="00877E39"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----- </w:t>
      </w:r>
      <w:r w:rsidR="00877E39"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றது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லஸ்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த்தம்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9033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ை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்</w:t>
      </w:r>
    </w:p>
    <w:p w:rsidR="00433334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ை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B31CED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 xml:space="preserve">5.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During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buccal respiration in frog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Nostrils remain open and glottis </w:t>
      </w:r>
      <w:proofErr w:type="gramStart"/>
      <w:r w:rsidRPr="007177C4">
        <w:rPr>
          <w:rFonts w:ascii="Times New Roman" w:hAnsi="Times New Roman" w:cs="Times New Roman"/>
          <w:sz w:val="24"/>
          <w:szCs w:val="24"/>
        </w:rPr>
        <w:t>remains  closed</w:t>
      </w:r>
      <w:proofErr w:type="gramEnd"/>
      <w:r w:rsidRPr="007177C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Nostrils remain closed and glottis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remains  open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Both nostrils and glottis remain open  </w:t>
      </w:r>
    </w:p>
    <w:p w:rsidR="00877E39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>(d) None of these.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குழி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த்தின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து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சி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ந்திருக்கும்</w:t>
      </w:r>
      <w:r w:rsidR="009033AF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; 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ளோட்டிஸ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டப்பட்டிருக்கும்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சி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டியிருக்க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033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;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ளோட்டிஸ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ந்த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ைய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க்கும்</w:t>
      </w:r>
    </w:p>
    <w:p w:rsidR="00877E39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சி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ளோட்டிஸ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ண்ட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ந்த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ையில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க்கும்</w:t>
      </w:r>
    </w:p>
    <w:p w:rsidR="00433334" w:rsidRPr="00B31CED" w:rsidRDefault="00877E39" w:rsidP="00B31CED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வ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1CE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B31CE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B31CED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 xml:space="preserve">6. Which of the following is not an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intestinal  hormone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in frog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Enterogasteron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Cholecystokinin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c) Gastrin  </w:t>
      </w:r>
    </w:p>
    <w:p w:rsidR="00877E39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>(d) Secretin.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ுள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ட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ார்மோன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டோரோகாஸ்டிரோன்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லிசிஸ்டோகினின்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ஸ்ட்ரின்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க்ரேடின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264D32" w:rsidRDefault="00433334" w:rsidP="00264D32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  <w:cs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 xml:space="preserve">7. Which of the </w:t>
      </w:r>
      <w:r w:rsidR="00211536">
        <w:rPr>
          <w:rFonts w:ascii="Times New Roman" w:hAnsi="Times New Roman" w:cs="Times New Roman"/>
          <w:sz w:val="24"/>
          <w:szCs w:val="24"/>
        </w:rPr>
        <w:t xml:space="preserve">following is not a function of </w:t>
      </w:r>
      <w:r w:rsidRPr="00D754FA">
        <w:rPr>
          <w:rFonts w:ascii="Times New Roman" w:hAnsi="Times New Roman" w:cs="Times New Roman"/>
          <w:sz w:val="24"/>
          <w:szCs w:val="24"/>
        </w:rPr>
        <w:t xml:space="preserve">bile </w:t>
      </w:r>
      <w:r w:rsidR="00211536">
        <w:rPr>
          <w:rFonts w:ascii="Times New Roman" w:hAnsi="Times New Roman" w:cs="Times New Roman"/>
          <w:sz w:val="24"/>
          <w:szCs w:val="24"/>
        </w:rPr>
        <w:t xml:space="preserve">in </w:t>
      </w:r>
      <w:proofErr w:type="gramStart"/>
      <w:r w:rsidR="00211536">
        <w:rPr>
          <w:rFonts w:ascii="Times New Roman" w:hAnsi="Times New Roman" w:cs="Times New Roman"/>
          <w:sz w:val="24"/>
          <w:szCs w:val="24"/>
        </w:rPr>
        <w:t>frog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Hydrolysis of carbohydrat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Neutralysing acidity of chym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Activation of pancreatic lipas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Emulsification of fat.  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="00211536">
        <w:rPr>
          <w:rFonts w:ascii="Nirmala UI" w:eastAsia="Times New Roman" w:hAnsi="Nirmala UI" w:cs="Nirmala UI"/>
          <w:color w:val="202124"/>
          <w:sz w:val="20"/>
          <w:szCs w:val="20"/>
        </w:rPr>
        <w:t xml:space="preserve"> </w:t>
      </w:r>
      <w:r w:rsidR="0021153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த்தத்தின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ல்பாடு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21153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போஹைட்ரேட்டுகள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1153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ீராற்பகுத்தல்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21153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ை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ன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ிலத்தன்மைய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ுநிலையாக்குதல்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ைய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பேஸ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ல்படுத்துதல்</w:t>
      </w:r>
    </w:p>
    <w:p w:rsidR="00877E39" w:rsidRPr="00264D32" w:rsidRDefault="00877E39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ழுப்பின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ம்பாக்க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264D32" w:rsidRDefault="00433334" w:rsidP="00264D32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>8. Auricles in</w:t>
      </w:r>
      <w:r w:rsidR="005F0B02">
        <w:rPr>
          <w:rFonts w:ascii="Times New Roman" w:hAnsi="Times New Roman" w:cs="Times New Roman"/>
          <w:sz w:val="24"/>
          <w:szCs w:val="24"/>
        </w:rPr>
        <w:t xml:space="preserve"> frog are marked off externally</w:t>
      </w:r>
      <w:r w:rsidRPr="00D754FA">
        <w:rPr>
          <w:rFonts w:ascii="Times New Roman" w:hAnsi="Times New Roman" w:cs="Times New Roman"/>
          <w:sz w:val="24"/>
          <w:szCs w:val="24"/>
        </w:rPr>
        <w:t xml:space="preserve"> from the ventricle by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Interauricular groov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Interventricular groov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Auriculoventricular septa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Coronary sulcus.  </w:t>
      </w:r>
    </w:p>
    <w:p w:rsidR="00877E39" w:rsidRPr="00264D32" w:rsidRDefault="005F0B02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ன்</w:t>
      </w:r>
      <w:r w:rsidR="00877E39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க்கிள்கள்</w:t>
      </w:r>
      <w:r w:rsidR="001F403D" w:rsidRPr="001F403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1F403D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ளிப்புறமாக</w:t>
      </w:r>
      <w:r w:rsidR="00877E39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77E39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ிலிருந்து</w:t>
      </w:r>
      <w:r w:rsidR="00877E39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  <w:r w:rsidR="00645A10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645A10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ித்துக்காண்பிக்கப்படுகிறன</w:t>
      </w:r>
    </w:p>
    <w:p w:rsidR="00645A10" w:rsidRPr="005F0B02" w:rsidRDefault="00645A10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5F0B02" w:rsidRPr="005F0B0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5F0B0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டர் ஆரிகுலா</w:t>
      </w:r>
      <w:r w:rsidR="005F0B02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</w:t>
      </w:r>
      <w:r w:rsidR="005F0B0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வரி</w:t>
      </w:r>
      <w:r w:rsidR="005F0B02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ள்ளம்</w:t>
      </w:r>
    </w:p>
    <w:p w:rsidR="00645A10" w:rsidRPr="00264D32" w:rsidRDefault="00645A10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5F0B0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டர்</w:t>
      </w:r>
      <w:r w:rsidR="0074521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5F0B0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ுலா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</w:t>
      </w:r>
      <w:r w:rsidR="005F0B0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வரி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ள்ளம்</w:t>
      </w:r>
    </w:p>
    <w:p w:rsidR="00645A10" w:rsidRPr="00264D32" w:rsidRDefault="00645A10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5F0B0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குலோவென்ட்ரிகுலா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்டா</w:t>
      </w:r>
    </w:p>
    <w:p w:rsidR="00877E39" w:rsidRPr="00264D32" w:rsidRDefault="00645A10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ரோனரி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ல்கஸ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D754FA">
        <w:rPr>
          <w:rFonts w:ascii="Times New Roman" w:hAnsi="Times New Roman" w:cs="Times New Roman"/>
          <w:sz w:val="24"/>
          <w:szCs w:val="24"/>
        </w:rPr>
        <w:t xml:space="preserve">9. Sinus venosus in frog is formed by the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union  of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2 precavals and 2 postcaval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D754FA">
        <w:rPr>
          <w:rFonts w:ascii="Times New Roman" w:hAnsi="Times New Roman" w:cs="Times New Roman"/>
          <w:sz w:val="24"/>
          <w:szCs w:val="24"/>
        </w:rPr>
        <w:t>(b) 1 precaval and 2 postcavals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1 precaval and 1 postcaval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2 precavals and 1 postcaval.  </w:t>
      </w:r>
    </w:p>
    <w:p w:rsidR="00645A10" w:rsidRPr="00264D32" w:rsidRDefault="00645A10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lastRenderedPageBreak/>
        <w:t>தவளையி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னஸ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ோசஸ்</w:t>
      </w:r>
      <w:r w:rsidR="00A63E2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_____</w:t>
      </w:r>
      <w:r w:rsidR="001F403D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இவைகளின் இணைவினா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வாகிறது</w:t>
      </w:r>
    </w:p>
    <w:p w:rsidR="00645A10" w:rsidRPr="00A63E2B" w:rsidRDefault="00645A10" w:rsidP="00A63E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2 </w:t>
      </w:r>
      <w:r w:rsidR="00A63E2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ரீ</w:t>
      </w:r>
      <w:r w:rsidR="00A63E2B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வல்ஸ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2 </w:t>
      </w:r>
      <w:r w:rsidR="00A63E2B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ஸ்ட்கேவல்ஸ்</w:t>
      </w:r>
    </w:p>
    <w:p w:rsidR="00645A10" w:rsidRPr="00264D32" w:rsidRDefault="00645A10" w:rsidP="00A63E2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1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ரீ</w:t>
      </w:r>
      <w:r w:rsidR="00A63E2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வ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2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ஸ்ட்கேவல்ஸ்</w:t>
      </w:r>
    </w:p>
    <w:p w:rsidR="00645A10" w:rsidRPr="00264D32" w:rsidRDefault="00645A10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1</w:t>
      </w:r>
      <w:r w:rsidR="00A63E2B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A63E2B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ரீ</w:t>
      </w:r>
      <w:r w:rsidR="00A63E2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வ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1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ஸ்ட்கேவல்</w:t>
      </w:r>
    </w:p>
    <w:p w:rsidR="00645A10" w:rsidRPr="00264D32" w:rsidRDefault="00645A10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2 </w:t>
      </w:r>
      <w:r w:rsidR="00A63E2B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ரீகேவல்ஸ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1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ஸ்ட்கேவ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264D32" w:rsidRDefault="00433334" w:rsidP="00264D32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0. Truncus arteriosus of amphibians is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divided  into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3 main branches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2 main branch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4 main branche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None of the above.  </w:t>
      </w:r>
    </w:p>
    <w:p w:rsidR="0020364E" w:rsidRPr="00264D32" w:rsidRDefault="00E9728F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வாழ்</w:t>
      </w:r>
      <w:r w:rsidR="0020364E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களின்</w:t>
      </w:r>
      <w:r w:rsidR="0020364E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0364E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்ரங்கஸ்</w:t>
      </w:r>
      <w:r w:rsidR="0020364E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0364E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டெரியோசஸ்</w:t>
      </w:r>
      <w:r w:rsidR="0020364E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F403D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--------ஆக </w:t>
      </w:r>
      <w:r w:rsidR="0020364E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ிக்கப்பட்டுள்ளது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3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க்கிய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ளைகள்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2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க்கிய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ளைகள்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4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க்கிய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ளைகள்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E9728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ற்கூறிய எதுவ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E9728F">
        <w:rPr>
          <w:rFonts w:ascii="Times New Roman" w:hAnsi="Times New Roman" w:cs="Times New Roman"/>
          <w:sz w:val="24"/>
          <w:szCs w:val="24"/>
        </w:rPr>
        <w:t>1. In frog the sexual embra</w:t>
      </w:r>
      <w:r w:rsidRPr="00D754FA">
        <w:rPr>
          <w:rFonts w:ascii="Times New Roman" w:hAnsi="Times New Roman" w:cs="Times New Roman"/>
          <w:sz w:val="24"/>
          <w:szCs w:val="24"/>
        </w:rPr>
        <w:t xml:space="preserve">ce between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male  and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female is called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Amplexus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Aplexu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Spawning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Swarming.  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ணு</w:t>
      </w:r>
      <w:r w:rsidR="0074521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க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ண்ணு</w:t>
      </w:r>
      <w:r w:rsidR="0074521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க்கும்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ய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ுறவு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----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றது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்ப்ளெக்ஸஸ்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ப்லெக்ஸஸ்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்டையிடுதல்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ரள்த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264D32" w:rsidRDefault="00433334" w:rsidP="00264D32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2. The three rectal ciliates in frog are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Nyctotherus, Balantidium and Trichomona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Balantidium, Opalina and Entamoeba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c) Nyctotherus, Balantidium and Opalina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>(d) Balantidium, Opalina and Amoeba.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ன்று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லக்குட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728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ியே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்டுகள்</w:t>
      </w:r>
      <w:r w:rsidR="00264D32"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>----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க்டோதெரஸ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ாண்டிடிய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ரிகோமோனாஸ்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ாண்டிடிய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பலினா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டமீபா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>)</w:t>
      </w:r>
      <w:r w:rsidR="00746AE5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க்டோதெரஸ்</w:t>
      </w:r>
      <w:r w:rsidR="00746AE5"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ாண்டிடியம்</w:t>
      </w:r>
      <w:r w:rsidR="00746AE5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பலினா</w:t>
      </w:r>
    </w:p>
    <w:p w:rsidR="0020364E" w:rsidRPr="00264D32" w:rsidRDefault="0020364E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ாண்டிடிய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பலினா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ீபா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D754FA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3. Excretion in amphibians 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Ammonotelic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Aminotelic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Uricoletic </w:t>
      </w:r>
    </w:p>
    <w:p w:rsidR="00746AE5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>(d) Ureotelic</w:t>
      </w:r>
      <w:r w:rsidRPr="00001D7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46AE5" w:rsidRPr="00264D32" w:rsidRDefault="00E9728F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வாழ்விகளின்</w:t>
      </w:r>
      <w:r w:rsidR="00746AE5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ழிவுநீக்கம்</w:t>
      </w:r>
      <w:r w:rsidR="00746AE5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---- 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ும்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்மோனோடெலிக்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ினோடெலிக்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ிகோலெடிக்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ியோடெலிக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264D32" w:rsidRDefault="00433334" w:rsidP="00264D32">
      <w:pPr>
        <w:spacing w:after="120" w:line="240" w:lineRule="auto"/>
        <w:ind w:left="1440"/>
        <w:contextualSpacing/>
        <w:rPr>
          <w:rFonts w:ascii="Times New Roman" w:hAnsi="Times New Roman" w:cs="Times New Roman"/>
          <w:b/>
          <w:bCs/>
          <w:sz w:val="20"/>
          <w:szCs w:val="20"/>
          <w:cs/>
        </w:rPr>
      </w:pPr>
      <w:r w:rsidRPr="00264D32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4. Ear ossicles present in the middle ear of </w:t>
      </w:r>
      <w:proofErr w:type="gramStart"/>
      <w:r w:rsidRPr="00D754FA">
        <w:rPr>
          <w:rFonts w:ascii="Times New Roman" w:hAnsi="Times New Roman" w:cs="Times New Roman"/>
          <w:sz w:val="24"/>
          <w:szCs w:val="24"/>
        </w:rPr>
        <w:t>frog  is</w:t>
      </w:r>
      <w:proofErr w:type="gramEnd"/>
      <w:r w:rsidRPr="00D754FA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Iris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Columella auri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Auris </w:t>
      </w:r>
    </w:p>
    <w:p w:rsidR="00746AE5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>(d) Columella.</w:t>
      </w:r>
    </w:p>
    <w:p w:rsidR="00746AE5" w:rsidRPr="00E9728F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யின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டுக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தி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728F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E9728F" w:rsidRPr="00E9728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="00E9728F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து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ும்புகள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ஐரிஸ்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74521B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கா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ுமெல்லா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ஸ்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264D32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ிஸ்</w:t>
      </w:r>
    </w:p>
    <w:p w:rsidR="00433334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E9728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ுமெல்லா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264D32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433334" w:rsidRPr="00264D32" w:rsidRDefault="00433334" w:rsidP="00264D32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5. Caecilians belong to the order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Anura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Opisthocoela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c) Gymnophiona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Urodela.  </w:t>
      </w:r>
    </w:p>
    <w:p w:rsidR="00746AE5" w:rsidRPr="00E9728F" w:rsidRDefault="00E9728F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ியன்கள்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  <w:r w:rsidR="00746AE5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ிசையைச்</w:t>
      </w:r>
      <w:r w:rsidR="00746AE5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AE5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ேர்ந்தவை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ுரா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E9728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பிஸ்டோசீ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ிம்னோபியோனா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ோடெலா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6. Extinct amphibians are placed in the subclas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Lissamphibia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Stegocephalia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Lepospondyli </w:t>
      </w:r>
    </w:p>
    <w:p w:rsidR="00746AE5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Cryptobranchoidea. </w:t>
      </w:r>
    </w:p>
    <w:p w:rsidR="00746AE5" w:rsidRPr="00264D32" w:rsidRDefault="00746AE5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ிந்துபோன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்பிபியன்கள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----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ணைப்பிரிவி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9728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கைப்படுத்தப்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ட்டுள்ளன</w:t>
      </w:r>
    </w:p>
    <w:p w:rsidR="003E73B8" w:rsidRPr="00264D32" w:rsidRDefault="003E73B8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ிசாம்பிபியா</w:t>
      </w:r>
    </w:p>
    <w:p w:rsidR="003E73B8" w:rsidRPr="00264D32" w:rsidRDefault="003E73B8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டெகோசெபாலியா</w:t>
      </w:r>
    </w:p>
    <w:p w:rsidR="003E73B8" w:rsidRPr="00264D32" w:rsidRDefault="003E73B8" w:rsidP="00264D32">
      <w:pPr>
        <w:pStyle w:val="HTMLPreformatted"/>
        <w:shd w:val="clear" w:color="auto" w:fill="F8F9FA"/>
        <w:ind w:left="720"/>
        <w:rPr>
          <w:rFonts w:ascii="Times New Roman" w:hAnsi="Times New Roman" w:cs="Times New Roman"/>
          <w:color w:val="202124"/>
        </w:rPr>
      </w:pPr>
      <w:r w:rsidRPr="00264D32">
        <w:rPr>
          <w:rFonts w:ascii="Times New Roman" w:hAnsi="Times New Roman" w:cs="Times New Roman"/>
          <w:color w:val="202124"/>
          <w:cs/>
        </w:rPr>
        <w:t>(</w:t>
      </w:r>
      <w:r w:rsidRPr="00264D32">
        <w:rPr>
          <w:rFonts w:ascii="Nirmala UI" w:hAnsi="Nirmala UI" w:cs="Nirmala UI" w:hint="cs"/>
          <w:color w:val="202124"/>
          <w:cs/>
        </w:rPr>
        <w:t>இலெபோஸ்பாண்டிலி</w:t>
      </w:r>
    </w:p>
    <w:p w:rsidR="003E73B8" w:rsidRPr="003E73B8" w:rsidRDefault="003E73B8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ிப்டோபிரான்காய்டியா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33334" w:rsidRPr="003E73B8" w:rsidRDefault="00433334" w:rsidP="003E73B8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  <w:cs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>7. In Plethodon</w:t>
      </w:r>
      <w:r w:rsidR="00E9728F">
        <w:rPr>
          <w:rFonts w:ascii="Times New Roman" w:hAnsi="Times New Roman" w:cs="Arial Unicode MS" w:hint="cs"/>
          <w:sz w:val="24"/>
          <w:szCs w:val="24"/>
          <w:cs/>
        </w:rPr>
        <w:t>,</w:t>
      </w:r>
      <w:r w:rsidRPr="00D754FA">
        <w:rPr>
          <w:rFonts w:ascii="Times New Roman" w:hAnsi="Times New Roman" w:cs="Times New Roman"/>
          <w:sz w:val="24"/>
          <w:szCs w:val="24"/>
        </w:rPr>
        <w:t xml:space="preserve"> respiration occurs through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Lung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Gill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Skin  </w:t>
      </w:r>
    </w:p>
    <w:p w:rsidR="003E73B8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d) Skin and lining of buccopharyngeal cavity. </w:t>
      </w:r>
    </w:p>
    <w:p w:rsidR="003E73B8" w:rsidRPr="00264D32" w:rsidRDefault="00E9728F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ளீதோடா</w:t>
      </w:r>
      <w:r w:rsidR="003E73B8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ில்</w:t>
      </w:r>
      <w:r w:rsidR="003E73B8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E73B8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ம்</w:t>
      </w:r>
      <w:r w:rsidR="003E73B8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</w:t>
      </w:r>
      <w:r w:rsidR="003E73B8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="003E73B8"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E73B8"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கழ்கிறது</w:t>
      </w:r>
    </w:p>
    <w:p w:rsidR="003E73B8" w:rsidRPr="00264D32" w:rsidRDefault="003E73B8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ுரையீரல்</w:t>
      </w:r>
    </w:p>
    <w:p w:rsidR="003E73B8" w:rsidRPr="00264D32" w:rsidRDefault="003E73B8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ல்ஸ்</w:t>
      </w:r>
    </w:p>
    <w:p w:rsidR="003E73B8" w:rsidRPr="00264D32" w:rsidRDefault="003E73B8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</w:p>
    <w:p w:rsidR="003E73B8" w:rsidRPr="003E73B8" w:rsidRDefault="003E73B8" w:rsidP="00264D3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தொண்டை</w:t>
      </w:r>
      <w:r w:rsidRPr="00264D3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264D3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ி</w:t>
      </w:r>
    </w:p>
    <w:p w:rsidR="00433334" w:rsidRPr="00264D32" w:rsidRDefault="00264D32" w:rsidP="00264D32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8. Neoteny refers to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Retention of rudimentary organs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b) Retention of larval characters in adult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Reproduction in larval forms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Metamorphosis.  </w:t>
      </w:r>
    </w:p>
    <w:p w:rsidR="003E73B8" w:rsidRPr="00295A86" w:rsidRDefault="003E73B8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யோடெனி</w:t>
      </w:r>
      <w:r w:rsidR="00295A8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295A86" w:rsidRPr="00295A8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பது</w:t>
      </w:r>
      <w:r w:rsidR="00295A86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</w:t>
      </w:r>
    </w:p>
    <w:p w:rsidR="003E73B8" w:rsidRPr="00CF7ABB" w:rsidRDefault="003E73B8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74521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ச்ச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ுப்புகளைத்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க்கவைத்தல்</w:t>
      </w:r>
    </w:p>
    <w:p w:rsidR="003E73B8" w:rsidRPr="00CF7ABB" w:rsidRDefault="00264D32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ிர்ந்த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யிரிகளில்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ர்வா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்புகளை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E73B8"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க்கவைத்தல்</w:t>
      </w:r>
    </w:p>
    <w:p w:rsidR="003E73B8" w:rsidRPr="00CF7ABB" w:rsidRDefault="003E73B8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ர்வா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டிவங்களில்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ப்பெருக்கம்</w:t>
      </w:r>
    </w:p>
    <w:p w:rsidR="003E73B8" w:rsidRPr="003E73B8" w:rsidRDefault="003E73B8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202124"/>
          <w:sz w:val="36"/>
          <w:szCs w:val="36"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மாற்றம்</w:t>
      </w:r>
    </w:p>
    <w:p w:rsidR="00433334" w:rsidRPr="00B31CED" w:rsidRDefault="00433334" w:rsidP="00433334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D754FA">
        <w:rPr>
          <w:rFonts w:ascii="Times New Roman" w:hAnsi="Times New Roman" w:cs="Times New Roman"/>
          <w:sz w:val="24"/>
          <w:szCs w:val="24"/>
        </w:rPr>
        <w:t xml:space="preserve">9. Pipa pipa is also calle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a) Horned toad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Midwife toad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Desert toad </w:t>
      </w:r>
    </w:p>
    <w:p w:rsidR="00B31CED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>(d) Surinam toad.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பா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பா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5A86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295A86" w:rsidRPr="00295A8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பது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--</w:t>
      </w:r>
      <w:r w:rsidR="00295A86"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="00295A8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் 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றது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ம்பு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ேரை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ருத்துவச்சி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ேரை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ைவன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ேரை</w:t>
      </w:r>
    </w:p>
    <w:p w:rsidR="00433334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ூரினம்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ேரை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  <w:r w:rsidR="00433334" w:rsidRPr="00CF7ABB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:rsidR="00433334" w:rsidRPr="00CF7ABB" w:rsidRDefault="00433334" w:rsidP="00CF7ABB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433334" w:rsidRDefault="00433334" w:rsidP="0043333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Pr="00D754FA">
        <w:rPr>
          <w:rFonts w:ascii="Times New Roman" w:hAnsi="Times New Roman" w:cs="Times New Roman"/>
          <w:sz w:val="24"/>
          <w:szCs w:val="24"/>
        </w:rPr>
        <w:t xml:space="preserve">0. Axolotl is the larva of  </w:t>
      </w:r>
    </w:p>
    <w:p w:rsidR="00433334" w:rsidRPr="007177C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7177C4">
        <w:rPr>
          <w:rFonts w:ascii="Times New Roman" w:hAnsi="Times New Roman" w:cs="Times New Roman"/>
          <w:sz w:val="24"/>
          <w:szCs w:val="24"/>
        </w:rPr>
        <w:t xml:space="preserve">(a) Ambystoma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b) Salamandra 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c) Siren </w:t>
      </w:r>
    </w:p>
    <w:p w:rsidR="00433334" w:rsidRDefault="00433334" w:rsidP="00433334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D754FA">
        <w:rPr>
          <w:rFonts w:ascii="Times New Roman" w:hAnsi="Times New Roman" w:cs="Times New Roman"/>
          <w:sz w:val="24"/>
          <w:szCs w:val="24"/>
        </w:rPr>
        <w:t xml:space="preserve">(d) Proteus.  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்சோலோ</w:t>
      </w:r>
      <w:r w:rsidR="00E82F1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்டி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பது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----- </w:t>
      </w:r>
      <w:r w:rsidR="00295A8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் இளம் உயிரி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CF7ABB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்பிஸ்டோமா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295A8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ாலமன்டிரா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ைரன்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295A8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ட்டிய</w:t>
      </w:r>
      <w:r w:rsidRPr="00CF7AB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</w:t>
      </w:r>
      <w:r w:rsidRPr="00CF7AB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B31CED" w:rsidRPr="00CF7ABB" w:rsidRDefault="00B31CED" w:rsidP="00CF7AB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850224" w:rsidRPr="00850224" w:rsidRDefault="00850224" w:rsidP="00850224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tLeast"/>
        <w:rPr>
          <w:rFonts w:ascii="inherit" w:eastAsia="Times New Roman" w:hAnsi="inherit" w:cs="Courier New"/>
          <w:color w:val="202124"/>
          <w:sz w:val="36"/>
          <w:szCs w:val="36"/>
        </w:rPr>
      </w:pPr>
    </w:p>
    <w:p w:rsidR="00850224" w:rsidRPr="008A54F8" w:rsidRDefault="00850224" w:rsidP="00762294">
      <w:pPr>
        <w:spacing w:after="120" w:line="240" w:lineRule="auto"/>
        <w:ind w:left="72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14B6">
        <w:rPr>
          <w:rFonts w:ascii="Times New Roman" w:hAnsi="Times New Roman" w:cs="Times New Roman"/>
          <w:b/>
          <w:bCs/>
          <w:sz w:val="24"/>
          <w:szCs w:val="24"/>
        </w:rPr>
        <w:t>UNIT – II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</w:p>
    <w:p w:rsidR="00DA1FD9" w:rsidRDefault="00DA1FD9" w:rsidP="00DA1FD9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1. Which of the following is not a name </w:t>
      </w:r>
      <w:proofErr w:type="gramStart"/>
      <w:r w:rsidRPr="002621D3">
        <w:rPr>
          <w:rFonts w:ascii="Times New Roman" w:hAnsi="Times New Roman" w:cs="Times New Roman"/>
          <w:sz w:val="24"/>
          <w:szCs w:val="24"/>
        </w:rPr>
        <w:t>of  Calotes</w:t>
      </w:r>
      <w:proofErr w:type="gramEnd"/>
      <w:r w:rsidRPr="002621D3">
        <w:rPr>
          <w:rFonts w:ascii="Times New Roman" w:hAnsi="Times New Roman" w:cs="Times New Roman"/>
          <w:sz w:val="24"/>
          <w:szCs w:val="24"/>
        </w:rPr>
        <w:t xml:space="preserve">?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Wall lizard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b) Garden lizard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c) Blood sucker  </w:t>
      </w:r>
    </w:p>
    <w:p w:rsidR="00D56295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>(d) Girgit.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ணானின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யர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ர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ல்லி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ட்ட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ல்லி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த்தத்த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ிஞ்சி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்கிட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A66207" w:rsidRDefault="00DA1FD9" w:rsidP="00A6620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  <w:r w:rsidRPr="00A66207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2. Teeth in Calotes are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Homodont and pleurodont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b) Homodont and heterodont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c) Heterodont and acrodont  </w:t>
      </w:r>
    </w:p>
    <w:p w:rsidR="00D56295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d) Thecodont and heterodont. 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ணானி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---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ோடோன்ட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ளூரோடான்ட்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ோடோன்ட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ோரோடான்ட்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ோரோடான்ட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க்ரோடான்ட்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ேகோடோன்ட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ோரோடான்ட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Default="00DA1FD9" w:rsidP="00A6620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3. In Calotes, tunica media of heart is made of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a) Ligaments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Cardiac muscle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c) Skeletal muscles  </w:t>
      </w:r>
    </w:p>
    <w:p w:rsidR="00D56295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d) Visceral muscles. </w:t>
      </w:r>
    </w:p>
    <w:p w:rsidR="00D56295" w:rsidRPr="00A66207" w:rsidRDefault="00F356A7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ணான்</w:t>
      </w:r>
      <w:r w:rsidR="00D56295" w:rsidRPr="004D3DA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P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த்தில்</w:t>
      </w:r>
      <w:r w:rsidR="00D56295" w:rsidRPr="004D3DA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ுனிக்கா</w:t>
      </w:r>
      <w:r w:rsidR="004D3DAF" w:rsidRP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டியா</w:t>
      </w:r>
      <w:r w:rsidR="00D85F52" w:rsidRPr="004D3DA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85F52" w:rsidRP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ுதி</w:t>
      </w:r>
      <w:r w:rsidR="00D85F52" w:rsidRPr="004D3DA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____</w:t>
      </w:r>
      <w:r w:rsidR="00D85F52" w:rsidRP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="00D56295"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56295"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னது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நார்கள்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கள்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ும்ப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சைகள்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ுறுப்ப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</w:p>
    <w:p w:rsidR="00DA1FD9" w:rsidRPr="00A66207" w:rsidRDefault="00DA1FD9" w:rsidP="00A66207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  <w:r w:rsidRPr="00A66207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4. </w:t>
      </w:r>
      <w:r w:rsidR="004D3DAF">
        <w:rPr>
          <w:rFonts w:ascii="Times New Roman" w:hAnsi="Times New Roman" w:cs="Times New Roman"/>
          <w:sz w:val="24"/>
          <w:szCs w:val="24"/>
        </w:rPr>
        <w:t>In reptiles p</w:t>
      </w:r>
      <w:r w:rsidRPr="002621D3">
        <w:rPr>
          <w:rFonts w:ascii="Times New Roman" w:hAnsi="Times New Roman" w:cs="Times New Roman"/>
          <w:sz w:val="24"/>
          <w:szCs w:val="24"/>
        </w:rPr>
        <w:t xml:space="preserve">recavals are formed by the union of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a) Azygos vein and jugular vein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Internal and external jugular veins </w:t>
      </w:r>
      <w:proofErr w:type="gramStart"/>
      <w:r w:rsidRPr="0066521A">
        <w:rPr>
          <w:rFonts w:ascii="Times New Roman" w:hAnsi="Times New Roman" w:cs="Times New Roman"/>
          <w:sz w:val="24"/>
          <w:szCs w:val="24"/>
        </w:rPr>
        <w:t>and  subclavian</w:t>
      </w:r>
      <w:proofErr w:type="gramEnd"/>
      <w:r w:rsidRPr="0066521A">
        <w:rPr>
          <w:rFonts w:ascii="Times New Roman" w:hAnsi="Times New Roman" w:cs="Times New Roman"/>
          <w:sz w:val="24"/>
          <w:szCs w:val="24"/>
        </w:rPr>
        <w:t xml:space="preserve"> vein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 xml:space="preserve">(c) Caudal vein and subclavian vein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2621D3">
        <w:rPr>
          <w:rFonts w:ascii="Times New Roman" w:hAnsi="Times New Roman" w:cs="Times New Roman"/>
          <w:sz w:val="24"/>
          <w:szCs w:val="24"/>
        </w:rPr>
        <w:t>(d) Pulmonary vein.</w:t>
      </w:r>
    </w:p>
    <w:p w:rsidR="00D56295" w:rsidRPr="00A66207" w:rsidRDefault="004D3DAF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ஊர்வனவற்றில் </w:t>
      </w:r>
      <w:r w:rsidR="00D85F5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ற்பெரும்சிரையை</w:t>
      </w:r>
      <w:r w:rsidR="00D56295"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85F5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______மற்றும்____இணைந்து </w:t>
      </w:r>
      <w:r w:rsidR="00D56295"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56295"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வா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கு</w:t>
      </w:r>
      <w:r w:rsidR="00D56295"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ன்றன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ஏசை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ஸ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D3DA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ழுத்த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4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ை</w:t>
      </w:r>
    </w:p>
    <w:p w:rsidR="0074649C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ளிப்புற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ழுத்து</w:t>
      </w:r>
      <w:r w:rsidR="007464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ைகள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ப்</w:t>
      </w:r>
      <w:r w:rsidR="007464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ளாவியன்</w:t>
      </w:r>
      <w:r w:rsidR="007464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சிர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</w:p>
    <w:p w:rsidR="0074649C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7464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ப்புற சிர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ப்கிளாவியன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4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ை</w:t>
      </w:r>
      <w:r w:rsidR="0074649C"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</w:p>
    <w:p w:rsidR="00D56295" w:rsidRPr="00A66207" w:rsidRDefault="00D56295" w:rsidP="00A6620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ுரையீர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464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ரை</w:t>
      </w:r>
    </w:p>
    <w:p w:rsidR="00DA1FD9" w:rsidRPr="002621D3" w:rsidRDefault="00DA1FD9" w:rsidP="00A66207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Pr="00E250E8">
        <w:rPr>
          <w:rFonts w:ascii="Times New Roman" w:hAnsi="Times New Roman" w:cs="Times New Roman"/>
          <w:sz w:val="24"/>
          <w:szCs w:val="24"/>
        </w:rPr>
        <w:t xml:space="preserve">. A viper is easily identified by </w:t>
      </w:r>
      <w:proofErr w:type="gramStart"/>
      <w:r w:rsidRPr="00E250E8">
        <w:rPr>
          <w:rFonts w:ascii="Times New Roman" w:hAnsi="Times New Roman" w:cs="Times New Roman"/>
          <w:sz w:val="24"/>
          <w:szCs w:val="24"/>
        </w:rPr>
        <w:t xml:space="preserve">the  </w:t>
      </w:r>
      <w:r w:rsidR="00134EDB">
        <w:rPr>
          <w:rFonts w:ascii="Times New Roman" w:hAnsi="Times New Roman" w:cs="Times New Roman"/>
          <w:sz w:val="24"/>
          <w:szCs w:val="24"/>
        </w:rPr>
        <w:t>presence</w:t>
      </w:r>
      <w:proofErr w:type="gramEnd"/>
      <w:r w:rsidR="00134EDB">
        <w:rPr>
          <w:rFonts w:ascii="Times New Roman" w:hAnsi="Times New Roman" w:cs="Times New Roman"/>
          <w:sz w:val="24"/>
          <w:szCs w:val="24"/>
        </w:rPr>
        <w:t xml:space="preserve"> of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a) Flattened tail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Small scales on head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c) Enlarged vertebral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d) Broad ventrals.  </w:t>
      </w:r>
    </w:p>
    <w:p w:rsidR="00D56295" w:rsidRPr="00FE2A83" w:rsidRDefault="00D3281C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ைபரை</w:t>
      </w:r>
      <w:r w:rsidR="00E4697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  <w:r w:rsidR="00D56295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="00D56295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56295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ளிதில்</w:t>
      </w:r>
      <w:r w:rsidR="00D56295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56295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டையாளம்</w:t>
      </w:r>
      <w:r w:rsidR="00D56295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56295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</w:t>
      </w:r>
      <w:r w:rsidR="00D56295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56295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ியும்</w:t>
      </w:r>
    </w:p>
    <w:p w:rsidR="00D56295" w:rsidRPr="00FE2A83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ட்டையான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</w:p>
    <w:p w:rsidR="00D56295" w:rsidRPr="00FE2A83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லைய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ிய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D56295" w:rsidRPr="00FE2A83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ரிவாக்கப்பட்ட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ுகள்</w:t>
      </w:r>
    </w:p>
    <w:p w:rsidR="00D56295" w:rsidRPr="00FE2A83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ரந்த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ல்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A66207" w:rsidRDefault="00DA1FD9" w:rsidP="00A66207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Pr="00E250E8">
        <w:rPr>
          <w:rFonts w:ascii="Times New Roman" w:hAnsi="Times New Roman" w:cs="Times New Roman"/>
          <w:sz w:val="24"/>
          <w:szCs w:val="24"/>
        </w:rPr>
        <w:t xml:space="preserve">. A villager has been bitten by a snake </w:t>
      </w:r>
      <w:proofErr w:type="gramStart"/>
      <w:r w:rsidRPr="00E250E8">
        <w:rPr>
          <w:rFonts w:ascii="Times New Roman" w:hAnsi="Times New Roman" w:cs="Times New Roman"/>
          <w:sz w:val="24"/>
          <w:szCs w:val="24"/>
        </w:rPr>
        <w:t>and  you</w:t>
      </w:r>
      <w:proofErr w:type="gramEnd"/>
      <w:r w:rsidRPr="00E250E8">
        <w:rPr>
          <w:rFonts w:ascii="Times New Roman" w:hAnsi="Times New Roman" w:cs="Times New Roman"/>
          <w:sz w:val="24"/>
          <w:szCs w:val="24"/>
        </w:rPr>
        <w:t xml:space="preserve"> rush to help. If at first sight you </w:t>
      </w:r>
      <w:proofErr w:type="gramStart"/>
      <w:r w:rsidRPr="00E250E8">
        <w:rPr>
          <w:rFonts w:ascii="Times New Roman" w:hAnsi="Times New Roman" w:cs="Times New Roman"/>
          <w:sz w:val="24"/>
          <w:szCs w:val="24"/>
        </w:rPr>
        <w:t>cannot  identify</w:t>
      </w:r>
      <w:proofErr w:type="gramEnd"/>
      <w:r w:rsidRPr="00E250E8">
        <w:rPr>
          <w:rFonts w:ascii="Times New Roman" w:hAnsi="Times New Roman" w:cs="Times New Roman"/>
          <w:sz w:val="24"/>
          <w:szCs w:val="24"/>
        </w:rPr>
        <w:t xml:space="preserve"> the snake, you</w:t>
      </w:r>
      <w:r w:rsidR="00134EDB">
        <w:rPr>
          <w:rFonts w:ascii="Times New Roman" w:hAnsi="Times New Roman" w:cs="Times New Roman"/>
          <w:sz w:val="24"/>
          <w:szCs w:val="24"/>
        </w:rPr>
        <w:t xml:space="preserve"> can</w:t>
      </w:r>
      <w:r w:rsidRPr="00E250E8">
        <w:rPr>
          <w:rFonts w:ascii="Times New Roman" w:hAnsi="Times New Roman" w:cs="Times New Roman"/>
          <w:sz w:val="24"/>
          <w:szCs w:val="24"/>
        </w:rPr>
        <w:t xml:space="preserve"> try to find out if it is  poisonous </w:t>
      </w:r>
      <w:r w:rsidR="00134EDB">
        <w:rPr>
          <w:rFonts w:ascii="Times New Roman" w:hAnsi="Times New Roman" w:cs="Times New Roman"/>
          <w:sz w:val="24"/>
          <w:szCs w:val="24"/>
        </w:rPr>
        <w:t xml:space="preserve"> </w:t>
      </w:r>
      <w:r w:rsidRPr="00E250E8">
        <w:rPr>
          <w:rFonts w:ascii="Times New Roman" w:hAnsi="Times New Roman" w:cs="Times New Roman"/>
          <w:sz w:val="24"/>
          <w:szCs w:val="24"/>
        </w:rPr>
        <w:t xml:space="preserve">by quickly looking at its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Tail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b) Ventral sid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c) Markings on body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d) Head shields.  </w:t>
      </w:r>
    </w:p>
    <w:p w:rsidR="00D56295" w:rsidRPr="002B32CB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ாமவாசிய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ித்ததா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ீங்கள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தவி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்ய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ரைந்துள்ளீர்கள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.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ர்வையி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ங்களா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டையாள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ியவில்ல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ா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ரைவாகப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ர்த்த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ு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ஷம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ா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பதைக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B32C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 மூலம் கண்டறியலாம்.</w:t>
      </w:r>
    </w:p>
    <w:p w:rsidR="00D56295" w:rsidRPr="00A66207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</w:p>
    <w:p w:rsidR="00D56295" w:rsidRPr="00A66207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134EDB" w:rsidRPr="00134ED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யிற்றுப்புற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்கம்</w:t>
      </w:r>
    </w:p>
    <w:p w:rsidR="00D56295" w:rsidRPr="00A66207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லில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134ED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றியீடுகள்</w:t>
      </w:r>
    </w:p>
    <w:p w:rsidR="00D56295" w:rsidRPr="00A66207" w:rsidRDefault="00D5629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லைக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A6620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வசங்கள்</w:t>
      </w:r>
      <w:r w:rsidRPr="00A6620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A66207" w:rsidRDefault="00DA1FD9" w:rsidP="00A66207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7</w:t>
      </w:r>
      <w:r w:rsidRPr="00E250E8">
        <w:rPr>
          <w:rFonts w:ascii="Times New Roman" w:hAnsi="Times New Roman" w:cs="Times New Roman"/>
          <w:sz w:val="24"/>
          <w:szCs w:val="24"/>
        </w:rPr>
        <w:t xml:space="preserve">. </w:t>
      </w:r>
      <w:r w:rsidR="002B32CB">
        <w:rPr>
          <w:rFonts w:ascii="Times New Roman" w:hAnsi="Times New Roman" w:cs="Times New Roman"/>
          <w:sz w:val="24"/>
          <w:szCs w:val="24"/>
        </w:rPr>
        <w:t>Bones of the reptiles are covered by</w:t>
      </w:r>
    </w:p>
    <w:p w:rsidR="00DA1FD9" w:rsidRDefault="002B32CB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="00C73B50">
        <w:rPr>
          <w:rFonts w:ascii="Times New Roman" w:hAnsi="Times New Roman" w:cs="Arial Unicode MS" w:hint="cs"/>
          <w:sz w:val="24"/>
          <w:szCs w:val="24"/>
          <w:cs/>
        </w:rPr>
        <w:t>)</w:t>
      </w:r>
      <w:r w:rsidR="00DA1FD9" w:rsidRPr="00E250E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73B50">
        <w:rPr>
          <w:rFonts w:ascii="Times New Roman" w:hAnsi="Times New Roman" w:cs="Times New Roman"/>
          <w:sz w:val="24"/>
          <w:szCs w:val="24"/>
        </w:rPr>
        <w:t>calcium</w:t>
      </w:r>
      <w:proofErr w:type="gramEnd"/>
      <w:r w:rsidR="00C73B50">
        <w:rPr>
          <w:rFonts w:ascii="Times New Roman" w:hAnsi="Times New Roman" w:cs="Arial Unicode MS" w:hint="cs"/>
          <w:sz w:val="24"/>
          <w:szCs w:val="24"/>
          <w:cs/>
        </w:rPr>
        <w:t xml:space="preserve"> </w:t>
      </w:r>
      <w:r w:rsidR="00C73B5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1FD9" w:rsidRPr="0066521A" w:rsidRDefault="002B32CB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>(b)</w:t>
      </w:r>
      <w:r w:rsidR="00C73B50" w:rsidRPr="0066521A">
        <w:rPr>
          <w:rFonts w:ascii="Times New Roman" w:hAnsi="Times New Roman" w:cs="Times New Roman"/>
          <w:sz w:val="24"/>
          <w:szCs w:val="24"/>
        </w:rPr>
        <w:t xml:space="preserve"> Keratin</w:t>
      </w:r>
    </w:p>
    <w:p w:rsidR="00DA1FD9" w:rsidRDefault="002B32CB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Pr="00C73B50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C73B50" w:rsidRPr="00C73B50">
        <w:rPr>
          <w:rFonts w:ascii="Times New Roman" w:hAnsi="Times New Roman" w:cs="Times New Roman"/>
          <w:sz w:val="24"/>
          <w:szCs w:val="24"/>
        </w:rPr>
        <w:t>chitin</w:t>
      </w:r>
      <w:proofErr w:type="gramEnd"/>
      <w:r w:rsidR="00C73B50" w:rsidRPr="00EF4215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DA1FD9" w:rsidRDefault="00C73B50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) None of the above</w:t>
      </w:r>
      <w:r w:rsidR="00DA1FD9" w:rsidRPr="00E250E8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73B50" w:rsidRPr="00C73B50" w:rsidRDefault="00C73B50" w:rsidP="00C73B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வற்றின்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ும்புகள்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____ 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ல்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D033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டப்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ட்டுள்ளது</w:t>
      </w:r>
    </w:p>
    <w:p w:rsidR="00C73B50" w:rsidRPr="00C73B50" w:rsidRDefault="00C73B50" w:rsidP="00C73B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சியம்</w:t>
      </w:r>
    </w:p>
    <w:p w:rsidR="00C73B50" w:rsidRPr="00C73B50" w:rsidRDefault="00C73B50" w:rsidP="00C73B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ேரட்டின்</w:t>
      </w:r>
    </w:p>
    <w:p w:rsidR="00C73B50" w:rsidRPr="00C73B50" w:rsidRDefault="00C73B50" w:rsidP="00C73B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ைடின்</w:t>
      </w:r>
    </w:p>
    <w:p w:rsidR="00C73B50" w:rsidRPr="00C73B50" w:rsidRDefault="00C73B50" w:rsidP="00C73B50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470EE1" w:rsidRPr="00470EE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ற்கூரிய</w:t>
      </w:r>
      <w:r w:rsidR="00470EE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Pr="00C73B5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Pr="00E250E8">
        <w:rPr>
          <w:rFonts w:ascii="Times New Roman" w:hAnsi="Times New Roman" w:cs="Times New Roman"/>
          <w:sz w:val="24"/>
          <w:szCs w:val="24"/>
        </w:rPr>
        <w:t xml:space="preserve">. If the vertebrals are enlarged on its back, it i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a) Cobra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b) Viper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c) Krait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d) Natrix.  </w:t>
      </w:r>
    </w:p>
    <w:p w:rsidR="00682696" w:rsidRPr="00FE2A83" w:rsidRDefault="00470EE1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ிகள்</w:t>
      </w:r>
      <w:r w:rsidR="00682696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="00D3281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ு பகுதி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ில்</w:t>
      </w:r>
      <w:r w:rsidR="00682696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82696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ிதாக</w:t>
      </w:r>
      <w:r w:rsidR="00682696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82696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ந்தால்</w:t>
      </w:r>
      <w:r w:rsidR="00682696"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="00682696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ு</w:t>
      </w:r>
      <w:r w:rsidR="00E4697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கப்பாம்பு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ைப்பர்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ே</w:t>
      </w:r>
      <w:r w:rsidR="00470EE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்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்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ட்ரிக்ஸ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</w:t>
      </w:r>
      <w:r w:rsidRPr="00E250E8">
        <w:rPr>
          <w:rFonts w:ascii="Times New Roman" w:hAnsi="Times New Roman" w:cs="Times New Roman"/>
          <w:sz w:val="24"/>
          <w:szCs w:val="24"/>
        </w:rPr>
        <w:t xml:space="preserve">. If the tail is laterally compressed and </w:t>
      </w:r>
      <w:proofErr w:type="gramStart"/>
      <w:r w:rsidRPr="00E250E8">
        <w:rPr>
          <w:rFonts w:ascii="Times New Roman" w:hAnsi="Times New Roman" w:cs="Times New Roman"/>
          <w:sz w:val="24"/>
          <w:szCs w:val="24"/>
        </w:rPr>
        <w:t>not  cylindrical</w:t>
      </w:r>
      <w:proofErr w:type="gramEnd"/>
      <w:r w:rsidRPr="00E250E8">
        <w:rPr>
          <w:rFonts w:ascii="Times New Roman" w:hAnsi="Times New Roman" w:cs="Times New Roman"/>
          <w:sz w:val="24"/>
          <w:szCs w:val="24"/>
        </w:rPr>
        <w:t xml:space="preserve">, it i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a) Cobra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b) Krait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c) Viper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d) Sea snake.  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பக்கவாட்டில் 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ட்டையாக இருந்து,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ருளையாக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ாம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ந்தா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ு</w:t>
      </w:r>
      <w:r w:rsidR="00E4697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கப்பாம்பு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ேட்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ைப்பர்</w:t>
      </w:r>
    </w:p>
    <w:p w:rsidR="00DA1FD9" w:rsidRDefault="00682696" w:rsidP="00E4697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5B1E84" w:rsidRPr="00E46977" w:rsidRDefault="005B1E84" w:rsidP="00E4697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 w:rsidRPr="00E250E8">
        <w:rPr>
          <w:rFonts w:ascii="Times New Roman" w:hAnsi="Times New Roman" w:cs="Times New Roman"/>
          <w:sz w:val="24"/>
          <w:szCs w:val="24"/>
        </w:rPr>
        <w:t xml:space="preserve">. In Bungarus there ar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a) 4 infra-orbitals and all are of the same size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4 infra-labials and 4 </w:t>
      </w:r>
      <w:proofErr w:type="gramStart"/>
      <w:r w:rsidRPr="0066521A">
        <w:rPr>
          <w:rFonts w:ascii="Times New Roman" w:hAnsi="Times New Roman" w:cs="Times New Roman"/>
          <w:sz w:val="24"/>
          <w:szCs w:val="24"/>
        </w:rPr>
        <w:t>th</w:t>
      </w:r>
      <w:proofErr w:type="gramEnd"/>
      <w:r w:rsidRPr="0066521A">
        <w:rPr>
          <w:rFonts w:ascii="Times New Roman" w:hAnsi="Times New Roman" w:cs="Times New Roman"/>
          <w:sz w:val="24"/>
          <w:szCs w:val="24"/>
        </w:rPr>
        <w:t xml:space="preserve"> is the largest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c) 5 infra-labials and 4 </w:t>
      </w:r>
      <w:proofErr w:type="gramStart"/>
      <w:r w:rsidRPr="00E250E8">
        <w:rPr>
          <w:rFonts w:ascii="Times New Roman" w:hAnsi="Times New Roman" w:cs="Times New Roman"/>
          <w:sz w:val="24"/>
          <w:szCs w:val="24"/>
        </w:rPr>
        <w:t>th</w:t>
      </w:r>
      <w:proofErr w:type="gramEnd"/>
      <w:r w:rsidRPr="00E250E8">
        <w:rPr>
          <w:rFonts w:ascii="Times New Roman" w:hAnsi="Times New Roman" w:cs="Times New Roman"/>
          <w:sz w:val="24"/>
          <w:szCs w:val="24"/>
        </w:rPr>
        <w:t xml:space="preserve"> is the largest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d) 5 infra-labials and all are of the same size.  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ங்காரஸில்</w:t>
      </w:r>
      <w:r w:rsidR="00D85F5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_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4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ஃப்ரா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பிட்டல்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ைத்த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ளவ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4</w:t>
      </w:r>
      <w:r w:rsidR="00C73B50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73B50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ஃப்ரா</w:t>
      </w:r>
      <w:r w:rsid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லேபிய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4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th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கப்பெரியது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5</w:t>
      </w:r>
      <w:r w:rsidR="00C73B50" w:rsidRP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C73B50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ஃப்ரா</w:t>
      </w:r>
      <w:r w:rsid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லேபிய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4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த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கப்பெரியது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5 </w:t>
      </w:r>
      <w:r w:rsidR="00C73B50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ன்ஃப்ரா</w:t>
      </w:r>
      <w:r w:rsidR="00C73B5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லேபியல்</w:t>
      </w:r>
      <w:r w:rsidR="00C73B50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ைத்த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ர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ளவ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 w:rsidRPr="00E250E8">
        <w:rPr>
          <w:rFonts w:ascii="Times New Roman" w:hAnsi="Times New Roman" w:cs="Times New Roman"/>
          <w:sz w:val="24"/>
          <w:szCs w:val="24"/>
        </w:rPr>
        <w:t xml:space="preserve">. Snakes are sensitive to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Earth-borne vibration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b) Noises made by bird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c) Thunder  </w:t>
      </w:r>
    </w:p>
    <w:p w:rsidR="00682696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>(d) Air-borne vibrations.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கள்</w:t>
      </w:r>
      <w:r w:rsidR="00D3281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  <w:r w:rsidR="00A2252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ர்திற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வை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ூமிய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ரவ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ிர்வுகள்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்ய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த்தம்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ி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ற்ற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ரவ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64F15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ிர்வுகள்</w:t>
      </w:r>
    </w:p>
    <w:p w:rsidR="00DA1FD9" w:rsidRPr="00682696" w:rsidRDefault="00DA1FD9" w:rsidP="00682696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  <w:cs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 w:rsidRPr="00E250E8">
        <w:rPr>
          <w:rFonts w:ascii="Times New Roman" w:hAnsi="Times New Roman" w:cs="Times New Roman"/>
          <w:sz w:val="24"/>
          <w:szCs w:val="24"/>
        </w:rPr>
        <w:t xml:space="preserve">. Solenoglyphous is found in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a) Family Colubridae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Viper and rattle snak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c) Coral snakes and Sea snake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E250E8">
        <w:rPr>
          <w:rFonts w:ascii="Times New Roman" w:hAnsi="Times New Roman" w:cs="Times New Roman"/>
          <w:sz w:val="24"/>
          <w:szCs w:val="24"/>
        </w:rPr>
        <w:t xml:space="preserve">(d) Cobra and Kraits.  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ோலினோகிளிஃபோஸ்</w:t>
      </w:r>
      <w:r w:rsidR="00E4697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ப்படுகிறது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லுப்ரிடே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C64F15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டும்ப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்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ைப்பர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ாட்ட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வளப்பாம்பு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கள்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கப்பாம்ப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ெய்ட்ஸ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FE2A83" w:rsidRDefault="00DA1FD9" w:rsidP="005B1E84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D2390">
        <w:rPr>
          <w:rFonts w:ascii="Times New Roman" w:hAnsi="Times New Roman" w:cs="Times New Roman"/>
          <w:sz w:val="24"/>
          <w:szCs w:val="24"/>
        </w:rPr>
        <w:t xml:space="preserve">. The study of reptiles is known as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Herpetology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b) Ornithology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Osteology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Ichthyology.  </w:t>
      </w:r>
    </w:p>
    <w:p w:rsidR="00DA1FD9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றிய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டிப்பு</w:t>
      </w:r>
      <w:r w:rsidR="00E4697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றது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ர்பெட்டாலஜி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ர்னித்தாலஜி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6C687D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ஸ்டியோலஜி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க்தியாலஜி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682696" w:rsidRPr="00FE2A83" w:rsidRDefault="00682696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</w:t>
      </w:r>
      <w:r w:rsidRPr="00BD2390">
        <w:rPr>
          <w:rFonts w:ascii="Times New Roman" w:hAnsi="Times New Roman" w:cs="Times New Roman"/>
          <w:sz w:val="24"/>
          <w:szCs w:val="24"/>
        </w:rPr>
        <w:t xml:space="preserve">. Which of the following groups shows </w:t>
      </w:r>
      <w:proofErr w:type="gramStart"/>
      <w:r w:rsidRPr="00BD2390">
        <w:rPr>
          <w:rFonts w:ascii="Times New Roman" w:hAnsi="Times New Roman" w:cs="Times New Roman"/>
          <w:sz w:val="24"/>
          <w:szCs w:val="24"/>
        </w:rPr>
        <w:t>close  affinity</w:t>
      </w:r>
      <w:proofErr w:type="gramEnd"/>
      <w:r w:rsidRPr="00BD2390">
        <w:rPr>
          <w:rFonts w:ascii="Times New Roman" w:hAnsi="Times New Roman" w:cs="Times New Roman"/>
          <w:sz w:val="24"/>
          <w:szCs w:val="24"/>
        </w:rPr>
        <w:t xml:space="preserve"> with dinosaurs?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Turtles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Crocodile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Lizards </w:t>
      </w:r>
    </w:p>
    <w:p w:rsidR="006C687D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Snakes. </w:t>
      </w:r>
    </w:p>
    <w:p w:rsidR="006C687D" w:rsidRPr="00C64F15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லங்கு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னோசர்களுட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ெருங்கிய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ொடர்பைக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64F15" w:rsidRP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ுள்ளது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ைகள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ைகள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ல்லிகள்</w:t>
      </w:r>
    </w:p>
    <w:p w:rsidR="00DA1FD9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Arial Unicode MS"/>
          <w:color w:val="202124"/>
          <w:sz w:val="36"/>
          <w:szCs w:val="36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கள்</w:t>
      </w:r>
      <w:r w:rsidR="00DA1FD9" w:rsidRPr="00BD239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E2A83" w:rsidRPr="00FE2A83" w:rsidRDefault="00FE2A83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Arial Unicode MS"/>
          <w:color w:val="202124"/>
          <w:sz w:val="36"/>
          <w:szCs w:val="36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Pr="00BD2390">
        <w:rPr>
          <w:rFonts w:ascii="Times New Roman" w:hAnsi="Times New Roman" w:cs="Times New Roman"/>
          <w:sz w:val="24"/>
          <w:szCs w:val="24"/>
        </w:rPr>
        <w:t xml:space="preserve">. Tuatara belongs to the order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Rhyncocephalia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b) Chelonia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Crocodilia </w:t>
      </w:r>
    </w:p>
    <w:p w:rsidR="006C687D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Squamata. </w:t>
      </w:r>
    </w:p>
    <w:p w:rsidR="006C687D" w:rsidRPr="00C64F15" w:rsidRDefault="00D3281C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D3281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வாட்டாரா</w:t>
      </w:r>
      <w:r w:rsidR="006C687D"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_வரிசையை சேர்ந்தது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ைன்கோசெபாலியா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ீ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ோனியா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ோக்</w:t>
      </w:r>
      <w:r w:rsidR="006945F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டிலியா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ு</w:t>
      </w:r>
      <w:r w:rsidR="00C64F1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ாட்டா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6C687D" w:rsidRDefault="00DA1FD9" w:rsidP="006C687D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  <w:cs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6</w:t>
      </w:r>
      <w:r w:rsidRPr="00BD2390">
        <w:rPr>
          <w:rFonts w:ascii="Times New Roman" w:hAnsi="Times New Roman" w:cs="Times New Roman"/>
          <w:sz w:val="24"/>
          <w:szCs w:val="24"/>
        </w:rPr>
        <w:t xml:space="preserve">. Turtles have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Horny beak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b) Homodont teeth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Heterodont teeth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Pleurodont teeth.  </w:t>
      </w:r>
    </w:p>
    <w:p w:rsidR="006C687D" w:rsidRPr="00FE2A83" w:rsidRDefault="002E0845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ைகளுக்கு______</w:t>
      </w:r>
      <w:r w:rsidR="006C687D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C687D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ண்டு</w:t>
      </w:r>
    </w:p>
    <w:p w:rsidR="006C687D" w:rsidRPr="0062588E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ினமான அலகு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ோடோன்ட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ோரோடான்ட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</w:p>
    <w:p w:rsidR="00DA1FD9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ளூரோடான்ட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FE2A83" w:rsidRPr="00FE2A83" w:rsidRDefault="00FE2A83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</w:t>
      </w:r>
      <w:r w:rsidRPr="00BD2390">
        <w:rPr>
          <w:rFonts w:ascii="Times New Roman" w:hAnsi="Times New Roman" w:cs="Times New Roman"/>
          <w:sz w:val="24"/>
          <w:szCs w:val="24"/>
        </w:rPr>
        <w:t xml:space="preserve">. Vestigial hindlimbs and pelvic girdle are </w:t>
      </w:r>
      <w:proofErr w:type="gramStart"/>
      <w:r w:rsidRPr="00BD2390">
        <w:rPr>
          <w:rFonts w:ascii="Times New Roman" w:hAnsi="Times New Roman" w:cs="Times New Roman"/>
          <w:sz w:val="24"/>
          <w:szCs w:val="24"/>
        </w:rPr>
        <w:t>present  in</w:t>
      </w:r>
      <w:proofErr w:type="gramEnd"/>
      <w:r w:rsidRPr="00BD2390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Krait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Boa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Cobra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Turtle.  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ஸ்டிஜிய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னங்கால்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ுப்ப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E084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ளைய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ியவை</w:t>
      </w:r>
      <w:r w:rsidR="002E084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க்க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ேட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வா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கப்பாம்பு</w:t>
      </w:r>
    </w:p>
    <w:p w:rsidR="00DA1FD9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ை</w:t>
      </w:r>
      <w:r w:rsid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FE2A83" w:rsidRPr="00FE2A83" w:rsidRDefault="00FE2A83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</w:t>
      </w:r>
      <w:r w:rsidRPr="00BD2390">
        <w:rPr>
          <w:rFonts w:ascii="Times New Roman" w:hAnsi="Times New Roman" w:cs="Times New Roman"/>
          <w:sz w:val="24"/>
          <w:szCs w:val="24"/>
        </w:rPr>
        <w:t xml:space="preserve">. Interclavicle in reptiles is </w:t>
      </w:r>
      <w:r w:rsidR="0062588E">
        <w:rPr>
          <w:rFonts w:ascii="Times New Roman" w:hAnsi="Times New Roman" w:cs="Arial Unicode MS" w:hint="cs"/>
          <w:sz w:val="24"/>
          <w:szCs w:val="24"/>
          <w:cs/>
        </w:rPr>
        <w:t xml:space="preserve">_____ </w:t>
      </w:r>
      <w:r w:rsidR="0062588E">
        <w:rPr>
          <w:rFonts w:ascii="Times New Roman" w:hAnsi="Times New Roman" w:cs="Arial Unicode MS"/>
          <w:sz w:val="24"/>
          <w:szCs w:val="24"/>
        </w:rPr>
        <w:t>shaped</w:t>
      </w:r>
      <w:r w:rsidRPr="00BD239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W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T </w:t>
      </w:r>
    </w:p>
    <w:p w:rsidR="00DA1FD9" w:rsidRDefault="0062588E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) H</w:t>
      </w:r>
      <w:r w:rsidR="00DA1FD9" w:rsidRPr="00BD239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A  </w:t>
      </w:r>
    </w:p>
    <w:p w:rsidR="002E0845" w:rsidRPr="002E0845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Arial Unicode MS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வற்ற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்டர்கிளாவிக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E0845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</w:t>
      </w:r>
      <w:r w:rsidR="0062588E" w:rsidRP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62588E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டிவமானது</w:t>
      </w:r>
    </w:p>
    <w:p w:rsidR="0062588E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>​​W</w:t>
      </w:r>
    </w:p>
    <w:p w:rsidR="006C687D" w:rsidRPr="00FE2A83" w:rsidRDefault="0062588E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C687D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6C687D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="006C687D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5C6162">
        <w:rPr>
          <w:rFonts w:ascii="Nirmala UI" w:eastAsia="Times New Roman" w:hAnsi="Nirmala UI" w:cs="Nirmala UI"/>
          <w:color w:val="202124"/>
          <w:sz w:val="20"/>
          <w:szCs w:val="20"/>
        </w:rPr>
        <w:t>T</w:t>
      </w:r>
    </w:p>
    <w:p w:rsidR="006C687D" w:rsidRPr="00FE2A83" w:rsidRDefault="005C6162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6C687D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6C687D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="0062588E">
        <w:rPr>
          <w:rFonts w:ascii="Times New Roman" w:eastAsia="Times New Roman" w:hAnsi="Times New Roman" w:cs="Times New Roman"/>
          <w:color w:val="202124"/>
          <w:sz w:val="20"/>
          <w:szCs w:val="20"/>
        </w:rPr>
        <w:t>) H</w:t>
      </w:r>
    </w:p>
    <w:p w:rsidR="006C687D" w:rsidRPr="00FE2A83" w:rsidRDefault="005C6162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6C687D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6C687D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="006C687D"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>A</w:t>
      </w:r>
    </w:p>
    <w:p w:rsidR="00DA1FD9" w:rsidRPr="006D275A" w:rsidRDefault="00DA1FD9" w:rsidP="00DA1FD9">
      <w:pPr>
        <w:spacing w:after="120" w:line="240" w:lineRule="auto"/>
        <w:contextualSpacing/>
        <w:rPr>
          <w:rFonts w:ascii="Times New Roman" w:hAnsi="Times New Roman" w:cs="Arial Unicode MS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</w:t>
      </w:r>
      <w:r w:rsidRPr="00BD2390">
        <w:rPr>
          <w:rFonts w:ascii="Times New Roman" w:hAnsi="Times New Roman" w:cs="Times New Roman"/>
          <w:sz w:val="24"/>
          <w:szCs w:val="24"/>
        </w:rPr>
        <w:t xml:space="preserve">. Turtles are included in the order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Rhyncocephalia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Chelonia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Crocodilia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Squamata.  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ைகள்</w:t>
      </w:r>
      <w:r w:rsidR="002E084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ிசைய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ேர்க்கப்பட்டுள்ளன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ைன்கோசெபாலியா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ோனியா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லை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குமாட்டா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Pr="00BD2390">
        <w:rPr>
          <w:rFonts w:ascii="Times New Roman" w:hAnsi="Times New Roman" w:cs="Times New Roman"/>
          <w:sz w:val="24"/>
          <w:szCs w:val="24"/>
        </w:rPr>
        <w:t xml:space="preserve">. Which of the following gland is </w:t>
      </w:r>
      <w:proofErr w:type="gramStart"/>
      <w:r w:rsidRPr="00BD2390">
        <w:rPr>
          <w:rFonts w:ascii="Times New Roman" w:hAnsi="Times New Roman" w:cs="Times New Roman"/>
          <w:sz w:val="24"/>
          <w:szCs w:val="24"/>
        </w:rPr>
        <w:t>responsible  for</w:t>
      </w:r>
      <w:proofErr w:type="gramEnd"/>
      <w:r w:rsidRPr="00BD2390">
        <w:rPr>
          <w:rFonts w:ascii="Times New Roman" w:hAnsi="Times New Roman" w:cs="Times New Roman"/>
          <w:sz w:val="24"/>
          <w:szCs w:val="24"/>
        </w:rPr>
        <w:t xml:space="preserve"> moulting of snake?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Posterior lobe of pituitary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Thyroid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Adrenal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Thymus.  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</w:t>
      </w:r>
      <w:r w:rsidR="002E084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ுரி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்தலு</w:t>
      </w:r>
      <w:r w:rsidR="002E084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க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ண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ட்யூட்டரி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யி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புற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ல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ைராய்டு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62588E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ட்ரீனல்கள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ைமஸ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</w:t>
      </w:r>
      <w:r w:rsidRPr="00BD2390">
        <w:rPr>
          <w:rFonts w:ascii="Times New Roman" w:hAnsi="Times New Roman" w:cs="Times New Roman"/>
          <w:sz w:val="24"/>
          <w:szCs w:val="24"/>
        </w:rPr>
        <w:t xml:space="preserve">. Embryonic membranes present in reptiles ar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Amnion and chorion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b) Chorion and yolk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Yolk sac and allantois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d) Amnion, chorion, yolk sac and allantois.  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வற்ற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க்க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ர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வ்வுகள்</w:t>
      </w:r>
      <w:r w:rsidR="002E084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்ன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ரியன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ர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ரு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ுணவுப்பை</w:t>
      </w:r>
    </w:p>
    <w:p w:rsid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 </w:t>
      </w:r>
      <w:r w:rsidR="0062588E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ரு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ுணவுப்பை</w:t>
      </w:r>
      <w:r w:rsidR="0062588E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ன்டா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ிஸ்</w:t>
      </w:r>
    </w:p>
    <w:p w:rsidR="006C687D" w:rsidRPr="00FE2A83" w:rsidRDefault="006C687D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்ன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ர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ஞ்ச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ர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ன்டோயிஸ்</w:t>
      </w:r>
      <w:r w:rsidRPr="006C687D"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>.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2</w:t>
      </w:r>
      <w:r w:rsidRPr="00BD2390">
        <w:rPr>
          <w:rFonts w:ascii="Times New Roman" w:hAnsi="Times New Roman" w:cs="Times New Roman"/>
          <w:sz w:val="24"/>
          <w:szCs w:val="24"/>
        </w:rPr>
        <w:t xml:space="preserve">. Ophisaurus belongs to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Chelonia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Lacertilia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c) Rhynchocephalia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d) Ophidia.  </w:t>
      </w:r>
    </w:p>
    <w:p w:rsidR="002E0845" w:rsidRPr="00DF5D6F" w:rsidRDefault="0062588E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பிசா</w:t>
      </w:r>
      <w:r w:rsidR="006C687D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ஸ்</w:t>
      </w:r>
      <w:r w:rsidR="002E0845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</w:t>
      </w:r>
      <w:r w:rsidR="00DF5D6F" w:rsidRPr="00DF5D6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குப்பை</w:t>
      </w:r>
      <w:r w:rsidR="00DF5D6F" w:rsidRPr="00DF5D6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F5D6F" w:rsidRPr="00DF5D6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ேர்ந்தது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ோனியா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ாசெர்டிலியா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ைன்கோசெபாலியா</w:t>
      </w:r>
    </w:p>
    <w:p w:rsidR="006C687D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பிடியா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3</w:t>
      </w:r>
      <w:r w:rsidRPr="00BD2390">
        <w:rPr>
          <w:rFonts w:ascii="Times New Roman" w:hAnsi="Times New Roman" w:cs="Times New Roman"/>
          <w:sz w:val="24"/>
          <w:szCs w:val="24"/>
        </w:rPr>
        <w:t xml:space="preserve">. Heart in crocodiles i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 xml:space="preserve">(a) Incompletely 4-chambered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b) Completely 4-chambered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D2390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BD2390">
        <w:rPr>
          <w:rFonts w:ascii="Times New Roman" w:hAnsi="Times New Roman" w:cs="Times New Roman"/>
          <w:sz w:val="24"/>
          <w:szCs w:val="24"/>
        </w:rPr>
        <w:t xml:space="preserve">) 3-chambered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D2390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D2390">
        <w:rPr>
          <w:rFonts w:ascii="Times New Roman" w:hAnsi="Times New Roman" w:cs="Times New Roman"/>
          <w:sz w:val="24"/>
          <w:szCs w:val="24"/>
        </w:rPr>
        <w:t>d</w:t>
      </w:r>
      <w:proofErr w:type="gramEnd"/>
      <w:r w:rsidRPr="00BD2390">
        <w:rPr>
          <w:rFonts w:ascii="Times New Roman" w:hAnsi="Times New Roman" w:cs="Times New Roman"/>
          <w:sz w:val="24"/>
          <w:szCs w:val="24"/>
        </w:rPr>
        <w:t>) 2-chambered.</w:t>
      </w:r>
    </w:p>
    <w:p w:rsidR="00346B4B" w:rsidRPr="00FE2A83" w:rsidRDefault="0062588E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ுதலைகளின் </w:t>
      </w:r>
      <w:r w:rsidR="00346B4B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ம்</w:t>
      </w:r>
      <w:r w:rsidR="00DF5D6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______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கொண்டவை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62588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ழுமையற்ற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4-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கள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5C0D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ழுமையாக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4-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கள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3-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</w:t>
      </w:r>
      <w:r w:rsidR="005C0D74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2-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</w:t>
      </w:r>
      <w:r w:rsidR="005C0D74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FE2A83" w:rsidRDefault="00DA1FD9" w:rsidP="00FE2A83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</w:t>
      </w:r>
      <w:r w:rsidRPr="004F6621">
        <w:rPr>
          <w:rFonts w:ascii="Times New Roman" w:hAnsi="Times New Roman" w:cs="Times New Roman"/>
          <w:sz w:val="24"/>
          <w:szCs w:val="24"/>
        </w:rPr>
        <w:t xml:space="preserve">. Which of the following is not a 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reptilian  character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 xml:space="preserve"> of Seymouria?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Skull flat with reduced ossification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b) Muscular limbs 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arise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 xml:space="preserve"> midventrally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c) Pelvic girdle attached to vertebral 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column  by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 xml:space="preserve"> sacral vertebrae  </w:t>
      </w:r>
    </w:p>
    <w:p w:rsidR="00346B4B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>(d) Anapsid and monocondylic skull.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மோரியாவின்</w:t>
      </w:r>
      <w:r w:rsidR="005C0D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பண்புகளில் எத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F5D6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்பு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ல்ல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5C0D7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றைந்த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சிஃபிகேஷ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</w:p>
    <w:p w:rsidR="00346B4B" w:rsidRPr="005C0D74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C0D74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தசை</w:t>
      </w:r>
      <w:r w:rsidR="005C0D74" w:rsidRPr="005C0D74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யுடைய</w:t>
      </w:r>
      <w:r w:rsidR="005C0D74" w:rsidRPr="005C0D74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="005C0D74" w:rsidRPr="005C0D74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இணையுறுப்புகள்</w:t>
      </w:r>
      <w:r w:rsidR="005C0D74" w:rsidRPr="005C0D74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="005C0D74" w:rsidRPr="005C0D74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வயிற்றுப்</w:t>
      </w:r>
      <w:r w:rsidR="005C0D74" w:rsidRPr="005C0D74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="005C0D74" w:rsidRPr="005C0D74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புறத்தின்</w:t>
      </w:r>
      <w:r w:rsidR="005C0D74" w:rsidRPr="005C0D74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="005C0D74" w:rsidRPr="005C0D74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மையத்தில்</w:t>
      </w:r>
      <w:r w:rsidR="005C0D74" w:rsidRPr="005C0D74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="005C0D74" w:rsidRPr="005C0D74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காணப்படுகின்றன</w:t>
      </w:r>
    </w:p>
    <w:p w:rsidR="00346B4B" w:rsidRPr="00865C6E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65C6E"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இடுப்பு </w:t>
      </w:r>
      <w:r w:rsidR="00865C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வளைய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65C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ுட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65C6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சாக்ரல் முள்ளேலும்புகளால் இணைக்கப்பட்டுள்ளன.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ாப்சிட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ோனோகாண்டிலிக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5E03CF" w:rsidRDefault="005E03CF" w:rsidP="005E03CF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5</w:t>
      </w:r>
      <w:r w:rsidRPr="004F6621">
        <w:rPr>
          <w:rFonts w:ascii="Times New Roman" w:hAnsi="Times New Roman" w:cs="Times New Roman"/>
          <w:sz w:val="24"/>
          <w:szCs w:val="24"/>
        </w:rPr>
        <w:t xml:space="preserve">. Which of the following is not true 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for  Seymouria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 xml:space="preserve">?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Skull is flat with high degree of ossification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b) An intertemporal bone is present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c) Palate is primitiv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d) Traces of lateral line canals in the 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head  region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மோரியாவிற்க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ொருந்தாத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346B4B" w:rsidRPr="006F3A6B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  <w:r w:rsid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தட்டையாக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ிக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ளவ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சிஃபிகேஷ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="006F3A6B" w:rsidRP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ைடெம்போர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ும்ப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ண்ண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ரிணாம வளர்ச்சி குன்றியது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லைப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ுதிய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க்கவாட்டுக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டு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்வாய்களி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டயங்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FE2A83" w:rsidRDefault="00DA1FD9" w:rsidP="00FE2A83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6</w:t>
      </w:r>
      <w:r w:rsidRPr="004F6621">
        <w:rPr>
          <w:rFonts w:ascii="Times New Roman" w:hAnsi="Times New Roman" w:cs="Times New Roman"/>
          <w:sz w:val="24"/>
          <w:szCs w:val="24"/>
        </w:rPr>
        <w:t xml:space="preserve">. Age of reptiles is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Mesozoic era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b) Palaeozoic era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c) Carboniferous era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d) Permian era.  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="006F3A6B" w:rsidRP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ற்றின்</w:t>
      </w:r>
      <w:r w:rsidR="006F3A6B" w:rsidRPr="006F3A6B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F3A6B" w:rsidRPr="006F3A6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லம்</w:t>
      </w:r>
      <w:r w:rsidR="00E555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சோசோயிக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ாப்தம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ேலியோசோயிக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ாப்தம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போனிஃபெரஸ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ாப்தம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்ம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ாப்த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DA1FD9" w:rsidRPr="00FE2A83" w:rsidRDefault="00DA1FD9" w:rsidP="00FE2A83">
      <w:pPr>
        <w:spacing w:after="120"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 w:rsidRPr="004F6621">
        <w:rPr>
          <w:rFonts w:ascii="Times New Roman" w:hAnsi="Times New Roman" w:cs="Times New Roman"/>
          <w:sz w:val="24"/>
          <w:szCs w:val="24"/>
        </w:rPr>
        <w:t xml:space="preserve">. Dinosaurs dominated the earth for about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6521A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66521A">
        <w:rPr>
          <w:rFonts w:ascii="Times New Roman" w:hAnsi="Times New Roman" w:cs="Times New Roman"/>
          <w:sz w:val="24"/>
          <w:szCs w:val="24"/>
        </w:rPr>
        <w:t xml:space="preserve">) 130 million year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b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 xml:space="preserve">) 150 million years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 xml:space="preserve">) 160 million years  </w:t>
      </w:r>
    </w:p>
    <w:p w:rsidR="00346B4B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4F6621">
        <w:rPr>
          <w:rFonts w:ascii="Times New Roman" w:hAnsi="Times New Roman" w:cs="Times New Roman"/>
          <w:sz w:val="24"/>
          <w:szCs w:val="24"/>
        </w:rPr>
        <w:t>d</w:t>
      </w:r>
      <w:proofErr w:type="gramEnd"/>
      <w:r w:rsidRPr="004F6621">
        <w:rPr>
          <w:rFonts w:ascii="Times New Roman" w:hAnsi="Times New Roman" w:cs="Times New Roman"/>
          <w:sz w:val="24"/>
          <w:szCs w:val="24"/>
        </w:rPr>
        <w:t>) 155 million years.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னோசர்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ூமியில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ஏறக்குறைய</w:t>
      </w:r>
      <w:r w:rsidR="00E555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_வர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திக்கம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ுத்தின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​​130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ல்ல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ண்டுகள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150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ல்ல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ண்டுகள்</w:t>
      </w:r>
    </w:p>
    <w:p w:rsidR="00346B4B" w:rsidRPr="00FE2A83" w:rsidRDefault="00346B4B" w:rsidP="00FE2A8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160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ல்ல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ண்டுகள்</w:t>
      </w:r>
    </w:p>
    <w:p w:rsidR="00DA1FD9" w:rsidRDefault="00346B4B" w:rsidP="005E03C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155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ல்லியன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FE2A8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ண்டுகள்</w:t>
      </w:r>
      <w:r w:rsidRPr="00FE2A8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5E03CF" w:rsidRPr="005E03CF" w:rsidRDefault="005E03CF" w:rsidP="005E03C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</w:p>
    <w:p w:rsidR="00DA1FD9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</w:t>
      </w:r>
      <w:r w:rsidRPr="004F6621">
        <w:rPr>
          <w:rFonts w:ascii="Times New Roman" w:hAnsi="Times New Roman" w:cs="Times New Roman"/>
          <w:sz w:val="24"/>
          <w:szCs w:val="24"/>
        </w:rPr>
        <w:t xml:space="preserve">. Mammal-like reptiles belong to  </w:t>
      </w:r>
    </w:p>
    <w:p w:rsidR="00DA1FD9" w:rsidRPr="0066521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66521A">
        <w:rPr>
          <w:rFonts w:ascii="Times New Roman" w:hAnsi="Times New Roman" w:cs="Times New Roman"/>
          <w:sz w:val="24"/>
          <w:szCs w:val="24"/>
        </w:rPr>
        <w:t xml:space="preserve">(a) Synapsid lin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b) Anapsid lin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 xml:space="preserve">(c) Eurypsid line  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4F6621">
        <w:rPr>
          <w:rFonts w:ascii="Times New Roman" w:hAnsi="Times New Roman" w:cs="Times New Roman"/>
          <w:sz w:val="24"/>
          <w:szCs w:val="24"/>
        </w:rPr>
        <w:t>(d) Parapsid line.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ூட்டி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ன்ற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ேர்ந்தவை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னாப்சிட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வழித்தோற்றத்தை</w:t>
      </w:r>
    </w:p>
    <w:p w:rsidR="00346B4B" w:rsidRPr="009E29EB" w:rsidRDefault="00346B4B" w:rsidP="009E29E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ாப்சிட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E29EB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ழித்தோற்றத்தை</w:t>
      </w:r>
    </w:p>
    <w:p w:rsidR="00346B4B" w:rsidRPr="009E29EB" w:rsidRDefault="00346B4B" w:rsidP="009E29E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ிப்சிட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வழித்தோற்றத்தை</w:t>
      </w:r>
    </w:p>
    <w:p w:rsidR="009E29EB" w:rsidRPr="00DC4EDF" w:rsidRDefault="00346B4B" w:rsidP="009E29EB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ராப்சிட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வழித்தோற்றத்தை</w:t>
      </w:r>
    </w:p>
    <w:p w:rsidR="00346B4B" w:rsidRPr="009E29EB" w:rsidRDefault="00346B4B" w:rsidP="00DC4EDF">
      <w:pPr>
        <w:spacing w:after="120" w:line="240" w:lineRule="auto"/>
        <w:contextualSpacing/>
        <w:rPr>
          <w:rFonts w:ascii="Times New Roman" w:hAnsi="Times New Roman" w:cs="Arial Unicode MS"/>
          <w:sz w:val="20"/>
          <w:szCs w:val="20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color w:val="333333"/>
        </w:rPr>
      </w:pPr>
      <w:r w:rsidRPr="0066521A">
        <w:rPr>
          <w:rStyle w:val="Strong"/>
          <w:b w:val="0"/>
          <w:bCs w:val="0"/>
          <w:color w:val="333333"/>
        </w:rPr>
        <w:t>29. Find the correct statement about class Reptilia</w:t>
      </w: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66521A">
        <w:rPr>
          <w:color w:val="333333"/>
        </w:rPr>
        <w:t xml:space="preserve">(a) </w:t>
      </w:r>
      <w:proofErr w:type="gramStart"/>
      <w:r w:rsidRPr="0066521A">
        <w:rPr>
          <w:color w:val="333333"/>
        </w:rPr>
        <w:t>dry</w:t>
      </w:r>
      <w:proofErr w:type="gramEnd"/>
      <w:r w:rsidRPr="0066521A">
        <w:rPr>
          <w:color w:val="333333"/>
        </w:rPr>
        <w:t xml:space="preserve"> and cornified skin, epidermal scales and absence of external ears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b) </w:t>
      </w:r>
      <w:proofErr w:type="gramStart"/>
      <w:r w:rsidRPr="00CD098B">
        <w:rPr>
          <w:color w:val="333333"/>
        </w:rPr>
        <w:t>marine</w:t>
      </w:r>
      <w:proofErr w:type="gramEnd"/>
      <w:r w:rsidRPr="00CD098B">
        <w:rPr>
          <w:color w:val="333333"/>
        </w:rPr>
        <w:t xml:space="preserve"> habitat, endoskeleton is cartilaginous and have placoid scales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c) fresh-water habitat, bony endoskeleton and air-bladder for buoyancy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rFonts w:cs="Arial Unicode MS"/>
          <w:color w:val="333333"/>
        </w:rPr>
      </w:pPr>
      <w:r w:rsidRPr="00CD098B">
        <w:rPr>
          <w:color w:val="333333"/>
        </w:rPr>
        <w:t xml:space="preserve">(d) </w:t>
      </w:r>
      <w:proofErr w:type="gramStart"/>
      <w:r w:rsidRPr="00CD098B">
        <w:rPr>
          <w:color w:val="333333"/>
        </w:rPr>
        <w:t>moist</w:t>
      </w:r>
      <w:proofErr w:type="gramEnd"/>
      <w:r w:rsidRPr="00CD098B">
        <w:rPr>
          <w:color w:val="333333"/>
        </w:rPr>
        <w:t xml:space="preserve"> skin and body is devoid of scales, the ear is represented by the tympanum</w:t>
      </w:r>
    </w:p>
    <w:p w:rsidR="00346B4B" w:rsidRPr="00DC4EDF" w:rsidRDefault="00E555A9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குப்பு</w:t>
      </w:r>
      <w:r w:rsidR="00346B4B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46B4B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ெப்டிலியா</w:t>
      </w:r>
      <w:r w:rsidR="00346B4B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46B4B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றிய</w:t>
      </w:r>
      <w:r w:rsidR="00346B4B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46B4B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ரியான</w:t>
      </w:r>
      <w:r w:rsidR="00346B4B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ூற்றை</w:t>
      </w:r>
      <w:r w:rsidR="00346B4B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்</w:t>
      </w:r>
      <w:r w:rsidR="00346B4B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346B4B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டறியவும்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lastRenderedPageBreak/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றண்ட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ற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டிந்த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்தோ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ளிப்புற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து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ாதது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ழ்விட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ுத்தெலும்பினாலான அகச்சட்டக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ளாக்காய்ட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ை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ுள்ளது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ீர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ழ்விட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ும்பு</w:t>
      </w:r>
      <w:r w:rsid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ய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டோஸ்கெலட்ட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="009E29EB" w:rsidRPr="009E29EB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="009E29EB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தக்கும்</w:t>
      </w:r>
      <w:r w:rsidR="009E29EB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9E29EB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ன்மைக்கா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ற்ற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-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ுநீர்ப்பை</w:t>
      </w:r>
    </w:p>
    <w:p w:rsidR="00346B4B" w:rsidRPr="005C6162" w:rsidRDefault="00346B4B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ரமா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ாதத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த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ம்பனா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றிக்கப்படுகிறது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color w:val="333333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t>30. Reptilian ancestry of birds can be indicated by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a) Eggs with the calcareous shell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b) four-chambered heart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b/>
          <w:bCs/>
          <w:color w:val="333333"/>
        </w:rPr>
      </w:pPr>
      <w:r w:rsidRPr="009A5453">
        <w:rPr>
          <w:color w:val="333333"/>
        </w:rPr>
        <w:t xml:space="preserve">(c) </w:t>
      </w:r>
      <w:proofErr w:type="gramStart"/>
      <w:r w:rsidRPr="009A5453">
        <w:rPr>
          <w:color w:val="333333"/>
        </w:rPr>
        <w:t>scales</w:t>
      </w:r>
      <w:proofErr w:type="gramEnd"/>
      <w:r w:rsidRPr="009A5453">
        <w:rPr>
          <w:color w:val="333333"/>
        </w:rPr>
        <w:t xml:space="preserve"> on their hindlimb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rFonts w:cs="Arial Unicode MS"/>
          <w:color w:val="333333"/>
        </w:rPr>
      </w:pPr>
      <w:r w:rsidRPr="00CD098B">
        <w:rPr>
          <w:color w:val="333333"/>
        </w:rPr>
        <w:t xml:space="preserve">(d) </w:t>
      </w:r>
      <w:proofErr w:type="gramStart"/>
      <w:r w:rsidRPr="00CD098B">
        <w:rPr>
          <w:color w:val="333333"/>
        </w:rPr>
        <w:t>presence</w:t>
      </w:r>
      <w:proofErr w:type="gramEnd"/>
      <w:r w:rsidRPr="00CD098B">
        <w:rPr>
          <w:color w:val="333333"/>
        </w:rPr>
        <w:t xml:space="preserve"> of crop and gizzard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கள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37E8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ம்சாவளி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555A9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_______ </w:t>
      </w:r>
      <w:r w:rsidR="00E555A9" w:rsidRPr="00E555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்</w:t>
      </w:r>
      <w:r w:rsidR="00E555A9" w:rsidRPr="00E555A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555A9" w:rsidRPr="00E555A9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லம்</w:t>
      </w:r>
      <w:r w:rsidR="00D37E8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குறிப்பிடப்படுகிறது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ண்ணாம்ப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்டைகள்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ன்க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ம்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D37E84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வற்ற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னங்கா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த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346B4B" w:rsidRPr="00D37E84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Arial Unicode MS"/>
          <w:color w:val="202124"/>
          <w:sz w:val="36"/>
          <w:szCs w:val="36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D37E84" w:rsidRPr="00D37E8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ைப்பை</w:t>
      </w:r>
      <w:r w:rsidR="00D37E84" w:rsidRPr="00D37E8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37E84" w:rsidRPr="00D37E8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="00D37E84" w:rsidRPr="00D37E8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37E84" w:rsidRPr="00D37E84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ரவைப்பை</w:t>
      </w:r>
    </w:p>
    <w:p w:rsidR="00DA1FD9" w:rsidRPr="00346B4B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rFonts w:cs="Arial Unicode MS"/>
          <w:color w:val="333333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t>31. Find the correctly matched pairs</w:t>
      </w:r>
    </w:p>
    <w:p w:rsidR="00DA1FD9" w:rsidRPr="00CD098B" w:rsidRDefault="00354821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>
        <w:rPr>
          <w:color w:val="333333"/>
        </w:rPr>
        <w:t>(</w:t>
      </w:r>
      <w:r>
        <w:rPr>
          <w:color w:val="333333"/>
          <w:lang w:val="en-US"/>
        </w:rPr>
        <w:t>a</w:t>
      </w:r>
      <w:r w:rsidR="00DA1FD9" w:rsidRPr="00CD098B">
        <w:rPr>
          <w:color w:val="333333"/>
        </w:rPr>
        <w:t>) Sea Urchin – parapodia</w:t>
      </w:r>
    </w:p>
    <w:p w:rsidR="00DA1FD9" w:rsidRPr="00CD098B" w:rsidRDefault="00354821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>
        <w:rPr>
          <w:color w:val="333333"/>
        </w:rPr>
        <w:t>(b</w:t>
      </w:r>
      <w:r w:rsidR="00DA1FD9" w:rsidRPr="00CD098B">
        <w:rPr>
          <w:color w:val="333333"/>
        </w:rPr>
        <w:t>) Obelia – Metagenesis</w:t>
      </w:r>
    </w:p>
    <w:p w:rsidR="00DA1FD9" w:rsidRPr="00CD098B" w:rsidRDefault="00354821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>
        <w:rPr>
          <w:color w:val="333333"/>
        </w:rPr>
        <w:t>(c</w:t>
      </w:r>
      <w:r w:rsidR="00DA1FD9" w:rsidRPr="00CD098B">
        <w:rPr>
          <w:color w:val="333333"/>
        </w:rPr>
        <w:t xml:space="preserve">) </w:t>
      </w:r>
      <w:r>
        <w:rPr>
          <w:color w:val="333333"/>
        </w:rPr>
        <w:t>Both a and b</w:t>
      </w:r>
    </w:p>
    <w:p w:rsidR="00DA1FD9" w:rsidRPr="00CD098B" w:rsidRDefault="00354821" w:rsidP="00354821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>
        <w:rPr>
          <w:color w:val="333333"/>
        </w:rPr>
        <w:t>(d</w:t>
      </w:r>
      <w:r w:rsidR="002976E7">
        <w:rPr>
          <w:color w:val="333333"/>
        </w:rPr>
        <w:t>) None of these</w:t>
      </w:r>
    </w:p>
    <w:p w:rsidR="00346B4B" w:rsidRPr="00DC4EDF" w:rsidRDefault="00346B4B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ரியாக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ொருந்திய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களை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டறியவும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2976E7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ர்ச்ச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-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ரபோடியா</w:t>
      </w:r>
    </w:p>
    <w:p w:rsidR="004B3CA1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2976E7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பிலியா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76E7"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  <w:t>–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ெட்டாஜெனிசிஸ்</w:t>
      </w:r>
    </w:p>
    <w:p w:rsidR="002976E7" w:rsidRDefault="002976E7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(இ) அ மற்றும் ஆ</w:t>
      </w:r>
    </w:p>
    <w:p w:rsidR="002976E7" w:rsidRDefault="002976E7" w:rsidP="002976E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(ஈ) எதுவும் இல்லை</w:t>
      </w:r>
    </w:p>
    <w:p w:rsidR="005C6162" w:rsidRPr="002976E7" w:rsidRDefault="005C6162" w:rsidP="002976E7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  <w:cs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t>32. Uricotelism is found in</w:t>
      </w:r>
    </w:p>
    <w:p w:rsidR="00DA1FD9" w:rsidRPr="00CD098B" w:rsidRDefault="00DA1FD9" w:rsidP="00DA1FD9">
      <w:pPr>
        <w:pStyle w:val="NormalWeb"/>
        <w:shd w:val="clear" w:color="auto" w:fill="FFFFFF"/>
        <w:tabs>
          <w:tab w:val="left" w:pos="2985"/>
        </w:tabs>
        <w:spacing w:before="0" w:beforeAutospacing="0" w:after="120" w:afterAutospacing="0"/>
        <w:ind w:left="720"/>
        <w:contextualSpacing/>
        <w:rPr>
          <w:b/>
          <w:bCs/>
          <w:color w:val="333333"/>
        </w:rPr>
      </w:pPr>
      <w:r w:rsidRPr="00CD098B">
        <w:rPr>
          <w:color w:val="333333"/>
        </w:rPr>
        <w:t xml:space="preserve">(a) </w:t>
      </w:r>
      <w:proofErr w:type="gramStart"/>
      <w:r w:rsidRPr="00CD098B">
        <w:rPr>
          <w:color w:val="333333"/>
        </w:rPr>
        <w:t>frogs</w:t>
      </w:r>
      <w:proofErr w:type="gramEnd"/>
      <w:r w:rsidRPr="00CD098B">
        <w:rPr>
          <w:color w:val="333333"/>
        </w:rPr>
        <w:t xml:space="preserve"> and toads.</w:t>
      </w:r>
      <w:r w:rsidRPr="00CD098B">
        <w:rPr>
          <w:b/>
          <w:bCs/>
          <w:color w:val="333333"/>
        </w:rPr>
        <w:tab/>
      </w: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66521A">
        <w:rPr>
          <w:color w:val="333333"/>
        </w:rPr>
        <w:t xml:space="preserve">(b) </w:t>
      </w:r>
      <w:proofErr w:type="gramStart"/>
      <w:r w:rsidRPr="0066521A">
        <w:rPr>
          <w:color w:val="333333"/>
        </w:rPr>
        <w:t>birds</w:t>
      </w:r>
      <w:proofErr w:type="gramEnd"/>
      <w:r w:rsidRPr="0066521A">
        <w:rPr>
          <w:color w:val="333333"/>
        </w:rPr>
        <w:t>, land reptiles and insects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c) </w:t>
      </w:r>
      <w:proofErr w:type="gramStart"/>
      <w:r w:rsidRPr="00CD098B">
        <w:rPr>
          <w:color w:val="333333"/>
        </w:rPr>
        <w:t>mammals</w:t>
      </w:r>
      <w:proofErr w:type="gramEnd"/>
      <w:r w:rsidRPr="00CD098B">
        <w:rPr>
          <w:color w:val="333333"/>
        </w:rPr>
        <w:t xml:space="preserve"> and bird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rFonts w:cs="Arial Unicode MS"/>
          <w:color w:val="333333"/>
        </w:rPr>
      </w:pPr>
      <w:r w:rsidRPr="00CD098B">
        <w:rPr>
          <w:color w:val="333333"/>
        </w:rPr>
        <w:t xml:space="preserve">(d) </w:t>
      </w:r>
      <w:proofErr w:type="gramStart"/>
      <w:r w:rsidRPr="00CD098B">
        <w:rPr>
          <w:color w:val="333333"/>
        </w:rPr>
        <w:t>fish</w:t>
      </w:r>
      <w:proofErr w:type="gramEnd"/>
      <w:r w:rsidRPr="00CD098B">
        <w:rPr>
          <w:color w:val="333333"/>
        </w:rPr>
        <w:t xml:space="preserve"> and freshwater protozoans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ிகோடெலிச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616B0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</w:t>
      </w:r>
      <w:r w:rsidR="00E616B0" w:rsidRPr="00E616B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_</w:t>
      </w:r>
      <w:r w:rsidR="00E616B0" w:rsidRPr="00E616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="00E616B0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ப்படுகிறது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ேரை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.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ூச்சிகள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ூட்டி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கள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ன்னீர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CC247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ட்டோசோவ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்கள்</w:t>
      </w:r>
    </w:p>
    <w:p w:rsidR="004B3CA1" w:rsidRDefault="004B3CA1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rStyle w:val="Strong"/>
          <w:rFonts w:cs="Arial Unicode MS"/>
          <w:color w:val="333333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t>33. Most reptiles are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a) </w:t>
      </w:r>
      <w:proofErr w:type="gramStart"/>
      <w:r w:rsidRPr="00CD098B">
        <w:rPr>
          <w:color w:val="333333"/>
        </w:rPr>
        <w:t>ammonotelic</w:t>
      </w:r>
      <w:proofErr w:type="gramEnd"/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b) </w:t>
      </w:r>
      <w:proofErr w:type="gramStart"/>
      <w:r w:rsidRPr="00CD098B">
        <w:rPr>
          <w:color w:val="333333"/>
        </w:rPr>
        <w:t>ureotelic</w:t>
      </w:r>
      <w:proofErr w:type="gramEnd"/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c) </w:t>
      </w:r>
      <w:proofErr w:type="gramStart"/>
      <w:r w:rsidRPr="00CD098B">
        <w:rPr>
          <w:color w:val="333333"/>
        </w:rPr>
        <w:t>ureotelic</w:t>
      </w:r>
      <w:proofErr w:type="gramEnd"/>
      <w:r w:rsidRPr="00CD098B">
        <w:rPr>
          <w:color w:val="333333"/>
        </w:rPr>
        <w:t xml:space="preserve"> over land</w:t>
      </w: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rFonts w:cs="Arial Unicode MS"/>
          <w:color w:val="333333"/>
        </w:rPr>
      </w:pPr>
      <w:r w:rsidRPr="0066521A">
        <w:rPr>
          <w:color w:val="333333"/>
        </w:rPr>
        <w:t xml:space="preserve">(d) </w:t>
      </w:r>
      <w:proofErr w:type="gramStart"/>
      <w:r w:rsidRPr="0066521A">
        <w:rPr>
          <w:color w:val="333333"/>
        </w:rPr>
        <w:t>uricotelic</w:t>
      </w:r>
      <w:proofErr w:type="gramEnd"/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ரும்பாலா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="00E616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்மோனோடெலிக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டெலிக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த்தி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டெலிக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ிகோடெலிக்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color w:val="333333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t>34. Animals that get most affected by the change in the environmental temperature are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</w:t>
      </w:r>
      <w:proofErr w:type="gramStart"/>
      <w:r w:rsidRPr="00CD098B">
        <w:rPr>
          <w:color w:val="333333"/>
        </w:rPr>
        <w:t>a</w:t>
      </w:r>
      <w:proofErr w:type="gramEnd"/>
      <w:r w:rsidRPr="00CD098B">
        <w:rPr>
          <w:color w:val="333333"/>
        </w:rPr>
        <w:t>) aquatic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b) </w:t>
      </w:r>
      <w:proofErr w:type="gramStart"/>
      <w:r w:rsidRPr="00CD098B">
        <w:rPr>
          <w:color w:val="333333"/>
        </w:rPr>
        <w:t>homeothermic</w:t>
      </w:r>
      <w:proofErr w:type="gramEnd"/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66521A">
        <w:rPr>
          <w:color w:val="333333"/>
        </w:rPr>
        <w:t xml:space="preserve">(c) </w:t>
      </w:r>
      <w:proofErr w:type="gramStart"/>
      <w:r w:rsidRPr="0066521A">
        <w:rPr>
          <w:color w:val="333333"/>
        </w:rPr>
        <w:t>poikilothermic</w:t>
      </w:r>
      <w:proofErr w:type="gramEnd"/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d) </w:t>
      </w:r>
      <w:proofErr w:type="gramStart"/>
      <w:r w:rsidRPr="00CD098B">
        <w:rPr>
          <w:color w:val="333333"/>
        </w:rPr>
        <w:t>desert</w:t>
      </w:r>
      <w:proofErr w:type="gramEnd"/>
      <w:r w:rsidRPr="00CD098B">
        <w:rPr>
          <w:color w:val="333333"/>
        </w:rPr>
        <w:t xml:space="preserve"> living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ற்றுச்சூழல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ப்பநில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ாற்றத்தா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ிக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திக்கப்பட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லங்குகள்</w:t>
      </w:r>
      <w:r w:rsidR="00E616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ீர்வாழ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ியோதெர்மிக்</w:t>
      </w:r>
    </w:p>
    <w:p w:rsidR="004B3CA1" w:rsidRPr="0066521A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="0066521A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66521A" w:rsidRPr="0066521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கிலோ</w:t>
      </w:r>
      <w:r w:rsidR="0066521A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ெர்மிக்</w:t>
      </w:r>
    </w:p>
    <w:p w:rsidR="004B3CA1" w:rsidRPr="002976E7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ைவன</w:t>
      </w:r>
      <w:r w:rsidR="002976E7" w:rsidRP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்தில்</w:t>
      </w:r>
      <w:r w:rsidR="002976E7" w:rsidRPr="002976E7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76E7" w:rsidRP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ழ்பவை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color w:val="333333"/>
        </w:rPr>
      </w:pPr>
    </w:p>
    <w:p w:rsidR="00DA1FD9" w:rsidRPr="00440803" w:rsidRDefault="00440803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color w:val="333333"/>
        </w:rPr>
      </w:pPr>
      <w:r>
        <w:rPr>
          <w:rStyle w:val="Strong"/>
          <w:b w:val="0"/>
          <w:bCs w:val="0"/>
          <w:color w:val="333333"/>
        </w:rPr>
        <w:t>35. A snake has</w:t>
      </w:r>
    </w:p>
    <w:p w:rsidR="00DA1FD9" w:rsidRPr="00440803" w:rsidRDefault="00440803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>
        <w:rPr>
          <w:color w:val="333333"/>
        </w:rPr>
        <w:t xml:space="preserve">(a) </w:t>
      </w:r>
      <w:r w:rsidR="003E3A9C">
        <w:rPr>
          <w:color w:val="333333"/>
        </w:rPr>
        <w:t>Immovable eyelids</w:t>
      </w:r>
    </w:p>
    <w:p w:rsidR="00DA1FD9" w:rsidRPr="00440803" w:rsidRDefault="00440803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>
        <w:rPr>
          <w:color w:val="333333"/>
        </w:rPr>
        <w:t xml:space="preserve">(b) </w:t>
      </w:r>
      <w:r w:rsidR="003E3A9C">
        <w:rPr>
          <w:color w:val="333333"/>
        </w:rPr>
        <w:t>Movable eyelids</w:t>
      </w:r>
    </w:p>
    <w:p w:rsidR="00DA1FD9" w:rsidRPr="00440803" w:rsidRDefault="003E3A9C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>
        <w:rPr>
          <w:color w:val="333333"/>
        </w:rPr>
        <w:t>(c)</w:t>
      </w:r>
      <w:r w:rsidRPr="003E3A9C">
        <w:rPr>
          <w:color w:val="333333"/>
        </w:rPr>
        <w:t xml:space="preserve"> </w:t>
      </w:r>
      <w:r>
        <w:rPr>
          <w:color w:val="333333"/>
        </w:rPr>
        <w:t>No eyelid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440803">
        <w:rPr>
          <w:color w:val="333333"/>
        </w:rPr>
        <w:t xml:space="preserve">(d) </w:t>
      </w:r>
      <w:r w:rsidR="003E3A9C">
        <w:rPr>
          <w:color w:val="333333"/>
        </w:rPr>
        <w:t>Only nictitating membrane</w:t>
      </w:r>
    </w:p>
    <w:p w:rsidR="003E3A9C" w:rsidRPr="003810D6" w:rsidRDefault="003E3A9C" w:rsidP="003810D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</w:t>
      </w:r>
      <w:r w:rsidR="003810D6"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ற்கு</w:t>
      </w:r>
      <w:r w:rsidR="003810D6"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_____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3E3A9C" w:rsidRPr="003810D6" w:rsidRDefault="003E3A9C" w:rsidP="003810D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3810D6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சையாத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மைகள்</w:t>
      </w:r>
    </w:p>
    <w:p w:rsidR="003E3A9C" w:rsidRPr="003810D6" w:rsidRDefault="003E3A9C" w:rsidP="003810D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சையும்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மைகள்</w:t>
      </w:r>
    </w:p>
    <w:p w:rsidR="003E3A9C" w:rsidRPr="003810D6" w:rsidRDefault="003E3A9C" w:rsidP="003810D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மைகள்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3E3A9C" w:rsidRPr="005C6162" w:rsidRDefault="003810D6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க்டிடேட்டிங்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வ்வு</w:t>
      </w:r>
      <w:r w:rsidRPr="003810D6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3810D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்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color w:val="333333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t>36. Which of the following is a living fossil?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a) Dinosaurs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b) Snakes</w:t>
      </w: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b/>
          <w:bCs/>
          <w:color w:val="333333"/>
        </w:rPr>
        <w:t>(</w:t>
      </w:r>
      <w:r w:rsidRPr="0066521A">
        <w:rPr>
          <w:color w:val="333333"/>
        </w:rPr>
        <w:t>c) Tuatara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rFonts w:cs="Arial Unicode MS"/>
          <w:color w:val="333333"/>
        </w:rPr>
      </w:pPr>
      <w:r w:rsidRPr="00CD098B">
        <w:rPr>
          <w:color w:val="333333"/>
        </w:rPr>
        <w:t>(d) Lizards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ழ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தைபடிவ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>?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னோசர்கள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கள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வாடாரா</w:t>
      </w:r>
    </w:p>
    <w:p w:rsidR="00DA1FD9" w:rsidRDefault="004B3CA1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ல்லிகள்</w:t>
      </w:r>
    </w:p>
    <w:p w:rsidR="005C6162" w:rsidRPr="005C6162" w:rsidRDefault="005C6162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t>37. The respiratory organ in reptiles is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a) </w:t>
      </w:r>
      <w:proofErr w:type="gramStart"/>
      <w:r w:rsidRPr="00CD098B">
        <w:rPr>
          <w:color w:val="333333"/>
        </w:rPr>
        <w:t>gills</w:t>
      </w:r>
      <w:proofErr w:type="gramEnd"/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b) </w:t>
      </w:r>
      <w:proofErr w:type="gramStart"/>
      <w:r w:rsidRPr="00CD098B">
        <w:rPr>
          <w:color w:val="333333"/>
        </w:rPr>
        <w:t>epidermis</w:t>
      </w:r>
      <w:proofErr w:type="gramEnd"/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c) </w:t>
      </w:r>
      <w:proofErr w:type="gramStart"/>
      <w:r w:rsidRPr="00CD098B">
        <w:rPr>
          <w:color w:val="333333"/>
        </w:rPr>
        <w:t>skin</w:t>
      </w:r>
      <w:proofErr w:type="gramEnd"/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rFonts w:cs="Arial Unicode MS"/>
          <w:color w:val="333333"/>
        </w:rPr>
      </w:pPr>
      <w:r w:rsidRPr="0066521A">
        <w:rPr>
          <w:color w:val="333333"/>
        </w:rPr>
        <w:t xml:space="preserve">(d) </w:t>
      </w:r>
      <w:proofErr w:type="gramStart"/>
      <w:r w:rsidRPr="0066521A">
        <w:rPr>
          <w:color w:val="333333"/>
        </w:rPr>
        <w:t>lungs</w:t>
      </w:r>
      <w:proofErr w:type="gramEnd"/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வற்ற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வாச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றுப்பு</w:t>
      </w:r>
      <w:r w:rsidR="00E616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ும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வுள்கள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்தோல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494A90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</w:p>
    <w:p w:rsidR="004B3CA1" w:rsidRPr="00DC4EDF" w:rsidRDefault="004B3CA1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ுரையீரல்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color w:val="333333"/>
        </w:rPr>
      </w:pP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contextualSpacing/>
        <w:rPr>
          <w:b/>
          <w:bCs/>
          <w:color w:val="333333"/>
        </w:rPr>
      </w:pPr>
      <w:r w:rsidRPr="0066521A">
        <w:rPr>
          <w:rStyle w:val="Strong"/>
          <w:b w:val="0"/>
          <w:bCs w:val="0"/>
          <w:color w:val="333333"/>
        </w:rPr>
        <w:lastRenderedPageBreak/>
        <w:t>38. Find the correctly matched pair without any exceptions</w:t>
      </w:r>
    </w:p>
    <w:p w:rsidR="00DA1FD9" w:rsidRPr="0066521A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66521A">
        <w:rPr>
          <w:color w:val="333333"/>
        </w:rPr>
        <w:t>(a) Chondrichthyes- cartilaginous endoskeleton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b) Reptilia- 3 chambered heart with undivided ventricle</w:t>
      </w:r>
    </w:p>
    <w:p w:rsidR="00DA1FD9" w:rsidRPr="00CD098B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>(c) Mammalia- viviparou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120" w:afterAutospacing="0"/>
        <w:ind w:left="720"/>
        <w:contextualSpacing/>
        <w:rPr>
          <w:color w:val="333333"/>
        </w:rPr>
      </w:pPr>
      <w:r w:rsidRPr="00CD098B">
        <w:rPr>
          <w:color w:val="333333"/>
        </w:rPr>
        <w:t xml:space="preserve">(d) Chordata- </w:t>
      </w:r>
      <w:proofErr w:type="gramStart"/>
      <w:r w:rsidRPr="00CD098B">
        <w:rPr>
          <w:color w:val="333333"/>
        </w:rPr>
        <w:t>have</w:t>
      </w:r>
      <w:proofErr w:type="gramEnd"/>
      <w:r w:rsidRPr="00CD098B">
        <w:rPr>
          <w:color w:val="333333"/>
        </w:rPr>
        <w:t xml:space="preserve"> mouth with a lower and upper jaw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திவிலக்கு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ாம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ரியாகப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ொருந்திய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ோடியை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ண்டறியவும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ண்டிரிக்திஸ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ருத்தெலும்ப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ண்டோஸ்கெலட்டன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ரிக்கப்படாத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ன்ட்ரிக்கி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3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றை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தயம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ூட்டி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விபாரஸ்</w:t>
      </w:r>
    </w:p>
    <w:p w:rsidR="00DA1FD9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்டேட்டா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-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ீழ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ாடையுட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ய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உடையன</w:t>
      </w:r>
    </w:p>
    <w:p w:rsidR="00DC4EDF" w:rsidRPr="00DC4EDF" w:rsidRDefault="00DC4EDF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DA1FD9" w:rsidRPr="00B27CE8" w:rsidRDefault="00DA1FD9" w:rsidP="00DA1FD9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IN" w:eastAsia="en-IN"/>
        </w:rPr>
      </w:pPr>
      <w:r w:rsidRPr="00B27CE8">
        <w:rPr>
          <w:rFonts w:ascii="Times New Roman" w:hAnsi="Times New Roman" w:cs="Times New Roman"/>
          <w:sz w:val="24"/>
          <w:szCs w:val="24"/>
        </w:rPr>
        <w:t xml:space="preserve">39. </w:t>
      </w:r>
      <w:r w:rsidRPr="00B27CE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fldChar w:fldCharType="begin"/>
      </w:r>
      <w:r w:rsidRPr="00B27CE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instrText xml:space="preserve"> HYPERLINK "https://www.studyadda.com/question-bank/neet/biology/animal-kingdom/class-reptilia/1691" </w:instrText>
      </w:r>
      <w:r w:rsidRPr="00B27CE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fldChar w:fldCharType="separate"/>
      </w:r>
      <w:r w:rsidRPr="00B27CE8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val="en-IN" w:eastAsia="en-IN"/>
        </w:rPr>
        <w:t>Classification of reptilia is based on</w:t>
      </w:r>
    </w:p>
    <w:p w:rsidR="00DA1FD9" w:rsidRPr="00B27CE8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rPr>
          <w:color w:val="333333"/>
        </w:rPr>
      </w:pPr>
      <w:r w:rsidRPr="00B27CE8">
        <w:rPr>
          <w:b/>
          <w:bCs/>
        </w:rPr>
        <w:fldChar w:fldCharType="end"/>
      </w:r>
      <w:r w:rsidRPr="00B27CE8">
        <w:rPr>
          <w:color w:val="333333"/>
        </w:rPr>
        <w:t>(a) Scales</w:t>
      </w:r>
    </w:p>
    <w:p w:rsidR="00DA1FD9" w:rsidRPr="00B27CE8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rPr>
          <w:color w:val="333333"/>
        </w:rPr>
      </w:pPr>
      <w:r w:rsidRPr="00B27CE8">
        <w:rPr>
          <w:color w:val="333333"/>
        </w:rPr>
        <w:t>(b) Type of brain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rPr>
          <w:color w:val="333333"/>
        </w:rPr>
      </w:pPr>
      <w:r w:rsidRPr="008F18EA">
        <w:rPr>
          <w:color w:val="333333"/>
        </w:rPr>
        <w:t>(c) Vaccutie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rPr>
          <w:rFonts w:cs="Arial Unicode MS"/>
          <w:color w:val="333333"/>
        </w:rPr>
      </w:pPr>
      <w:r w:rsidRPr="00B27CE8">
        <w:rPr>
          <w:color w:val="333333"/>
        </w:rPr>
        <w:t>(d) None of these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கைப்பாடு</w:t>
      </w:r>
      <w:r w:rsidR="00E616B0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_</w:t>
      </w:r>
      <w:r w:rsidR="00E616B0" w:rsidRPr="00E616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ை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டிப்படையாக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து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ூளைய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கை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ற்றிடங்கள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வ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DA1FD9" w:rsidRPr="00B27CE8" w:rsidRDefault="00DA1FD9" w:rsidP="00DC4EDF">
      <w:pPr>
        <w:pStyle w:val="NormalWeb"/>
        <w:shd w:val="clear" w:color="auto" w:fill="FFFFFF"/>
        <w:spacing w:before="0" w:beforeAutospacing="0" w:after="0" w:afterAutospacing="0"/>
        <w:contextualSpacing/>
        <w:rPr>
          <w:color w:val="333333"/>
        </w:rPr>
      </w:pPr>
    </w:p>
    <w:p w:rsidR="00DA1FD9" w:rsidRPr="00B27CE8" w:rsidRDefault="00DA1FD9" w:rsidP="00DA1FD9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27CE8">
        <w:rPr>
          <w:rFonts w:ascii="Times New Roman" w:hAnsi="Times New Roman" w:cs="Times New Roman"/>
          <w:sz w:val="24"/>
          <w:szCs w:val="24"/>
        </w:rPr>
        <w:t>40. Only poisonous lizard of the world is</w:t>
      </w:r>
    </w:p>
    <w:p w:rsidR="00DA1FD9" w:rsidRPr="00B27CE8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27CE8">
        <w:rPr>
          <w:rFonts w:ascii="Times New Roman" w:hAnsi="Times New Roman" w:cs="Times New Roman"/>
          <w:sz w:val="24"/>
          <w:szCs w:val="24"/>
        </w:rPr>
        <w:t>(a) Draco</w:t>
      </w:r>
    </w:p>
    <w:p w:rsidR="00DA1FD9" w:rsidRPr="008F18EA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8F18EA">
        <w:rPr>
          <w:rFonts w:ascii="Times New Roman" w:hAnsi="Times New Roman" w:cs="Times New Roman"/>
          <w:sz w:val="24"/>
          <w:szCs w:val="24"/>
        </w:rPr>
        <w:t>(b) Heloderma</w:t>
      </w:r>
    </w:p>
    <w:p w:rsidR="00DA1FD9" w:rsidRPr="00B27CE8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B27CE8">
        <w:rPr>
          <w:rFonts w:ascii="Times New Roman" w:hAnsi="Times New Roman" w:cs="Times New Roman"/>
          <w:sz w:val="24"/>
          <w:szCs w:val="24"/>
        </w:rPr>
        <w:t>(c) Sphenodon</w:t>
      </w:r>
    </w:p>
    <w:p w:rsidR="00DA1FD9" w:rsidRDefault="00DA1FD9" w:rsidP="00DA1FD9">
      <w:pPr>
        <w:spacing w:after="120" w:line="240" w:lineRule="auto"/>
        <w:ind w:left="720"/>
        <w:contextualSpacing/>
        <w:rPr>
          <w:rFonts w:ascii="Times New Roman" w:hAnsi="Times New Roman" w:cs="Arial Unicode MS"/>
          <w:sz w:val="24"/>
          <w:szCs w:val="24"/>
        </w:rPr>
      </w:pPr>
      <w:r w:rsidRPr="00B27CE8">
        <w:rPr>
          <w:rFonts w:ascii="Times New Roman" w:hAnsi="Times New Roman" w:cs="Times New Roman"/>
          <w:sz w:val="24"/>
          <w:szCs w:val="24"/>
        </w:rPr>
        <w:t>(d) Varanus</w:t>
      </w:r>
    </w:p>
    <w:p w:rsidR="00494A90" w:rsidRPr="00DC4EDF" w:rsidRDefault="002976E7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லகின் ஒரே</w:t>
      </w:r>
      <w:r w:rsidR="00494A90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94A90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ஷப்</w:t>
      </w:r>
      <w:r w:rsidR="00494A90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94A90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ல்லி</w:t>
      </w:r>
      <w:r w:rsidR="00494A90"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616B0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</w:t>
      </w:r>
      <w:r w:rsidR="00494A90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்தான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ராகோ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லோடெர்மா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பெனோடான்</w:t>
      </w:r>
    </w:p>
    <w:p w:rsidR="00494A90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1972F8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ரா</w:t>
      </w:r>
      <w:r w:rsidR="008152E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ன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</w:t>
      </w:r>
    </w:p>
    <w:p w:rsidR="00DC4EDF" w:rsidRPr="00DC4EDF" w:rsidRDefault="00DC4EDF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1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>Which one of the following is a limbless lizard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Hemidactylu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812E2D">
        <w:rPr>
          <w:color w:val="333333"/>
          <w:kern w:val="36"/>
        </w:rPr>
        <w:t>) Chamelion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c) Angui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Phrynosoma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ணையுறுப்ப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ாத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ல்லி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மிடாக்டைலஸ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ச்சோந்தி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ங்கூயிஸ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ஃபிரினோசோமா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contextualSpacing/>
        <w:outlineLvl w:val="1"/>
        <w:rPr>
          <w:b/>
          <w:bCs/>
          <w:color w:val="333333"/>
          <w:kern w:val="36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2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 xml:space="preserve">Tortoise are 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Viviparou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b/>
          <w:bCs/>
          <w:color w:val="333333"/>
          <w:kern w:val="36"/>
        </w:rPr>
      </w:pPr>
      <w:r>
        <w:rPr>
          <w:b/>
          <w:bCs/>
          <w:color w:val="333333"/>
          <w:kern w:val="36"/>
        </w:rPr>
        <w:t>(</w:t>
      </w:r>
      <w:r w:rsidRPr="008F18EA">
        <w:rPr>
          <w:color w:val="333333"/>
          <w:kern w:val="36"/>
        </w:rPr>
        <w:t>b) Oviparou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812E2D">
        <w:rPr>
          <w:color w:val="333333"/>
          <w:kern w:val="36"/>
        </w:rPr>
        <w:t>) Bisexual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Parthenogenic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ை</w:t>
      </w:r>
      <w:r w:rsidR="00E616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கும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விபாரஸ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விபாரஸ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பாலினம்</w:t>
      </w:r>
    </w:p>
    <w:p w:rsidR="00DA1FD9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ர்த்தினோஜெனிக்</w:t>
      </w:r>
    </w:p>
    <w:p w:rsidR="00DC4EDF" w:rsidRPr="00DC4EDF" w:rsidRDefault="00DC4EDF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3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>Members of class Reptilia are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Homoiothermic and amniotic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812E2D">
        <w:rPr>
          <w:color w:val="333333"/>
          <w:kern w:val="36"/>
        </w:rPr>
        <w:t>) Homoiothermic and anamniotic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c) Poikilothermic and amniotic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Poikilothermic and anamniotic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ெப்டிலியா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__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66521A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குப்பினை சார்ந்தவைகள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ோயோதெர்மி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்னோடிக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ோமியோதெர்மி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ாம்னியோடிக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ோய்கிலோதெர்மி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ம்னோடிக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ொய்கிலோதெர்மி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ம்னியோடிக்</w:t>
      </w:r>
    </w:p>
    <w:p w:rsidR="00DA1FD9" w:rsidRPr="00812E2D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4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>Out of the following, reptiles and birds differ in only one, which is it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The skin possesses scale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812E2D">
        <w:rPr>
          <w:color w:val="333333"/>
          <w:kern w:val="36"/>
        </w:rPr>
        <w:t>) They lay egg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812E2D">
        <w:rPr>
          <w:color w:val="333333"/>
          <w:kern w:val="36"/>
        </w:rPr>
        <w:t xml:space="preserve">) Capacity of </w:t>
      </w:r>
      <w:proofErr w:type="gramStart"/>
      <w:r w:rsidRPr="00812E2D">
        <w:rPr>
          <w:color w:val="333333"/>
          <w:kern w:val="36"/>
        </w:rPr>
        <w:t>laying</w:t>
      </w:r>
      <w:proofErr w:type="gramEnd"/>
      <w:r w:rsidRPr="00812E2D">
        <w:rPr>
          <w:color w:val="333333"/>
          <w:kern w:val="36"/>
        </w:rPr>
        <w:t xml:space="preserve"> hard shelled eggs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 w:rsidRPr="008F18EA">
        <w:rPr>
          <w:color w:val="333333"/>
          <w:kern w:val="36"/>
        </w:rPr>
        <w:t>(d) There is regulation of the body temperature</w:t>
      </w:r>
    </w:p>
    <w:p w:rsidR="00494A90" w:rsidRPr="0066521A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கள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ன்ற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ட்டும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ேறுபடுகின்றன</w:t>
      </w:r>
      <w:r w:rsidR="0066521A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_____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ைக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ுள்ளது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வ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்டையிடுகின்றன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ி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டைய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்டைகள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ட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ிறன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ல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2976E7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ப்பநிலையின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்டுப்பாட்ட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ுள்ளது.</w:t>
      </w:r>
    </w:p>
    <w:p w:rsidR="00DA1FD9" w:rsidRPr="00812E2D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5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 xml:space="preserve">Carapace is present in 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Toad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812E2D">
        <w:rPr>
          <w:color w:val="333333"/>
          <w:kern w:val="36"/>
        </w:rPr>
        <w:t>) Bird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812E2D">
        <w:rPr>
          <w:color w:val="333333"/>
          <w:kern w:val="36"/>
        </w:rPr>
        <w:t>) Frog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 w:rsidRPr="008F18EA">
        <w:rPr>
          <w:color w:val="333333"/>
          <w:kern w:val="36"/>
        </w:rPr>
        <w:t>(d) Tortoise</w:t>
      </w:r>
    </w:p>
    <w:p w:rsidR="00494A90" w:rsidRPr="00DC4EDF" w:rsidRDefault="008D3C0E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ாப்பேஸ்</w:t>
      </w:r>
      <w:r w:rsidR="00E616B0" w:rsidRPr="00E616B0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____</w:t>
      </w:r>
      <w:r w:rsidR="00E616B0" w:rsidRPr="00E616B0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ல்</w:t>
      </w:r>
      <w:r w:rsidR="00494A90"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 </w:t>
      </w:r>
      <w:r w:rsidR="00494A90"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து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ேரை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b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வளை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ை</w:t>
      </w:r>
    </w:p>
    <w:p w:rsidR="00DA1FD9" w:rsidRPr="00812E2D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6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 xml:space="preserve">The important character of Cobra is 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a) Presence of hood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812E2D">
        <w:rPr>
          <w:color w:val="333333"/>
          <w:kern w:val="36"/>
        </w:rPr>
        <w:t>) Small scales on head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812E2D">
        <w:rPr>
          <w:color w:val="333333"/>
          <w:kern w:val="36"/>
        </w:rPr>
        <w:t>) Rounded tail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None of these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ப்ராவ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க்கியமா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்பு______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கட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ப்பது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லைய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றிய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ட்டமான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வ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வும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DA1FD9" w:rsidRPr="00812E2D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7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>Which of the following is a non poisonous viviparous snake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lastRenderedPageBreak/>
        <w:t>(a) Ptya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812E2D">
        <w:rPr>
          <w:color w:val="333333"/>
          <w:kern w:val="36"/>
        </w:rPr>
        <w:t>) Echiscarinot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812E2D">
        <w:rPr>
          <w:color w:val="333333"/>
          <w:kern w:val="36"/>
        </w:rPr>
        <w:t>) Uropelti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All of these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ஷமற்ற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விபாரஸ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</w:p>
    <w:p w:rsidR="00494A90" w:rsidRPr="000E0A26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0E0A26">
        <w:rPr>
          <w:rFonts w:ascii="Times New Roman" w:eastAsia="Times New Roman" w:hAnsi="Times New Roman" w:cs="Times New Roman"/>
          <w:color w:val="202124"/>
          <w:sz w:val="20"/>
          <w:szCs w:val="20"/>
        </w:rPr>
        <w:t>​​</w:t>
      </w:r>
      <w:r w:rsidR="000E0A26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சாரை பாம்பு</w:t>
      </w:r>
    </w:p>
    <w:p w:rsidR="00494A90" w:rsidRPr="000E0A26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0E0A26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ஆ</w:t>
      </w:r>
      <w:r w:rsidR="000E0A26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="000E0A26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சுருட்டை வீரியன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யூரோபெல்டிஸ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வ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னைத்தும்</w:t>
      </w:r>
    </w:p>
    <w:p w:rsidR="00DA1FD9" w:rsidRPr="00812E2D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8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 xml:space="preserve">Poison glands of snake are modified 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Sebaceous glands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812E2D">
        <w:rPr>
          <w:color w:val="333333"/>
          <w:kern w:val="36"/>
        </w:rPr>
        <w:t>) Ceruminous glands</w:t>
      </w:r>
    </w:p>
    <w:p w:rsidR="00DA1FD9" w:rsidRPr="000E0A26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0E0A26">
        <w:rPr>
          <w:color w:val="333333"/>
          <w:kern w:val="36"/>
        </w:rPr>
        <w:t>(c) Salivary gland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Endocrine glands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ின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ஷ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்</w:t>
      </w:r>
      <w:r w:rsidR="008D3C0E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5207F1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ாற்றியமைக்கப்பட்ட_____ ஆகும்.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பாசியஸ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ருமினஸ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்</w:t>
      </w:r>
    </w:p>
    <w:p w:rsidR="00494A90" w:rsidRPr="00DC4EDF" w:rsidRDefault="00494A90" w:rsidP="00DC4EDF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மிழ்நீர்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்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ளமில்லா</w:t>
      </w:r>
      <w:r w:rsidRPr="00DC4EDF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DC4EDF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ுரப்பிகள்</w:t>
      </w:r>
    </w:p>
    <w:p w:rsidR="00DA1FD9" w:rsidRPr="00812E2D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49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 xml:space="preserve">Snakes receive sound vibrations by 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Tympanum</w:t>
      </w:r>
    </w:p>
    <w:p w:rsidR="00DA1FD9" w:rsidRPr="000E0A26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0E0A26">
        <w:rPr>
          <w:color w:val="333333"/>
          <w:kern w:val="36"/>
        </w:rPr>
        <w:t>(b) Body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812E2D">
        <w:rPr>
          <w:color w:val="333333"/>
          <w:kern w:val="36"/>
        </w:rPr>
        <w:t>) Internal ear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Earth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கள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ஒலி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திர்வுகளைப்</w:t>
      </w:r>
      <w:r w:rsid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______மூலம் 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ெறுகின்றன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ம்பனம்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ல்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து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ூமி</w:t>
      </w:r>
    </w:p>
    <w:p w:rsidR="00DA1FD9" w:rsidRPr="00812E2D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812E2D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0. </w:t>
      </w:r>
      <w:r w:rsidRPr="00812E2D">
        <w:rPr>
          <w:rStyle w:val="explanation"/>
          <w:b w:val="0"/>
          <w:bCs w:val="0"/>
          <w:color w:val="333333"/>
          <w:sz w:val="24"/>
          <w:szCs w:val="24"/>
        </w:rPr>
        <w:t>Monocondylic skull, dry skin and procoelus vertebrae are present in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812E2D">
        <w:rPr>
          <w:color w:val="333333"/>
          <w:kern w:val="36"/>
        </w:rPr>
        <w:t>) Amphibia</w:t>
      </w:r>
    </w:p>
    <w:p w:rsidR="00DA1FD9" w:rsidRPr="000E0A26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0E0A26">
        <w:rPr>
          <w:color w:val="333333"/>
          <w:kern w:val="36"/>
        </w:rPr>
        <w:t>(b) Reptilia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812E2D">
        <w:rPr>
          <w:color w:val="333333"/>
          <w:kern w:val="36"/>
        </w:rPr>
        <w:t>) Bird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812E2D">
        <w:rPr>
          <w:color w:val="333333"/>
          <w:kern w:val="36"/>
        </w:rPr>
        <w:t>) Mammals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ோனோகாண்டிலிக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ண்டை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ஓடு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றண்ட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ுரோகோலஸ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துகெலும்புகள்</w:t>
      </w:r>
      <w:r w:rsid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______ல் 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ள்ளன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ம்பிபியா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E60893"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வைகள்</w:t>
      </w:r>
    </w:p>
    <w:p w:rsidR="00494A90" w:rsidRPr="00B363E2" w:rsidRDefault="00494A90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லூட்டிகள்</w:t>
      </w:r>
    </w:p>
    <w:p w:rsidR="00DA1FD9" w:rsidRPr="00812E2D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1. </w:t>
      </w:r>
      <w:r w:rsidRPr="00C4250B">
        <w:rPr>
          <w:rStyle w:val="explanation"/>
          <w:b w:val="0"/>
          <w:bCs w:val="0"/>
          <w:color w:val="333333"/>
          <w:sz w:val="24"/>
          <w:szCs w:val="24"/>
        </w:rPr>
        <w:t xml:space="preserve">Study of snakes is called 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C4250B">
        <w:rPr>
          <w:color w:val="333333"/>
          <w:kern w:val="36"/>
        </w:rPr>
        <w:t>) Ichthyology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C4250B">
        <w:rPr>
          <w:color w:val="333333"/>
          <w:kern w:val="36"/>
        </w:rPr>
        <w:t>) Enterology</w:t>
      </w:r>
    </w:p>
    <w:p w:rsidR="00DA1FD9" w:rsidRPr="000E0A26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0E0A26">
        <w:rPr>
          <w:color w:val="333333"/>
          <w:kern w:val="36"/>
        </w:rPr>
        <w:t>(c) Serpentology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C4250B">
        <w:rPr>
          <w:color w:val="333333"/>
          <w:kern w:val="36"/>
        </w:rPr>
        <w:t>) Entomology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கள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றிய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டிப்பு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5207F1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>_______</w:t>
      </w:r>
      <w:r w:rsidR="005207F1"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="005207F1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றது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க்தியாலஜி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டிராலஜி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ர்பன்டாலஜி</w:t>
      </w:r>
    </w:p>
    <w:p w:rsidR="00E60893" w:rsidRPr="00E60893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202124"/>
          <w:sz w:val="36"/>
          <w:szCs w:val="36"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டமாலஜி</w:t>
      </w:r>
    </w:p>
    <w:p w:rsidR="00DA1FD9" w:rsidRPr="00C4250B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2. </w:t>
      </w:r>
      <w:r w:rsidRPr="00C4250B">
        <w:rPr>
          <w:rStyle w:val="explanation"/>
          <w:b w:val="0"/>
          <w:bCs w:val="0"/>
          <w:color w:val="333333"/>
          <w:sz w:val="24"/>
          <w:szCs w:val="24"/>
        </w:rPr>
        <w:t xml:space="preserve">Some reptiles show autotomy which means 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a) Voluntary breaking tail to confuse enemy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C4250B">
        <w:rPr>
          <w:color w:val="333333"/>
          <w:kern w:val="36"/>
        </w:rPr>
        <w:t>) Signal for charging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C4250B">
        <w:rPr>
          <w:color w:val="333333"/>
          <w:kern w:val="36"/>
        </w:rPr>
        <w:t>) Signal for courtship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C4250B">
        <w:rPr>
          <w:color w:val="333333"/>
          <w:kern w:val="36"/>
        </w:rPr>
        <w:t>) State of starvation prior to death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ில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ன்னிழப்பை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ொண்டுள்ளன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ு</w:t>
      </w:r>
      <w:r w:rsidR="000E0A2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ிரியைக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ுழப்ப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ானாக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ன்வந்து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ாலை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உடைத்தல்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ார்ஜ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்வதற்கான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மிக்ஞை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தலுக்கான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மிக்ஞை</w:t>
      </w:r>
    </w:p>
    <w:p w:rsidR="00E60893" w:rsidRPr="00B363E2" w:rsidRDefault="00E60893" w:rsidP="00B363E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றப்பதற்கு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ன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ட்டினி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டக்கும்</w:t>
      </w:r>
      <w:r w:rsidRPr="00B363E2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B363E2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ிலை</w:t>
      </w:r>
    </w:p>
    <w:p w:rsidR="00DA1FD9" w:rsidRPr="00C4250B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3. </w:t>
      </w:r>
      <w:r w:rsidRPr="00C4250B">
        <w:rPr>
          <w:rStyle w:val="explanation"/>
          <w:b w:val="0"/>
          <w:bCs w:val="0"/>
          <w:color w:val="333333"/>
          <w:sz w:val="24"/>
          <w:szCs w:val="24"/>
        </w:rPr>
        <w:t xml:space="preserve">Common trait amongst fishes, amphibians and reptiles is 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a) Laying of eggs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C4250B">
        <w:rPr>
          <w:color w:val="333333"/>
          <w:kern w:val="36"/>
        </w:rPr>
        <w:t>) Shelled eggs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C4250B">
        <w:rPr>
          <w:color w:val="333333"/>
          <w:kern w:val="36"/>
        </w:rPr>
        <w:t>) Gill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C4250B">
        <w:rPr>
          <w:color w:val="333333"/>
          <w:kern w:val="36"/>
        </w:rPr>
        <w:t>) Scales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ன்கள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, </w:t>
      </w:r>
      <w:r w:rsidR="000E0A2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ருவாழ்விகள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ற்றும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வற்றின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ொதுவான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ண்பு</w:t>
      </w:r>
      <w:r w:rsidR="000E0A2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்டையிடுதல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8D3C0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ஓட்டுடைய </w:t>
      </w:r>
      <w:r w:rsidR="00D158C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ுட்டைகள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ல்ஸ்</w:t>
      </w:r>
    </w:p>
    <w:p w:rsidR="00DA1FD9" w:rsidRDefault="00E60893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தில்கள்</w:t>
      </w:r>
    </w:p>
    <w:p w:rsidR="005C6162" w:rsidRPr="005C6162" w:rsidRDefault="005C6162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4. </w:t>
      </w:r>
      <w:proofErr w:type="gramStart"/>
      <w:r w:rsidRPr="00C4250B">
        <w:rPr>
          <w:rStyle w:val="explanation"/>
          <w:b w:val="0"/>
          <w:bCs w:val="0"/>
          <w:color w:val="333333"/>
          <w:sz w:val="24"/>
          <w:szCs w:val="24"/>
        </w:rPr>
        <w:t>The</w:t>
      </w:r>
      <w:proofErr w:type="gramEnd"/>
      <w:r w:rsidRPr="00C4250B">
        <w:rPr>
          <w:rStyle w:val="explanation"/>
          <w:b w:val="0"/>
          <w:bCs w:val="0"/>
          <w:color w:val="333333"/>
          <w:sz w:val="24"/>
          <w:szCs w:val="24"/>
        </w:rPr>
        <w:t xml:space="preserve"> most poisonous snake i</w:t>
      </w:r>
      <w:r>
        <w:rPr>
          <w:rStyle w:val="explanation"/>
          <w:b w:val="0"/>
          <w:bCs w:val="0"/>
          <w:color w:val="333333"/>
          <w:sz w:val="24"/>
          <w:szCs w:val="24"/>
        </w:rPr>
        <w:t>s</w:t>
      </w:r>
    </w:p>
    <w:p w:rsidR="00DA1FD9" w:rsidRPr="000E0A26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0E0A26">
        <w:rPr>
          <w:color w:val="333333"/>
          <w:kern w:val="36"/>
        </w:rPr>
        <w:t>(a) Krait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C4250B">
        <w:rPr>
          <w:color w:val="333333"/>
          <w:kern w:val="36"/>
        </w:rPr>
        <w:t>) Tree snake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C4250B">
        <w:rPr>
          <w:color w:val="333333"/>
          <w:kern w:val="36"/>
        </w:rPr>
        <w:t>) Python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C4250B">
        <w:rPr>
          <w:color w:val="333333"/>
          <w:kern w:val="36"/>
        </w:rPr>
        <w:t>) Rat snake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ிகவும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ஷமுள்ள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ிரேட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ரப்பாம்பு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லைப்பாம்பு</w:t>
      </w:r>
    </w:p>
    <w:p w:rsidR="00E60893" w:rsidRPr="005C6162" w:rsidRDefault="00E60893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லி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</w:p>
    <w:p w:rsidR="00DA1FD9" w:rsidRPr="00C4250B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5. </w:t>
      </w:r>
      <w:r w:rsidRPr="00C4250B">
        <w:rPr>
          <w:rStyle w:val="explanation"/>
          <w:b w:val="0"/>
          <w:bCs w:val="0"/>
          <w:color w:val="333333"/>
          <w:sz w:val="24"/>
          <w:szCs w:val="24"/>
        </w:rPr>
        <w:t>The injection of serum of horse which has been repeatedly injected by cobra venom into a person bitten by cobra results in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C4250B">
        <w:rPr>
          <w:color w:val="333333"/>
          <w:kern w:val="36"/>
        </w:rPr>
        <w:t>) No immunity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C4250B">
        <w:rPr>
          <w:color w:val="333333"/>
          <w:kern w:val="36"/>
        </w:rPr>
        <w:t>) Natural immunity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C4250B">
        <w:rPr>
          <w:color w:val="333333"/>
          <w:kern w:val="36"/>
        </w:rPr>
        <w:t>) Active immunity</w:t>
      </w:r>
    </w:p>
    <w:p w:rsidR="00DA1FD9" w:rsidRPr="000E0A26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 w:rsidRPr="000E0A26">
        <w:rPr>
          <w:color w:val="333333"/>
          <w:kern w:val="36"/>
        </w:rPr>
        <w:t>(d) Passive immunity</w:t>
      </w:r>
    </w:p>
    <w:p w:rsidR="000E0A26" w:rsidRPr="00DE43D3" w:rsidRDefault="00E60893" w:rsidP="000E0A26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கப்பாம்பு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ித்த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பருக்கு</w:t>
      </w:r>
      <w:r w:rsidR="000E0A26" w:rsidRPr="000E0A2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</w:t>
      </w:r>
    </w:p>
    <w:p w:rsidR="000E0A26" w:rsidRPr="000E0A26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ண்டும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ீண்டும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E43D3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DE43D3" w:rsidRPr="00DE43D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ப்ரா</w:t>
      </w:r>
      <w:r w:rsidR="00DE43D3" w:rsidRPr="00DE43D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DE43D3" w:rsidRPr="00DE43D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ஞ்சு</w:t>
      </w:r>
      <w:r w:rsidR="00DE43D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செலுத்தப்பட்ட  குதிரையின் சீரத்தை செலுத்தினால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ய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ிர்ப்பு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்தி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ல்லை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யற்க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ய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ிர்ப்பு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்தி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="00D158C3">
        <w:rPr>
          <w:rFonts w:ascii="Times New Roman" w:eastAsia="Times New Roman" w:hAnsi="Times New Roman" w:cs="Nirmala UI" w:hint="cs"/>
          <w:color w:val="202124"/>
          <w:sz w:val="20"/>
          <w:szCs w:val="20"/>
          <w:cs/>
        </w:rPr>
        <w:t>இ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லில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ய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ிர்ப்பு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்தி</w:t>
      </w:r>
    </w:p>
    <w:p w:rsidR="00E60893" w:rsidRPr="005C6162" w:rsidRDefault="00E60893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யலற்ற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ோய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ிர்ப்பு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க்தி</w:t>
      </w:r>
    </w:p>
    <w:p w:rsidR="00DA1FD9" w:rsidRPr="00C4250B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lastRenderedPageBreak/>
        <w:t xml:space="preserve">56. </w:t>
      </w:r>
      <w:r w:rsidRPr="00C4250B">
        <w:rPr>
          <w:rStyle w:val="explanation"/>
          <w:b w:val="0"/>
          <w:bCs w:val="0"/>
          <w:color w:val="333333"/>
          <w:sz w:val="24"/>
          <w:szCs w:val="24"/>
        </w:rPr>
        <w:t xml:space="preserve">Teeth conducting poison in a snake are called 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C4250B">
        <w:rPr>
          <w:color w:val="333333"/>
          <w:kern w:val="36"/>
        </w:rPr>
        <w:t>) Incisors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C4250B">
        <w:rPr>
          <w:color w:val="333333"/>
          <w:kern w:val="36"/>
        </w:rPr>
        <w:t>) Canines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C4250B">
        <w:rPr>
          <w:color w:val="333333"/>
          <w:kern w:val="36"/>
        </w:rPr>
        <w:t>) Heterodont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 w:rsidRPr="008F18EA">
        <w:rPr>
          <w:color w:val="333333"/>
          <w:kern w:val="36"/>
        </w:rPr>
        <w:t>(d) Fangs</w:t>
      </w:r>
    </w:p>
    <w:p w:rsidR="00E60893" w:rsidRPr="005207F1" w:rsidRDefault="00DE43D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பாம்புகளின் </w:t>
      </w:r>
      <w:r w:rsidR="00E60893"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ிஷத்தை கடத்தும் பற்கள்</w:t>
      </w:r>
      <w:r w:rsidR="000E0A2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____</w:t>
      </w:r>
      <w:r w:rsidR="00E60893"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று</w:t>
      </w:r>
      <w:r w:rsidR="00E60893"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E60893"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ழைக்கப்படுகின்றன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="00DE43D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வெட்டும் பற்கள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DE43D3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ரை பற்கள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413A3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ஹெட்டி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ரோடான்ட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="00413A35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</w:t>
      </w:r>
      <w:r w:rsidR="00413A35"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="00413A35" w:rsidRPr="00413A3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ச்சு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்பற்கள்</w:t>
      </w:r>
    </w:p>
    <w:p w:rsidR="00DA1FD9" w:rsidRPr="00413A35" w:rsidRDefault="00DA1FD9" w:rsidP="00DA1FD9">
      <w:pPr>
        <w:spacing w:after="0" w:line="240" w:lineRule="auto"/>
        <w:contextualSpacing/>
        <w:rPr>
          <w:rFonts w:ascii="Times New Roman" w:hAnsi="Times New Roman" w:cs="Arial Unicode MS"/>
          <w:sz w:val="24"/>
          <w:szCs w:val="24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7. </w:t>
      </w:r>
      <w:r w:rsidRPr="00C4250B">
        <w:rPr>
          <w:rStyle w:val="explanation"/>
          <w:b w:val="0"/>
          <w:bCs w:val="0"/>
          <w:color w:val="333333"/>
          <w:sz w:val="24"/>
          <w:szCs w:val="24"/>
        </w:rPr>
        <w:t>The reptile which glides in the air is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a) Draco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C4250B">
        <w:rPr>
          <w:color w:val="333333"/>
          <w:kern w:val="36"/>
        </w:rPr>
        <w:t>) Phrynosoma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C4250B">
        <w:rPr>
          <w:color w:val="333333"/>
          <w:kern w:val="36"/>
        </w:rPr>
        <w:t>) Angui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C4250B">
        <w:rPr>
          <w:color w:val="333333"/>
          <w:kern w:val="36"/>
        </w:rPr>
        <w:t>) Calotes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ற்றில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413A3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மிதந்து ஊரும் 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ஊர்வன</w:t>
      </w:r>
      <w:r w:rsidR="000E0A26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_____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ிராகோ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ஃபிரினோசோமா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c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ங்கூயிஸ்</w:t>
      </w:r>
    </w:p>
    <w:p w:rsidR="00E60893" w:rsidRPr="00E60893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202124"/>
          <w:sz w:val="36"/>
          <w:szCs w:val="36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லோட்ஸ்</w:t>
      </w:r>
    </w:p>
    <w:p w:rsidR="00DA1FD9" w:rsidRPr="00C4250B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C4250B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8. </w:t>
      </w:r>
      <w:r w:rsidRPr="00C4250B">
        <w:rPr>
          <w:rStyle w:val="explanation"/>
          <w:b w:val="0"/>
          <w:bCs w:val="0"/>
          <w:color w:val="333333"/>
          <w:sz w:val="24"/>
          <w:szCs w:val="24"/>
        </w:rPr>
        <w:t xml:space="preserve">Poisonous fangs of a snake are modified 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C4250B">
        <w:rPr>
          <w:color w:val="333333"/>
          <w:kern w:val="36"/>
        </w:rPr>
        <w:t>) Mandible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b) Maxillary teeth</w:t>
      </w:r>
    </w:p>
    <w:p w:rsidR="00DA1FD9" w:rsidRPr="00C4250B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C4250B">
        <w:rPr>
          <w:color w:val="333333"/>
          <w:kern w:val="36"/>
        </w:rPr>
        <w:t>) Canine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C4250B">
        <w:rPr>
          <w:color w:val="333333"/>
          <w:kern w:val="36"/>
        </w:rPr>
        <w:t>) Nasals</w:t>
      </w:r>
    </w:p>
    <w:p w:rsidR="00E60893" w:rsidRPr="005207F1" w:rsidRDefault="00F825E8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எந்த </w:t>
      </w:r>
      <w:r w:rsidR="00E60893"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  <w:r w:rsidR="00E60893"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ின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ச்சுப்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பற்களாக மாற்றம் அடைந்துள்ளது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ீழ்த்தாடை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க்சில்லரி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ற்கள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ோரைகள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சிகள்</w:t>
      </w:r>
    </w:p>
    <w:p w:rsidR="00DA1FD9" w:rsidRPr="002A729E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2A729E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59. </w:t>
      </w:r>
      <w:r w:rsidRPr="002A729E">
        <w:rPr>
          <w:rStyle w:val="explanation"/>
          <w:b w:val="0"/>
          <w:bCs w:val="0"/>
          <w:color w:val="333333"/>
          <w:sz w:val="24"/>
          <w:szCs w:val="24"/>
        </w:rPr>
        <w:t>Which of the followig is a marine snake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a) Enhydrina</w:t>
      </w:r>
    </w:p>
    <w:p w:rsidR="00DA1FD9" w:rsidRPr="002A729E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2A729E">
        <w:rPr>
          <w:color w:val="333333"/>
          <w:kern w:val="36"/>
        </w:rPr>
        <w:t>) Typhlops</w:t>
      </w:r>
    </w:p>
    <w:p w:rsidR="00DA1FD9" w:rsidRPr="002A729E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c</w:t>
      </w:r>
      <w:r w:rsidRPr="002A729E">
        <w:rPr>
          <w:color w:val="333333"/>
          <w:kern w:val="36"/>
        </w:rPr>
        <w:t>) Bungaru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2A729E">
        <w:rPr>
          <w:color w:val="333333"/>
          <w:kern w:val="36"/>
        </w:rPr>
        <w:t>) Naja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ின்வருவனவற்றில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து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டல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என்ஹைட்ரினா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டைப்லாப்ஸ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ங்காரஸ்</w:t>
      </w:r>
    </w:p>
    <w:p w:rsidR="00E60893" w:rsidRPr="005C6162" w:rsidRDefault="00E60893" w:rsidP="005C6162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="007201C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நா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ா</w:t>
      </w:r>
    </w:p>
    <w:p w:rsidR="00DA1FD9" w:rsidRPr="002A729E" w:rsidRDefault="00DA1FD9" w:rsidP="00DA1FD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A1FD9" w:rsidRPr="002A729E" w:rsidRDefault="00DA1FD9" w:rsidP="00DA1FD9">
      <w:pPr>
        <w:pStyle w:val="Heading1"/>
        <w:shd w:val="clear" w:color="auto" w:fill="FFFFFF"/>
        <w:spacing w:before="0" w:beforeAutospacing="0" w:after="0" w:afterAutospacing="0"/>
        <w:contextualSpacing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 xml:space="preserve">60. </w:t>
      </w:r>
      <w:r w:rsidRPr="002A729E">
        <w:rPr>
          <w:rStyle w:val="explanation"/>
          <w:b w:val="0"/>
          <w:bCs w:val="0"/>
          <w:color w:val="333333"/>
          <w:sz w:val="24"/>
          <w:szCs w:val="24"/>
        </w:rPr>
        <w:t xml:space="preserve">Snake moulting consists of </w:t>
      </w:r>
    </w:p>
    <w:p w:rsidR="00DA1FD9" w:rsidRPr="002A729E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a</w:t>
      </w:r>
      <w:r w:rsidRPr="002A729E">
        <w:rPr>
          <w:color w:val="333333"/>
          <w:kern w:val="36"/>
        </w:rPr>
        <w:t>) Epidermis</w:t>
      </w:r>
    </w:p>
    <w:p w:rsidR="00DA1FD9" w:rsidRPr="002A729E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>
        <w:rPr>
          <w:color w:val="333333"/>
          <w:kern w:val="36"/>
        </w:rPr>
        <w:t>(b</w:t>
      </w:r>
      <w:r w:rsidRPr="002A729E">
        <w:rPr>
          <w:color w:val="333333"/>
          <w:kern w:val="36"/>
        </w:rPr>
        <w:t>) Dermis</w:t>
      </w:r>
    </w:p>
    <w:p w:rsidR="00DA1FD9" w:rsidRPr="008F18EA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color w:val="333333"/>
          <w:kern w:val="36"/>
        </w:rPr>
      </w:pPr>
      <w:r w:rsidRPr="008F18EA">
        <w:rPr>
          <w:color w:val="333333"/>
          <w:kern w:val="36"/>
        </w:rPr>
        <w:t>(c) Cornified cells</w:t>
      </w:r>
    </w:p>
    <w:p w:rsidR="00DA1FD9" w:rsidRDefault="00DA1FD9" w:rsidP="00DA1FD9">
      <w:pPr>
        <w:pStyle w:val="NormalWeb"/>
        <w:shd w:val="clear" w:color="auto" w:fill="FFFFFF"/>
        <w:spacing w:before="0" w:beforeAutospacing="0" w:after="0" w:afterAutospacing="0"/>
        <w:ind w:left="720"/>
        <w:contextualSpacing/>
        <w:outlineLvl w:val="1"/>
        <w:rPr>
          <w:rFonts w:cs="Arial Unicode MS"/>
          <w:color w:val="333333"/>
          <w:kern w:val="36"/>
        </w:rPr>
      </w:pPr>
      <w:r>
        <w:rPr>
          <w:color w:val="333333"/>
          <w:kern w:val="36"/>
        </w:rPr>
        <w:t>(d</w:t>
      </w:r>
      <w:r w:rsidRPr="002A729E">
        <w:rPr>
          <w:color w:val="333333"/>
          <w:kern w:val="36"/>
        </w:rPr>
        <w:t>) Stratum germinativum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பாம்பு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="007201C5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ுரித்தலில்_____ பங்கு பெறுகின்றன.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Times New Roman" w:eastAsia="Times New Roman" w:hAnsi="Times New Roman" w:cs="Times New Roman" w:hint="cs"/>
          <w:color w:val="202124"/>
          <w:sz w:val="20"/>
          <w:szCs w:val="20"/>
          <w:cs/>
        </w:rPr>
        <w:t>​​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மேல்தோல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lastRenderedPageBreak/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தோல்</w:t>
      </w:r>
    </w:p>
    <w:p w:rsidR="00E60893" w:rsidRPr="005207F1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கார்னிஃபைட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செல்கள்</w:t>
      </w:r>
    </w:p>
    <w:p w:rsidR="001C3FA0" w:rsidRDefault="00E6089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(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)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ஸ்ட்ராட்டம்</w:t>
      </w:r>
      <w:r w:rsidRPr="005207F1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5207F1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ஜெர்மினேடிவம்</w:t>
      </w:r>
    </w:p>
    <w:p w:rsidR="00913E73" w:rsidRDefault="00913E7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Nirmala UI" w:eastAsia="Times New Roman" w:hAnsi="Nirmala UI" w:cs="Nirmala UI"/>
          <w:color w:val="202124"/>
          <w:sz w:val="20"/>
          <w:szCs w:val="20"/>
        </w:rPr>
      </w:pPr>
    </w:p>
    <w:p w:rsidR="00913E73" w:rsidRPr="00352F0C" w:rsidRDefault="00913E73" w:rsidP="00913E73">
      <w:pPr>
        <w:spacing w:after="120" w:line="240" w:lineRule="auto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2F0C">
        <w:rPr>
          <w:rFonts w:ascii="Times New Roman" w:hAnsi="Times New Roman" w:cs="Times New Roman"/>
          <w:b/>
          <w:bCs/>
          <w:sz w:val="28"/>
          <w:szCs w:val="28"/>
        </w:rPr>
        <w:t>UNIT - I</w:t>
      </w:r>
      <w:r>
        <w:rPr>
          <w:rFonts w:ascii="Times New Roman" w:hAnsi="Times New Roman" w:cs="Times New Roman"/>
          <w:b/>
          <w:bCs/>
          <w:sz w:val="28"/>
          <w:szCs w:val="28"/>
        </w:rPr>
        <w:t>V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. The study of birds is known as  </w:t>
      </w:r>
    </w:p>
    <w:p w:rsidR="00913E73" w:rsidRPr="006520A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a) Ornithology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Herpetology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Ichthyology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Oology.  </w:t>
      </w:r>
    </w:p>
    <w:p w:rsidR="00913E73" w:rsidRPr="003E24C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lang w:val="en-IN" w:bidi="ta-LK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</w:t>
      </w:r>
      <w:r w:rsidRPr="00A521A1">
        <w:rPr>
          <w:rFonts w:ascii="Vijaya" w:hAnsi="Vijaya" w:cs="Vijaya" w:hint="cs"/>
          <w:color w:val="000000"/>
          <w:sz w:val="24"/>
          <w:szCs w:val="24"/>
          <w:cs/>
        </w:rPr>
        <w:t>பறவைகள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A521A1">
        <w:rPr>
          <w:rFonts w:ascii="Vijaya" w:hAnsi="Vijaya" w:cs="Vijaya" w:hint="cs"/>
          <w:color w:val="000000"/>
          <w:sz w:val="24"/>
          <w:szCs w:val="24"/>
          <w:cs/>
        </w:rPr>
        <w:t>பற்றிய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A521A1">
        <w:rPr>
          <w:rFonts w:ascii="Vijaya" w:hAnsi="Vijaya" w:cs="Vijaya" w:hint="cs"/>
          <w:color w:val="000000"/>
          <w:sz w:val="24"/>
          <w:szCs w:val="24"/>
          <w:cs/>
        </w:rPr>
        <w:t>ஆய்வு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A521A1">
        <w:rPr>
          <w:rFonts w:ascii="Vijaya" w:hAnsi="Vijaya" w:cs="Vijaya" w:hint="cs"/>
          <w:color w:val="000000"/>
          <w:sz w:val="24"/>
          <w:szCs w:val="24"/>
          <w:cs/>
        </w:rPr>
        <w:t>எவ்வாறு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A521A1">
        <w:rPr>
          <w:rFonts w:ascii="Vijaya" w:hAnsi="Vijaya" w:cs="Vijaya" w:hint="cs"/>
          <w:color w:val="000000"/>
          <w:sz w:val="24"/>
          <w:szCs w:val="24"/>
          <w:cs/>
        </w:rPr>
        <w:t>அழைக்கப்படுகிறது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>?</w:t>
      </w:r>
    </w:p>
    <w:p w:rsidR="00913E73" w:rsidRPr="003E24C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   (</w:t>
      </w:r>
      <w:r w:rsidRPr="00A521A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A521A1">
        <w:rPr>
          <w:rFonts w:ascii="Vijaya" w:hAnsi="Vijaya" w:cs="Vijaya" w:hint="cs"/>
          <w:color w:val="000000"/>
          <w:sz w:val="24"/>
          <w:szCs w:val="24"/>
          <w:cs/>
        </w:rPr>
        <w:t>ஆர்னித்தாலஜி</w:t>
      </w:r>
      <w:r w:rsidRPr="003E24C2">
        <w:rPr>
          <w:rFonts w:cs="Calibri"/>
          <w:color w:val="000000"/>
          <w:sz w:val="24"/>
          <w:szCs w:val="24"/>
          <w:cs/>
          <w:lang w:val="en-IN" w:bidi="ta-LK"/>
        </w:rPr>
        <w:t xml:space="preserve">    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                  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ab/>
        <w:t>(</w:t>
      </w:r>
      <w:r w:rsidRPr="00A521A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A521A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ஹெர்பெட்டாலஜி</w:t>
      </w:r>
    </w:p>
    <w:p w:rsidR="00913E73" w:rsidRPr="003E24C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   (</w:t>
      </w:r>
      <w:r w:rsidRPr="00A521A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A521A1">
        <w:rPr>
          <w:rFonts w:ascii="Vijaya" w:hAnsi="Vijaya" w:cs="Vijaya" w:hint="cs"/>
          <w:sz w:val="24"/>
          <w:szCs w:val="24"/>
          <w:cs/>
        </w:rPr>
        <w:t>இக்தியாலஜி</w:t>
      </w:r>
      <w:r w:rsidRPr="003E24C2">
        <w:rPr>
          <w:rFonts w:cs="Calibri"/>
          <w:sz w:val="24"/>
          <w:szCs w:val="24"/>
          <w:cs/>
          <w:lang w:bidi="ta-LK"/>
        </w:rPr>
        <w:t xml:space="preserve"> </w:t>
      </w:r>
      <w:r w:rsidRPr="003E24C2">
        <w:rPr>
          <w:rFonts w:cs="Calibri"/>
          <w:color w:val="000000"/>
          <w:sz w:val="24"/>
          <w:szCs w:val="24"/>
          <w:cs/>
          <w:lang w:val="en-IN" w:bidi="ta-LK"/>
        </w:rPr>
        <w:t xml:space="preserve">     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                      </w:t>
      </w:r>
      <w:r w:rsidRPr="003E24C2">
        <w:rPr>
          <w:rFonts w:cs="Calibri"/>
          <w:color w:val="000000"/>
          <w:sz w:val="24"/>
          <w:szCs w:val="24"/>
          <w:cs/>
          <w:lang w:val="en-IN" w:bidi="ta-LK"/>
        </w:rPr>
        <w:t xml:space="preserve">  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ab/>
        <w:t>(</w:t>
      </w:r>
      <w:r w:rsidRPr="00A521A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A521A1">
        <w:rPr>
          <w:rFonts w:ascii="Vijaya" w:hAnsi="Vijaya" w:cs="Vijaya" w:hint="cs"/>
          <w:sz w:val="24"/>
          <w:szCs w:val="24"/>
          <w:cs/>
        </w:rPr>
        <w:t>ஊலாஜி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. </w:t>
      </w:r>
      <w:r>
        <w:rPr>
          <w:rFonts w:ascii="Times New Roman" w:hAnsi="Times New Roman" w:cs="Times New Roman"/>
          <w:sz w:val="24"/>
          <w:szCs w:val="24"/>
        </w:rPr>
        <w:t xml:space="preserve">Birds are mostly classified on the basis of which traits?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</w:t>
      </w:r>
      <w:r>
        <w:rPr>
          <w:rFonts w:ascii="Times New Roman" w:hAnsi="Times New Roman" w:cs="Times New Roman"/>
          <w:sz w:val="24"/>
          <w:szCs w:val="24"/>
        </w:rPr>
        <w:t>Palate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</w:t>
      </w:r>
      <w:r>
        <w:rPr>
          <w:rFonts w:ascii="Times New Roman" w:hAnsi="Times New Roman" w:cs="Times New Roman"/>
          <w:sz w:val="24"/>
          <w:szCs w:val="24"/>
        </w:rPr>
        <w:t xml:space="preserve">skull bone </w:t>
      </w:r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Pr="007F1CB4">
        <w:rPr>
          <w:rFonts w:ascii="Times New Roman" w:hAnsi="Times New Roman" w:cs="Times New Roman"/>
          <w:sz w:val="24"/>
          <w:szCs w:val="24"/>
        </w:rPr>
        <w:t xml:space="preserve">(c) </w:t>
      </w:r>
      <w:proofErr w:type="gramStart"/>
      <w:r w:rsidRPr="007F1CB4">
        <w:rPr>
          <w:rFonts w:ascii="Times New Roman" w:hAnsi="Times New Roman" w:cs="Times New Roman"/>
          <w:sz w:val="24"/>
          <w:szCs w:val="24"/>
        </w:rPr>
        <w:t>feathers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(d) A and B  </w:t>
      </w:r>
    </w:p>
    <w:p w:rsidR="00913E73" w:rsidRPr="006C4941" w:rsidRDefault="00913E73" w:rsidP="00913E73">
      <w:pPr>
        <w:spacing w:after="120" w:line="240" w:lineRule="auto"/>
        <w:contextualSpacing/>
        <w:rPr>
          <w:rFonts w:ascii="Calibri Light" w:hAnsi="Calibri Light" w:cs="Calibri Light"/>
          <w:color w:val="000000"/>
          <w:sz w:val="24"/>
          <w:szCs w:val="24"/>
          <w:lang w:val="en-IN" w:bidi="ta-LK"/>
        </w:rPr>
      </w:pP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றவைகள்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ெரும்பாலும்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ந்த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ண்புகளின்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டிப்படையில்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வகைப்படுத்தப்படுகி</w:t>
      </w:r>
      <w:r w:rsidRPr="00882E5E">
        <w:rPr>
          <w:rFonts w:ascii="Vijaya" w:hAnsi="Vijaya" w:cs="Vijaya" w:hint="cs"/>
          <w:color w:val="000000"/>
          <w:sz w:val="24"/>
          <w:szCs w:val="24"/>
          <w:cs/>
        </w:rPr>
        <w:t>ன்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ற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ன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?</w:t>
      </w:r>
    </w:p>
    <w:p w:rsidR="00913E73" w:rsidRPr="006C4941" w:rsidRDefault="00913E73" w:rsidP="00913E73">
      <w:pPr>
        <w:spacing w:after="120" w:line="240" w:lineRule="auto"/>
        <w:contextualSpacing/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</w:pP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மேலண்ண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மைப்பு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மண்டை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ஓடு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லும்பு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</w:p>
    <w:p w:rsidR="00913E73" w:rsidRPr="000F690C" w:rsidRDefault="00913E73" w:rsidP="00913E73">
      <w:pPr>
        <w:spacing w:after="120" w:line="240" w:lineRule="auto"/>
        <w:contextualSpacing/>
        <w:rPr>
          <w:rFonts w:ascii="Calibri Light" w:hAnsi="Calibri Light"/>
          <w:color w:val="000000"/>
          <w:sz w:val="24"/>
          <w:szCs w:val="24"/>
          <w:lang w:val="en-IN" w:bidi="ta-LK"/>
        </w:rPr>
      </w:pP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றகுகள்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    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6C4941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மற்றும்</w:t>
      </w:r>
      <w:r w:rsidRPr="006C4941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6C494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</w:p>
    <w:p w:rsidR="00913E73" w:rsidRPr="005C0F0C" w:rsidRDefault="00913E73" w:rsidP="00913E73">
      <w:pPr>
        <w:shd w:val="clear" w:color="auto" w:fill="FFFFFF"/>
        <w:spacing w:before="100" w:beforeAutospacing="1" w:after="136" w:line="240" w:lineRule="auto"/>
        <w:rPr>
          <w:rFonts w:ascii="Times New Roman" w:hAnsi="Times New Roman" w:cs="Times New Roman"/>
          <w:sz w:val="24"/>
          <w:szCs w:val="24"/>
        </w:rPr>
      </w:pPr>
      <w:r w:rsidRPr="005C0F0C">
        <w:rPr>
          <w:rFonts w:ascii="Times New Roman" w:hAnsi="Times New Roman" w:cs="Times New Roman"/>
          <w:sz w:val="24"/>
          <w:szCs w:val="24"/>
        </w:rPr>
        <w:t>3. Which feathers help the birds in changing the direction while flying?</w:t>
      </w:r>
    </w:p>
    <w:p w:rsidR="00913E73" w:rsidRPr="005C0F0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C0F0C">
        <w:rPr>
          <w:rFonts w:ascii="Times New Roman" w:hAnsi="Times New Roman" w:cs="Times New Roman"/>
          <w:sz w:val="24"/>
          <w:szCs w:val="24"/>
        </w:rPr>
        <w:t xml:space="preserve">   (a) </w:t>
      </w:r>
      <w:r>
        <w:rPr>
          <w:rFonts w:ascii="Times New Roman" w:hAnsi="Times New Roman" w:cs="Times New Roman"/>
          <w:sz w:val="24"/>
          <w:szCs w:val="24"/>
        </w:rPr>
        <w:t>Body feathers</w:t>
      </w:r>
      <w:r w:rsidRPr="005C0F0C">
        <w:rPr>
          <w:rFonts w:ascii="Times New Roman" w:hAnsi="Times New Roman" w:cs="Times New Roman"/>
          <w:sz w:val="24"/>
          <w:szCs w:val="24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Flight feathers</w:t>
      </w:r>
      <w:r w:rsidRPr="005C0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5C0F0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C0F0C">
        <w:rPr>
          <w:rFonts w:ascii="Times New Roman" w:hAnsi="Times New Roman" w:cs="Times New Roman"/>
          <w:sz w:val="24"/>
          <w:szCs w:val="24"/>
        </w:rPr>
        <w:t xml:space="preserve">   (c) </w:t>
      </w:r>
      <w:r>
        <w:rPr>
          <w:rFonts w:ascii="Times New Roman" w:hAnsi="Times New Roman" w:cs="Times New Roman"/>
          <w:sz w:val="24"/>
          <w:szCs w:val="24"/>
        </w:rPr>
        <w:t>Down feathers</w:t>
      </w:r>
      <w:r w:rsidRPr="005C0F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C0F0C">
        <w:rPr>
          <w:rFonts w:ascii="Times New Roman" w:hAnsi="Times New Roman" w:cs="Times New Roman"/>
          <w:sz w:val="24"/>
          <w:szCs w:val="24"/>
        </w:rPr>
        <w:t xml:space="preserve">(d) </w:t>
      </w:r>
      <w:r>
        <w:rPr>
          <w:rFonts w:ascii="Times New Roman" w:hAnsi="Times New Roman" w:cs="Times New Roman"/>
          <w:sz w:val="24"/>
          <w:szCs w:val="24"/>
        </w:rPr>
        <w:t>Tail feathers</w:t>
      </w:r>
      <w:r w:rsidRPr="005C0F0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DA14AF" w:rsidRDefault="00913E73" w:rsidP="00913E73">
      <w:pPr>
        <w:autoSpaceDE w:val="0"/>
        <w:autoSpaceDN w:val="0"/>
        <w:adjustRightInd w:val="0"/>
        <w:spacing w:after="0" w:line="240" w:lineRule="auto"/>
        <w:rPr>
          <w:rFonts w:ascii="Vijaya" w:hAnsi="Vijaya" w:cs="Vijaya"/>
          <w:color w:val="000000"/>
          <w:sz w:val="24"/>
          <w:szCs w:val="24"/>
        </w:rPr>
      </w:pPr>
      <w:r w:rsidRPr="005C0F0C">
        <w:rPr>
          <w:rFonts w:ascii="Vijaya" w:hAnsi="Vijaya" w:cs="Vijaya"/>
          <w:color w:val="000000"/>
          <w:sz w:val="24"/>
          <w:szCs w:val="24"/>
        </w:rPr>
        <w:t xml:space="preserve"> </w:t>
      </w:r>
      <w:r w:rsidRPr="00DA14AF">
        <w:rPr>
          <w:rFonts w:ascii="Vijaya" w:hAnsi="Vijaya" w:cs="Vijaya" w:hint="cs"/>
          <w:color w:val="000000"/>
          <w:sz w:val="24"/>
          <w:szCs w:val="24"/>
          <w:cs/>
        </w:rPr>
        <w:t>பறக்கும் போது திசையை மாற்ற பறவைகளுக்கு உதவும் இறகுகள் எது</w:t>
      </w:r>
      <w:r w:rsidRPr="00DA14AF">
        <w:rPr>
          <w:rFonts w:ascii="Vijaya" w:hAnsi="Vijaya" w:cs="Vijaya" w:hint="cs"/>
          <w:color w:val="000000"/>
          <w:sz w:val="24"/>
          <w:szCs w:val="24"/>
        </w:rPr>
        <w:t>?</w:t>
      </w:r>
    </w:p>
    <w:p w:rsidR="00913E73" w:rsidRPr="005C0F0C" w:rsidRDefault="00913E73" w:rsidP="00913E73">
      <w:pPr>
        <w:pStyle w:val="NoSpacing"/>
        <w:rPr>
          <w:cs/>
          <w:lang w:val="en-IN" w:bidi="ta-LK"/>
        </w:rPr>
      </w:pPr>
      <w:r w:rsidRPr="005C0F0C">
        <w:rPr>
          <w:rFonts w:ascii="Vijaya" w:hAnsi="Vijaya" w:cs="Vijaya" w:hint="cs"/>
          <w:cs/>
        </w:rPr>
        <w:t xml:space="preserve"> </w:t>
      </w:r>
      <w:r w:rsidRPr="005C0F0C">
        <w:rPr>
          <w:lang w:val="en-IN" w:bidi="ta-LK"/>
        </w:rPr>
        <w:t xml:space="preserve">   (</w:t>
      </w:r>
      <w:r w:rsidRPr="005C0F0C">
        <w:rPr>
          <w:rFonts w:ascii="Vijaya" w:hAnsi="Vijaya" w:cs="Vijaya" w:hint="cs"/>
          <w:cs/>
          <w:lang w:val="en-IN"/>
        </w:rPr>
        <w:t>அ</w:t>
      </w:r>
      <w:r w:rsidRPr="005C0F0C">
        <w:rPr>
          <w:lang w:val="en-IN" w:bidi="ta-LK"/>
        </w:rPr>
        <w:t xml:space="preserve">) </w:t>
      </w:r>
      <w:r w:rsidRPr="00DA14AF">
        <w:rPr>
          <w:rFonts w:ascii="Vijaya" w:hAnsi="Vijaya" w:cs="Vijaya" w:hint="cs"/>
          <w:cs/>
          <w:lang w:val="en-IN"/>
        </w:rPr>
        <w:t>உடல் இறகுகள்</w:t>
      </w:r>
      <w:r w:rsidRPr="005C0F0C">
        <w:rPr>
          <w:rFonts w:ascii="Vijaya" w:hAnsi="Vijaya" w:cs="Vijaya" w:hint="cs"/>
          <w:cs/>
          <w:lang w:val="en-IN"/>
        </w:rPr>
        <w:t xml:space="preserve"> </w:t>
      </w:r>
      <w:r w:rsidRPr="005C0F0C">
        <w:rPr>
          <w:cs/>
          <w:lang w:val="en-IN" w:bidi="ta-LK"/>
        </w:rPr>
        <w:t xml:space="preserve">   </w:t>
      </w:r>
      <w:r>
        <w:rPr>
          <w:lang w:val="en-IN" w:bidi="ta-LK"/>
        </w:rPr>
        <w:t xml:space="preserve">                   </w:t>
      </w:r>
      <w:r>
        <w:rPr>
          <w:lang w:val="en-IN" w:bidi="ta-LK"/>
        </w:rPr>
        <w:tab/>
      </w:r>
      <w:r w:rsidRPr="005C0F0C">
        <w:rPr>
          <w:lang w:val="en-IN" w:bidi="ta-LK"/>
        </w:rPr>
        <w:t>(</w:t>
      </w:r>
      <w:r w:rsidRPr="005C0F0C">
        <w:rPr>
          <w:rFonts w:ascii="Vijaya" w:hAnsi="Vijaya" w:cs="Vijaya" w:hint="cs"/>
          <w:cs/>
          <w:lang w:val="en-IN"/>
        </w:rPr>
        <w:t>ஆ</w:t>
      </w:r>
      <w:r w:rsidRPr="005C0F0C">
        <w:rPr>
          <w:lang w:val="en-IN" w:bidi="ta-LK"/>
        </w:rPr>
        <w:t xml:space="preserve">) </w:t>
      </w:r>
      <w:r w:rsidRPr="00DA14AF">
        <w:rPr>
          <w:rFonts w:ascii="Vijaya" w:hAnsi="Vijaya" w:cs="Vijaya" w:hint="cs"/>
          <w:cs/>
        </w:rPr>
        <w:t xml:space="preserve">பறக்கும் </w:t>
      </w:r>
      <w:r w:rsidRPr="005C0F0C">
        <w:rPr>
          <w:rFonts w:ascii="Vijaya" w:hAnsi="Vijaya" w:cs="Vijaya" w:hint="cs"/>
          <w:cs/>
          <w:lang w:val="en-IN"/>
        </w:rPr>
        <w:t>இறகுகள்</w:t>
      </w:r>
      <w:r w:rsidRPr="005C0F0C">
        <w:rPr>
          <w:cs/>
          <w:lang w:val="en-IN" w:bidi="ta-LK"/>
        </w:rPr>
        <w:t xml:space="preserve">  </w:t>
      </w:r>
    </w:p>
    <w:p w:rsidR="00913E73" w:rsidRPr="005C0F0C" w:rsidRDefault="00913E73" w:rsidP="00913E73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  <w:lang w:val="en-IN" w:bidi="ta-LK"/>
        </w:rPr>
      </w:pP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</w:t>
      </w:r>
      <w:r w:rsidRPr="005C0F0C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5C0F0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)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</w:t>
      </w:r>
      <w:r w:rsidRPr="005A64D1">
        <w:rPr>
          <w:rFonts w:ascii="Vijaya" w:hAnsi="Vijaya" w:cs="Vijaya" w:hint="cs"/>
          <w:color w:val="000000"/>
          <w:sz w:val="24"/>
          <w:szCs w:val="24"/>
          <w:cs/>
        </w:rPr>
        <w:t>தூவி</w:t>
      </w: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</w:t>
      </w:r>
      <w:r w:rsidRPr="00DA14AF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றகுகள்</w:t>
      </w: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  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               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5C0F0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</w:rPr>
        <w:t>வா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ல்</w:t>
      </w:r>
      <w:r w:rsidRPr="005C0F0C">
        <w:rPr>
          <w:rFonts w:ascii="Vijaya" w:hAnsi="Vijaya" w:cs="Vijaya" w:hint="cs"/>
          <w:color w:val="000000"/>
          <w:sz w:val="24"/>
          <w:szCs w:val="24"/>
          <w:cs/>
          <w:lang w:val="en-IN"/>
        </w:rPr>
        <w:t xml:space="preserve"> இறகுகள்</w:t>
      </w:r>
      <w:r w:rsidRPr="005C0F0C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</w:t>
      </w:r>
      <w:r w:rsidRPr="005C0F0C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        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4. The common rock pigeon does not nest on  </w:t>
      </w:r>
    </w:p>
    <w:p w:rsidR="00913E73" w:rsidRPr="006520A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a) Tree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Fissures of rock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Fort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Houses. 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  <w:lang w:val="en-IN" w:bidi="ta-LK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 </w:t>
      </w:r>
      <w:r w:rsidRPr="007D3218">
        <w:rPr>
          <w:rFonts w:ascii="Vijaya" w:hAnsi="Vijaya" w:cs="Vijaya" w:hint="cs"/>
          <w:color w:val="000000"/>
          <w:sz w:val="24"/>
          <w:szCs w:val="24"/>
          <w:cs/>
        </w:rPr>
        <w:t>பொதுவாக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bidi="ta-LK"/>
        </w:rPr>
        <w:t xml:space="preserve"> </w:t>
      </w:r>
      <w:r w:rsidRPr="00F475FB">
        <w:rPr>
          <w:rFonts w:ascii="Vijaya" w:hAnsi="Vijaya" w:cs="Vijaya" w:hint="cs"/>
          <w:color w:val="000000"/>
          <w:sz w:val="24"/>
          <w:szCs w:val="24"/>
          <w:cs/>
        </w:rPr>
        <w:t>பாறைகளில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F475FB">
        <w:rPr>
          <w:rFonts w:ascii="Vijaya" w:hAnsi="Vijaya" w:cs="Vijaya" w:hint="cs"/>
          <w:color w:val="000000"/>
          <w:sz w:val="24"/>
          <w:szCs w:val="24"/>
          <w:cs/>
        </w:rPr>
        <w:t>வாழும்</w:t>
      </w:r>
      <w:r>
        <w:rPr>
          <w:rFonts w:ascii="Vijaya" w:hAnsi="Vijaya" w:cs="Vijaya"/>
          <w:color w:val="000000"/>
          <w:sz w:val="24"/>
          <w:szCs w:val="24"/>
        </w:rPr>
        <w:t xml:space="preserve"> </w:t>
      </w:r>
      <w:r w:rsidRPr="00F475FB">
        <w:rPr>
          <w:rFonts w:ascii="Vijaya" w:hAnsi="Vijaya" w:cs="Vijaya" w:hint="cs"/>
          <w:color w:val="000000"/>
          <w:sz w:val="24"/>
          <w:szCs w:val="24"/>
          <w:cs/>
        </w:rPr>
        <w:t>புறாக்கள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bidi="ta-LK"/>
        </w:rPr>
        <w:t xml:space="preserve"> 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-------------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ல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ூடு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ட்டுவதில்லை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.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</w:pP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மரங்கள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  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                      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ிளவுகள்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</w:pP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ாறைகள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                    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ோட்டைகள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5. Jaws in </w:t>
      </w:r>
      <w:r w:rsidRPr="007D3218">
        <w:rPr>
          <w:rFonts w:ascii="Times New Roman" w:hAnsi="Times New Roman" w:cs="Times New Roman"/>
          <w:i/>
          <w:iCs/>
          <w:sz w:val="24"/>
          <w:szCs w:val="24"/>
        </w:rPr>
        <w:t>Columba livia</w:t>
      </w:r>
      <w:r w:rsidRPr="00F235B9">
        <w:rPr>
          <w:rFonts w:ascii="Times New Roman" w:hAnsi="Times New Roman" w:cs="Times New Roman"/>
          <w:sz w:val="24"/>
          <w:szCs w:val="24"/>
        </w:rPr>
        <w:t xml:space="preserve"> are covered by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Nictitating membrane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Cere  </w:t>
      </w:r>
    </w:p>
    <w:p w:rsidR="00913E73" w:rsidRPr="006520A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4B3159">
        <w:rPr>
          <w:rFonts w:ascii="Times New Roman" w:hAnsi="Times New Roman" w:cs="Times New Roman"/>
          <w:sz w:val="24"/>
          <w:szCs w:val="24"/>
        </w:rPr>
        <w:t>(c) Rhamphotheca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Operculum. 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</w:pPr>
      <w:r>
        <w:rPr>
          <w:rFonts w:ascii="Vijaya" w:hAnsi="Vijaya" w:cs="Vijaya"/>
          <w:i/>
          <w:iCs/>
          <w:color w:val="000000"/>
          <w:sz w:val="24"/>
          <w:szCs w:val="24"/>
        </w:rPr>
        <w:t xml:space="preserve">  </w:t>
      </w:r>
      <w:r w:rsidRPr="007D3218">
        <w:rPr>
          <w:rFonts w:ascii="Vijaya" w:hAnsi="Vijaya" w:cs="Vijaya" w:hint="cs"/>
          <w:i/>
          <w:iCs/>
          <w:color w:val="000000"/>
          <w:sz w:val="24"/>
          <w:szCs w:val="24"/>
          <w:cs/>
        </w:rPr>
        <w:t>கொலம்பா</w:t>
      </w:r>
      <w:r w:rsidRPr="00C92E02">
        <w:rPr>
          <w:rFonts w:ascii="Calibri Light" w:hAnsi="Calibri Light" w:cs="Calibri Light"/>
          <w:i/>
          <w:iCs/>
          <w:color w:val="000000"/>
          <w:sz w:val="24"/>
          <w:szCs w:val="24"/>
          <w:cs/>
          <w:lang w:bidi="ta-LK"/>
        </w:rPr>
        <w:t xml:space="preserve"> </w:t>
      </w:r>
      <w:r w:rsidRPr="007D3218">
        <w:rPr>
          <w:rFonts w:ascii="Vijaya" w:hAnsi="Vijaya" w:cs="Vijaya" w:hint="cs"/>
          <w:i/>
          <w:iCs/>
          <w:color w:val="000000"/>
          <w:sz w:val="24"/>
          <w:szCs w:val="24"/>
          <w:cs/>
        </w:rPr>
        <w:t>லிவியாவின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bidi="ta-LK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</w:rPr>
        <w:t>தாடைகள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bidi="ta-LK"/>
        </w:rPr>
        <w:t xml:space="preserve"> 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-----------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ல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ூழப்பட்டிருக்கும்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</w:pP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நிக்டிடேட்டிங்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வ்வு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  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)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</w:t>
      </w:r>
      <w:r w:rsidRPr="008D3EE5">
        <w:rPr>
          <w:rFonts w:ascii="Vijaya" w:hAnsi="Vijaya" w:cs="Vijaya" w:hint="cs"/>
          <w:color w:val="000000"/>
          <w:sz w:val="24"/>
          <w:szCs w:val="24"/>
          <w:cs/>
        </w:rPr>
        <w:t>சிரே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</w:pP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8D3EE5">
        <w:rPr>
          <w:rFonts w:ascii="Vijaya" w:hAnsi="Vijaya" w:cs="Vijaya" w:hint="cs"/>
          <w:color w:val="000000"/>
          <w:sz w:val="24"/>
          <w:szCs w:val="24"/>
          <w:cs/>
        </w:rPr>
        <w:t>ராம்போத்தீக்கா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      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              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</w:t>
      </w:r>
      <w:r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ab/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>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C92E02">
        <w:rPr>
          <w:rFonts w:ascii="Calibri Light" w:hAnsi="Calibri Light" w:cs="Calibri Light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ஓபர்குலம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6. Nostrils in pigeon are overhung by  </w:t>
      </w:r>
    </w:p>
    <w:p w:rsidR="00913E73" w:rsidRPr="006520A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Feathers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Operculum or cere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Rhamphotheca 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Nictitating membrane. 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bidi="ta-LK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 </w:t>
      </w:r>
      <w:r w:rsidRPr="007D3218">
        <w:rPr>
          <w:rFonts w:ascii="Vijaya" w:hAnsi="Vijaya" w:cs="Vijaya" w:hint="cs"/>
          <w:color w:val="000000"/>
          <w:sz w:val="24"/>
          <w:szCs w:val="24"/>
          <w:cs/>
        </w:rPr>
        <w:t>புறாவின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</w:rPr>
        <w:t>மூக்குத்</w:t>
      </w:r>
      <w:r w:rsidRPr="00F475FB">
        <w:rPr>
          <w:rFonts w:ascii="Vijaya" w:hAnsi="Vijaya" w:cs="Vijaya" w:hint="cs"/>
          <w:sz w:val="24"/>
          <w:szCs w:val="24"/>
          <w:cs/>
        </w:rPr>
        <w:t>துவாரத்தின்</w:t>
      </w:r>
      <w:r w:rsidRPr="003E24C2">
        <w:rPr>
          <w:rFonts w:cs="Calibri"/>
          <w:sz w:val="24"/>
          <w:szCs w:val="24"/>
          <w:cs/>
          <w:lang w:bidi="ta-LK"/>
        </w:rPr>
        <w:t xml:space="preserve"> </w:t>
      </w:r>
      <w:r w:rsidRPr="00F475FB">
        <w:rPr>
          <w:rFonts w:ascii="Vijaya" w:hAnsi="Vijaya" w:cs="Vijaya" w:hint="cs"/>
          <w:sz w:val="24"/>
          <w:szCs w:val="24"/>
          <w:cs/>
        </w:rPr>
        <w:t>மேல்</w:t>
      </w:r>
      <w:r w:rsidRPr="003E24C2">
        <w:rPr>
          <w:rFonts w:cs="Calibri"/>
          <w:sz w:val="24"/>
          <w:szCs w:val="24"/>
          <w:cs/>
          <w:lang w:bidi="ta-LK"/>
        </w:rPr>
        <w:t xml:space="preserve"> </w:t>
      </w:r>
      <w:r w:rsidRPr="00F475FB">
        <w:rPr>
          <w:rFonts w:ascii="Vijaya" w:hAnsi="Vijaya" w:cs="Vijaya" w:hint="cs"/>
          <w:sz w:val="24"/>
          <w:szCs w:val="24"/>
          <w:cs/>
        </w:rPr>
        <w:t>தொங்குவது</w:t>
      </w:r>
      <w:r w:rsidRPr="003E24C2">
        <w:rPr>
          <w:rFonts w:cs="Calibri"/>
          <w:sz w:val="24"/>
          <w:szCs w:val="24"/>
          <w:cs/>
          <w:lang w:bidi="ta-LK"/>
        </w:rPr>
        <w:t xml:space="preserve"> </w:t>
      </w:r>
      <w:r w:rsidRPr="00F475FB">
        <w:rPr>
          <w:rFonts w:ascii="Vijaya" w:hAnsi="Vijaya" w:cs="Vijaya" w:hint="cs"/>
          <w:sz w:val="24"/>
          <w:szCs w:val="24"/>
          <w:cs/>
        </w:rPr>
        <w:t>எது</w:t>
      </w:r>
      <w:r w:rsidRPr="003E24C2">
        <w:rPr>
          <w:rFonts w:cs="Calibri"/>
          <w:sz w:val="24"/>
          <w:szCs w:val="24"/>
          <w:lang w:val="en-IN" w:bidi="ta-LK"/>
        </w:rPr>
        <w:t>?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றகுகள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                       </w:t>
      </w:r>
      <w:r>
        <w:rPr>
          <w:rFonts w:cs="Calibri"/>
          <w:color w:val="000000"/>
          <w:sz w:val="24"/>
          <w:szCs w:val="24"/>
          <w:lang w:val="en-IN" w:bidi="ta-LK"/>
        </w:rPr>
        <w:tab/>
      </w:r>
      <w:r w:rsidRPr="00C92E02">
        <w:rPr>
          <w:rFonts w:cs="Calibri"/>
          <w:color w:val="000000"/>
          <w:sz w:val="24"/>
          <w:szCs w:val="24"/>
          <w:lang w:val="en-IN" w:bidi="ta-LK"/>
        </w:rPr>
        <w:t>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ஒபர்குலம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>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D3EE5">
        <w:rPr>
          <w:rFonts w:ascii="Vijaya" w:hAnsi="Vijaya" w:cs="Vijaya" w:hint="cs"/>
          <w:color w:val="000000"/>
          <w:sz w:val="24"/>
          <w:szCs w:val="24"/>
          <w:cs/>
        </w:rPr>
        <w:t>சிரே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lang w:val="en-IN" w:bidi="ta-LK"/>
        </w:rPr>
      </w:pP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D3EE5">
        <w:rPr>
          <w:rFonts w:ascii="Vijaya" w:hAnsi="Vijaya" w:cs="Vijaya" w:hint="cs"/>
          <w:color w:val="000000"/>
          <w:sz w:val="24"/>
          <w:szCs w:val="24"/>
          <w:cs/>
        </w:rPr>
        <w:t>ராம்போத்தீக்கா</w:t>
      </w:r>
      <w:r w:rsidRPr="00C92E02">
        <w:rPr>
          <w:rFonts w:ascii="Calibri Light" w:hAnsi="Calibri Light" w:cs="Calibri Light"/>
          <w:color w:val="000000"/>
          <w:sz w:val="24"/>
          <w:szCs w:val="24"/>
          <w:cs/>
          <w:lang w:val="en-IN" w:bidi="ta-LK"/>
        </w:rPr>
        <w:t xml:space="preserve">     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        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>
        <w:rPr>
          <w:rFonts w:cs="Calibri"/>
          <w:color w:val="000000"/>
          <w:sz w:val="24"/>
          <w:szCs w:val="24"/>
          <w:lang w:val="en-IN" w:bidi="ta-LK"/>
        </w:rPr>
        <w:tab/>
      </w:r>
      <w:r w:rsidRPr="00C92E02">
        <w:rPr>
          <w:rFonts w:cs="Calibri"/>
          <w:color w:val="000000"/>
          <w:sz w:val="24"/>
          <w:szCs w:val="24"/>
          <w:lang w:val="en-IN" w:bidi="ta-LK"/>
        </w:rPr>
        <w:t>(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>)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நிக்டிடேட்டிங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7D3218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வ்வு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  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7. The foot of birds is covered by  </w:t>
      </w:r>
    </w:p>
    <w:p w:rsidR="00913E73" w:rsidRPr="006520A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a) Epidermal gland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Dermal plate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Dermal scales </w:t>
      </w: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Feathers. 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lang w:val="en-IN" w:bidi="ta-LK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 </w:t>
      </w:r>
      <w:r w:rsidRPr="00882E5E">
        <w:rPr>
          <w:rFonts w:ascii="Vijaya" w:hAnsi="Vijaya" w:cs="Vijaya" w:hint="cs"/>
          <w:color w:val="000000"/>
          <w:sz w:val="24"/>
          <w:szCs w:val="24"/>
          <w:cs/>
        </w:rPr>
        <w:t>பறவைகளின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882E5E">
        <w:rPr>
          <w:rFonts w:ascii="Vijaya" w:hAnsi="Vijaya" w:cs="Vijaya" w:hint="cs"/>
          <w:color w:val="000000"/>
          <w:sz w:val="24"/>
          <w:szCs w:val="24"/>
          <w:cs/>
        </w:rPr>
        <w:t>பாதம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882E5E">
        <w:rPr>
          <w:rFonts w:ascii="Vijaya" w:hAnsi="Vijaya" w:cs="Vijaya" w:hint="cs"/>
          <w:color w:val="000000"/>
          <w:sz w:val="24"/>
          <w:szCs w:val="24"/>
          <w:cs/>
        </w:rPr>
        <w:t>எதனால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882E5E">
        <w:rPr>
          <w:rFonts w:ascii="Vijaya" w:hAnsi="Vijaya" w:cs="Vijaya" w:hint="cs"/>
          <w:color w:val="000000"/>
          <w:sz w:val="24"/>
          <w:szCs w:val="24"/>
          <w:cs/>
        </w:rPr>
        <w:t>சூழப்பட்டுள்ளது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>?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மேல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தோல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ுரப்பி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      </w:t>
      </w:r>
      <w:r>
        <w:rPr>
          <w:rFonts w:cs="Calibri"/>
          <w:color w:val="000000"/>
          <w:sz w:val="24"/>
          <w:szCs w:val="24"/>
          <w:lang w:val="en-IN" w:bidi="ta-LK"/>
        </w:rPr>
        <w:tab/>
      </w:r>
      <w:r w:rsidRPr="00C92E02">
        <w:rPr>
          <w:rFonts w:cs="Calibri"/>
          <w:color w:val="000000"/>
          <w:sz w:val="24"/>
          <w:szCs w:val="24"/>
          <w:lang w:val="en-IN" w:bidi="ta-LK"/>
        </w:rPr>
        <w:t>(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தோல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தட்டுகள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தோல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தில்கள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          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>
        <w:rPr>
          <w:rFonts w:cs="Calibri"/>
          <w:color w:val="000000"/>
          <w:sz w:val="24"/>
          <w:szCs w:val="24"/>
          <w:lang w:val="en-IN" w:bidi="ta-LK"/>
        </w:rPr>
        <w:tab/>
      </w:r>
      <w:r w:rsidRPr="00C92E02">
        <w:rPr>
          <w:rFonts w:cs="Calibri"/>
          <w:color w:val="000000"/>
          <w:sz w:val="24"/>
          <w:szCs w:val="24"/>
          <w:lang w:val="en-IN" w:bidi="ta-LK"/>
        </w:rPr>
        <w:t>(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82E5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றகுகள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8. The arrangement and distribution of feathers on birds is known as  </w:t>
      </w:r>
    </w:p>
    <w:p w:rsidR="00913E73" w:rsidRPr="006520A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Plumage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Pterylasi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Pterylae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>(d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>Apter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F235B9">
        <w:rPr>
          <w:rFonts w:ascii="Times New Roman" w:hAnsi="Times New Roman" w:cs="Times New Roman"/>
          <w:sz w:val="24"/>
          <w:szCs w:val="24"/>
        </w:rPr>
        <w:t xml:space="preserve">a. 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  <w:lang w:val="en-IN" w:bidi="ta-LK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 </w:t>
      </w:r>
      <w:r w:rsidRPr="00882E5E">
        <w:rPr>
          <w:rFonts w:ascii="Vijaya" w:hAnsi="Vijaya" w:cs="Vijaya" w:hint="cs"/>
          <w:color w:val="000000"/>
          <w:sz w:val="24"/>
          <w:szCs w:val="24"/>
          <w:cs/>
        </w:rPr>
        <w:t>பறவைகளின்</w:t>
      </w:r>
      <w:r w:rsidRPr="00C92E02">
        <w:rPr>
          <w:rFonts w:cs="Calibri"/>
          <w:sz w:val="24"/>
          <w:szCs w:val="24"/>
          <w:cs/>
          <w:lang w:bidi="ta-LK"/>
        </w:rPr>
        <w:t xml:space="preserve"> </w:t>
      </w:r>
      <w:r w:rsidRPr="00882E5E">
        <w:rPr>
          <w:rFonts w:ascii="Vijaya" w:hAnsi="Vijaya" w:cs="Vijaya" w:hint="cs"/>
          <w:sz w:val="24"/>
          <w:szCs w:val="24"/>
          <w:cs/>
        </w:rPr>
        <w:t>மீது</w:t>
      </w:r>
      <w:r w:rsidRPr="00882E5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ள்ள</w:t>
      </w:r>
      <w:r w:rsidRPr="00C92E02">
        <w:rPr>
          <w:rFonts w:cs="Calibri"/>
          <w:sz w:val="24"/>
          <w:szCs w:val="24"/>
          <w:cs/>
          <w:lang w:bidi="ta-LK"/>
        </w:rPr>
        <w:t xml:space="preserve"> </w:t>
      </w:r>
      <w:r w:rsidRPr="00882E5E">
        <w:rPr>
          <w:rFonts w:ascii="Vijaya" w:hAnsi="Vijaya" w:cs="Vijaya" w:hint="cs"/>
          <w:sz w:val="24"/>
          <w:szCs w:val="24"/>
          <w:cs/>
        </w:rPr>
        <w:t>இறகுகளின்</w:t>
      </w:r>
      <w:r w:rsidRPr="00C92E02">
        <w:rPr>
          <w:rFonts w:cs="Calibri"/>
          <w:sz w:val="24"/>
          <w:szCs w:val="24"/>
          <w:cs/>
          <w:lang w:bidi="ta-LK"/>
        </w:rPr>
        <w:t xml:space="preserve"> </w:t>
      </w:r>
      <w:r w:rsidRPr="007D50DE">
        <w:rPr>
          <w:rFonts w:ascii="Vijaya" w:hAnsi="Vijaya" w:cs="Vijaya" w:hint="cs"/>
          <w:color w:val="000000"/>
          <w:sz w:val="24"/>
          <w:szCs w:val="24"/>
          <w:cs/>
        </w:rPr>
        <w:t>அமைப்பு</w:t>
      </w:r>
      <w:r w:rsidRPr="003E24C2">
        <w:rPr>
          <w:rFonts w:cs="Calibri"/>
          <w:sz w:val="24"/>
          <w:szCs w:val="24"/>
          <w:cs/>
          <w:lang w:bidi="ta-LK"/>
        </w:rPr>
        <w:t xml:space="preserve"> </w:t>
      </w:r>
      <w:r w:rsidRPr="00C92E02">
        <w:rPr>
          <w:rFonts w:cs="Calibri"/>
          <w:sz w:val="24"/>
          <w:szCs w:val="24"/>
          <w:lang w:val="en-IN" w:bidi="ta-LK"/>
        </w:rPr>
        <w:t>(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ம</w:t>
      </w:r>
      <w:r w:rsidRPr="00C92E02">
        <w:rPr>
          <w:rFonts w:cs="Calibri"/>
          <w:sz w:val="24"/>
          <w:szCs w:val="24"/>
          <w:lang w:val="en-IN" w:bidi="ta-LK"/>
        </w:rPr>
        <w:t xml:space="preserve">) 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பரவல்</w:t>
      </w:r>
      <w:r w:rsidRPr="00C92E02">
        <w:rPr>
          <w:rFonts w:cs="Calibri"/>
          <w:sz w:val="24"/>
          <w:szCs w:val="24"/>
          <w:cs/>
          <w:lang w:val="en-IN" w:bidi="ta-LK"/>
        </w:rPr>
        <w:t xml:space="preserve"> 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எவ்வாறு</w:t>
      </w:r>
      <w:r w:rsidRPr="00C92E02">
        <w:rPr>
          <w:rFonts w:cs="Calibri"/>
          <w:sz w:val="24"/>
          <w:szCs w:val="24"/>
          <w:cs/>
          <w:lang w:val="en-IN" w:bidi="ta-LK"/>
        </w:rPr>
        <w:t xml:space="preserve"> 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அழைக்கப்படுகிறது</w:t>
      </w:r>
      <w:r w:rsidRPr="00C92E02">
        <w:rPr>
          <w:rFonts w:cs="Calibri"/>
          <w:sz w:val="24"/>
          <w:szCs w:val="24"/>
          <w:lang w:val="en-IN" w:bidi="ta-LK"/>
        </w:rPr>
        <w:t>?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  <w:cs/>
          <w:lang w:val="en-IN" w:bidi="ta-LK"/>
        </w:rPr>
      </w:pPr>
      <w:r w:rsidRPr="00C92E02">
        <w:rPr>
          <w:rFonts w:cs="Calibri"/>
          <w:sz w:val="24"/>
          <w:szCs w:val="24"/>
          <w:lang w:val="en-IN" w:bidi="ta-LK"/>
        </w:rPr>
        <w:t xml:space="preserve">    (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அ</w:t>
      </w:r>
      <w:r w:rsidRPr="00C92E02">
        <w:rPr>
          <w:rFonts w:cs="Calibri"/>
          <w:sz w:val="24"/>
          <w:szCs w:val="24"/>
          <w:lang w:val="en-IN" w:bidi="ta-LK"/>
        </w:rPr>
        <w:t xml:space="preserve">) 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தோகைகள்</w:t>
      </w:r>
      <w:r w:rsidRPr="00C92E02">
        <w:rPr>
          <w:rFonts w:cs="Calibri"/>
          <w:sz w:val="24"/>
          <w:szCs w:val="24"/>
          <w:cs/>
          <w:lang w:val="en-IN" w:bidi="ta-LK"/>
        </w:rPr>
        <w:t xml:space="preserve"> </w:t>
      </w:r>
      <w:r w:rsidRPr="00C92E02">
        <w:rPr>
          <w:rFonts w:cs="Calibri"/>
          <w:sz w:val="24"/>
          <w:szCs w:val="24"/>
          <w:lang w:val="en-IN" w:bidi="ta-LK"/>
        </w:rPr>
        <w:t xml:space="preserve">                        </w:t>
      </w:r>
      <w:r>
        <w:rPr>
          <w:rFonts w:cs="Calibri"/>
          <w:sz w:val="24"/>
          <w:szCs w:val="24"/>
          <w:lang w:val="en-IN" w:bidi="ta-LK"/>
        </w:rPr>
        <w:tab/>
      </w:r>
      <w:r w:rsidRPr="00C92E02">
        <w:rPr>
          <w:rFonts w:cs="Calibri"/>
          <w:sz w:val="24"/>
          <w:szCs w:val="24"/>
          <w:lang w:val="en-IN" w:bidi="ta-LK"/>
        </w:rPr>
        <w:t>(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ஆ</w:t>
      </w:r>
      <w:r w:rsidRPr="00C92E02">
        <w:rPr>
          <w:rFonts w:cs="Calibri"/>
          <w:sz w:val="24"/>
          <w:szCs w:val="24"/>
          <w:lang w:val="en-IN" w:bidi="ta-LK"/>
        </w:rPr>
        <w:t>)</w:t>
      </w:r>
      <w:r w:rsidRPr="00C92E02">
        <w:rPr>
          <w:rFonts w:cs="Calibri"/>
          <w:sz w:val="24"/>
          <w:szCs w:val="24"/>
          <w:cs/>
          <w:lang w:val="en-IN" w:bidi="ta-LK"/>
        </w:rPr>
        <w:t xml:space="preserve"> </w:t>
      </w:r>
      <w:r w:rsidRPr="00654BF8">
        <w:rPr>
          <w:rFonts w:ascii="Vijaya" w:hAnsi="Vijaya" w:cs="Vijaya" w:hint="cs"/>
          <w:color w:val="000000"/>
          <w:sz w:val="24"/>
          <w:szCs w:val="24"/>
          <w:cs/>
        </w:rPr>
        <w:t>டெரிலாஸிஸ்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  <w:cs/>
          <w:lang w:val="en-IN" w:bidi="ta-LK"/>
        </w:rPr>
      </w:pPr>
      <w:r w:rsidRPr="00C92E02">
        <w:rPr>
          <w:rFonts w:cs="Calibri"/>
          <w:sz w:val="24"/>
          <w:szCs w:val="24"/>
          <w:lang w:val="en-IN" w:bidi="ta-LK"/>
        </w:rPr>
        <w:t xml:space="preserve">    (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இ</w:t>
      </w:r>
      <w:r w:rsidRPr="00C92E02">
        <w:rPr>
          <w:rFonts w:cs="Calibri"/>
          <w:sz w:val="24"/>
          <w:szCs w:val="24"/>
          <w:lang w:val="en-IN" w:bidi="ta-LK"/>
        </w:rPr>
        <w:t xml:space="preserve">) </w:t>
      </w:r>
      <w:r w:rsidRPr="00654BF8">
        <w:rPr>
          <w:rFonts w:ascii="Vijaya" w:hAnsi="Vijaya" w:cs="Vijaya" w:hint="cs"/>
          <w:color w:val="000000"/>
          <w:sz w:val="24"/>
          <w:szCs w:val="24"/>
          <w:cs/>
        </w:rPr>
        <w:t>டெரிலே</w:t>
      </w:r>
      <w:r>
        <w:rPr>
          <w:rFonts w:cs="Calibri"/>
          <w:sz w:val="24"/>
          <w:szCs w:val="24"/>
          <w:lang w:val="en-IN" w:bidi="ta-LK"/>
        </w:rPr>
        <w:tab/>
      </w:r>
      <w:r>
        <w:rPr>
          <w:rFonts w:cs="Calibri"/>
          <w:sz w:val="24"/>
          <w:szCs w:val="24"/>
          <w:lang w:val="en-IN" w:bidi="ta-LK"/>
        </w:rPr>
        <w:tab/>
      </w:r>
      <w:r>
        <w:rPr>
          <w:rFonts w:cs="Calibri"/>
          <w:sz w:val="24"/>
          <w:szCs w:val="24"/>
          <w:lang w:val="en-IN" w:bidi="ta-LK"/>
        </w:rPr>
        <w:tab/>
      </w:r>
      <w:r w:rsidRPr="00C92E02">
        <w:rPr>
          <w:rFonts w:cs="Calibri"/>
          <w:sz w:val="24"/>
          <w:szCs w:val="24"/>
          <w:cs/>
          <w:lang w:val="en-IN" w:bidi="ta-LK"/>
        </w:rPr>
        <w:t xml:space="preserve"> </w:t>
      </w:r>
      <w:r w:rsidRPr="00C92E02">
        <w:rPr>
          <w:rFonts w:cs="Calibri"/>
          <w:sz w:val="24"/>
          <w:szCs w:val="24"/>
          <w:lang w:val="en-IN" w:bidi="ta-LK"/>
        </w:rPr>
        <w:t>(</w:t>
      </w:r>
      <w:r w:rsidRPr="00882E5E">
        <w:rPr>
          <w:rFonts w:ascii="Vijaya" w:hAnsi="Vijaya" w:cs="Vijaya" w:hint="cs"/>
          <w:sz w:val="24"/>
          <w:szCs w:val="24"/>
          <w:cs/>
          <w:lang w:val="en-IN"/>
        </w:rPr>
        <w:t>ஈ</w:t>
      </w:r>
      <w:r w:rsidRPr="00C92E02">
        <w:rPr>
          <w:rFonts w:cs="Calibri"/>
          <w:sz w:val="24"/>
          <w:szCs w:val="24"/>
          <w:lang w:val="en-IN" w:bidi="ta-LK"/>
        </w:rPr>
        <w:t xml:space="preserve">) </w:t>
      </w:r>
      <w:r w:rsidRPr="00654BF8">
        <w:rPr>
          <w:rFonts w:ascii="Vijaya" w:hAnsi="Vijaya" w:cs="Vijaya" w:hint="cs"/>
          <w:color w:val="000000"/>
          <w:sz w:val="24"/>
          <w:szCs w:val="24"/>
          <w:cs/>
        </w:rPr>
        <w:t>ஏப்டிரியா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9. The remiges attached to second digit of hand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F235B9">
        <w:rPr>
          <w:rFonts w:ascii="Times New Roman" w:hAnsi="Times New Roman" w:cs="Times New Roman"/>
          <w:sz w:val="24"/>
          <w:szCs w:val="24"/>
        </w:rPr>
        <w:t>f birds are</w:t>
      </w:r>
      <w:r>
        <w:rPr>
          <w:rFonts w:ascii="MS Sans Serif" w:hAnsi="MS Sans Serif"/>
          <w:color w:val="000000"/>
          <w:sz w:val="20"/>
          <w:szCs w:val="20"/>
          <w:cs/>
          <w:lang w:bidi="ta-LK"/>
        </w:rPr>
        <w:t xml:space="preserve"> </w:t>
      </w:r>
      <w:r>
        <w:rPr>
          <w:color w:val="000000"/>
          <w:sz w:val="20"/>
          <w:szCs w:val="20"/>
          <w:cs/>
          <w:lang w:bidi="ta-LK"/>
        </w:rPr>
        <w:t xml:space="preserve">      </w:t>
      </w:r>
    </w:p>
    <w:p w:rsidR="00913E73" w:rsidRPr="006520A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a) Digital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Manual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Metacarpal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Cubitals.  </w:t>
      </w:r>
    </w:p>
    <w:p w:rsidR="00913E73" w:rsidRPr="00C92E02" w:rsidRDefault="00913E73" w:rsidP="00913E73">
      <w:pPr>
        <w:pStyle w:val="NoSpacing"/>
        <w:rPr>
          <w:rFonts w:cs="Calibri"/>
          <w:sz w:val="24"/>
          <w:szCs w:val="24"/>
          <w:cs/>
        </w:rPr>
      </w:pPr>
      <w:r>
        <w:rPr>
          <w:rFonts w:ascii="Vijaya" w:hAnsi="Vijaya" w:cs="Vijaya"/>
          <w:sz w:val="24"/>
          <w:szCs w:val="24"/>
        </w:rPr>
        <w:t xml:space="preserve">  </w:t>
      </w:r>
      <w:r w:rsidRPr="00155F74">
        <w:rPr>
          <w:rFonts w:ascii="Vijaya" w:hAnsi="Vijaya" w:cs="Vijaya" w:hint="cs"/>
          <w:sz w:val="24"/>
          <w:szCs w:val="24"/>
          <w:cs/>
        </w:rPr>
        <w:t>பறவைகளின்</w:t>
      </w:r>
      <w:r w:rsidRPr="00C92E02">
        <w:rPr>
          <w:rFonts w:cs="Calibri"/>
          <w:sz w:val="24"/>
          <w:szCs w:val="24"/>
          <w:cs/>
        </w:rPr>
        <w:t xml:space="preserve"> </w:t>
      </w:r>
      <w:r w:rsidRPr="00155F74">
        <w:rPr>
          <w:rFonts w:ascii="Vijaya" w:hAnsi="Vijaya" w:cs="Vijaya" w:hint="cs"/>
          <w:sz w:val="24"/>
          <w:szCs w:val="24"/>
          <w:cs/>
        </w:rPr>
        <w:t>கையின்</w:t>
      </w:r>
      <w:r w:rsidRPr="00C92E02">
        <w:rPr>
          <w:rFonts w:cs="Calibri"/>
          <w:sz w:val="24"/>
          <w:szCs w:val="24"/>
          <w:cs/>
        </w:rPr>
        <w:t xml:space="preserve"> </w:t>
      </w:r>
      <w:r w:rsidRPr="00155F74">
        <w:rPr>
          <w:rFonts w:ascii="Vijaya" w:hAnsi="Vijaya" w:cs="Vijaya" w:hint="cs"/>
          <w:sz w:val="24"/>
          <w:szCs w:val="24"/>
          <w:cs/>
        </w:rPr>
        <w:t>இரண்டாவது</w:t>
      </w:r>
      <w:r>
        <w:rPr>
          <w:rFonts w:cs="Calibri"/>
          <w:sz w:val="24"/>
          <w:szCs w:val="24"/>
        </w:rPr>
        <w:t xml:space="preserve"> </w:t>
      </w:r>
      <w:r>
        <w:rPr>
          <w:color w:val="000000"/>
          <w:sz w:val="20"/>
          <w:szCs w:val="20"/>
          <w:cs/>
          <w:lang w:bidi="ta-LK"/>
        </w:rPr>
        <w:t xml:space="preserve"> </w:t>
      </w:r>
      <w:r w:rsidRPr="007D50DE">
        <w:rPr>
          <w:rFonts w:ascii="Vijaya" w:hAnsi="Vijaya" w:cs="Vijaya" w:hint="cs"/>
          <w:color w:val="000000"/>
          <w:sz w:val="24"/>
          <w:szCs w:val="24"/>
          <w:cs/>
        </w:rPr>
        <w:t>விரலுடன்</w:t>
      </w:r>
      <w:r>
        <w:rPr>
          <w:color w:val="000000"/>
          <w:sz w:val="20"/>
          <w:szCs w:val="20"/>
        </w:rPr>
        <w:t xml:space="preserve"> </w:t>
      </w:r>
      <w:r w:rsidRPr="00155F74">
        <w:rPr>
          <w:rFonts w:ascii="Vijaya" w:hAnsi="Vijaya" w:cs="Vijaya" w:hint="cs"/>
          <w:sz w:val="24"/>
          <w:szCs w:val="24"/>
          <w:cs/>
        </w:rPr>
        <w:t>இணைக்கப்பட்டிருக்கும்</w:t>
      </w:r>
      <w:r w:rsidRPr="00C92E02">
        <w:rPr>
          <w:rFonts w:cs="Calibri"/>
          <w:sz w:val="24"/>
          <w:szCs w:val="24"/>
          <w:cs/>
        </w:rPr>
        <w:t xml:space="preserve"> </w:t>
      </w:r>
      <w:r w:rsidRPr="00155F74">
        <w:rPr>
          <w:rFonts w:ascii="Vijaya" w:hAnsi="Vijaya" w:cs="Vijaya" w:hint="cs"/>
          <w:sz w:val="24"/>
          <w:szCs w:val="24"/>
          <w:cs/>
        </w:rPr>
        <w:t>ரெமிஜ்கள்</w:t>
      </w:r>
      <w:r>
        <w:rPr>
          <w:rFonts w:ascii="Vijaya" w:hAnsi="Vijaya" w:cs="Vijaya"/>
          <w:sz w:val="24"/>
          <w:szCs w:val="24"/>
        </w:rPr>
        <w:t xml:space="preserve"> ------</w:t>
      </w:r>
    </w:p>
    <w:p w:rsidR="00913E73" w:rsidRPr="00C92E02" w:rsidRDefault="00913E73" w:rsidP="00913E73">
      <w:pPr>
        <w:pStyle w:val="NoSpacing"/>
        <w:rPr>
          <w:rFonts w:cs="Calibri"/>
          <w:sz w:val="24"/>
          <w:szCs w:val="24"/>
          <w:cs/>
        </w:rPr>
      </w:pPr>
      <w:r w:rsidRPr="00C92E02">
        <w:rPr>
          <w:rFonts w:cs="Calibri"/>
          <w:sz w:val="24"/>
          <w:szCs w:val="24"/>
        </w:rPr>
        <w:t xml:space="preserve">    </w:t>
      </w:r>
      <w:r w:rsidRPr="00C92E02">
        <w:rPr>
          <w:rFonts w:cs="Calibri"/>
          <w:sz w:val="24"/>
          <w:szCs w:val="24"/>
          <w:cs/>
        </w:rPr>
        <w:t>(</w:t>
      </w:r>
      <w:r w:rsidRPr="00155F74">
        <w:rPr>
          <w:rFonts w:ascii="Vijaya" w:hAnsi="Vijaya" w:cs="Vijaya" w:hint="cs"/>
          <w:sz w:val="24"/>
          <w:szCs w:val="24"/>
          <w:cs/>
        </w:rPr>
        <w:t>அ</w:t>
      </w:r>
      <w:r w:rsidRPr="00C92E02">
        <w:rPr>
          <w:rFonts w:cs="Calibri"/>
          <w:sz w:val="24"/>
          <w:szCs w:val="24"/>
          <w:cs/>
        </w:rPr>
        <w:t xml:space="preserve">) </w:t>
      </w:r>
      <w:r w:rsidRPr="00155F74">
        <w:rPr>
          <w:rFonts w:cs="Calibri" w:hint="cs"/>
          <w:sz w:val="24"/>
          <w:szCs w:val="24"/>
          <w:cs/>
        </w:rPr>
        <w:t>​​</w:t>
      </w:r>
      <w:r w:rsidRPr="00155F74">
        <w:rPr>
          <w:rFonts w:ascii="Vijaya" w:hAnsi="Vijaya" w:cs="Vijaya" w:hint="cs"/>
          <w:sz w:val="24"/>
          <w:szCs w:val="24"/>
          <w:cs/>
        </w:rPr>
        <w:t>டிஜிட்டல்கள்</w:t>
      </w:r>
      <w:r w:rsidRPr="00C92E02">
        <w:rPr>
          <w:rFonts w:cs="Calibri"/>
          <w:sz w:val="24"/>
          <w:szCs w:val="24"/>
        </w:rPr>
        <w:t xml:space="preserve">                     </w:t>
      </w:r>
      <w:r>
        <w:rPr>
          <w:rFonts w:cs="Calibri"/>
          <w:sz w:val="24"/>
          <w:szCs w:val="24"/>
        </w:rPr>
        <w:tab/>
      </w:r>
      <w:r w:rsidRPr="00C92E02">
        <w:rPr>
          <w:rFonts w:cs="Calibri"/>
          <w:sz w:val="24"/>
          <w:szCs w:val="24"/>
          <w:cs/>
        </w:rPr>
        <w:t>(</w:t>
      </w:r>
      <w:r w:rsidRPr="00155F74">
        <w:rPr>
          <w:rFonts w:ascii="Vijaya" w:hAnsi="Vijaya" w:cs="Vijaya" w:hint="cs"/>
          <w:sz w:val="24"/>
          <w:szCs w:val="24"/>
          <w:cs/>
        </w:rPr>
        <w:t>ஆ</w:t>
      </w:r>
      <w:r w:rsidRPr="00C92E02">
        <w:rPr>
          <w:rFonts w:cs="Calibri"/>
          <w:sz w:val="24"/>
          <w:szCs w:val="24"/>
          <w:cs/>
        </w:rPr>
        <w:t xml:space="preserve">) </w:t>
      </w:r>
      <w:r w:rsidRPr="00155F74">
        <w:rPr>
          <w:rFonts w:ascii="Vijaya" w:hAnsi="Vijaya" w:cs="Vijaya" w:hint="cs"/>
          <w:sz w:val="24"/>
          <w:szCs w:val="24"/>
          <w:cs/>
        </w:rPr>
        <w:t>கையேடுகள்</w:t>
      </w:r>
    </w:p>
    <w:p w:rsidR="00913E73" w:rsidRPr="00C92E02" w:rsidRDefault="00913E73" w:rsidP="00913E73">
      <w:pPr>
        <w:pStyle w:val="NoSpacing"/>
        <w:rPr>
          <w:rFonts w:cs="Calibri"/>
          <w:sz w:val="24"/>
          <w:szCs w:val="24"/>
        </w:rPr>
      </w:pPr>
      <w:r w:rsidRPr="00C92E02">
        <w:rPr>
          <w:rFonts w:cs="Calibri"/>
          <w:sz w:val="24"/>
          <w:szCs w:val="24"/>
        </w:rPr>
        <w:t xml:space="preserve">    </w:t>
      </w:r>
      <w:r w:rsidRPr="00C92E02">
        <w:rPr>
          <w:rFonts w:cs="Calibri"/>
          <w:sz w:val="24"/>
          <w:szCs w:val="24"/>
          <w:cs/>
        </w:rPr>
        <w:t>(</w:t>
      </w:r>
      <w:r w:rsidRPr="00155F74">
        <w:rPr>
          <w:rFonts w:ascii="Vijaya" w:hAnsi="Vijaya" w:cs="Vijaya" w:hint="cs"/>
          <w:sz w:val="24"/>
          <w:szCs w:val="24"/>
          <w:cs/>
        </w:rPr>
        <w:t>இ</w:t>
      </w:r>
      <w:r w:rsidRPr="00C92E02">
        <w:rPr>
          <w:rFonts w:cs="Calibri"/>
          <w:sz w:val="24"/>
          <w:szCs w:val="24"/>
          <w:cs/>
        </w:rPr>
        <w:t xml:space="preserve">) </w:t>
      </w:r>
      <w:r w:rsidRPr="00155F74">
        <w:rPr>
          <w:rFonts w:ascii="Vijaya" w:hAnsi="Vijaya" w:cs="Vijaya" w:hint="cs"/>
          <w:color w:val="000000"/>
          <w:sz w:val="24"/>
          <w:szCs w:val="24"/>
          <w:cs/>
        </w:rPr>
        <w:t>மணிக்கட்டு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 </w:t>
      </w:r>
      <w:r w:rsidRPr="00C92E02">
        <w:rPr>
          <w:rFonts w:cs="Calibri"/>
          <w:color w:val="000000"/>
          <w:sz w:val="24"/>
          <w:szCs w:val="24"/>
          <w:lang w:bidi="ta-LK"/>
        </w:rPr>
        <w:t xml:space="preserve">                     </w:t>
      </w:r>
      <w:r>
        <w:rPr>
          <w:rFonts w:cs="Calibri"/>
          <w:color w:val="000000"/>
          <w:sz w:val="24"/>
          <w:szCs w:val="24"/>
          <w:lang w:bidi="ta-LK"/>
        </w:rPr>
        <w:tab/>
      </w:r>
      <w:r w:rsidRPr="00C92E02">
        <w:rPr>
          <w:rFonts w:cs="Calibri"/>
          <w:sz w:val="24"/>
          <w:szCs w:val="24"/>
          <w:cs/>
        </w:rPr>
        <w:t>(</w:t>
      </w:r>
      <w:r w:rsidRPr="00155F74">
        <w:rPr>
          <w:rFonts w:ascii="Vijaya" w:hAnsi="Vijaya" w:cs="Vijaya" w:hint="cs"/>
          <w:sz w:val="24"/>
          <w:szCs w:val="24"/>
          <w:cs/>
        </w:rPr>
        <w:t>ஈ</w:t>
      </w:r>
      <w:r w:rsidRPr="00C92E02">
        <w:rPr>
          <w:rFonts w:cs="Calibri"/>
          <w:sz w:val="24"/>
          <w:szCs w:val="24"/>
          <w:cs/>
        </w:rPr>
        <w:t xml:space="preserve">) </w:t>
      </w:r>
      <w:r w:rsidRPr="00155F74">
        <w:rPr>
          <w:rFonts w:ascii="Vijaya" w:hAnsi="Vijaya" w:cs="Vijaya" w:hint="cs"/>
          <w:color w:val="000000"/>
          <w:sz w:val="24"/>
          <w:szCs w:val="24"/>
          <w:cs/>
        </w:rPr>
        <w:t>விலாவின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155F74">
        <w:rPr>
          <w:rFonts w:ascii="Vijaya" w:hAnsi="Vijaya" w:cs="Vijaya" w:hint="cs"/>
          <w:color w:val="000000"/>
          <w:sz w:val="24"/>
          <w:szCs w:val="24"/>
          <w:cs/>
        </w:rPr>
        <w:t>உட்பகுதி</w:t>
      </w:r>
      <w:r w:rsidRPr="00C92E02">
        <w:rPr>
          <w:rFonts w:cs="Calibri"/>
          <w:sz w:val="24"/>
          <w:szCs w:val="24"/>
        </w:rPr>
        <w:t xml:space="preserve">                        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0. Down feathers are present in  </w:t>
      </w:r>
    </w:p>
    <w:p w:rsidR="00913E73" w:rsidRPr="00B73D9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4B3159">
        <w:rPr>
          <w:rFonts w:ascii="Times New Roman" w:hAnsi="Times New Roman" w:cs="Times New Roman"/>
          <w:sz w:val="24"/>
          <w:szCs w:val="24"/>
        </w:rPr>
        <w:t>(a) Newly hatched pigeon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Male pigeon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Adult pigeons 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Female pigeon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5A64D1">
        <w:rPr>
          <w:rFonts w:ascii="Vijaya" w:hAnsi="Vijaya" w:cs="Vijaya" w:hint="cs"/>
          <w:color w:val="000000"/>
          <w:sz w:val="24"/>
          <w:szCs w:val="24"/>
          <w:cs/>
        </w:rPr>
        <w:t>தூவி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இறகு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-------------- </w:t>
      </w:r>
      <w:r w:rsidRPr="00155F74">
        <w:rPr>
          <w:rFonts w:ascii="Vijaya" w:hAnsi="Vijaya" w:cs="Vijaya" w:hint="cs"/>
          <w:sz w:val="24"/>
          <w:szCs w:val="24"/>
          <w:cs/>
        </w:rPr>
        <w:t>ல்</w:t>
      </w:r>
      <w:r w:rsidRPr="00C92E02">
        <w:rPr>
          <w:rFonts w:cs="Calibri"/>
          <w:sz w:val="24"/>
          <w:szCs w:val="24"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ன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155F74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திதாக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ஞ்ச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ொரித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6A0076">
        <w:rPr>
          <w:rFonts w:ascii="Vijaya" w:hAnsi="Vijaya" w:cs="Vijaya" w:hint="cs"/>
          <w:color w:val="000000"/>
          <w:sz w:val="24"/>
          <w:szCs w:val="24"/>
          <w:cs/>
        </w:rPr>
        <w:t>இளம்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புறாக்கள்</w:t>
      </w:r>
      <w:r w:rsidRPr="00C92E02">
        <w:rPr>
          <w:rStyle w:val="y2iqfc"/>
          <w:color w:val="202124"/>
          <w:sz w:val="24"/>
          <w:szCs w:val="24"/>
        </w:rPr>
        <w:t xml:space="preserve">     </w:t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ண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க்கள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Fonts w:cs="Calibri"/>
          <w:sz w:val="24"/>
          <w:szCs w:val="24"/>
        </w:rPr>
        <w:t xml:space="preserve">    </w:t>
      </w:r>
      <w:r w:rsidRPr="00C92E02">
        <w:rPr>
          <w:rFonts w:cs="Calibri"/>
          <w:sz w:val="24"/>
          <w:szCs w:val="24"/>
          <w:cs/>
        </w:rPr>
        <w:t>(</w:t>
      </w:r>
      <w:r w:rsidRPr="00155F74">
        <w:rPr>
          <w:rFonts w:ascii="Vijaya" w:hAnsi="Vijaya" w:cs="Vijaya" w:hint="cs"/>
          <w:sz w:val="24"/>
          <w:szCs w:val="24"/>
          <w:cs/>
        </w:rPr>
        <w:t>இ</w:t>
      </w:r>
      <w:r w:rsidRPr="00C92E02">
        <w:rPr>
          <w:rFonts w:cs="Calibri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155F74">
        <w:rPr>
          <w:rFonts w:ascii="Vijaya" w:hAnsi="Vijaya" w:cs="Vijaya" w:hint="cs"/>
          <w:color w:val="000000"/>
          <w:sz w:val="24"/>
          <w:szCs w:val="24"/>
          <w:cs/>
        </w:rPr>
        <w:t>வளர்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க்கள்</w:t>
      </w:r>
      <w:r w:rsidRPr="00C92E02">
        <w:rPr>
          <w:rStyle w:val="y2iqfc"/>
          <w:color w:val="202124"/>
          <w:sz w:val="24"/>
          <w:szCs w:val="24"/>
        </w:rPr>
        <w:t xml:space="preserve">                               </w:t>
      </w:r>
      <w:r>
        <w:rPr>
          <w:rStyle w:val="y2iqfc"/>
          <w:color w:val="202124"/>
          <w:sz w:val="24"/>
          <w:szCs w:val="24"/>
        </w:rPr>
        <w:tab/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color w:val="202124"/>
          <w:sz w:val="24"/>
          <w:szCs w:val="24"/>
        </w:rPr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ெண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க்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1. Bastard wing is attached to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Hand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 xml:space="preserve">(b) Second digit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Forearm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(d) Pollex or thumb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155F74">
        <w:rPr>
          <w:rFonts w:ascii="Vijaya" w:hAnsi="Vijaya" w:cs="Vijaya" w:hint="cs"/>
          <w:color w:val="000000"/>
          <w:sz w:val="24"/>
          <w:szCs w:val="24"/>
          <w:cs/>
        </w:rPr>
        <w:t>முறையற்ற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155F74">
        <w:rPr>
          <w:rFonts w:ascii="Vijaya" w:hAnsi="Vijaya" w:cs="Vijaya" w:hint="cs"/>
          <w:color w:val="000000"/>
          <w:sz w:val="24"/>
          <w:szCs w:val="24"/>
          <w:cs/>
        </w:rPr>
        <w:t>இறகுகள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155F74">
        <w:rPr>
          <w:rFonts w:ascii="Vijaya" w:hAnsi="Vijaya" w:cs="Vijaya" w:hint="cs"/>
          <w:color w:val="000000"/>
          <w:sz w:val="24"/>
          <w:szCs w:val="24"/>
          <w:cs/>
        </w:rPr>
        <w:t>எதனுட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ணைக்கப்பட்டுள்ளத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ை</w:t>
      </w:r>
      <w:r w:rsidRPr="00C92E02">
        <w:rPr>
          <w:rStyle w:val="y2iqfc"/>
          <w:color w:val="202124"/>
          <w:sz w:val="24"/>
          <w:szCs w:val="24"/>
        </w:rPr>
        <w:t xml:space="preserve">                                 </w:t>
      </w:r>
      <w:r>
        <w:rPr>
          <w:rStyle w:val="y2iqfc"/>
          <w:color w:val="202124"/>
          <w:sz w:val="24"/>
          <w:szCs w:val="24"/>
        </w:rPr>
        <w:tab/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ண்டாவ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லக்கம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Fonts w:cs="Calibri"/>
          <w:sz w:val="24"/>
          <w:szCs w:val="24"/>
        </w:rPr>
        <w:t xml:space="preserve">    </w:t>
      </w:r>
      <w:r w:rsidRPr="00C92E02">
        <w:rPr>
          <w:rFonts w:cs="Calibri"/>
          <w:sz w:val="24"/>
          <w:szCs w:val="24"/>
          <w:cs/>
        </w:rPr>
        <w:t>(</w:t>
      </w:r>
      <w:r w:rsidRPr="00155F74">
        <w:rPr>
          <w:rFonts w:ascii="Vijaya" w:hAnsi="Vijaya" w:cs="Vijaya" w:hint="cs"/>
          <w:sz w:val="24"/>
          <w:szCs w:val="24"/>
          <w:cs/>
        </w:rPr>
        <w:t>இ</w:t>
      </w:r>
      <w:r w:rsidRPr="00C92E02">
        <w:rPr>
          <w:rFonts w:cs="Calibri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ன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ை</w:t>
      </w:r>
      <w:r w:rsidRPr="00C92E02">
        <w:rPr>
          <w:rStyle w:val="y2iqfc"/>
          <w:color w:val="202124"/>
          <w:sz w:val="24"/>
          <w:szCs w:val="24"/>
        </w:rPr>
        <w:t xml:space="preserve">                        </w:t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ொல்லக்ஸ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ல்ல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ட்டைவிரல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2. In some birds, at the junction of </w:t>
      </w:r>
      <w:r>
        <w:rPr>
          <w:rFonts w:ascii="Times New Roman" w:hAnsi="Times New Roman" w:cs="Times New Roman"/>
          <w:sz w:val="24"/>
          <w:szCs w:val="24"/>
        </w:rPr>
        <w:t>calamus</w:t>
      </w:r>
      <w:r w:rsidRPr="00F235B9">
        <w:rPr>
          <w:rFonts w:ascii="Times New Roman" w:hAnsi="Times New Roman" w:cs="Times New Roman"/>
          <w:sz w:val="24"/>
          <w:szCs w:val="24"/>
        </w:rPr>
        <w:t xml:space="preserve"> and rachis, there appears to be a structure very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>similar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 to another feather  </w:t>
      </w:r>
    </w:p>
    <w:p w:rsidR="00913E73" w:rsidRPr="007B37DE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Rachi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Hyporachi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Inferior umbilicus  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Superior umbilicus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ல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902A42">
        <w:rPr>
          <w:rFonts w:ascii="Vijaya" w:hAnsi="Vijaya" w:cs="Vijaya" w:hint="cs"/>
          <w:color w:val="000000"/>
          <w:sz w:val="24"/>
          <w:szCs w:val="24"/>
          <w:cs/>
        </w:rPr>
        <w:t>கலாமஸ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ரா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்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கி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ஸ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44A4C">
        <w:rPr>
          <w:rFonts w:ascii="Vijaya" w:hAnsi="Vijaya" w:cs="Vijaya" w:hint="cs"/>
          <w:color w:val="000000"/>
          <w:sz w:val="24"/>
          <w:szCs w:val="24"/>
          <w:cs/>
        </w:rPr>
        <w:t>இணையுமிடத்தி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ொர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ோன்ற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</w:p>
    <w:p w:rsidR="00913E73" w:rsidRPr="007B37DE" w:rsidRDefault="00913E73" w:rsidP="00913E73">
      <w:pPr>
        <w:spacing w:after="120" w:line="240" w:lineRule="auto"/>
        <w:contextualSpacing/>
        <w:rPr>
          <w:rStyle w:val="y2iqfc"/>
          <w:rFonts w:ascii="Times New Roman" w:hAnsi="Times New Roman" w:cs="Times New Roman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மைப்ப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  <w:r w:rsidRPr="00C92E02">
        <w:rPr>
          <w:rFonts w:cs="Calibri"/>
          <w:color w:val="000000"/>
          <w:sz w:val="24"/>
          <w:szCs w:val="24"/>
          <w:cs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அது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------------ </w:t>
      </w:r>
      <w:r w:rsidRPr="007B37D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ன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ழைக்கப்படுகிறத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lastRenderedPageBreak/>
        <w:t xml:space="preserve">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7B37DE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ரா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்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கி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ஸ்</w:t>
      </w:r>
      <w:r w:rsidRPr="00C92E02">
        <w:rPr>
          <w:rStyle w:val="y2iqfc"/>
          <w:color w:val="202124"/>
          <w:sz w:val="24"/>
          <w:szCs w:val="24"/>
        </w:rPr>
        <w:t xml:space="preserve">                               </w:t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ைப்போரா</w:t>
      </w:r>
      <w:r w:rsidRPr="00155F7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்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கி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ஸ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 </w:t>
      </w:r>
      <w:r w:rsidRPr="00517A2F">
        <w:rPr>
          <w:rFonts w:ascii="Vijaya" w:hAnsi="Vijaya" w:cs="Vijaya" w:hint="cs"/>
          <w:color w:val="000000"/>
          <w:sz w:val="24"/>
          <w:szCs w:val="24"/>
          <w:cs/>
        </w:rPr>
        <w:t>கீழ்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517A2F">
        <w:rPr>
          <w:rFonts w:ascii="Vijaya" w:hAnsi="Vijaya" w:cs="Vijaya" w:hint="cs"/>
          <w:color w:val="000000"/>
          <w:sz w:val="24"/>
          <w:szCs w:val="24"/>
          <w:cs/>
        </w:rPr>
        <w:t>அப்புலிக்கஸ்</w:t>
      </w:r>
      <w:r>
        <w:rPr>
          <w:color w:val="000000"/>
          <w:sz w:val="20"/>
          <w:szCs w:val="20"/>
          <w:cs/>
          <w:lang w:bidi="ta-LK"/>
        </w:rPr>
        <w:t xml:space="preserve"> </w:t>
      </w:r>
      <w:r w:rsidRPr="00C92E02">
        <w:rPr>
          <w:rStyle w:val="y2iqfc"/>
          <w:color w:val="202124"/>
          <w:sz w:val="24"/>
          <w:szCs w:val="24"/>
        </w:rPr>
        <w:t xml:space="preserve">         </w:t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7B37DE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</w:t>
      </w:r>
      <w:r w:rsidRPr="00517A2F">
        <w:rPr>
          <w:rFonts w:ascii="Vijaya" w:hAnsi="Vijaya" w:cs="Vijaya" w:hint="cs"/>
          <w:color w:val="000000"/>
          <w:sz w:val="24"/>
          <w:szCs w:val="24"/>
          <w:cs/>
        </w:rPr>
        <w:t>மேல்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517A2F">
        <w:rPr>
          <w:rFonts w:ascii="Vijaya" w:hAnsi="Vijaya" w:cs="Vijaya" w:hint="cs"/>
          <w:color w:val="000000"/>
          <w:sz w:val="24"/>
          <w:szCs w:val="24"/>
          <w:cs/>
        </w:rPr>
        <w:t>அப்புலிக்க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3. Which of the following types of feathers is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235B9">
        <w:rPr>
          <w:rFonts w:ascii="Times New Roman" w:hAnsi="Times New Roman" w:cs="Times New Roman"/>
          <w:sz w:val="24"/>
          <w:szCs w:val="24"/>
        </w:rPr>
        <w:t xml:space="preserve">een in the young ones of birds?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Quill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Contour  </w:t>
      </w:r>
    </w:p>
    <w:p w:rsidR="00913E73" w:rsidRPr="007B37DE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Filoplume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(d) </w:t>
      </w:r>
      <w:proofErr w:type="gramStart"/>
      <w:r w:rsidRPr="004B3159">
        <w:rPr>
          <w:rFonts w:ascii="Times New Roman" w:hAnsi="Times New Roman" w:cs="Times New Roman"/>
          <w:sz w:val="24"/>
          <w:szCs w:val="24"/>
        </w:rPr>
        <w:t>Down</w:t>
      </w:r>
      <w:proofErr w:type="gramEnd"/>
      <w:r w:rsidRPr="004B3159">
        <w:rPr>
          <w:rFonts w:ascii="Times New Roman" w:hAnsi="Times New Roman" w:cs="Times New Roman"/>
          <w:sz w:val="24"/>
          <w:szCs w:val="24"/>
        </w:rPr>
        <w:t xml:space="preserve"> feather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. 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lang w:val="en-IN" w:bidi="ta-LK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பின்வருவனவற்றில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எந்த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வகை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இறகுகள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பறவைகளின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குஞ்சுகளில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B37DE">
        <w:rPr>
          <w:rFonts w:ascii="Vijaya" w:hAnsi="Vijaya" w:cs="Vijaya" w:hint="cs"/>
          <w:color w:val="000000"/>
          <w:sz w:val="24"/>
          <w:szCs w:val="24"/>
          <w:cs/>
        </w:rPr>
        <w:t>காணப்படுகின்றது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>?</w:t>
      </w:r>
    </w:p>
    <w:p w:rsidR="00913E73" w:rsidRPr="00A31CF0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963AB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963AB1">
        <w:rPr>
          <w:rFonts w:ascii="Vijaya" w:hAnsi="Vijaya" w:cs="Vijaya" w:hint="cs"/>
          <w:color w:val="000000"/>
          <w:sz w:val="24"/>
          <w:szCs w:val="24"/>
          <w:cs/>
        </w:rPr>
        <w:t>காம்பிறகு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 xml:space="preserve">                     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ab/>
      </w:r>
      <w:r w:rsidRPr="00A31CF0">
        <w:rPr>
          <w:rFonts w:cs="Calibri"/>
          <w:color w:val="000000"/>
          <w:sz w:val="24"/>
          <w:szCs w:val="24"/>
          <w:lang w:val="en-IN" w:bidi="ta-LK"/>
        </w:rPr>
        <w:tab/>
        <w:t>(</w:t>
      </w:r>
      <w:r w:rsidRPr="00963AB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963AB1">
        <w:rPr>
          <w:rFonts w:ascii="Vijaya" w:hAnsi="Vijaya" w:cs="Vijaya" w:hint="cs"/>
          <w:color w:val="000000"/>
          <w:sz w:val="24"/>
          <w:szCs w:val="24"/>
          <w:cs/>
        </w:rPr>
        <w:t>கான்ட்டூர்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963AB1">
        <w:rPr>
          <w:rFonts w:ascii="Vijaya" w:hAnsi="Vijaya" w:cs="Vijaya" w:hint="cs"/>
          <w:color w:val="000000"/>
          <w:sz w:val="24"/>
          <w:szCs w:val="24"/>
          <w:cs/>
        </w:rPr>
        <w:t>இறகு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A31CF0">
        <w:rPr>
          <w:rFonts w:cs="Calibri"/>
          <w:color w:val="000000"/>
          <w:sz w:val="24"/>
          <w:szCs w:val="24"/>
          <w:cs/>
          <w:lang w:val="en-IN" w:bidi="ta-LK"/>
        </w:rPr>
        <w:t xml:space="preserve">   </w:t>
      </w:r>
    </w:p>
    <w:p w:rsidR="00913E73" w:rsidRPr="00A31CF0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 w:rsidRPr="00A31CF0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963AB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963AB1">
        <w:rPr>
          <w:rFonts w:ascii="Vijaya" w:hAnsi="Vijaya" w:cs="Vijaya" w:hint="cs"/>
          <w:color w:val="000000"/>
          <w:sz w:val="24"/>
          <w:szCs w:val="24"/>
          <w:cs/>
        </w:rPr>
        <w:t>இழை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963AB1">
        <w:rPr>
          <w:rFonts w:ascii="Vijaya" w:hAnsi="Vijaya" w:cs="Vijaya" w:hint="cs"/>
          <w:color w:val="000000"/>
          <w:sz w:val="24"/>
          <w:szCs w:val="24"/>
          <w:cs/>
        </w:rPr>
        <w:t>இறகு</w:t>
      </w:r>
      <w:r w:rsidRPr="00A31CF0">
        <w:rPr>
          <w:rFonts w:cs="Calibri"/>
          <w:color w:val="000000"/>
          <w:sz w:val="24"/>
          <w:szCs w:val="24"/>
          <w:cs/>
          <w:lang w:val="en-IN" w:bidi="ta-LK"/>
        </w:rPr>
        <w:t xml:space="preserve">    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 xml:space="preserve">                 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ab/>
      </w:r>
      <w:r w:rsidRPr="00A31CF0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>(</w:t>
      </w:r>
      <w:r w:rsidRPr="00963AB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A31CF0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963AB1">
        <w:rPr>
          <w:rFonts w:ascii="Vijaya" w:hAnsi="Vijaya" w:cs="Vijaya" w:hint="cs"/>
          <w:color w:val="000000"/>
          <w:sz w:val="24"/>
          <w:szCs w:val="24"/>
          <w:cs/>
        </w:rPr>
        <w:t>தூவி</w:t>
      </w:r>
      <w:r w:rsidRPr="00A31CF0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963AB1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றகு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4. The only cutaneous glands in pigeons are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 xml:space="preserve">(a) Sweat glands  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>(b) Mammary glands.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Sebaceous glands 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(d) Preen glands or uropygial gland.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</w:t>
      </w:r>
      <w:r w:rsidRPr="000742EB">
        <w:rPr>
          <w:rStyle w:val="y2iqfc"/>
          <w:rFonts w:ascii="inherit" w:hAnsi="inherit" w:hint="cs"/>
          <w:color w:val="202124"/>
          <w:sz w:val="18"/>
          <w:szCs w:val="18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க்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ர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A5EF7">
        <w:rPr>
          <w:rFonts w:ascii="Vijaya" w:hAnsi="Vijaya" w:cs="Vijaya" w:hint="cs"/>
          <w:color w:val="000000"/>
          <w:sz w:val="24"/>
          <w:szCs w:val="24"/>
          <w:cs/>
        </w:rPr>
        <w:t>தோ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கள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யர்வ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கள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ா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8B3CE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B3CE6">
        <w:rPr>
          <w:rFonts w:ascii="Vijaya" w:hAnsi="Vijaya" w:cs="Vijaya" w:hint="cs"/>
          <w:color w:val="000000"/>
          <w:sz w:val="24"/>
          <w:szCs w:val="24"/>
          <w:cs/>
        </w:rPr>
        <w:t>எண்ணெய்</w:t>
      </w:r>
      <w:r w:rsidRPr="00C92E02">
        <w:rPr>
          <w:rFonts w:cs="Calibri"/>
          <w:color w:val="000000"/>
          <w:sz w:val="24"/>
          <w:szCs w:val="24"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கள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ரீ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ல்லது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D7245">
        <w:rPr>
          <w:rFonts w:ascii="Vijaya" w:hAnsi="Vijaya" w:cs="Vijaya" w:hint="cs"/>
          <w:color w:val="000000"/>
          <w:sz w:val="24"/>
          <w:szCs w:val="24"/>
          <w:cs/>
        </w:rPr>
        <w:t>யூரோபைகிய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5. The uropygial gland of bird is a simple </w:t>
      </w:r>
      <w:r>
        <w:rPr>
          <w:rFonts w:ascii="Times New Roman" w:hAnsi="Times New Roman" w:cs="Times New Roman"/>
          <w:sz w:val="24"/>
          <w:szCs w:val="24"/>
        </w:rPr>
        <w:t>-------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3E73" w:rsidRPr="008B3CE6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Branched saccular gland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Saccular gland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Branched tubular gland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Coiled tubular gland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0742EB">
        <w:rPr>
          <w:rStyle w:val="y2iqfc"/>
          <w:rFonts w:ascii="inherit" w:hAnsi="inherit" w:hint="cs"/>
          <w:color w:val="202124"/>
          <w:sz w:val="18"/>
          <w:szCs w:val="18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ய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D7245">
        <w:rPr>
          <w:rFonts w:ascii="Vijaya" w:hAnsi="Vijaya" w:cs="Vijaya" w:hint="cs"/>
          <w:color w:val="000000"/>
          <w:sz w:val="24"/>
          <w:szCs w:val="24"/>
          <w:cs/>
        </w:rPr>
        <w:t>யூரோபைகிய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Fonts w:ascii="Vijaya" w:hAnsi="Vijaya" w:cs="Vijaya" w:hint="cs"/>
          <w:color w:val="000000"/>
          <w:sz w:val="24"/>
          <w:szCs w:val="24"/>
          <w:cs/>
        </w:rPr>
        <w:t>ஒரு</w:t>
      </w:r>
      <w:r w:rsidRPr="00C92E02">
        <w:rPr>
          <w:rFonts w:cs="Calibri"/>
          <w:color w:val="000000"/>
          <w:sz w:val="24"/>
          <w:szCs w:val="24"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ளிமையான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------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ிளைத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ாக்குலர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ாக்குலர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</w:t>
      </w:r>
    </w:p>
    <w:p w:rsidR="00913E73" w:rsidRPr="008B3CE6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(</w:t>
      </w:r>
      <w:r w:rsidRPr="008B3CE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ிளைத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ழாய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ுண்ட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ழாய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ரப்பி</w:t>
      </w:r>
      <w:r w:rsidRPr="000742EB">
        <w:rPr>
          <w:rStyle w:val="y2iqfc"/>
          <w:rFonts w:ascii="inherit" w:hAnsi="inherit" w:hint="cs"/>
          <w:color w:val="202124"/>
          <w:sz w:val="18"/>
          <w:szCs w:val="18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6. The type of vertebrae seen in pigeon i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Acoelous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 xml:space="preserve">(b) Procoelous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Amphicoelous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(d) Heterocoelou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</w:t>
      </w:r>
      <w:r w:rsidRPr="000742EB">
        <w:rPr>
          <w:rStyle w:val="y2iqfc"/>
          <w:rFonts w:ascii="inherit" w:hAnsi="inherit" w:hint="cs"/>
          <w:color w:val="202124"/>
          <w:sz w:val="18"/>
          <w:szCs w:val="18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வ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ாணப்பட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துகெலும்பு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கை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cs="Calibri" w:hint="cs"/>
          <w:color w:val="202124"/>
          <w:sz w:val="24"/>
          <w:szCs w:val="24"/>
          <w:cs/>
        </w:rPr>
        <w:t>​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​</w:t>
      </w:r>
      <w:r>
        <w:rPr>
          <w:color w:val="000000"/>
          <w:sz w:val="20"/>
          <w:szCs w:val="20"/>
          <w:cs/>
        </w:rPr>
        <w:t>ஏ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ரோ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ம்பி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ஹெட்டிரோசீல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7. Cervical vertebrae of birds are </w:t>
      </w:r>
      <w:r>
        <w:rPr>
          <w:rFonts w:ascii="Times New Roman" w:hAnsi="Times New Roman" w:cs="Times New Roman"/>
          <w:sz w:val="24"/>
          <w:szCs w:val="24"/>
        </w:rPr>
        <w:t>----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13E73" w:rsidRPr="00CB2C4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a) Heterocoelou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Amphicoelou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Procoelou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Acoelou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Fonts w:ascii="Vijaya" w:hAnsi="Vijaya" w:cs="Vijaya" w:hint="cs"/>
          <w:color w:val="000000"/>
          <w:sz w:val="24"/>
          <w:szCs w:val="24"/>
          <w:cs/>
        </w:rPr>
        <w:t>கழுத்துப்</w:t>
      </w:r>
      <w:r w:rsidRPr="00C92E02">
        <w:rPr>
          <w:rFonts w:cs="Calibri"/>
          <w:color w:val="000000"/>
          <w:sz w:val="24"/>
          <w:szCs w:val="24"/>
        </w:rPr>
        <w:t xml:space="preserve"> </w:t>
      </w:r>
      <w:r w:rsidRPr="00CB2C42">
        <w:rPr>
          <w:rFonts w:ascii="Vijaya" w:hAnsi="Vijaya" w:cs="Vijaya" w:hint="cs"/>
          <w:color w:val="000000"/>
          <w:sz w:val="24"/>
          <w:szCs w:val="24"/>
          <w:cs/>
        </w:rPr>
        <w:t>பகுதி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CB2C42">
        <w:rPr>
          <w:rFonts w:ascii="Vijaya" w:hAnsi="Vijaya" w:cs="Vijaya" w:hint="cs"/>
          <w:color w:val="000000"/>
          <w:sz w:val="24"/>
          <w:szCs w:val="24"/>
          <w:cs/>
        </w:rPr>
        <w:t>எலும்பு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>
        <w:rPr>
          <w:rStyle w:val="y2iqfc"/>
          <w:rFonts w:cs="Calibri"/>
          <w:color w:val="202124"/>
          <w:sz w:val="24"/>
          <w:szCs w:val="24"/>
        </w:rPr>
        <w:t>--------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5B6235">
        <w:rPr>
          <w:rFonts w:ascii="Vijaya" w:hAnsi="Vijaya" w:cs="Vijaya" w:hint="cs"/>
          <w:color w:val="000000"/>
          <w:sz w:val="24"/>
          <w:szCs w:val="24"/>
          <w:cs/>
        </w:rPr>
        <w:t xml:space="preserve"> 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ஹெட்டிரோசீலஸ்</w:t>
      </w:r>
      <w:r w:rsidRPr="00C92E02">
        <w:rPr>
          <w:rStyle w:val="y2iqfc"/>
          <w:color w:val="202124"/>
          <w:sz w:val="24"/>
          <w:szCs w:val="24"/>
        </w:rPr>
        <w:t xml:space="preserve">        </w:t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ம்பி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ரோ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  <w:r w:rsidRPr="005B6235">
        <w:rPr>
          <w:color w:val="000000"/>
          <w:sz w:val="20"/>
          <w:szCs w:val="20"/>
          <w:cs/>
        </w:rPr>
        <w:t xml:space="preserve"> </w:t>
      </w:r>
      <w:r w:rsidRPr="00C92E02">
        <w:rPr>
          <w:rStyle w:val="y2iqfc"/>
          <w:color w:val="202124"/>
          <w:sz w:val="24"/>
          <w:szCs w:val="24"/>
        </w:rPr>
        <w:t xml:space="preserve">                         </w:t>
      </w:r>
      <w:r>
        <w:rPr>
          <w:rStyle w:val="y2iqfc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</w:t>
      </w:r>
      <w:r w:rsidRPr="005B6235">
        <w:rPr>
          <w:color w:val="000000"/>
          <w:sz w:val="20"/>
          <w:szCs w:val="20"/>
          <w:cs/>
        </w:rPr>
        <w:t xml:space="preserve"> </w:t>
      </w:r>
      <w:r w:rsidRPr="005B6235">
        <w:rPr>
          <w:rFonts w:ascii="Vijaya" w:hAnsi="Vijaya" w:cs="Vijaya" w:hint="cs"/>
          <w:color w:val="000000"/>
          <w:sz w:val="24"/>
          <w:szCs w:val="24"/>
          <w:cs/>
        </w:rPr>
        <w:t>ஏசீ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லஸ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8. The number of caudal vertebrae seen in the synsacrum of pigeon i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 xml:space="preserve">(a) 11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B3159">
        <w:rPr>
          <w:rFonts w:ascii="Times New Roman" w:hAnsi="Times New Roman" w:cs="Times New Roman"/>
          <w:sz w:val="24"/>
          <w:szCs w:val="24"/>
        </w:rPr>
        <w:t>(b) 7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5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F235B9">
        <w:rPr>
          <w:rFonts w:ascii="Times New Roman" w:hAnsi="Times New Roman" w:cs="Times New Roman"/>
          <w:sz w:val="24"/>
          <w:szCs w:val="24"/>
        </w:rPr>
        <w:t>(d) 2.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</w:t>
      </w:r>
      <w:r w:rsidRPr="003960E2">
        <w:rPr>
          <w:rStyle w:val="y2iqfc"/>
          <w:rFonts w:ascii="inherit" w:hAnsi="inherit" w:hint="cs"/>
          <w:color w:val="202124"/>
          <w:sz w:val="18"/>
          <w:szCs w:val="18"/>
          <w:cs/>
        </w:rPr>
        <w:t xml:space="preserve"> </w:t>
      </w:r>
      <w:r>
        <w:rPr>
          <w:rStyle w:val="y2iqfc"/>
          <w:rFonts w:ascii="inherit" w:hAnsi="inherit"/>
          <w:color w:val="202124"/>
          <w:sz w:val="18"/>
          <w:szCs w:val="18"/>
        </w:rPr>
        <w:t xml:space="preserve"> 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வ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ன்சாக்ரம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ாணப்பட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A5EF7">
        <w:rPr>
          <w:rFonts w:ascii="Vijaya" w:hAnsi="Vijaya" w:cs="Vijaya" w:hint="cs"/>
          <w:color w:val="000000"/>
          <w:sz w:val="24"/>
          <w:szCs w:val="24"/>
          <w:cs/>
        </w:rPr>
        <w:t>வால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துகெலும்பு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ண்ணிக்கை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11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 7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5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 2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19. Select the movable bones present in the skull of pigeon  </w:t>
      </w:r>
    </w:p>
    <w:p w:rsidR="00913E73" w:rsidRPr="00CB2C4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lastRenderedPageBreak/>
        <w:t xml:space="preserve">    (a) Quadrate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Upper jaw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Frontal </w:t>
      </w:r>
      <w:r>
        <w:rPr>
          <w:rFonts w:ascii="Times New Roman" w:hAnsi="Times New Roman" w:cs="Times New Roman"/>
          <w:sz w:val="24"/>
          <w:szCs w:val="24"/>
        </w:rPr>
        <w:t xml:space="preserve">bones           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Basioccipital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sz w:val="24"/>
          <w:szCs w:val="24"/>
          <w:cs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960E2">
        <w:rPr>
          <w:rStyle w:val="y2iqfc"/>
          <w:rFonts w:ascii="inherit" w:hAnsi="inherit" w:hint="cs"/>
          <w:color w:val="202124"/>
          <w:sz w:val="18"/>
          <w:szCs w:val="18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வ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ண்ட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ஓட்ட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ுக்க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சைய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லும்புகளைத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ேர்ந்தெடுக்கவும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வாட்ரேட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ே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ாடை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ன்பக்க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லும்ப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</w:t>
      </w:r>
      <w:r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ாசியோசிபிட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0. Which of the following is found to constitute the roof of the skull in pigeon?  </w:t>
      </w:r>
    </w:p>
    <w:p w:rsidR="00913E73" w:rsidRPr="00BA47F5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Jugal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 (b) Nasal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Basioccipital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Rostrum.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sz w:val="24"/>
          <w:szCs w:val="24"/>
          <w:cs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ன்வருவனவற்ற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வ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ண்ட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ஓட்டை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ரை</w:t>
      </w:r>
      <w:r w:rsidRPr="008B3CE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யா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ொண்டுள்ளது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BA47F5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BA47F5">
        <w:rPr>
          <w:rFonts w:ascii="Vijaya" w:hAnsi="Vijaya" w:cs="Vijaya" w:hint="cs"/>
          <w:color w:val="000000"/>
          <w:sz w:val="24"/>
          <w:szCs w:val="24"/>
          <w:cs/>
        </w:rPr>
        <w:t>கன்னம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ாசி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BA47F5">
        <w:rPr>
          <w:rFonts w:ascii="Vijaya" w:hAnsi="Vijaya" w:cs="Vijaya" w:hint="cs"/>
          <w:color w:val="000000"/>
          <w:sz w:val="24"/>
          <w:szCs w:val="24"/>
          <w:cs/>
        </w:rPr>
        <w:t>அடிப்பிடரெலும்ப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BA47F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ரோஸ்ட்ரம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1. The coelom in birds is divided into thoracic and abdominal cavity by  </w:t>
      </w:r>
    </w:p>
    <w:p w:rsidR="00913E73" w:rsidRPr="00F14826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Transverse septum 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Oblique septum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Diagonal septum 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>Longitudinal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 septum.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sz w:val="24"/>
          <w:szCs w:val="24"/>
        </w:rPr>
      </w:pPr>
      <w:r w:rsidRPr="003518D0">
        <w:rPr>
          <w:rStyle w:val="y2iqfc"/>
          <w:rFonts w:ascii="inherit" w:hAnsi="inherit" w:hint="cs"/>
          <w:color w:val="202124"/>
          <w:sz w:val="18"/>
          <w:szCs w:val="18"/>
          <w:cs/>
        </w:rPr>
        <w:t xml:space="preserve"> </w:t>
      </w:r>
      <w:r>
        <w:rPr>
          <w:rStyle w:val="y2iqfc"/>
          <w:rFonts w:ascii="inherit" w:hAnsi="inherit"/>
          <w:color w:val="202124"/>
          <w:sz w:val="18"/>
          <w:szCs w:val="18"/>
        </w:rPr>
        <w:t xml:space="preserve"> 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</w:rPr>
        <w:t>உடற்குழி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------------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மூலம்</w:t>
      </w:r>
      <w:r w:rsidRPr="00C92E02">
        <w:rPr>
          <w:rFonts w:cs="Calibri"/>
          <w:color w:val="000000"/>
          <w:sz w:val="24"/>
          <w:szCs w:val="24"/>
          <w:lang w:val="en-IN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8A5EF7">
        <w:rPr>
          <w:rFonts w:ascii="Vijaya" w:hAnsi="Vijaya" w:cs="Vijaya" w:hint="cs"/>
          <w:color w:val="000000"/>
          <w:sz w:val="24"/>
          <w:szCs w:val="24"/>
          <w:cs/>
        </w:rPr>
        <w:t>மார்பு</w:t>
      </w:r>
      <w:r w:rsidRPr="003E24C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யிற்ற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ழ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ன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ரிக்கப்பட்டுள்ளத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F1482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றுக்க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ெப்டம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ாய்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ெப்டம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லைவிட்ட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ெப்டம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ீளமான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ெப்டம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2. The foramen triosseum is an aperture between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Clavicle and coracoid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b) Coracoid and scapula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Clavicle and scapula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(d) Clavicle, coracoid and scapula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ஃபோரமெ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ட்ரையோசியம்</w:t>
      </w:r>
      <w:r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BA5A15">
        <w:rPr>
          <w:rFonts w:ascii="Vijaya" w:hAnsi="Vijaya" w:cs="Vijaya" w:hint="cs"/>
          <w:color w:val="000000"/>
          <w:sz w:val="24"/>
          <w:szCs w:val="24"/>
          <w:cs/>
        </w:rPr>
        <w:t>என்னும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BA5A15">
        <w:rPr>
          <w:rFonts w:ascii="Vijaya" w:hAnsi="Vijaya" w:cs="Vijaya" w:hint="cs"/>
          <w:color w:val="000000"/>
          <w:sz w:val="24"/>
          <w:szCs w:val="24"/>
          <w:cs/>
        </w:rPr>
        <w:t>துளை</w:t>
      </w:r>
      <w:r>
        <w:rPr>
          <w:rFonts w:ascii="Vijaya" w:hAnsi="Vijaya" w:cs="Vijaya"/>
          <w:color w:val="000000"/>
          <w:sz w:val="24"/>
          <w:szCs w:val="24"/>
        </w:rPr>
        <w:t xml:space="preserve"> 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-------------- </w:t>
      </w:r>
      <w:r w:rsidRPr="00BA5A15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்கு</w:t>
      </w:r>
      <w:r>
        <w:rPr>
          <w:rFonts w:ascii="Nirmala UI" w:hAnsi="Nirmala UI" w:cs="Nirmala UI"/>
          <w:color w:val="000000"/>
          <w:sz w:val="20"/>
          <w:szCs w:val="20"/>
          <w:lang w:val="en-IN"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டையே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து</w:t>
      </w:r>
      <w:r w:rsidRPr="00C92E02">
        <w:rPr>
          <w:rStyle w:val="y2iqfc"/>
          <w:rFonts w:cs="Calibri"/>
          <w:color w:val="202124"/>
          <w:sz w:val="24"/>
          <w:szCs w:val="24"/>
        </w:rPr>
        <w:t>.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F1482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ழுத்துப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ட்டை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லும்ப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ோராகாய்ட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ோரக்காய்ட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தோள்பட்டை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லும்ப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ழுத்துப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ட்டை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லும்ப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தோள்பட்டை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லும்பு</w:t>
      </w:r>
    </w:p>
    <w:p w:rsidR="00913E73" w:rsidRPr="00C92E02" w:rsidRDefault="00913E73" w:rsidP="00913E73">
      <w:pPr>
        <w:pStyle w:val="NoSpacing"/>
        <w:rPr>
          <w:rFonts w:cs="Calibri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ழுத்துப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ட்டை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லும்பு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,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ோராகாய்ட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F1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Fonts w:cs="Calibri"/>
          <w:color w:val="000000"/>
          <w:sz w:val="24"/>
          <w:szCs w:val="24"/>
          <w:lang w:val="en-IN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தோள்பட்டை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F14826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எலும்பு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3. Which of the following is not a flight muscle?  </w:t>
      </w:r>
    </w:p>
    <w:p w:rsidR="00913E73" w:rsidRPr="000078D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Pectoral muscles  </w:t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Gastrocnemiu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Pr="00F235B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Coraco-brachialis longus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>(d) Coraco-brachialis.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ன்வருவனவற்ற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Fonts w:ascii="Vijaya" w:hAnsi="Vijaya" w:cs="Vijaya" w:hint="cs"/>
          <w:color w:val="000000"/>
          <w:sz w:val="24"/>
          <w:szCs w:val="24"/>
          <w:cs/>
        </w:rPr>
        <w:t>பறக்க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ச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ல்ல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ெக்டோர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சைகள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Fonts w:ascii="Vijaya" w:hAnsi="Vijaya" w:cs="Vijaya" w:hint="cs"/>
          <w:color w:val="000000"/>
          <w:sz w:val="24"/>
          <w:szCs w:val="24"/>
          <w:cs/>
        </w:rPr>
        <w:t>கெண்டைக்கால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0078DF">
        <w:rPr>
          <w:rFonts w:ascii="Vijaya" w:hAnsi="Vijaya" w:cs="Vijaya" w:hint="cs"/>
          <w:color w:val="000000"/>
          <w:sz w:val="24"/>
          <w:szCs w:val="24"/>
          <w:cs/>
        </w:rPr>
        <w:t>தசை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ோரகோ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-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ராச்சியாலிஸ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லாங்க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ோரகோ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-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ராச்சியாலிஸ்</w:t>
      </w:r>
    </w:p>
    <w:p w:rsidR="00913E73" w:rsidRPr="00F235B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4. Pectoralis minor is a  </w:t>
      </w:r>
    </w:p>
    <w:p w:rsidR="00913E73" w:rsidRPr="000078D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Perching muscle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Elevator muscle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Visceral muscle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Depressor muscle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  </w:t>
      </w:r>
      <w:r w:rsidRPr="00D22274">
        <w:rPr>
          <w:rFonts w:ascii="Vijaya" w:hAnsi="Vijaya" w:cs="Vijaya" w:hint="cs"/>
          <w:color w:val="000000"/>
          <w:sz w:val="24"/>
          <w:szCs w:val="24"/>
          <w:cs/>
        </w:rPr>
        <w:t>பெக்டோராலிஸ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D22274">
        <w:rPr>
          <w:rFonts w:ascii="Vijaya" w:hAnsi="Vijaya" w:cs="Vijaya" w:hint="cs"/>
          <w:color w:val="000000"/>
          <w:sz w:val="24"/>
          <w:szCs w:val="24"/>
          <w:cs/>
        </w:rPr>
        <w:t>மைனர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ன்ப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</w:p>
    <w:p w:rsidR="00913E73" w:rsidRDefault="00913E73" w:rsidP="00913E73">
      <w:pPr>
        <w:spacing w:after="120" w:line="240" w:lineRule="auto"/>
        <w:contextualSpacing/>
        <w:rPr>
          <w:rStyle w:val="y2iqfc"/>
          <w:rFonts w:ascii="Vijaya" w:hAnsi="Vijaya" w:cs="Vijaya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ெர்ச்சிங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சை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யர்த்த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சை</w:t>
      </w:r>
    </w:p>
    <w:p w:rsidR="00913E73" w:rsidRPr="000078DF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lastRenderedPageBreak/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ுறுப்ப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சை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ழுத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ச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9206F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206F9">
        <w:rPr>
          <w:rFonts w:ascii="Times New Roman" w:hAnsi="Times New Roman" w:cs="Times New Roman"/>
          <w:sz w:val="24"/>
          <w:szCs w:val="24"/>
        </w:rPr>
        <w:t>25. The pigeon’s milk i</w:t>
      </w:r>
      <w:r>
        <w:rPr>
          <w:rFonts w:ascii="Times New Roman" w:hAnsi="Times New Roman" w:cs="Times New Roman"/>
          <w:sz w:val="24"/>
          <w:szCs w:val="24"/>
        </w:rPr>
        <w:t>s produced</w:t>
      </w:r>
      <w:r w:rsidRPr="009206F9">
        <w:rPr>
          <w:rFonts w:ascii="Times New Roman" w:hAnsi="Times New Roman" w:cs="Times New Roman"/>
          <w:sz w:val="24"/>
          <w:szCs w:val="24"/>
        </w:rPr>
        <w:t xml:space="preserve"> in  </w:t>
      </w:r>
    </w:p>
    <w:p w:rsidR="00913E73" w:rsidRPr="009206F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206F9">
        <w:rPr>
          <w:rFonts w:ascii="Times New Roman" w:hAnsi="Times New Roman" w:cs="Times New Roman"/>
          <w:sz w:val="24"/>
          <w:szCs w:val="24"/>
        </w:rPr>
        <w:t xml:space="preserve">      (a) Buccal cavity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9206F9">
        <w:rPr>
          <w:rFonts w:ascii="Times New Roman" w:hAnsi="Times New Roman" w:cs="Times New Roman"/>
          <w:sz w:val="24"/>
          <w:szCs w:val="24"/>
        </w:rPr>
        <w:t xml:space="preserve">(b) Oesophagus  </w:t>
      </w:r>
    </w:p>
    <w:p w:rsidR="00913E73" w:rsidRPr="009206F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  (c) Crop</w:t>
      </w:r>
      <w:r w:rsidRPr="009206F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206F9">
        <w:rPr>
          <w:rFonts w:ascii="Times New Roman" w:hAnsi="Times New Roman" w:cs="Times New Roman"/>
          <w:sz w:val="24"/>
          <w:szCs w:val="24"/>
        </w:rPr>
        <w:t xml:space="preserve">(d) Stomach.  </w:t>
      </w:r>
    </w:p>
    <w:p w:rsidR="00913E73" w:rsidRPr="009206F9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9206F9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வில்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6329E9">
        <w:rPr>
          <w:rFonts w:ascii="Vijaya" w:hAnsi="Vijaya" w:cs="Vijaya" w:hint="cs"/>
          <w:color w:val="000000"/>
          <w:sz w:val="24"/>
          <w:szCs w:val="24"/>
          <w:cs/>
        </w:rPr>
        <w:t>எங்கு</w:t>
      </w:r>
      <w:r w:rsidRPr="006329E9">
        <w:rPr>
          <w:rFonts w:cs="Calibri"/>
          <w:color w:val="C00000"/>
          <w:sz w:val="24"/>
          <w:szCs w:val="24"/>
        </w:rPr>
        <w:t xml:space="preserve"> 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ால்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ற்பத்தி</w:t>
      </w:r>
      <w:r w:rsidRPr="00D22274">
        <w:rPr>
          <w:rFonts w:ascii="Vijaya" w:hAnsi="Vijaya" w:cs="Vijaya" w:hint="cs"/>
          <w:color w:val="000000"/>
          <w:sz w:val="24"/>
          <w:szCs w:val="24"/>
          <w:cs/>
        </w:rPr>
        <w:t>யாகிறது</w:t>
      </w:r>
      <w:r>
        <w:rPr>
          <w:rFonts w:ascii="Vijaya" w:hAnsi="Vijaya" w:cs="Vijaya"/>
          <w:color w:val="000000"/>
          <w:sz w:val="24"/>
          <w:szCs w:val="24"/>
        </w:rPr>
        <w:t>?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</w:p>
    <w:p w:rsidR="00913E73" w:rsidRPr="009206F9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9206F9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9206F9">
        <w:rPr>
          <w:rStyle w:val="y2iqfc"/>
          <w:rFonts w:cs="Calibri"/>
          <w:color w:val="000000"/>
          <w:sz w:val="24"/>
          <w:szCs w:val="24"/>
          <w:cs/>
        </w:rPr>
        <w:t>​​</w:t>
      </w:r>
      <w:r w:rsidRPr="00AB1088">
        <w:rPr>
          <w:rFonts w:ascii="Vijaya" w:hAnsi="Vijaya" w:cs="Vijaya" w:hint="cs"/>
          <w:color w:val="000000"/>
          <w:sz w:val="24"/>
          <w:szCs w:val="24"/>
          <w:cs/>
        </w:rPr>
        <w:t>வாய்க்குழி</w:t>
      </w:r>
      <w:r w:rsidRPr="00AB1088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9206F9">
        <w:rPr>
          <w:rStyle w:val="y2iqfc"/>
          <w:rFonts w:cs="Calibri"/>
          <w:color w:val="202124"/>
          <w:sz w:val="24"/>
          <w:szCs w:val="24"/>
        </w:rPr>
        <w:t xml:space="preserve">             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ணவுக்</w:t>
      </w:r>
      <w:r w:rsidRPr="009206F9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ழாய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9206F9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9206F9">
        <w:rPr>
          <w:rStyle w:val="y2iqfc"/>
          <w:rFonts w:ascii="Vijaya" w:hAnsi="Vijaya" w:cs="Vijaya"/>
          <w:color w:val="202124"/>
          <w:sz w:val="24"/>
          <w:szCs w:val="24"/>
          <w:cs/>
        </w:rPr>
        <w:t>தீனிப்பை</w:t>
      </w:r>
      <w:r w:rsidRPr="009206F9">
        <w:rPr>
          <w:rStyle w:val="y2iqfc"/>
          <w:rFonts w:ascii="Vijaya" w:hAnsi="Vijaya" w:cs="Vijaya"/>
          <w:color w:val="202124"/>
          <w:sz w:val="24"/>
          <w:szCs w:val="24"/>
        </w:rPr>
        <w:t xml:space="preserve">   </w:t>
      </w:r>
      <w:r w:rsidRPr="009206F9">
        <w:rPr>
          <w:rStyle w:val="y2iqfc"/>
          <w:rFonts w:cs="Calibri"/>
          <w:color w:val="202124"/>
          <w:sz w:val="24"/>
          <w:szCs w:val="24"/>
        </w:rPr>
        <w:t xml:space="preserve">           </w:t>
      </w:r>
      <w:r>
        <w:rPr>
          <w:rStyle w:val="y2iqfc"/>
          <w:rFonts w:cs="Calibri"/>
          <w:color w:val="202124"/>
          <w:sz w:val="24"/>
          <w:szCs w:val="24"/>
        </w:rPr>
        <w:t xml:space="preserve">                            </w:t>
      </w:r>
      <w:r w:rsidRPr="009206F9">
        <w:rPr>
          <w:rStyle w:val="y2iqfc"/>
          <w:rFonts w:cs="Calibri"/>
          <w:color w:val="202124"/>
          <w:sz w:val="24"/>
          <w:szCs w:val="24"/>
        </w:rPr>
        <w:t xml:space="preserve">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9206F9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9206F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யிறு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6. In birds’ gizzard is used for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Chewing food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(b) Grinding food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Mixing food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Digesting food.  </w:t>
      </w:r>
    </w:p>
    <w:p w:rsidR="00913E73" w:rsidRPr="00C92E02" w:rsidRDefault="00913E73" w:rsidP="00913E73">
      <w:pPr>
        <w:rPr>
          <w:rStyle w:val="y2iqfc"/>
          <w:rFonts w:cs="Calibri"/>
          <w:color w:val="202124"/>
          <w:sz w:val="24"/>
          <w:szCs w:val="24"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  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E02">
        <w:rPr>
          <w:rFonts w:cs="Calibri"/>
          <w:b/>
          <w:bCs/>
          <w:color w:val="C00000"/>
          <w:sz w:val="24"/>
          <w:szCs w:val="24"/>
          <w:lang w:val="en-IN"/>
        </w:rPr>
        <w:t xml:space="preserve"> </w:t>
      </w:r>
      <w:r w:rsidRPr="006329E9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ரைவைப்</w:t>
      </w:r>
      <w:r w:rsidRPr="006329E9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6329E9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பை</w:t>
      </w:r>
      <w:r w:rsidRPr="00C92E02">
        <w:rPr>
          <w:rFonts w:cs="Calibri"/>
          <w:b/>
          <w:bCs/>
          <w:color w:val="000000"/>
          <w:sz w:val="24"/>
          <w:szCs w:val="24"/>
          <w:lang w:val="en-IN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>----------------</w:t>
      </w:r>
      <w:r w:rsidRPr="006329E9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6329E9">
        <w:rPr>
          <w:rFonts w:ascii="Vijaya" w:hAnsi="Vijaya" w:cs="Vijaya" w:hint="cs"/>
          <w:color w:val="000000"/>
          <w:sz w:val="24"/>
          <w:szCs w:val="24"/>
          <w:cs/>
        </w:rPr>
        <w:t>க்க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யன்படுத்தப்படுகிறது</w:t>
      </w:r>
    </w:p>
    <w:p w:rsidR="00913E73" w:rsidRPr="00C92E02" w:rsidRDefault="00913E73" w:rsidP="00913E73">
      <w:pPr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 ​​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ணவ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ெல்லுத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ணவ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ரைத்தல்</w:t>
      </w:r>
    </w:p>
    <w:p w:rsidR="00913E73" w:rsidRPr="00C92E02" w:rsidRDefault="00913E73" w:rsidP="00913E73">
      <w:pPr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ணவ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லத்த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ணவ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0078DF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ெரித்த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7. What fraction of foodstuff is converted into energy by birds?  </w:t>
      </w:r>
    </w:p>
    <w:p w:rsidR="00913E73" w:rsidRPr="004C6D48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Half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One-third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) Two-third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One-fourth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  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ணவுப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ொருட்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F581B">
        <w:rPr>
          <w:rFonts w:ascii="Vijaya" w:hAnsi="Vijaya" w:cs="Vijaya" w:hint="cs"/>
          <w:color w:val="000000"/>
          <w:sz w:val="24"/>
          <w:szCs w:val="24"/>
          <w:cs/>
        </w:rPr>
        <w:t>எத்தனை</w:t>
      </w:r>
      <w:r w:rsidRPr="00CF581B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CF581B">
        <w:rPr>
          <w:rFonts w:ascii="Vijaya" w:hAnsi="Vijaya" w:cs="Vijaya" w:hint="cs"/>
          <w:color w:val="000000"/>
          <w:sz w:val="24"/>
          <w:szCs w:val="24"/>
          <w:cs/>
        </w:rPr>
        <w:t>பங்க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ா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ற்றலாக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ாற்றப்படுகிறது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ர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ாதி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ன்ற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ர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ங்கு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ன்ற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ண்ட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ங்க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ான்க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ர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ங்க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28. The number of air sacs present in bird i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>(a) 6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(b) 8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>(c) 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>(d) 10.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ய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ுக்க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ாற்றுப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ை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ண்ணிக்கை</w:t>
      </w:r>
    </w:p>
    <w:p w:rsidR="00913E73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C6D48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6</w:t>
      </w:r>
      <w:r w:rsidRPr="00C92E02">
        <w:rPr>
          <w:rStyle w:val="y2iqfc"/>
          <w:color w:val="202124"/>
          <w:sz w:val="24"/>
          <w:szCs w:val="24"/>
        </w:rPr>
        <w:t xml:space="preserve">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 8</w:t>
      </w:r>
      <w:r w:rsidRPr="00C92E02">
        <w:rPr>
          <w:rStyle w:val="y2iqfc"/>
          <w:color w:val="202124"/>
          <w:sz w:val="24"/>
          <w:szCs w:val="24"/>
        </w:rPr>
        <w:t xml:space="preserve">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9</w:t>
      </w:r>
      <w:r w:rsidRPr="00C92E02">
        <w:rPr>
          <w:rStyle w:val="y2iqfc"/>
          <w:color w:val="202124"/>
          <w:sz w:val="24"/>
          <w:szCs w:val="24"/>
        </w:rPr>
        <w:t xml:space="preserve">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 10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</w:p>
    <w:p w:rsidR="00913E73" w:rsidRPr="00C53350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9</w:t>
      </w:r>
      <w:r w:rsidRPr="00C53350">
        <w:rPr>
          <w:rFonts w:ascii="Times New Roman" w:hAnsi="Times New Roman" w:cs="Times New Roman"/>
          <w:sz w:val="24"/>
          <w:szCs w:val="24"/>
        </w:rPr>
        <w:t>. The pigeons are belonging to the order -----------</w:t>
      </w:r>
    </w:p>
    <w:p w:rsidR="00913E73" w:rsidRPr="00C53350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53350">
        <w:rPr>
          <w:rFonts w:ascii="Times New Roman" w:hAnsi="Times New Roman" w:cs="Times New Roman"/>
          <w:sz w:val="24"/>
          <w:szCs w:val="24"/>
        </w:rPr>
        <w:t xml:space="preserve">    (a) </w:t>
      </w:r>
      <w:r>
        <w:rPr>
          <w:rFonts w:ascii="Times New Roman" w:hAnsi="Times New Roman" w:cs="Times New Roman"/>
          <w:sz w:val="24"/>
          <w:szCs w:val="24"/>
        </w:rPr>
        <w:t>Paeseriformi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53350">
        <w:rPr>
          <w:rFonts w:ascii="Times New Roman" w:hAnsi="Times New Roman" w:cs="Times New Roman"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Piciformis</w:t>
      </w:r>
      <w:r w:rsidRPr="00C53350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C53350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c) Columbiformis</w:t>
      </w:r>
      <w:r w:rsidRPr="004B315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53350">
        <w:rPr>
          <w:rFonts w:ascii="Times New Roman" w:hAnsi="Times New Roman" w:cs="Times New Roman"/>
          <w:sz w:val="24"/>
          <w:szCs w:val="24"/>
        </w:rPr>
        <w:t>(d)</w:t>
      </w:r>
      <w:r>
        <w:rPr>
          <w:rFonts w:ascii="Times New Roman" w:hAnsi="Times New Roman" w:cs="Times New Roman"/>
          <w:sz w:val="24"/>
          <w:szCs w:val="24"/>
        </w:rPr>
        <w:t xml:space="preserve"> Psittaciformis </w:t>
      </w:r>
    </w:p>
    <w:p w:rsidR="00913E73" w:rsidRPr="006464D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Vijaya" w:hAnsi="Vijaya" w:cs="Vijaya"/>
          <w:sz w:val="24"/>
          <w:szCs w:val="24"/>
        </w:rPr>
        <w:t xml:space="preserve">   </w:t>
      </w:r>
      <w:r w:rsidRPr="00C53350">
        <w:rPr>
          <w:rFonts w:ascii="Vijaya" w:hAnsi="Vijaya" w:cs="Vijaya" w:hint="cs"/>
          <w:sz w:val="24"/>
          <w:szCs w:val="24"/>
          <w:cs/>
        </w:rPr>
        <w:t>புறாக்கள்</w:t>
      </w:r>
      <w:r w:rsidRPr="00C53350">
        <w:rPr>
          <w:rFonts w:ascii="Times New Roman" w:hAnsi="Times New Roman" w:cs="Times New Roman"/>
          <w:sz w:val="24"/>
          <w:szCs w:val="24"/>
          <w:cs/>
          <w:lang w:bidi="ta-LK"/>
        </w:rPr>
        <w:t xml:space="preserve"> </w:t>
      </w:r>
      <w:r w:rsidRPr="00C53350">
        <w:rPr>
          <w:rFonts w:ascii="Times New Roman" w:hAnsi="Times New Roman" w:cs="Times New Roman"/>
          <w:sz w:val="24"/>
          <w:szCs w:val="24"/>
          <w:lang w:val="en-IN"/>
        </w:rPr>
        <w:t xml:space="preserve">-------------- </w:t>
      </w:r>
      <w:r w:rsidRPr="006464D3">
        <w:rPr>
          <w:rFonts w:ascii="Vijaya" w:hAnsi="Vijaya" w:cs="Vijaya" w:hint="cs"/>
          <w:sz w:val="24"/>
          <w:szCs w:val="24"/>
          <w:cs/>
          <w:lang w:val="en-IN"/>
        </w:rPr>
        <w:t>வரிசையைச்</w:t>
      </w:r>
      <w:r w:rsidRPr="006464D3">
        <w:rPr>
          <w:rFonts w:ascii="Times New Roman" w:hAnsi="Times New Roman" w:cs="Times New Roman" w:hint="cs"/>
          <w:sz w:val="24"/>
          <w:szCs w:val="24"/>
          <w:cs/>
          <w:lang w:val="en-IN"/>
        </w:rPr>
        <w:t xml:space="preserve"> </w:t>
      </w:r>
      <w:r w:rsidRPr="006464D3">
        <w:rPr>
          <w:rFonts w:ascii="Vijaya" w:hAnsi="Vijaya" w:cs="Vijaya" w:hint="cs"/>
          <w:sz w:val="24"/>
          <w:szCs w:val="24"/>
          <w:cs/>
          <w:lang w:val="en-IN"/>
        </w:rPr>
        <w:t>சேர்ந்தவை</w:t>
      </w:r>
    </w:p>
    <w:p w:rsidR="00913E73" w:rsidRPr="00C53350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  <w:cs/>
          <w:lang w:bidi="ta-LK"/>
        </w:rPr>
      </w:pPr>
      <w:r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53350">
        <w:rPr>
          <w:rFonts w:ascii="Vijaya" w:hAnsi="Vijaya" w:cs="Vijaya" w:hint="cs"/>
          <w:sz w:val="24"/>
          <w:szCs w:val="24"/>
          <w:cs/>
        </w:rPr>
        <w:t>பெசரிபார்மிஸ்</w:t>
      </w:r>
      <w:r>
        <w:rPr>
          <w:rFonts w:ascii="Times New Roman" w:hAnsi="Times New Roman" w:cs="Times New Roman"/>
          <w:sz w:val="24"/>
          <w:szCs w:val="24"/>
          <w:lang w:bidi="ta-LK"/>
        </w:rPr>
        <w:tab/>
      </w:r>
      <w:r>
        <w:rPr>
          <w:rFonts w:ascii="Times New Roman" w:hAnsi="Times New Roman" w:cs="Times New Roman"/>
          <w:sz w:val="24"/>
          <w:szCs w:val="24"/>
          <w:lang w:bidi="ta-LK"/>
        </w:rPr>
        <w:tab/>
      </w:r>
      <w:r>
        <w:rPr>
          <w:rFonts w:ascii="Times New Roman" w:hAnsi="Times New Roman" w:cs="Times New Roman"/>
          <w:sz w:val="24"/>
          <w:szCs w:val="24"/>
          <w:lang w:bidi="ta-LK"/>
        </w:rPr>
        <w:tab/>
      </w:r>
      <w:r>
        <w:rPr>
          <w:rFonts w:ascii="Times New Roman" w:hAnsi="Times New Roman" w:cs="Times New Roman"/>
          <w:sz w:val="24"/>
          <w:szCs w:val="24"/>
          <w:lang w:bidi="ta-LK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53350">
        <w:rPr>
          <w:rFonts w:ascii="Times New Roman" w:hAnsi="Times New Roman" w:cs="Times New Roman"/>
          <w:sz w:val="24"/>
          <w:szCs w:val="24"/>
          <w:cs/>
          <w:lang w:bidi="ta-LK"/>
        </w:rPr>
        <w:t xml:space="preserve"> </w:t>
      </w:r>
      <w:r w:rsidRPr="00C53350">
        <w:rPr>
          <w:rFonts w:ascii="Vijaya" w:hAnsi="Vijaya" w:cs="Vijaya" w:hint="cs"/>
          <w:sz w:val="24"/>
          <w:szCs w:val="24"/>
          <w:cs/>
        </w:rPr>
        <w:t>பிசிபார்மிஸ்</w:t>
      </w:r>
      <w:r w:rsidRPr="00C53350">
        <w:rPr>
          <w:rFonts w:ascii="Times New Roman" w:hAnsi="Times New Roman" w:cs="Times New Roman"/>
          <w:sz w:val="24"/>
          <w:szCs w:val="24"/>
          <w:cs/>
          <w:lang w:bidi="ta-LK"/>
        </w:rPr>
        <w:t xml:space="preserve">   </w:t>
      </w:r>
    </w:p>
    <w:p w:rsidR="00913E73" w:rsidRPr="00C53350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53350">
        <w:rPr>
          <w:rFonts w:ascii="Vijaya" w:hAnsi="Vijaya" w:cs="Vijaya" w:hint="cs"/>
          <w:sz w:val="24"/>
          <w:szCs w:val="24"/>
          <w:cs/>
        </w:rPr>
        <w:t>கொலம்பிபார்மிஸ்</w:t>
      </w:r>
      <w:r w:rsidRPr="00C53350">
        <w:rPr>
          <w:rFonts w:ascii="Times New Roman" w:hAnsi="Times New Roman" w:cs="Times New Roman"/>
          <w:sz w:val="24"/>
          <w:szCs w:val="24"/>
          <w:cs/>
          <w:lang w:bidi="ta-LK"/>
        </w:rPr>
        <w:t xml:space="preserve">   </w:t>
      </w:r>
      <w:r>
        <w:rPr>
          <w:rFonts w:ascii="Times New Roman" w:hAnsi="Times New Roman" w:cs="Times New Roman"/>
          <w:sz w:val="24"/>
          <w:szCs w:val="24"/>
          <w:lang w:bidi="ta-LK"/>
        </w:rPr>
        <w:tab/>
      </w:r>
      <w:r>
        <w:rPr>
          <w:rFonts w:ascii="Times New Roman" w:hAnsi="Times New Roman" w:cs="Times New Roman"/>
          <w:sz w:val="24"/>
          <w:szCs w:val="24"/>
          <w:lang w:bidi="ta-LK"/>
        </w:rPr>
        <w:tab/>
      </w:r>
      <w:r>
        <w:rPr>
          <w:rFonts w:ascii="Times New Roman" w:hAnsi="Times New Roman" w:cs="Times New Roman"/>
          <w:sz w:val="24"/>
          <w:szCs w:val="24"/>
          <w:lang w:bidi="ta-LK"/>
        </w:rPr>
        <w:tab/>
      </w:r>
      <w:r w:rsidRPr="00C53350">
        <w:rPr>
          <w:rFonts w:ascii="Times New Roman" w:hAnsi="Times New Roman" w:cs="Times New Roman"/>
          <w:sz w:val="24"/>
          <w:szCs w:val="24"/>
          <w:cs/>
          <w:lang w:bidi="ta-LK"/>
        </w:rPr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53350">
        <w:rPr>
          <w:rFonts w:ascii="Vijaya" w:hAnsi="Vijaya" w:cs="Vijaya" w:hint="cs"/>
          <w:sz w:val="24"/>
          <w:szCs w:val="24"/>
          <w:cs/>
        </w:rPr>
        <w:t>சிட்டாசிபார்மி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0. The voice box in birds is known as  </w:t>
      </w:r>
    </w:p>
    <w:p w:rsidR="00913E73" w:rsidRPr="004C6D48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Larynx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 (b) Syrinx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Pharynx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Lung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ர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ெட்ட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D3632">
        <w:rPr>
          <w:rFonts w:ascii="Vijaya" w:hAnsi="Vijaya" w:cs="Vijaya" w:hint="cs"/>
          <w:color w:val="000000"/>
          <w:sz w:val="24"/>
          <w:szCs w:val="24"/>
          <w:cs/>
        </w:rPr>
        <w:t>எவ்வாற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ழைக்கப்படுகிறத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C6D48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ரல்வளை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D3632">
        <w:rPr>
          <w:rFonts w:ascii="Vijaya" w:hAnsi="Vijaya" w:cs="Vijaya" w:hint="cs"/>
          <w:color w:val="000000"/>
          <w:sz w:val="24"/>
          <w:szCs w:val="24"/>
          <w:cs/>
        </w:rPr>
        <w:t>ஒலிப்பை</w:t>
      </w:r>
    </w:p>
    <w:p w:rsidR="00913E73" w:rsidRDefault="00913E73" w:rsidP="00913E73">
      <w:pPr>
        <w:pStyle w:val="NoSpacing"/>
        <w:rPr>
          <w:rStyle w:val="y2iqfc"/>
          <w:rFonts w:ascii="inherit" w:hAnsi="inherit"/>
          <w:color w:val="202124"/>
          <w:sz w:val="16"/>
          <w:szCs w:val="16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ரல்வளை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ுரையீரல்</w:t>
      </w:r>
      <w:r w:rsidRPr="00012092">
        <w:rPr>
          <w:rStyle w:val="y2iqfc"/>
          <w:rFonts w:ascii="inherit" w:hAnsi="inherit" w:hint="cs"/>
          <w:color w:val="202124"/>
          <w:sz w:val="16"/>
          <w:szCs w:val="16"/>
          <w:cs/>
        </w:rPr>
        <w:t>.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2. </w:t>
      </w:r>
      <w:r>
        <w:rPr>
          <w:rFonts w:ascii="Times New Roman" w:hAnsi="Times New Roman" w:cs="Times New Roman"/>
          <w:sz w:val="24"/>
          <w:szCs w:val="24"/>
        </w:rPr>
        <w:t xml:space="preserve">In birds </w:t>
      </w:r>
      <w:r w:rsidRPr="00F235B9">
        <w:rPr>
          <w:rFonts w:ascii="Times New Roman" w:hAnsi="Times New Roman" w:cs="Times New Roman"/>
          <w:sz w:val="24"/>
          <w:szCs w:val="24"/>
        </w:rPr>
        <w:t xml:space="preserve">Coccygeo-mesenteric vein collects blood from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Kidney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Tail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Pelvis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(d) Cloaca and rectum.  </w:t>
      </w:r>
    </w:p>
    <w:p w:rsidR="00913E73" w:rsidRPr="00C92E02" w:rsidRDefault="00913E73" w:rsidP="00913E73">
      <w:pPr>
        <w:pStyle w:val="HTMLPreformatted"/>
        <w:rPr>
          <w:rStyle w:val="y2iqfc"/>
          <w:rFonts w:ascii="Calibri" w:hAnsi="Calibri"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6"/>
          <w:szCs w:val="16"/>
        </w:rPr>
        <w:t xml:space="preserve">    </w:t>
      </w:r>
      <w:r>
        <w:rPr>
          <w:rStyle w:val="y2iqfc"/>
          <w:rFonts w:ascii="inherit" w:hAnsi="inherit"/>
          <w:color w:val="202124"/>
          <w:sz w:val="16"/>
          <w:szCs w:val="16"/>
          <w:lang w:val="en-IN"/>
        </w:rPr>
        <w:t xml:space="preserve">  </w:t>
      </w:r>
      <w:r w:rsidRPr="004C6D48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ல்</w:t>
      </w:r>
      <w:r>
        <w:rPr>
          <w:rStyle w:val="y2iqfc"/>
          <w:rFonts w:ascii="Vijaya" w:hAnsi="Vijaya" w:cs="Vijaya"/>
          <w:color w:val="202124"/>
          <w:sz w:val="24"/>
          <w:szCs w:val="24"/>
          <w:lang w:val="en-IN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ோசிஜியோ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>-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ெசென்டெரிக்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ரம்பு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 </w:t>
      </w:r>
      <w:r w:rsidRPr="004D3632">
        <w:rPr>
          <w:rFonts w:ascii="Vijaya" w:hAnsi="Vijaya" w:cs="Vijaya" w:hint="cs"/>
          <w:color w:val="000000"/>
          <w:sz w:val="24"/>
          <w:szCs w:val="24"/>
          <w:cs/>
        </w:rPr>
        <w:t>எங்கிருந்து</w:t>
      </w:r>
      <w:r w:rsidRPr="004D363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த்தத்தை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ேகரிக்கிறது</w:t>
      </w:r>
    </w:p>
    <w:p w:rsidR="00913E73" w:rsidRPr="00C92E02" w:rsidRDefault="00913E73" w:rsidP="00913E73">
      <w:pPr>
        <w:pStyle w:val="HTMLPreformatted"/>
        <w:rPr>
          <w:rStyle w:val="y2iqfc"/>
          <w:rFonts w:ascii="Calibri" w:hAnsi="Calibri" w:cs="Calibri"/>
          <w:color w:val="202124"/>
          <w:sz w:val="24"/>
          <w:szCs w:val="24"/>
          <w:cs/>
        </w:rPr>
      </w:pPr>
      <w:r w:rsidRPr="00C92E02">
        <w:rPr>
          <w:rStyle w:val="y2iqfc"/>
          <w:rFonts w:ascii="Calibri" w:hAnsi="Calibri" w:cs="Calibri"/>
          <w:color w:val="202124"/>
          <w:sz w:val="24"/>
          <w:szCs w:val="24"/>
        </w:rPr>
        <w:t xml:space="preserve">      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Calibri" w:hAnsi="Calibri" w:cs="Calibri" w:hint="cs"/>
          <w:color w:val="202124"/>
          <w:sz w:val="24"/>
          <w:szCs w:val="24"/>
          <w:cs/>
        </w:rPr>
        <w:t>​​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றுநீரகம்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</w:rPr>
        <w:t xml:space="preserve">                             </w:t>
      </w:r>
      <w:r>
        <w:rPr>
          <w:rStyle w:val="y2iqfc"/>
          <w:rFonts w:ascii="Calibri" w:hAnsi="Calibri" w:cs="Calibri"/>
          <w:color w:val="202124"/>
          <w:sz w:val="24"/>
          <w:szCs w:val="24"/>
        </w:rPr>
        <w:tab/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ால்</w:t>
      </w:r>
    </w:p>
    <w:p w:rsidR="00913E73" w:rsidRPr="00C92E02" w:rsidRDefault="00913E73" w:rsidP="00913E73">
      <w:pPr>
        <w:pStyle w:val="HTMLPreformatted"/>
        <w:rPr>
          <w:rFonts w:ascii="Calibri" w:hAnsi="Calibri" w:cs="Calibri"/>
          <w:color w:val="202124"/>
          <w:sz w:val="24"/>
          <w:szCs w:val="24"/>
        </w:rPr>
      </w:pPr>
      <w:r w:rsidRPr="00C92E02">
        <w:rPr>
          <w:rStyle w:val="y2iqfc"/>
          <w:rFonts w:ascii="Calibri" w:hAnsi="Calibri"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டுப்பு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</w:rPr>
        <w:t xml:space="preserve">                                  </w:t>
      </w:r>
      <w:r>
        <w:rPr>
          <w:rStyle w:val="y2iqfc"/>
          <w:rFonts w:ascii="Calibri" w:hAnsi="Calibri" w:cs="Calibri"/>
          <w:color w:val="202124"/>
          <w:sz w:val="24"/>
          <w:szCs w:val="24"/>
        </w:rPr>
        <w:tab/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) </w:t>
      </w:r>
      <w:r w:rsidRPr="00721E96">
        <w:rPr>
          <w:rFonts w:ascii="Vijaya" w:hAnsi="Vijaya" w:cs="Vijaya" w:hint="cs"/>
          <w:color w:val="000000"/>
          <w:sz w:val="24"/>
          <w:szCs w:val="24"/>
          <w:cs/>
        </w:rPr>
        <w:t>பொதுப்புழை</w:t>
      </w:r>
      <w:r w:rsidRPr="003E24C2">
        <w:rPr>
          <w:rFonts w:ascii="Calibri" w:hAnsi="Calibri" w:cs="Calibri"/>
          <w:color w:val="000000"/>
          <w:sz w:val="24"/>
          <w:szCs w:val="24"/>
          <w:lang w:val="en-IN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லக்குடல்</w:t>
      </w:r>
      <w:r w:rsidRPr="00C92E02">
        <w:rPr>
          <w:rStyle w:val="y2iqfc"/>
          <w:rFonts w:ascii="Calibri" w:hAnsi="Calibri"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3. Which of the following animal groups has richest blood?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Amphibia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Reptiles  </w:t>
      </w:r>
    </w:p>
    <w:p w:rsidR="00913E73" w:rsidRPr="00DB293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4B3159">
        <w:rPr>
          <w:rFonts w:ascii="Times New Roman" w:hAnsi="Times New Roman" w:cs="Times New Roman"/>
          <w:sz w:val="24"/>
          <w:szCs w:val="24"/>
        </w:rPr>
        <w:t>(c) Birds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Mammal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  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ன்வர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லங்க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ழுவ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திக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த்த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து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000000"/>
          <w:sz w:val="24"/>
          <w:szCs w:val="24"/>
          <w:cs/>
        </w:rPr>
        <w:t>) ​</w:t>
      </w:r>
      <w:r w:rsidRPr="004D3632">
        <w:rPr>
          <w:rFonts w:ascii="Vijaya" w:hAnsi="Vijaya" w:cs="Vijaya" w:hint="cs"/>
          <w:color w:val="000000"/>
          <w:sz w:val="24"/>
          <w:szCs w:val="24"/>
          <w:cs/>
        </w:rPr>
        <w:t>இருவாழ்விகள்</w:t>
      </w:r>
      <w:r w:rsidRPr="004D363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ஊர்வன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ாலூட்டிகள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4. The meninges covering the brain of a bird are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Duramater and piamater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4B3159">
        <w:rPr>
          <w:rFonts w:ascii="Times New Roman" w:hAnsi="Times New Roman" w:cs="Times New Roman"/>
          <w:sz w:val="24"/>
          <w:szCs w:val="24"/>
        </w:rPr>
        <w:t xml:space="preserve">(b) Duramater and pia-arachnoid layer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Duramater and arachnoid layer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Piamater and arachnoid layer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 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ய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ளைய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35C26">
        <w:rPr>
          <w:rFonts w:ascii="Vijaya" w:hAnsi="Vijaya" w:cs="Vijaya" w:hint="cs"/>
          <w:color w:val="000000"/>
          <w:sz w:val="24"/>
          <w:szCs w:val="24"/>
          <w:cs/>
        </w:rPr>
        <w:t>சூழ்ந்திருக்கும்</w:t>
      </w:r>
      <w:r w:rsidRPr="00735C26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735C26">
        <w:rPr>
          <w:rFonts w:ascii="Vijaya" w:hAnsi="Vijaya" w:cs="Vijaya" w:hint="cs"/>
          <w:color w:val="000000"/>
          <w:sz w:val="24"/>
          <w:szCs w:val="24"/>
          <w:cs/>
        </w:rPr>
        <w:t>உறை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ுரமேட்டர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யாமேட்டர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ுரமேட்டர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யா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-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ராக்னாய்ட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டுக்க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டூரமட்டர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ராக்னாய்ட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டுக்கு</w:t>
      </w:r>
    </w:p>
    <w:p w:rsidR="00913E73" w:rsidRPr="00C92E02" w:rsidRDefault="00913E73" w:rsidP="00913E73">
      <w:pPr>
        <w:pStyle w:val="NoSpacing"/>
        <w:rPr>
          <w:rFonts w:cs="Calibri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யாமேட்டர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ராக்னாய்ட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டுக்கு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5. In pigeons gray matter is internal in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Olfactory lobes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Cerebral hemisphere  </w:t>
      </w:r>
    </w:p>
    <w:p w:rsidR="00913E73" w:rsidRPr="00C926A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Cerebellum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 xml:space="preserve"> (d) Optic lobe and medulla oblongata.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க்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ாம்ப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ொரு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ட்புறமாக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------------ </w:t>
      </w:r>
      <w:r w:rsidRPr="00975329">
        <w:rPr>
          <w:rFonts w:ascii="Vijaya" w:hAnsi="Vijaya" w:cs="Vijaya" w:hint="cs"/>
          <w:color w:val="000000"/>
          <w:sz w:val="24"/>
          <w:szCs w:val="24"/>
          <w:cs/>
        </w:rPr>
        <w:t>ல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975329">
        <w:rPr>
          <w:rFonts w:ascii="Vijaya" w:hAnsi="Vijaya" w:cs="Vijaya" w:hint="cs"/>
          <w:color w:val="000000"/>
          <w:sz w:val="24"/>
          <w:szCs w:val="24"/>
          <w:cs/>
        </w:rPr>
        <w:t>காணப்படுகிறத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ல்ஃபாக்டர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லோப்கள்</w:t>
      </w:r>
      <w:r w:rsidRPr="00C92E02">
        <w:rPr>
          <w:rStyle w:val="y2iqfc"/>
          <w:color w:val="202124"/>
          <w:sz w:val="24"/>
          <w:szCs w:val="24"/>
        </w:rPr>
        <w:t xml:space="preserve">         </w:t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ெர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ள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ரைக்கோளம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ற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ளை</w:t>
      </w:r>
      <w:r w:rsidRPr="00C92E02">
        <w:rPr>
          <w:rStyle w:val="y2iqfc"/>
          <w:color w:val="202124"/>
          <w:sz w:val="24"/>
          <w:szCs w:val="24"/>
        </w:rPr>
        <w:t xml:space="preserve">                                  </w:t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ப்டிக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லோப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ெடுல்லா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ப்லாங்காட்டா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6. The cavity of midbrain is called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Diacoel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 xml:space="preserve">(b) Optocoel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4B3159">
        <w:rPr>
          <w:rFonts w:ascii="Times New Roman" w:hAnsi="Times New Roman" w:cs="Times New Roman"/>
          <w:sz w:val="24"/>
          <w:szCs w:val="24"/>
        </w:rPr>
        <w:t>(c) Iter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IV Ventricle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573030">
        <w:rPr>
          <w:rStyle w:val="y2iqfc"/>
          <w:rFonts w:ascii="inherit" w:hAnsi="inherit" w:hint="cs"/>
          <w:color w:val="202124"/>
          <w:sz w:val="18"/>
          <w:szCs w:val="18"/>
          <w:cs/>
        </w:rPr>
        <w:t xml:space="preserve"> </w:t>
      </w:r>
      <w:r>
        <w:rPr>
          <w:rStyle w:val="y2iqfc"/>
          <w:rFonts w:ascii="inherit" w:hAnsi="inherit"/>
          <w:color w:val="202124"/>
          <w:sz w:val="18"/>
          <w:szCs w:val="18"/>
        </w:rPr>
        <w:t xml:space="preserve"> 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ட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ளைய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ழ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7B77A0">
        <w:rPr>
          <w:rFonts w:ascii="Vijaya" w:hAnsi="Vijaya" w:cs="Vijaya" w:hint="cs"/>
          <w:color w:val="000000"/>
          <w:sz w:val="24"/>
          <w:szCs w:val="24"/>
          <w:cs/>
        </w:rPr>
        <w:t>எவ்வாற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ழைக்கப்படுகிறது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டயகோல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ப்டோகோயல்</w:t>
      </w:r>
    </w:p>
    <w:p w:rsidR="00913E73" w:rsidRPr="00C92E02" w:rsidRDefault="00913E73" w:rsidP="00913E73">
      <w:pPr>
        <w:spacing w:after="120" w:line="240" w:lineRule="auto"/>
        <w:contextualSpacing/>
        <w:rPr>
          <w:rFonts w:cs="Calibri"/>
          <w:b/>
          <w:bCs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ட்டர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IV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ென்ட்ரிக்கி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7. 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 birds’ voluntary movements are controlled by  </w:t>
      </w:r>
    </w:p>
    <w:p w:rsidR="00913E73" w:rsidRPr="005E7F24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4B3159">
        <w:rPr>
          <w:rFonts w:ascii="Times New Roman" w:hAnsi="Times New Roman" w:cs="Times New Roman"/>
          <w:sz w:val="24"/>
          <w:szCs w:val="24"/>
        </w:rPr>
        <w:t>a) Cerebellum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Optic lobe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Medulla oblongata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Crura cerebri.  </w:t>
      </w:r>
    </w:p>
    <w:p w:rsidR="00913E73" w:rsidRDefault="00913E73" w:rsidP="00913E73">
      <w:pPr>
        <w:spacing w:after="120" w:line="240" w:lineRule="auto"/>
        <w:contextualSpacing/>
        <w:rPr>
          <w:rStyle w:val="y2iqfc"/>
          <w:rFonts w:ascii="Vijaya" w:hAnsi="Vijaya" w:cs="Vijaya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E1C8C">
        <w:rPr>
          <w:rFonts w:ascii="Vijaya" w:hAnsi="Vijaya" w:cs="Vijaya" w:hint="cs"/>
          <w:color w:val="000000"/>
          <w:sz w:val="24"/>
          <w:szCs w:val="24"/>
          <w:cs/>
        </w:rPr>
        <w:t>தன்னிச்ச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யக்கங்கள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--------------</w:t>
      </w:r>
      <w:r w:rsidRPr="00C92E02">
        <w:rPr>
          <w:rFonts w:cs="Calibri"/>
          <w:b/>
          <w:bCs/>
          <w:color w:val="C00000"/>
          <w:sz w:val="24"/>
          <w:szCs w:val="24"/>
        </w:rPr>
        <w:t xml:space="preserve"> </w:t>
      </w:r>
      <w:r w:rsidRPr="007B77A0">
        <w:rPr>
          <w:rFonts w:ascii="Vijaya" w:hAnsi="Vijaya" w:cs="Vijaya" w:hint="cs"/>
          <w:color w:val="000000"/>
          <w:sz w:val="24"/>
          <w:szCs w:val="24"/>
          <w:cs/>
        </w:rPr>
        <w:t>மூலம்</w:t>
      </w:r>
      <w:r w:rsidRPr="00C92E02">
        <w:rPr>
          <w:rFonts w:cs="Calibri"/>
          <w:b/>
          <w:bCs/>
          <w:color w:val="C00000"/>
          <w:sz w:val="24"/>
          <w:szCs w:val="24"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ட்டுப்படுத்தப்படுகின்றன</w:t>
      </w:r>
    </w:p>
    <w:p w:rsidR="00913E73" w:rsidRDefault="00913E73" w:rsidP="00913E73">
      <w:pPr>
        <w:spacing w:after="120" w:line="240" w:lineRule="auto"/>
        <w:contextualSpacing/>
        <w:rPr>
          <w:rStyle w:val="y2iqfc"/>
          <w:rFonts w:ascii="Vijaya" w:hAnsi="Vijaya" w:cs="Vijaya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றுமூளை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ப்டிக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லோப்கள்</w:t>
      </w:r>
    </w:p>
    <w:p w:rsidR="00913E73" w:rsidRPr="005E7F24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ீள்வட்ட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ெடுல்லா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(</w:t>
      </w:r>
      <w:r w:rsidRPr="00C926A9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9D3668">
        <w:rPr>
          <w:rFonts w:ascii="Vijaya" w:hAnsi="Vijaya" w:cs="Vijaya" w:hint="cs"/>
          <w:color w:val="000000"/>
          <w:sz w:val="24"/>
          <w:szCs w:val="24"/>
          <w:cs/>
        </w:rPr>
        <w:t>குரூரா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9D3668">
        <w:rPr>
          <w:rFonts w:ascii="Vijaya" w:hAnsi="Vijaya" w:cs="Vijaya" w:hint="cs"/>
          <w:color w:val="000000"/>
          <w:sz w:val="24"/>
          <w:szCs w:val="24"/>
          <w:cs/>
        </w:rPr>
        <w:t>செரிப்ரை</w:t>
      </w:r>
      <w:r>
        <w:rPr>
          <w:color w:val="000000"/>
          <w:sz w:val="20"/>
          <w:szCs w:val="20"/>
          <w:cs/>
          <w:lang w:bidi="ta-LK"/>
        </w:rPr>
        <w:t xml:space="preserve">  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8. Which of the following parts of the eye is characteristic of birds?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Len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Retina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c) Pecten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Iris.  </w:t>
      </w:r>
    </w:p>
    <w:p w:rsidR="00913E73" w:rsidRPr="005E7F24" w:rsidRDefault="00913E73" w:rsidP="00913E73">
      <w:pPr>
        <w:spacing w:after="120" w:line="240" w:lineRule="auto"/>
        <w:contextualSpacing/>
        <w:rPr>
          <w:rStyle w:val="y2iqfc"/>
          <w:rFonts w:ascii="Times New Roman" w:hAnsi="Times New Roman" w:cs="Times New Roman"/>
          <w:b/>
          <w:bCs/>
          <w:sz w:val="24"/>
          <w:szCs w:val="24"/>
          <w:cs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ண்ண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9D3668">
        <w:rPr>
          <w:rFonts w:ascii="Vijaya" w:hAnsi="Vijaya" w:cs="Vijaya" w:hint="cs"/>
          <w:color w:val="000000"/>
          <w:sz w:val="24"/>
          <w:szCs w:val="24"/>
          <w:cs/>
        </w:rPr>
        <w:t>சிறப்பு</w:t>
      </w:r>
      <w:r w:rsidRPr="00C92E02">
        <w:rPr>
          <w:rFonts w:cs="Calibri"/>
          <w:b/>
          <w:bCs/>
          <w:color w:val="C00000"/>
          <w:sz w:val="24"/>
          <w:szCs w:val="24"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குத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து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E7F24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லென்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ழித்திரை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ெக்</w:t>
      </w:r>
      <w:r w:rsidRPr="00441E2B">
        <w:rPr>
          <w:rFonts w:ascii="Vijaya" w:hAnsi="Vijaya" w:cs="Vijaya" w:hint="cs"/>
          <w:color w:val="000000"/>
          <w:sz w:val="24"/>
          <w:szCs w:val="24"/>
          <w:cs/>
        </w:rPr>
        <w:t>டெ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ன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ஐரி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39. In pigeons retina possesse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Only cone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b) More rods than cone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Rods and cones equally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 (d) More cones than rod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க்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ழித்திரையி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--------------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ள்ளத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E7F24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ம்ப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ட்டுமே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ம்பு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ள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ட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திகமான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ுச்சி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கள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</w:t>
      </w:r>
      <w:r w:rsidRPr="00C92E02">
        <w:rPr>
          <w:rFonts w:cs="Calibri"/>
          <w:color w:val="000000"/>
          <w:sz w:val="24"/>
          <w:szCs w:val="24"/>
          <w:lang w:val="en-IN"/>
        </w:rPr>
        <w:t xml:space="preserve">  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ுச்சி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ம்பு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மமாக</w:t>
      </w:r>
    </w:p>
    <w:p w:rsidR="00913E73" w:rsidRPr="00C92E02" w:rsidRDefault="00913E73" w:rsidP="00913E73">
      <w:pPr>
        <w:pStyle w:val="NoSpacing"/>
        <w:rPr>
          <w:rFonts w:cs="Calibri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ுச்சி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ள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ட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திக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ம்பு</w:t>
      </w:r>
      <w:r w:rsidRPr="005E7F24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</w:t>
      </w:r>
      <w:r w:rsidRPr="005E7F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40. Pecten is absent in which bird?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Peacock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Pigeon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Crow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d) Kiwi.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ய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ெக்</w:t>
      </w:r>
      <w:r w:rsidRPr="00441E2B">
        <w:rPr>
          <w:rFonts w:ascii="Vijaya" w:hAnsi="Vijaya" w:cs="Vijaya" w:hint="cs"/>
          <w:color w:val="000000"/>
          <w:sz w:val="24"/>
          <w:szCs w:val="24"/>
          <w:cs/>
        </w:rPr>
        <w:t>டெ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ல்லை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யில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றா</w:t>
      </w:r>
    </w:p>
    <w:p w:rsidR="00913E73" w:rsidRPr="00C92E02" w:rsidRDefault="00913E73" w:rsidP="00913E73">
      <w:pPr>
        <w:spacing w:after="120" w:line="240" w:lineRule="auto"/>
        <w:contextualSpacing/>
        <w:rPr>
          <w:rFonts w:cs="Calibri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ாகம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ிவி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41. The retina of nocturnal birds is composed of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Mainly cones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b) Mainly rod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Cones and rods in equal proportion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Larger proportion of cones than rods.  </w:t>
      </w:r>
    </w:p>
    <w:p w:rsidR="00913E73" w:rsidRPr="003E24C2" w:rsidRDefault="00913E73" w:rsidP="00913E73">
      <w:pPr>
        <w:autoSpaceDE w:val="0"/>
        <w:autoSpaceDN w:val="0"/>
        <w:adjustRightInd w:val="0"/>
        <w:spacing w:after="0" w:line="240" w:lineRule="auto"/>
        <w:rPr>
          <w:rStyle w:val="y2iqfc"/>
          <w:rFonts w:cs="Calibri"/>
          <w:color w:val="000000"/>
          <w:sz w:val="24"/>
          <w:szCs w:val="24"/>
          <w:lang w:val="en-IN" w:bidi="ta-LK"/>
        </w:rPr>
      </w:pPr>
      <w:r>
        <w:rPr>
          <w:rStyle w:val="y2iqfc"/>
          <w:rFonts w:ascii="inherit" w:hAnsi="inherit"/>
          <w:color w:val="202124"/>
          <w:sz w:val="18"/>
          <w:szCs w:val="18"/>
        </w:rPr>
        <w:t xml:space="preserve">   </w:t>
      </w:r>
      <w:r w:rsidRPr="004E1C8C">
        <w:rPr>
          <w:rFonts w:ascii="Vijaya" w:hAnsi="Vijaya" w:cs="Vijaya" w:hint="cs"/>
          <w:color w:val="000000"/>
          <w:sz w:val="24"/>
          <w:szCs w:val="24"/>
          <w:cs/>
        </w:rPr>
        <w:t>இரவில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4E1C8C">
        <w:rPr>
          <w:rFonts w:ascii="Vijaya" w:hAnsi="Vijaya" w:cs="Vijaya" w:hint="cs"/>
          <w:color w:val="000000"/>
          <w:sz w:val="24"/>
          <w:szCs w:val="24"/>
          <w:cs/>
        </w:rPr>
        <w:t>இயங்கும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4E1C8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ன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4E1C8C">
        <w:rPr>
          <w:rFonts w:ascii="Vijaya" w:hAnsi="Vijaya" w:cs="Vijaya" w:hint="cs"/>
          <w:color w:val="000000"/>
          <w:sz w:val="24"/>
          <w:szCs w:val="24"/>
          <w:cs/>
        </w:rPr>
        <w:t>விழித்திரையில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-------- </w:t>
      </w:r>
      <w:r w:rsidRPr="004E1C8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உள்ளது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>.</w:t>
      </w:r>
      <w:r w:rsidRPr="003E24C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</w:p>
    <w:p w:rsidR="00913E73" w:rsidRPr="003E24C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3E24C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3E24C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E1C8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3E24C2">
        <w:rPr>
          <w:rStyle w:val="y2iqfc"/>
          <w:rFonts w:cs="Calibri"/>
          <w:color w:val="202124"/>
          <w:sz w:val="24"/>
          <w:szCs w:val="24"/>
          <w:cs/>
        </w:rPr>
        <w:t>) ​​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4E1C8C">
        <w:rPr>
          <w:rFonts w:ascii="Vijaya" w:hAnsi="Vijaya" w:cs="Vijaya" w:hint="cs"/>
          <w:color w:val="000000"/>
          <w:sz w:val="24"/>
          <w:szCs w:val="24"/>
          <w:cs/>
        </w:rPr>
        <w:t>பெரும்பாலும்</w:t>
      </w:r>
      <w:r w:rsidRPr="003E24C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4E1C8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ம்பு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</w:t>
      </w:r>
      <w:r w:rsidRPr="004E1C8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</w:t>
      </w:r>
      <w:r w:rsidRPr="004E1C8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ள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3E24C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3E24C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4E1C8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3E24C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E1C8C">
        <w:rPr>
          <w:rFonts w:ascii="Vijaya" w:hAnsi="Vijaya" w:cs="Vijaya" w:hint="cs"/>
          <w:color w:val="000000"/>
          <w:sz w:val="24"/>
          <w:szCs w:val="24"/>
          <w:cs/>
        </w:rPr>
        <w:t>பெரும்பாலும்</w:t>
      </w:r>
      <w:r>
        <w:rPr>
          <w:rFonts w:ascii="Vijaya" w:hAnsi="Vijaya" w:cs="Vijaya"/>
          <w:color w:val="000000"/>
          <w:sz w:val="24"/>
          <w:szCs w:val="24"/>
        </w:rPr>
        <w:t xml:space="preserve"> </w:t>
      </w:r>
      <w:r w:rsidRPr="004E1C8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ுச்சி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கள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ம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கிதத்த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ம்ப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ற்றும்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ுச்சி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</w:p>
    <w:p w:rsidR="00913E73" w:rsidRPr="00C92E02" w:rsidRDefault="00913E73" w:rsidP="00913E73">
      <w:pPr>
        <w:pStyle w:val="NoSpacing"/>
        <w:rPr>
          <w:rFonts w:cs="Calibri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ுச்சி</w:t>
      </w:r>
      <w:r w:rsidRPr="00C92E02">
        <w:rPr>
          <w:rFonts w:cs="Calibri"/>
          <w:color w:val="000000"/>
          <w:sz w:val="24"/>
          <w:szCs w:val="24"/>
          <w:cs/>
          <w:lang w:val="en-IN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ள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ட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ூம்ப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செல்கள்</w:t>
      </w:r>
      <w:r w:rsidRPr="00C92E02">
        <w:rPr>
          <w:rFonts w:cs="Calibri"/>
          <w:color w:val="000000"/>
          <w:sz w:val="24"/>
          <w:szCs w:val="24"/>
          <w:lang w:val="en-IN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</w:rPr>
        <w:t>அதிக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கிதம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42. Owls have well developed cochlea, hence, they are able to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See even in dark  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Smell the presence of prey  </w:t>
      </w:r>
    </w:p>
    <w:p w:rsidR="00913E73" w:rsidRPr="00C725B7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c) Locate sound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Taste the food.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ந்தை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ன்க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ளர்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ோக்லியாவைக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ொண்டிருக்கின்றன</w:t>
      </w:r>
      <w:r>
        <w:rPr>
          <w:rStyle w:val="y2iqfc"/>
          <w:rFonts w:cs="Calibri"/>
          <w:color w:val="202124"/>
          <w:sz w:val="24"/>
          <w:szCs w:val="24"/>
        </w:rPr>
        <w:t>.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னவே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வற்றா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-----------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டியும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ுட்டில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ார்க்க</w:t>
      </w:r>
      <w:r w:rsidRPr="00C92E02">
        <w:rPr>
          <w:rStyle w:val="y2iqfc"/>
          <w:color w:val="202124"/>
          <w:sz w:val="24"/>
          <w:szCs w:val="24"/>
        </w:rPr>
        <w:t xml:space="preserve">                 </w:t>
      </w:r>
      <w:r>
        <w:rPr>
          <w:rStyle w:val="y2iqfc"/>
          <w:color w:val="202124"/>
          <w:sz w:val="24"/>
          <w:szCs w:val="24"/>
        </w:rPr>
        <w:t xml:space="preserve"> </w:t>
      </w:r>
      <w:r>
        <w:rPr>
          <w:rStyle w:val="y2iqfc"/>
          <w:color w:val="202124"/>
          <w:sz w:val="24"/>
          <w:szCs w:val="24"/>
        </w:rPr>
        <w:tab/>
      </w:r>
      <w:r>
        <w:rPr>
          <w:rStyle w:val="y2iqfc"/>
          <w:color w:val="202124"/>
          <w:sz w:val="24"/>
          <w:szCs w:val="24"/>
        </w:rPr>
        <w:tab/>
      </w:r>
      <w:r w:rsidRPr="00C92E02">
        <w:rPr>
          <w:rStyle w:val="y2iqfc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ையின்</w:t>
      </w:r>
      <w:r w:rsidRPr="00C92E02">
        <w:rPr>
          <w:rFonts w:cs="Calibri"/>
          <w:color w:val="000000"/>
          <w:sz w:val="24"/>
          <w:szCs w:val="24"/>
          <w:lang w:val="en-IN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வாசனையை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ரிய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லி</w:t>
      </w:r>
      <w:r>
        <w:rPr>
          <w:color w:val="000000"/>
          <w:sz w:val="20"/>
          <w:szCs w:val="20"/>
          <w:lang w:bidi="ta-LK"/>
        </w:rPr>
        <w:t xml:space="preserve"> </w:t>
      </w:r>
      <w:r w:rsidRPr="00933683">
        <w:rPr>
          <w:rFonts w:ascii="Vijaya" w:hAnsi="Vijaya" w:cs="Vijaya" w:hint="cs"/>
          <w:color w:val="000000"/>
          <w:sz w:val="24"/>
          <w:szCs w:val="24"/>
          <w:cs/>
        </w:rPr>
        <w:t>வரும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933683">
        <w:rPr>
          <w:rFonts w:ascii="Vijaya" w:hAnsi="Vijaya" w:cs="Vijaya" w:hint="cs"/>
          <w:color w:val="000000"/>
          <w:sz w:val="24"/>
          <w:szCs w:val="24"/>
          <w:cs/>
        </w:rPr>
        <w:t>இடத்தை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ண்டறி</w:t>
      </w:r>
      <w:r w:rsidRPr="00C725B7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ய</w:t>
      </w:r>
      <w:r w:rsidRPr="00C92E02">
        <w:rPr>
          <w:rStyle w:val="y2iqfc"/>
          <w:color w:val="202124"/>
          <w:sz w:val="24"/>
          <w:szCs w:val="24"/>
        </w:rPr>
        <w:t xml:space="preserve">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ணவ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ுவைக்க</w:t>
      </w:r>
    </w:p>
    <w:p w:rsidR="00913E73" w:rsidRPr="00C92E02" w:rsidRDefault="00913E73" w:rsidP="00913E73">
      <w:pPr>
        <w:pStyle w:val="NoSpacing"/>
        <w:rPr>
          <w:rFonts w:hint="cs"/>
          <w:color w:val="202124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3</w:t>
      </w:r>
      <w:r w:rsidRPr="00F235B9">
        <w:rPr>
          <w:rFonts w:ascii="Times New Roman" w:hAnsi="Times New Roman" w:cs="Times New Roman"/>
          <w:sz w:val="24"/>
          <w:szCs w:val="24"/>
        </w:rPr>
        <w:t xml:space="preserve">. Select the type of palate seen in Rhea  </w:t>
      </w:r>
    </w:p>
    <w:p w:rsidR="00913E73" w:rsidRPr="00C725B7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4B3159">
        <w:rPr>
          <w:rFonts w:ascii="Times New Roman" w:hAnsi="Times New Roman" w:cs="Times New Roman"/>
          <w:sz w:val="24"/>
          <w:szCs w:val="24"/>
        </w:rPr>
        <w:t>(a) Dromaeognathou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b) Schizognathou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Desmognathous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d) Aegithognathou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</w:t>
      </w:r>
      <w:r w:rsidRPr="00246D4B">
        <w:rPr>
          <w:rFonts w:ascii="Vijaya" w:hAnsi="Vijaya" w:cs="Vijaya" w:hint="cs"/>
          <w:color w:val="000000"/>
          <w:sz w:val="24"/>
          <w:szCs w:val="24"/>
          <w:cs/>
        </w:rPr>
        <w:t>ஈமு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246D4B">
        <w:rPr>
          <w:rFonts w:ascii="Vijaya" w:hAnsi="Vijaya" w:cs="Vijaya" w:hint="cs"/>
          <w:color w:val="000000"/>
          <w:sz w:val="24"/>
          <w:szCs w:val="24"/>
          <w:cs/>
        </w:rPr>
        <w:t>கோழியில்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காணப்பட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Fonts w:ascii="Vijaya" w:hAnsi="Vijaya" w:cs="Vijaya" w:hint="cs"/>
          <w:color w:val="000000"/>
          <w:sz w:val="24"/>
          <w:szCs w:val="24"/>
          <w:cs/>
        </w:rPr>
        <w:t>மேல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933683">
        <w:rPr>
          <w:rFonts w:ascii="Vijaya" w:hAnsi="Vijaya" w:cs="Vijaya" w:hint="cs"/>
          <w:color w:val="000000"/>
          <w:sz w:val="24"/>
          <w:szCs w:val="24"/>
          <w:cs/>
        </w:rPr>
        <w:t>அண்ணத்தின்</w:t>
      </w:r>
      <w:r>
        <w:rPr>
          <w:color w:val="000000"/>
          <w:sz w:val="20"/>
          <w:szCs w:val="20"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கையைத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தேர்ந்தெடுக்கவும்</w:t>
      </w:r>
    </w:p>
    <w:p w:rsidR="00913E73" w:rsidRPr="00C725B7" w:rsidRDefault="00913E73" w:rsidP="00913E73">
      <w:pPr>
        <w:pStyle w:val="NoSpacing"/>
        <w:rPr>
          <w:rStyle w:val="y2iqfc"/>
          <w:rFonts w:ascii="Vijaya" w:hAnsi="Vijaya" w:cs="Vijaya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ட்ரோமேயோக்னத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ஸ்கிசோக்னாதஸ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டெஸ்மோக்னாத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ஏஜிதோக்னாத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4</w:t>
      </w:r>
      <w:r w:rsidRPr="00F235B9">
        <w:rPr>
          <w:rFonts w:ascii="Times New Roman" w:hAnsi="Times New Roman" w:cs="Times New Roman"/>
          <w:sz w:val="24"/>
          <w:szCs w:val="24"/>
        </w:rPr>
        <w:t xml:space="preserve">. Probable ancestors of present-day ostrich i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Ichthyorni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(b) Archaeopteryx  </w:t>
      </w:r>
    </w:p>
    <w:p w:rsidR="00913E73" w:rsidRPr="00C725B7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Hesperornis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(d) </w:t>
      </w:r>
      <w:r w:rsidRPr="004B3159">
        <w:rPr>
          <w:rFonts w:ascii="Times New Roman" w:hAnsi="Times New Roman" w:cs="Times New Roman"/>
          <w:sz w:val="24"/>
          <w:szCs w:val="24"/>
        </w:rPr>
        <w:t>Elektorornis.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ன்றைய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A64C99">
        <w:rPr>
          <w:rFonts w:ascii="Vijaya" w:hAnsi="Vijaya" w:cs="Vijaya" w:hint="cs"/>
          <w:color w:val="000000"/>
          <w:sz w:val="24"/>
          <w:szCs w:val="24"/>
          <w:cs/>
        </w:rPr>
        <w:t>நெருப்புக்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கோழிய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>
        <w:rPr>
          <w:color w:val="000000"/>
          <w:sz w:val="20"/>
          <w:szCs w:val="20"/>
          <w:cs/>
          <w:lang w:bidi="ta-LK"/>
        </w:rPr>
        <w:t xml:space="preserve"> </w:t>
      </w:r>
      <w:r w:rsidRPr="00282FC2">
        <w:rPr>
          <w:rFonts w:ascii="Vijaya" w:hAnsi="Vijaya" w:cs="Vijaya" w:hint="cs"/>
          <w:color w:val="000000"/>
          <w:sz w:val="24"/>
          <w:szCs w:val="24"/>
          <w:cs/>
        </w:rPr>
        <w:t>உத்தேசமான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தாதையர்கள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க்தியோர்னி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ர்க்கியோப்டெரிக்ஸ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ெஸ்பெரோனி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725B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லுஹெரோனி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5</w:t>
      </w:r>
      <w:r w:rsidRPr="00F235B9">
        <w:rPr>
          <w:rFonts w:ascii="Times New Roman" w:hAnsi="Times New Roman" w:cs="Times New Roman"/>
          <w:sz w:val="24"/>
          <w:szCs w:val="24"/>
        </w:rPr>
        <w:t xml:space="preserve">. Fossil record of Archaeopteryx have been discovered from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Britain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France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 (c) Germany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>(d) U.S.A.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3524C2">
        <w:rPr>
          <w:rStyle w:val="y2iqfc"/>
          <w:rFonts w:ascii="inherit" w:hAnsi="inherit" w:hint="cs"/>
          <w:color w:val="202124"/>
          <w:sz w:val="16"/>
          <w:szCs w:val="16"/>
          <w:cs/>
        </w:rPr>
        <w:t xml:space="preserve"> </w:t>
      </w:r>
      <w:r>
        <w:rPr>
          <w:rStyle w:val="y2iqfc"/>
          <w:rFonts w:ascii="inherit" w:hAnsi="inherit"/>
          <w:color w:val="202124"/>
          <w:sz w:val="16"/>
          <w:szCs w:val="16"/>
        </w:rPr>
        <w:t xml:space="preserve"> 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ர்க்கியோப்டெரிக்ஸ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தைபடிவ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திவு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Fonts w:ascii="Vijaya" w:hAnsi="Vijaya" w:cs="Vijaya" w:hint="cs"/>
          <w:color w:val="000000"/>
          <w:sz w:val="24"/>
          <w:szCs w:val="24"/>
          <w:cs/>
        </w:rPr>
        <w:t>எங்கு</w:t>
      </w:r>
      <w:r w:rsidRPr="00C92E02">
        <w:rPr>
          <w:rFonts w:cs="Calibri"/>
          <w:color w:val="000000"/>
          <w:sz w:val="24"/>
          <w:szCs w:val="24"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ண்டுபிடிக்கப்பட்டுள்ளன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ரிட்டன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ரான்ஸ்</w:t>
      </w:r>
    </w:p>
    <w:p w:rsidR="00913E73" w:rsidRPr="00C92E02" w:rsidRDefault="00913E73" w:rsidP="00913E73">
      <w:pPr>
        <w:spacing w:after="120" w:line="240" w:lineRule="auto"/>
        <w:contextualSpacing/>
        <w:rPr>
          <w:rFonts w:cs="Calibri"/>
          <w:b/>
          <w:bCs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ஜெர்மனி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ய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ஸ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ஏ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6</w:t>
      </w:r>
      <w:r w:rsidRPr="00F235B9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F235B9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F235B9">
        <w:rPr>
          <w:rFonts w:ascii="Times New Roman" w:hAnsi="Times New Roman" w:cs="Times New Roman"/>
          <w:sz w:val="24"/>
          <w:szCs w:val="24"/>
        </w:rPr>
        <w:t xml:space="preserve"> most common mode of flight is</w:t>
      </w:r>
      <w:r>
        <w:rPr>
          <w:rFonts w:ascii="Times New Roman" w:hAnsi="Times New Roman" w:cs="Times New Roman"/>
          <w:sz w:val="24"/>
          <w:szCs w:val="24"/>
        </w:rPr>
        <w:t xml:space="preserve"> -------</w:t>
      </w:r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526117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>(a) Gliding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 w:rsidRPr="004B3159">
        <w:rPr>
          <w:rFonts w:ascii="Times New Roman" w:hAnsi="Times New Roman" w:cs="Times New Roman"/>
          <w:sz w:val="24"/>
          <w:szCs w:val="24"/>
        </w:rPr>
        <w:tab/>
        <w:t>(b) Flapping</w:t>
      </w:r>
      <w:r w:rsidRPr="001443D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Hovering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Soaring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​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------------ </w:t>
      </w:r>
      <w:r w:rsidRPr="00526117">
        <w:rPr>
          <w:rFonts w:ascii="Vijaya" w:hAnsi="Vijaya" w:cs="Vijaya" w:hint="cs"/>
          <w:color w:val="000000"/>
          <w:sz w:val="24"/>
          <w:szCs w:val="24"/>
          <w:cs/>
        </w:rPr>
        <w:t>என்பது</w:t>
      </w:r>
      <w:r w:rsidRPr="00C92E02">
        <w:rPr>
          <w:rFonts w:cs="Calibri"/>
          <w:color w:val="000000"/>
          <w:sz w:val="24"/>
          <w:szCs w:val="24"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ிகவ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ொதுவான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Fonts w:ascii="Vijaya" w:hAnsi="Vijaya" w:cs="Vijaya" w:hint="cs"/>
          <w:color w:val="000000"/>
          <w:sz w:val="24"/>
          <w:szCs w:val="24"/>
          <w:cs/>
        </w:rPr>
        <w:t>பறக்க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றை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.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றுக்குதல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சிறகடித்தல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ட்டமிடுதல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யரு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தல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7</w:t>
      </w:r>
      <w:r w:rsidRPr="00F235B9">
        <w:rPr>
          <w:rFonts w:ascii="Times New Roman" w:hAnsi="Times New Roman" w:cs="Times New Roman"/>
          <w:sz w:val="24"/>
          <w:szCs w:val="24"/>
        </w:rPr>
        <w:t xml:space="preserve">. In birds, the exoskeleton </w:t>
      </w:r>
      <w:r>
        <w:rPr>
          <w:rFonts w:ascii="Times New Roman" w:hAnsi="Times New Roman" w:cs="Times New Roman"/>
          <w:sz w:val="24"/>
          <w:szCs w:val="24"/>
        </w:rPr>
        <w:t xml:space="preserve">which </w:t>
      </w:r>
      <w:r w:rsidRPr="00F235B9">
        <w:rPr>
          <w:rFonts w:ascii="Times New Roman" w:hAnsi="Times New Roman" w:cs="Times New Roman"/>
          <w:sz w:val="24"/>
          <w:szCs w:val="24"/>
        </w:rPr>
        <w:t>is epidermal and horny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F235B9">
        <w:rPr>
          <w:rFonts w:ascii="Times New Roman" w:hAnsi="Times New Roman" w:cs="Times New Roman"/>
          <w:sz w:val="24"/>
          <w:szCs w:val="24"/>
        </w:rPr>
        <w:t xml:space="preserve">represented by  </w:t>
      </w:r>
    </w:p>
    <w:p w:rsidR="00913E73" w:rsidRPr="004B315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 (a) Feather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b) Scales, similar to those of fishe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Claws, on wing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>(d) Sheaths</w:t>
      </w:r>
      <w:r>
        <w:rPr>
          <w:rFonts w:ascii="Times New Roman" w:hAnsi="Times New Roman" w:cs="Times New Roman"/>
          <w:sz w:val="24"/>
          <w:szCs w:val="24"/>
        </w:rPr>
        <w:t xml:space="preserve"> on toes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எப்பிடர்மிசால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ஆன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உறுதியான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வெளிப்புற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சட்டகம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 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 xml:space="preserve">------------- </w:t>
      </w:r>
      <w:r w:rsidRPr="00B41D7B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ல்</w:t>
      </w:r>
      <w:r w:rsidRPr="003E24C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ாணப்படுகிறது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>.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  <w:r>
        <w:rPr>
          <w:rStyle w:val="y2iqfc"/>
          <w:rFonts w:cs="Calibri"/>
          <w:color w:val="202124"/>
          <w:sz w:val="24"/>
          <w:szCs w:val="24"/>
        </w:rPr>
        <w:t>.</w:t>
      </w:r>
    </w:p>
    <w:p w:rsidR="00913E73" w:rsidRPr="00C92E02" w:rsidRDefault="00913E73" w:rsidP="00913E73">
      <w:pPr>
        <w:spacing w:after="120" w:line="240" w:lineRule="auto"/>
        <w:contextualSpacing/>
        <w:rPr>
          <w:rFonts w:cs="Calibri"/>
          <w:color w:val="000000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ீன்களைப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ோன்</w:t>
      </w:r>
      <w:r w:rsidRPr="00526117">
        <w:rPr>
          <w:rFonts w:ascii="Vijaya" w:hAnsi="Vijaya" w:cs="Vijaya" w:hint="cs"/>
          <w:color w:val="000000"/>
          <w:sz w:val="24"/>
          <w:szCs w:val="24"/>
          <w:cs/>
        </w:rPr>
        <w:t>று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செதில்கள்</w:t>
      </w:r>
    </w:p>
    <w:p w:rsidR="00913E73" w:rsidRPr="003E24C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இறக்கைகளில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உள்ள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B41D7B">
        <w:rPr>
          <w:rFonts w:ascii="Vijaya" w:hAnsi="Vijaya" w:cs="Vijaya" w:hint="cs"/>
          <w:color w:val="000000"/>
          <w:sz w:val="24"/>
          <w:szCs w:val="24"/>
          <w:cs/>
        </w:rPr>
        <w:t>நகங்கள்</w:t>
      </w:r>
    </w:p>
    <w:p w:rsidR="00913E73" w:rsidRPr="00C92E02" w:rsidRDefault="00913E73" w:rsidP="00913E73">
      <w:pPr>
        <w:spacing w:after="120" w:line="240" w:lineRule="auto"/>
        <w:contextualSpacing/>
        <w:rPr>
          <w:rFonts w:cs="Calibri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ால்விரல்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றை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8</w:t>
      </w:r>
      <w:r w:rsidRPr="00F235B9">
        <w:rPr>
          <w:rFonts w:ascii="Times New Roman" w:hAnsi="Times New Roman" w:cs="Times New Roman"/>
          <w:sz w:val="24"/>
          <w:szCs w:val="24"/>
        </w:rPr>
        <w:t xml:space="preserve">. Centra of vertebrae in birds is  </w:t>
      </w:r>
    </w:p>
    <w:p w:rsidR="00913E73" w:rsidRPr="00526117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Procoelou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4B3159">
        <w:rPr>
          <w:rFonts w:ascii="Times New Roman" w:hAnsi="Times New Roman" w:cs="Times New Roman"/>
          <w:sz w:val="24"/>
          <w:szCs w:val="24"/>
        </w:rPr>
        <w:t>(b) Heterocoelous</w:t>
      </w:r>
      <w:r w:rsidRPr="00F235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Amphicoelou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Acoelous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sz w:val="24"/>
          <w:szCs w:val="24"/>
          <w:cs/>
        </w:rPr>
      </w:pP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துகெலும்பு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ையம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B2C4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ுரோ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ெட்டோரோ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lastRenderedPageBreak/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ம்பி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0856E9">
        <w:rPr>
          <w:rFonts w:ascii="Vijaya" w:hAnsi="Vijaya" w:cs="Vijaya" w:hint="cs"/>
          <w:color w:val="000000"/>
          <w:sz w:val="24"/>
          <w:szCs w:val="24"/>
          <w:cs/>
        </w:rPr>
        <w:t>சீல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</w:t>
      </w:r>
      <w:r w:rsidRPr="00F235B9">
        <w:rPr>
          <w:rFonts w:ascii="Times New Roman" w:hAnsi="Times New Roman" w:cs="Times New Roman"/>
          <w:sz w:val="24"/>
          <w:szCs w:val="24"/>
        </w:rPr>
        <w:t xml:space="preserve">. In birds, the last 3 or 4 tail vertebrae are fused to form  </w:t>
      </w:r>
    </w:p>
    <w:p w:rsidR="00913E73" w:rsidRPr="00EA4826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Synsacrum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Pr="004B3159">
        <w:rPr>
          <w:rFonts w:ascii="Times New Roman" w:hAnsi="Times New Roman" w:cs="Times New Roman"/>
          <w:sz w:val="24"/>
          <w:szCs w:val="24"/>
        </w:rPr>
        <w:tab/>
        <w:t>(b) Pygostyle</w:t>
      </w:r>
      <w:r w:rsidRPr="00F235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>(c) Furcula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Wishbone. 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டைச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3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ல்ல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4 </w:t>
      </w:r>
      <w:r w:rsidRPr="00C92E02">
        <w:rPr>
          <w:rStyle w:val="y2iqfc"/>
          <w:rFonts w:cs="Calibri"/>
          <w:color w:val="202124"/>
          <w:sz w:val="24"/>
          <w:szCs w:val="24"/>
        </w:rPr>
        <w:t>-</w:t>
      </w:r>
      <w:r w:rsidRPr="00EA4826">
        <w:rPr>
          <w:rFonts w:ascii="Vijaya" w:hAnsi="Vijaya" w:cs="Vijaya" w:hint="cs"/>
          <w:color w:val="000000"/>
          <w:sz w:val="24"/>
          <w:szCs w:val="24"/>
          <w:cs/>
        </w:rPr>
        <w:t>வது</w:t>
      </w:r>
      <w:r w:rsidRPr="00C92E02">
        <w:rPr>
          <w:rFonts w:cs="Calibri"/>
          <w:color w:val="000000"/>
          <w:sz w:val="24"/>
          <w:szCs w:val="24"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ா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துகெலும்பு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ன்றிணைந்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------------ </w:t>
      </w:r>
      <w:r w:rsidRPr="00730A7A">
        <w:rPr>
          <w:rFonts w:ascii="Vijaya" w:hAnsi="Vijaya" w:cs="Vijaya" w:hint="cs"/>
          <w:color w:val="000000"/>
          <w:sz w:val="24"/>
          <w:szCs w:val="24"/>
          <w:cs/>
        </w:rPr>
        <w:t>யை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ருவாகின்றன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</w:p>
    <w:p w:rsidR="00913E73" w:rsidRPr="00C92E02" w:rsidRDefault="00913E73" w:rsidP="00913E73">
      <w:pPr>
        <w:spacing w:after="120" w:line="240" w:lineRule="auto"/>
        <w:contextualSpacing/>
        <w:rPr>
          <w:rStyle w:val="y2iqfc"/>
          <w:rFonts w:cs="Calibri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ன்சாக்ரம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ைகோஸ்டைல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ஃபர்குலா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ிஷ்போ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.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0</w:t>
      </w:r>
      <w:r w:rsidRPr="00F235B9">
        <w:rPr>
          <w:rFonts w:ascii="Times New Roman" w:hAnsi="Times New Roman" w:cs="Times New Roman"/>
          <w:sz w:val="24"/>
          <w:szCs w:val="24"/>
        </w:rPr>
        <w:t xml:space="preserve">. In birds, sound is produced by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Air sac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Trachea  </w:t>
      </w:r>
    </w:p>
    <w:p w:rsidR="00913E73" w:rsidRPr="00EA4826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Larynx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Pr="004B3159">
        <w:rPr>
          <w:rFonts w:ascii="Times New Roman" w:hAnsi="Times New Roman" w:cs="Times New Roman"/>
          <w:sz w:val="24"/>
          <w:szCs w:val="24"/>
        </w:rPr>
        <w:tab/>
        <w:t>(d) Syrinx.</w:t>
      </w:r>
      <w:r w:rsidRPr="00F235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</w:rPr>
        <w:t>,</w:t>
      </w:r>
      <w:r w:rsidRPr="00C92E02">
        <w:rPr>
          <w:rFonts w:cs="Calibri"/>
          <w:color w:val="000000"/>
          <w:sz w:val="24"/>
          <w:szCs w:val="24"/>
          <w:cs/>
        </w:rPr>
        <w:t xml:space="preserve"> </w:t>
      </w:r>
      <w:r w:rsidRPr="00EA4826">
        <w:rPr>
          <w:rFonts w:ascii="Vijaya" w:hAnsi="Vijaya" w:cs="Vijaya" w:hint="cs"/>
          <w:color w:val="000000"/>
          <w:sz w:val="24"/>
          <w:szCs w:val="24"/>
          <w:cs/>
        </w:rPr>
        <w:t>எதன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EA4826">
        <w:rPr>
          <w:rFonts w:ascii="Vijaya" w:hAnsi="Vijaya" w:cs="Vijaya" w:hint="cs"/>
          <w:color w:val="000000"/>
          <w:sz w:val="24"/>
          <w:szCs w:val="24"/>
          <w:cs/>
        </w:rPr>
        <w:t>மூலம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ஒல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ற்பத்தி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ெய்யப்படுகிறது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ாற்றுப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ைகள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ூச்சுக்குழாய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ரல்வளை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4D3632">
        <w:rPr>
          <w:rFonts w:ascii="Vijaya" w:hAnsi="Vijaya" w:cs="Vijaya" w:hint="cs"/>
          <w:color w:val="000000"/>
          <w:sz w:val="24"/>
          <w:szCs w:val="24"/>
          <w:cs/>
        </w:rPr>
        <w:t>ஒலிப்பை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235B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F235B9">
        <w:rPr>
          <w:rFonts w:ascii="Times New Roman" w:hAnsi="Times New Roman" w:cs="Times New Roman"/>
          <w:sz w:val="24"/>
          <w:szCs w:val="24"/>
        </w:rPr>
        <w:t>. In birds, middle ear contains</w:t>
      </w:r>
      <w:r>
        <w:rPr>
          <w:rFonts w:ascii="Times New Roman" w:hAnsi="Times New Roman" w:cs="Times New Roman"/>
          <w:sz w:val="24"/>
          <w:szCs w:val="24"/>
        </w:rPr>
        <w:t>……</w:t>
      </w:r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Pr="00EA4826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a) 1 ossicle</w:t>
      </w:r>
      <w:r w:rsidRPr="00F235B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2 ossicles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>(c) 3 ossicles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4 ossicles.  </w:t>
      </w:r>
    </w:p>
    <w:p w:rsidR="00913E73" w:rsidRPr="00EA4826" w:rsidRDefault="00913E73" w:rsidP="00913E73">
      <w:pPr>
        <w:spacing w:after="120" w:line="240" w:lineRule="auto"/>
        <w:contextualSpacing/>
        <w:rPr>
          <w:rStyle w:val="y2iqfc"/>
          <w:rFonts w:ascii="Times New Roman" w:hAnsi="Times New Roman" w:cs="Times New Roman"/>
          <w:sz w:val="24"/>
          <w:szCs w:val="24"/>
          <w:cs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ில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டு</w:t>
      </w:r>
      <w:r w:rsidRPr="00526117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ா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-------------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ொண்டுள்ளது</w:t>
      </w:r>
      <w:r w:rsidRPr="00C92E02">
        <w:rPr>
          <w:rStyle w:val="y2iqfc"/>
          <w:rFonts w:cs="Calibri"/>
          <w:color w:val="202124"/>
          <w:sz w:val="24"/>
          <w:szCs w:val="24"/>
        </w:rPr>
        <w:t>.</w:t>
      </w:r>
    </w:p>
    <w:p w:rsidR="00913E73" w:rsidRPr="00730A7A" w:rsidRDefault="00913E73" w:rsidP="00913E73">
      <w:pPr>
        <w:autoSpaceDE w:val="0"/>
        <w:autoSpaceDN w:val="0"/>
        <w:adjustRightInd w:val="0"/>
        <w:spacing w:after="0" w:line="240" w:lineRule="auto"/>
        <w:rPr>
          <w:rStyle w:val="y2iqfc"/>
          <w:rFonts w:cs="Calibri"/>
          <w:color w:val="000000"/>
          <w:sz w:val="20"/>
          <w:szCs w:val="20"/>
          <w:cs/>
          <w:lang w:bidi="ta-LK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1</w:t>
      </w:r>
      <w:r w:rsidRPr="00F44E2D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</w:t>
      </w:r>
      <w:r w:rsidRPr="00730A7A">
        <w:rPr>
          <w:rFonts w:ascii="Vijaya" w:hAnsi="Vijaya" w:cs="Vijaya" w:hint="cs"/>
          <w:color w:val="000000"/>
          <w:sz w:val="24"/>
          <w:szCs w:val="24"/>
          <w:cs/>
        </w:rPr>
        <w:t>சிற்றெலும்புகள்</w:t>
      </w:r>
      <w:r>
        <w:rPr>
          <w:rFonts w:ascii="Vijaya" w:hAnsi="Vijaya" w:cs="Vijaya"/>
          <w:color w:val="000000"/>
          <w:sz w:val="24"/>
          <w:szCs w:val="24"/>
        </w:rPr>
        <w:t xml:space="preserve"> </w:t>
      </w:r>
      <w:r>
        <w:rPr>
          <w:rFonts w:ascii="Vijaya" w:hAnsi="Vijaya" w:cs="Vijaya"/>
          <w:color w:val="000000"/>
          <w:sz w:val="24"/>
          <w:szCs w:val="24"/>
        </w:rPr>
        <w:tab/>
      </w:r>
      <w:r>
        <w:rPr>
          <w:rFonts w:ascii="Vijaya" w:hAnsi="Vijaya" w:cs="Vijaya"/>
          <w:color w:val="000000"/>
          <w:sz w:val="24"/>
          <w:szCs w:val="24"/>
        </w:rPr>
        <w:tab/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2 </w:t>
      </w:r>
      <w:r w:rsidRPr="00730A7A">
        <w:rPr>
          <w:rFonts w:ascii="Vijaya" w:hAnsi="Vijaya" w:cs="Vijaya" w:hint="cs"/>
          <w:color w:val="000000"/>
          <w:sz w:val="24"/>
          <w:szCs w:val="24"/>
          <w:cs/>
        </w:rPr>
        <w:t>சிற்றெலும்புகள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3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</w:t>
      </w:r>
      <w:r w:rsidRPr="00730A7A">
        <w:rPr>
          <w:rFonts w:ascii="Vijaya" w:hAnsi="Vijaya" w:cs="Vijaya" w:hint="cs"/>
          <w:color w:val="000000"/>
          <w:sz w:val="24"/>
          <w:szCs w:val="24"/>
          <w:cs/>
        </w:rPr>
        <w:t>சிற்றெலும்புகள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>
        <w:rPr>
          <w:rStyle w:val="y2iqfc"/>
          <w:rFonts w:cs="Calibri"/>
          <w:color w:val="202124"/>
          <w:sz w:val="24"/>
          <w:szCs w:val="24"/>
        </w:rPr>
        <w:t xml:space="preserve">4 </w:t>
      </w:r>
      <w:r w:rsidRPr="00730A7A">
        <w:rPr>
          <w:rFonts w:ascii="Vijaya" w:hAnsi="Vijaya" w:cs="Vijaya" w:hint="cs"/>
          <w:color w:val="000000"/>
          <w:sz w:val="24"/>
          <w:szCs w:val="24"/>
          <w:cs/>
        </w:rPr>
        <w:t>சிற்றெலும்புகள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2</w:t>
      </w:r>
      <w:r w:rsidRPr="00F235B9">
        <w:rPr>
          <w:rFonts w:ascii="Times New Roman" w:hAnsi="Times New Roman" w:cs="Times New Roman"/>
          <w:sz w:val="24"/>
          <w:szCs w:val="24"/>
        </w:rPr>
        <w:t xml:space="preserve">. Order Archaeopterygiformes includes  </w:t>
      </w:r>
    </w:p>
    <w:p w:rsidR="00913E73" w:rsidRPr="00EA4826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a) Hesperorni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Archaeopteryx</w:t>
      </w:r>
      <w:r w:rsidRPr="00F235B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(c) Icthyornis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d) Enaliornis.  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6"/>
          <w:szCs w:val="16"/>
        </w:rPr>
        <w:t xml:space="preserve">  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ர்க்கியோப்டெரிஜிஃபார்ம்ஸ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F44E2D">
        <w:rPr>
          <w:rFonts w:ascii="Vijaya" w:hAnsi="Vijaya" w:cs="Vijaya" w:hint="cs"/>
          <w:color w:val="000000"/>
          <w:sz w:val="24"/>
          <w:szCs w:val="24"/>
          <w:cs/>
        </w:rPr>
        <w:t>வரிசையி</w:t>
      </w:r>
      <w:r w:rsidRPr="00F44E2D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ல்</w:t>
      </w:r>
      <w:r w:rsidRPr="00C92E02">
        <w:rPr>
          <w:rFonts w:cs="Calibri"/>
          <w:color w:val="000000"/>
          <w:sz w:val="24"/>
          <w:szCs w:val="24"/>
          <w:lang w:val="en-IN"/>
        </w:rPr>
        <w:t xml:space="preserve"> -------------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டங்கும்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ெஸ்பெரோனி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ர்க்கியோப்டெரிக்ஸ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க்தியோர்னிஸ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னலியோர்னிஸ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3</w:t>
      </w:r>
      <w:r w:rsidRPr="00F235B9">
        <w:rPr>
          <w:rFonts w:ascii="Times New Roman" w:hAnsi="Times New Roman" w:cs="Times New Roman"/>
          <w:sz w:val="24"/>
          <w:szCs w:val="24"/>
        </w:rPr>
        <w:t xml:space="preserve">. Flightless birds are included </w:t>
      </w:r>
      <w:r>
        <w:rPr>
          <w:rFonts w:ascii="Times New Roman" w:hAnsi="Times New Roman" w:cs="Times New Roman"/>
          <w:sz w:val="24"/>
          <w:szCs w:val="24"/>
        </w:rPr>
        <w:t>in the higher order ……….</w:t>
      </w:r>
      <w:r w:rsidRPr="00F23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>(a) Odontognathae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F235B9">
        <w:rPr>
          <w:rFonts w:ascii="Times New Roman" w:hAnsi="Times New Roman" w:cs="Times New Roman"/>
          <w:sz w:val="24"/>
          <w:szCs w:val="24"/>
        </w:rPr>
        <w:t xml:space="preserve">(b) Impennae  </w:t>
      </w:r>
    </w:p>
    <w:p w:rsidR="00913E73" w:rsidRPr="00EB3685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5B9">
        <w:rPr>
          <w:rFonts w:ascii="Times New Roman" w:hAnsi="Times New Roman" w:cs="Times New Roman"/>
          <w:sz w:val="24"/>
          <w:szCs w:val="24"/>
        </w:rPr>
        <w:t>(c) Carinatae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Pr="00F23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d) Ratitae</w:t>
      </w:r>
      <w:r w:rsidRPr="00F235B9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:rsidR="00913E73" w:rsidRDefault="00913E73" w:rsidP="00913E73">
      <w:pPr>
        <w:spacing w:after="120" w:line="240" w:lineRule="auto"/>
        <w:contextualSpacing/>
        <w:rPr>
          <w:rStyle w:val="y2iqfc"/>
          <w:rFonts w:ascii="Vijaya" w:hAnsi="Vijaya" w:cs="Vijaya"/>
          <w:color w:val="202124"/>
          <w:sz w:val="24"/>
          <w:szCs w:val="24"/>
        </w:rPr>
      </w:pPr>
      <w:r w:rsidRPr="003E24C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3E24C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2E331F">
        <w:rPr>
          <w:rFonts w:ascii="Vijaya" w:hAnsi="Vijaya" w:cs="Vijaya" w:hint="cs"/>
          <w:color w:val="000000"/>
          <w:sz w:val="24"/>
          <w:szCs w:val="24"/>
          <w:cs/>
        </w:rPr>
        <w:t>பறவாப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>
        <w:rPr>
          <w:rStyle w:val="y2iqfc"/>
          <w:rFonts w:cs="Calibri"/>
          <w:color w:val="202124"/>
          <w:sz w:val="24"/>
          <w:szCs w:val="24"/>
        </w:rPr>
        <w:t xml:space="preserve">………. </w:t>
      </w:r>
      <w:r w:rsidRPr="002E331F">
        <w:rPr>
          <w:rFonts w:ascii="Vijaya" w:hAnsi="Vijaya" w:cs="Vijaya" w:hint="cs"/>
          <w:color w:val="000000"/>
          <w:sz w:val="24"/>
          <w:szCs w:val="24"/>
          <w:cs/>
        </w:rPr>
        <w:t>உயர்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2E331F">
        <w:rPr>
          <w:rFonts w:ascii="Vijaya" w:hAnsi="Vijaya" w:cs="Vijaya" w:hint="cs"/>
          <w:color w:val="000000"/>
          <w:sz w:val="24"/>
          <w:szCs w:val="24"/>
          <w:cs/>
        </w:rPr>
        <w:t>வரிசையில்</w:t>
      </w:r>
      <w:r w:rsidRPr="00EA4826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சேர்க்கப்பட்டுள்ளன</w:t>
      </w:r>
    </w:p>
    <w:p w:rsidR="00913E73" w:rsidRPr="00A31CF0" w:rsidRDefault="00913E73" w:rsidP="00913E73">
      <w:pPr>
        <w:spacing w:after="120" w:line="240" w:lineRule="auto"/>
        <w:contextualSpacing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3A7D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>) ​​</w:t>
      </w:r>
      <w:r w:rsidRPr="00A31CF0">
        <w:rPr>
          <w:rFonts w:cs="Calibri"/>
          <w:color w:val="000000"/>
          <w:sz w:val="24"/>
          <w:szCs w:val="24"/>
          <w:cs/>
        </w:rPr>
        <w:t xml:space="preserve"> </w:t>
      </w:r>
      <w:r w:rsidRPr="003A7D24">
        <w:rPr>
          <w:rFonts w:ascii="Vijaya" w:hAnsi="Vijaya" w:cs="Vijaya" w:hint="cs"/>
          <w:color w:val="000000"/>
          <w:sz w:val="24"/>
          <w:szCs w:val="24"/>
          <w:cs/>
        </w:rPr>
        <w:t>ஓடோண்டோ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3A7D24">
        <w:rPr>
          <w:rFonts w:ascii="Vijaya" w:hAnsi="Vijaya" w:cs="Vijaya" w:hint="cs"/>
          <w:color w:val="000000"/>
          <w:sz w:val="24"/>
          <w:szCs w:val="24"/>
          <w:cs/>
        </w:rPr>
        <w:t>நேத்தே</w:t>
      </w:r>
      <w:r w:rsidRPr="00A31CF0">
        <w:rPr>
          <w:rStyle w:val="y2iqfc"/>
          <w:rFonts w:cs="Calibri"/>
          <w:color w:val="202124"/>
          <w:sz w:val="24"/>
          <w:szCs w:val="24"/>
        </w:rPr>
        <w:t xml:space="preserve">                </w:t>
      </w:r>
      <w:r w:rsidRPr="00A31CF0">
        <w:rPr>
          <w:rStyle w:val="y2iqfc"/>
          <w:rFonts w:cs="Calibri"/>
          <w:color w:val="202124"/>
          <w:sz w:val="24"/>
          <w:szCs w:val="24"/>
        </w:rPr>
        <w:tab/>
        <w:t xml:space="preserve"> 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3A7D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A31CF0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3A7D24">
        <w:rPr>
          <w:rFonts w:ascii="Vijaya" w:hAnsi="Vijaya" w:cs="Vijaya" w:hint="cs"/>
          <w:color w:val="000000"/>
          <w:sz w:val="24"/>
          <w:szCs w:val="24"/>
          <w:cs/>
        </w:rPr>
        <w:t>இம்பென்னே</w:t>
      </w:r>
      <w:r w:rsidRPr="00A31CF0">
        <w:rPr>
          <w:rFonts w:cs="Calibri"/>
          <w:b/>
          <w:bCs/>
          <w:color w:val="222222"/>
          <w:sz w:val="24"/>
          <w:szCs w:val="24"/>
          <w:shd w:val="clear" w:color="auto" w:fill="FFFFFF"/>
        </w:rPr>
        <w:t> </w:t>
      </w:r>
    </w:p>
    <w:p w:rsidR="00913E73" w:rsidRPr="00A31CF0" w:rsidRDefault="00913E73" w:rsidP="00913E73">
      <w:pPr>
        <w:spacing w:after="120" w:line="240" w:lineRule="auto"/>
        <w:contextualSpacing/>
        <w:rPr>
          <w:rFonts w:cs="Calibri"/>
          <w:color w:val="202124"/>
          <w:sz w:val="24"/>
          <w:szCs w:val="24"/>
        </w:rPr>
      </w:pPr>
      <w:r w:rsidRPr="00A31CF0">
        <w:rPr>
          <w:rStyle w:val="y2iqfc"/>
          <w:rFonts w:cs="Calibri"/>
          <w:color w:val="202124"/>
          <w:sz w:val="24"/>
          <w:szCs w:val="24"/>
        </w:rPr>
        <w:t xml:space="preserve">      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3A7D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3A7D24">
        <w:rPr>
          <w:rFonts w:ascii="Vijaya" w:hAnsi="Vijaya" w:cs="Vijaya" w:hint="cs"/>
          <w:color w:val="000000"/>
          <w:sz w:val="24"/>
          <w:szCs w:val="24"/>
          <w:cs/>
        </w:rPr>
        <w:t>காரினேட்டே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A31CF0">
        <w:rPr>
          <w:rStyle w:val="y2iqfc"/>
          <w:rFonts w:cs="Calibri"/>
          <w:color w:val="202124"/>
          <w:sz w:val="24"/>
          <w:szCs w:val="24"/>
        </w:rPr>
        <w:t xml:space="preserve">                                      </w:t>
      </w:r>
      <w:r w:rsidRPr="00A31CF0">
        <w:rPr>
          <w:rStyle w:val="y2iqfc"/>
          <w:rFonts w:cs="Calibri"/>
          <w:color w:val="202124"/>
          <w:sz w:val="24"/>
          <w:szCs w:val="24"/>
        </w:rPr>
        <w:tab/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3A7D24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>)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3A7D24">
        <w:rPr>
          <w:rFonts w:ascii="Vijaya" w:hAnsi="Vijaya" w:cs="Vijaya" w:hint="cs"/>
          <w:color w:val="000000"/>
          <w:sz w:val="24"/>
          <w:szCs w:val="24"/>
          <w:cs/>
        </w:rPr>
        <w:t>ராட்டிடே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30586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4. </w:t>
      </w:r>
      <w:r w:rsidRPr="00305869">
        <w:rPr>
          <w:rFonts w:ascii="Times New Roman" w:hAnsi="Times New Roman" w:cs="Times New Roman"/>
          <w:sz w:val="24"/>
          <w:szCs w:val="24"/>
        </w:rPr>
        <w:t>World’s largest bird is</w:t>
      </w:r>
    </w:p>
    <w:p w:rsidR="00913E73" w:rsidRPr="00EB3685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a) </w:t>
      </w:r>
      <w:r w:rsidRPr="00305869">
        <w:rPr>
          <w:rFonts w:ascii="Times New Roman" w:hAnsi="Times New Roman" w:cs="Times New Roman"/>
          <w:sz w:val="24"/>
          <w:szCs w:val="24"/>
        </w:rPr>
        <w:t>Hummingbird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Ostrich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c) </w:t>
      </w:r>
      <w:r w:rsidRPr="00305869">
        <w:rPr>
          <w:rFonts w:ascii="Times New Roman" w:hAnsi="Times New Roman" w:cs="Times New Roman"/>
          <w:sz w:val="24"/>
          <w:szCs w:val="24"/>
        </w:rPr>
        <w:t>Heron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 (d) </w:t>
      </w:r>
      <w:r w:rsidRPr="00305869">
        <w:rPr>
          <w:rFonts w:ascii="Times New Roman" w:hAnsi="Times New Roman" w:cs="Times New Roman"/>
          <w:sz w:val="24"/>
          <w:szCs w:val="24"/>
        </w:rPr>
        <w:t>Vulture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6"/>
          <w:szCs w:val="16"/>
        </w:rPr>
        <w:t xml:space="preserve"> 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லக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ிகப்பெரிய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ம்மிங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A64C99">
        <w:rPr>
          <w:rFonts w:ascii="Vijaya" w:hAnsi="Vijaya" w:cs="Vijaya" w:hint="cs"/>
          <w:color w:val="000000"/>
          <w:sz w:val="24"/>
          <w:szCs w:val="24"/>
          <w:cs/>
        </w:rPr>
        <w:t>நெருப்புக்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கோழி</w:t>
      </w:r>
    </w:p>
    <w:p w:rsidR="00913E73" w:rsidRPr="00EB3685" w:rsidRDefault="00913E73" w:rsidP="00913E73">
      <w:pPr>
        <w:pStyle w:val="NoSpacing"/>
        <w:rPr>
          <w:rFonts w:ascii="inherit" w:hAnsi="inherit"/>
          <w:color w:val="202124"/>
          <w:sz w:val="16"/>
          <w:szCs w:val="16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ெரான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       </w:t>
      </w:r>
      <w:r>
        <w:rPr>
          <w:rStyle w:val="y2iqfc"/>
          <w:rFonts w:cs="Calibri"/>
          <w:color w:val="202124"/>
          <w:sz w:val="24"/>
          <w:szCs w:val="24"/>
        </w:rPr>
        <w:tab/>
      </w:r>
      <w:r w:rsidRPr="004C11D1">
        <w:rPr>
          <w:rStyle w:val="y2iqfc"/>
          <w:rFonts w:ascii="inherit" w:hAnsi="inherit" w:hint="cs"/>
          <w:color w:val="202124"/>
          <w:sz w:val="16"/>
          <w:szCs w:val="16"/>
          <w:cs/>
        </w:rPr>
        <w:t>(ஈ) கழுகு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5. </w:t>
      </w:r>
      <w:r w:rsidRPr="004A35E1">
        <w:rPr>
          <w:rFonts w:ascii="Times New Roman" w:hAnsi="Times New Roman" w:cs="Times New Roman"/>
          <w:sz w:val="24"/>
          <w:szCs w:val="24"/>
        </w:rPr>
        <w:t>World’s smallest bird is</w:t>
      </w:r>
    </w:p>
    <w:p w:rsidR="00913E73" w:rsidRPr="003A7D24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 (a) Hummingbir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Pr="004A35E1">
        <w:rPr>
          <w:rFonts w:ascii="Times New Roman" w:hAnsi="Times New Roman" w:cs="Times New Roman"/>
          <w:sz w:val="24"/>
          <w:szCs w:val="24"/>
        </w:rPr>
        <w:t>Ostrich</w:t>
      </w:r>
    </w:p>
    <w:p w:rsidR="00913E73" w:rsidRPr="004A35E1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c) </w:t>
      </w:r>
      <w:r w:rsidRPr="004A35E1">
        <w:rPr>
          <w:rFonts w:ascii="Times New Roman" w:hAnsi="Times New Roman" w:cs="Times New Roman"/>
          <w:sz w:val="24"/>
          <w:szCs w:val="24"/>
        </w:rPr>
        <w:t>Heron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(d) </w:t>
      </w:r>
      <w:r w:rsidRPr="004A35E1">
        <w:rPr>
          <w:rFonts w:ascii="Times New Roman" w:hAnsi="Times New Roman" w:cs="Times New Roman"/>
          <w:sz w:val="24"/>
          <w:szCs w:val="24"/>
        </w:rPr>
        <w:t>Vulture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லக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ிகச்சிறிய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ம்மிங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A64C99">
        <w:rPr>
          <w:rFonts w:ascii="Vijaya" w:hAnsi="Vijaya" w:cs="Vijaya" w:hint="cs"/>
          <w:color w:val="000000"/>
          <w:sz w:val="24"/>
          <w:szCs w:val="24"/>
          <w:cs/>
        </w:rPr>
        <w:t>நெருப்புக்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A64C99">
        <w:rPr>
          <w:rFonts w:ascii="Vijaya" w:hAnsi="Vijaya" w:cs="Vijaya" w:hint="cs"/>
          <w:color w:val="000000"/>
          <w:sz w:val="24"/>
          <w:szCs w:val="24"/>
          <w:cs/>
        </w:rPr>
        <w:t>கோழி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ெரான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ழுகு</w:t>
      </w:r>
    </w:p>
    <w:p w:rsidR="00913E73" w:rsidRPr="00305869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0307B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6. </w:t>
      </w:r>
      <w:r w:rsidRPr="000307BC">
        <w:rPr>
          <w:rFonts w:ascii="Times New Roman" w:hAnsi="Times New Roman" w:cs="Times New Roman"/>
          <w:sz w:val="24"/>
          <w:szCs w:val="24"/>
        </w:rPr>
        <w:t>Which bird can’t fly?</w:t>
      </w:r>
    </w:p>
    <w:p w:rsidR="00913E73" w:rsidRPr="00EB3685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a) </w:t>
      </w:r>
      <w:r w:rsidRPr="000307BC">
        <w:rPr>
          <w:rFonts w:ascii="Times New Roman" w:hAnsi="Times New Roman" w:cs="Times New Roman"/>
          <w:sz w:val="24"/>
          <w:szCs w:val="24"/>
        </w:rPr>
        <w:t>Hummingbird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B3159">
        <w:rPr>
          <w:rFonts w:ascii="Times New Roman" w:hAnsi="Times New Roman" w:cs="Times New Roman"/>
          <w:sz w:val="24"/>
          <w:szCs w:val="24"/>
        </w:rPr>
        <w:t>(b) Ostrich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c) </w:t>
      </w:r>
      <w:r w:rsidRPr="000307BC">
        <w:rPr>
          <w:rFonts w:ascii="Times New Roman" w:hAnsi="Times New Roman" w:cs="Times New Roman"/>
          <w:sz w:val="24"/>
          <w:szCs w:val="24"/>
        </w:rPr>
        <w:t>Heron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d) </w:t>
      </w:r>
      <w:r w:rsidRPr="000307BC">
        <w:rPr>
          <w:rFonts w:ascii="Times New Roman" w:hAnsi="Times New Roman" w:cs="Times New Roman"/>
          <w:sz w:val="24"/>
          <w:szCs w:val="24"/>
        </w:rPr>
        <w:t>Vulture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யா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க்க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ுடியாது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ம்மிங்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A64C99">
        <w:rPr>
          <w:rFonts w:ascii="Vijaya" w:hAnsi="Vijaya" w:cs="Vijaya" w:hint="cs"/>
          <w:color w:val="000000"/>
          <w:sz w:val="24"/>
          <w:szCs w:val="24"/>
          <w:cs/>
        </w:rPr>
        <w:t>நெருப்புக்</w:t>
      </w:r>
      <w:r w:rsidRPr="00A31CF0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A64C99">
        <w:rPr>
          <w:rFonts w:ascii="Vijaya" w:hAnsi="Vijaya" w:cs="Vijaya" w:hint="cs"/>
          <w:color w:val="000000"/>
          <w:sz w:val="24"/>
          <w:szCs w:val="24"/>
          <w:cs/>
        </w:rPr>
        <w:t>கோழி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ஹெரான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ழுகு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0307B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7. </w:t>
      </w:r>
      <w:r w:rsidRPr="000307BC">
        <w:rPr>
          <w:rFonts w:ascii="Times New Roman" w:hAnsi="Times New Roman" w:cs="Times New Roman"/>
          <w:sz w:val="24"/>
          <w:szCs w:val="24"/>
        </w:rPr>
        <w:t>Which feathers were used as pens?</w:t>
      </w:r>
    </w:p>
    <w:p w:rsidR="00913E73" w:rsidRPr="000307B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a) </w:t>
      </w:r>
      <w:r w:rsidRPr="000307BC">
        <w:rPr>
          <w:rFonts w:ascii="Times New Roman" w:hAnsi="Times New Roman" w:cs="Times New Roman"/>
          <w:sz w:val="24"/>
          <w:szCs w:val="24"/>
        </w:rPr>
        <w:t>Body feathers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b) </w:t>
      </w:r>
      <w:r w:rsidRPr="000307BC">
        <w:rPr>
          <w:rFonts w:ascii="Times New Roman" w:hAnsi="Times New Roman" w:cs="Times New Roman"/>
          <w:sz w:val="24"/>
          <w:szCs w:val="24"/>
        </w:rPr>
        <w:t>Tail feathers</w:t>
      </w:r>
    </w:p>
    <w:p w:rsidR="00913E73" w:rsidRPr="00EB3685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(</w:t>
      </w:r>
      <w:proofErr w:type="gramStart"/>
      <w:r w:rsidRPr="004B3159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4B3159">
        <w:rPr>
          <w:rFonts w:ascii="Times New Roman" w:hAnsi="Times New Roman" w:cs="Times New Roman"/>
          <w:sz w:val="24"/>
          <w:szCs w:val="24"/>
        </w:rPr>
        <w:t>) Moulted flight feathe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(d) </w:t>
      </w:r>
      <w:r w:rsidRPr="000307BC">
        <w:rPr>
          <w:rFonts w:ascii="Times New Roman" w:hAnsi="Times New Roman" w:cs="Times New Roman"/>
          <w:sz w:val="24"/>
          <w:szCs w:val="24"/>
        </w:rPr>
        <w:t>None of the above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ேனாக்களாகப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யன்படுத்தப்பட்டன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ட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ா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)</w:t>
      </w:r>
      <w:r w:rsidRPr="00A31CF0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B637C9">
        <w:rPr>
          <w:rFonts w:ascii="Vijaya" w:hAnsi="Vijaya" w:cs="Vijaya" w:hint="cs"/>
          <w:color w:val="000000"/>
          <w:sz w:val="24"/>
          <w:szCs w:val="24"/>
          <w:cs/>
        </w:rPr>
        <w:t>தோலுரித்த</w:t>
      </w:r>
      <w:r w:rsidRPr="00A64C99">
        <w:rPr>
          <w:rFonts w:ascii="Vijaya" w:hAnsi="Vijaya" w:cs="Vijaya" w:hint="cs"/>
          <w:color w:val="000000"/>
          <w:sz w:val="24"/>
          <w:szCs w:val="24"/>
          <w:cs/>
        </w:rPr>
        <w:t xml:space="preserve"> பறக்கும்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இறகுகள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ேல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துவ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B3685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ல்லை</w:t>
      </w:r>
    </w:p>
    <w:p w:rsidR="00913E73" w:rsidRPr="000307B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09211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8. </w:t>
      </w:r>
      <w:r w:rsidRPr="00092112">
        <w:rPr>
          <w:rFonts w:ascii="Times New Roman" w:hAnsi="Times New Roman" w:cs="Times New Roman"/>
          <w:sz w:val="24"/>
          <w:szCs w:val="24"/>
        </w:rPr>
        <w:t>Which of the characteristics of wings helps a bird in increasing its speed?</w:t>
      </w:r>
    </w:p>
    <w:p w:rsidR="00913E73" w:rsidRPr="0009211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(a) </w:t>
      </w:r>
      <w:r w:rsidRPr="00092112">
        <w:rPr>
          <w:rFonts w:ascii="Times New Roman" w:hAnsi="Times New Roman" w:cs="Times New Roman"/>
          <w:sz w:val="24"/>
          <w:szCs w:val="24"/>
        </w:rPr>
        <w:t>Long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b) </w:t>
      </w:r>
      <w:r w:rsidRPr="00092112">
        <w:rPr>
          <w:rFonts w:ascii="Times New Roman" w:hAnsi="Times New Roman" w:cs="Times New Roman"/>
          <w:sz w:val="24"/>
          <w:szCs w:val="24"/>
        </w:rPr>
        <w:t>Broad</w:t>
      </w:r>
      <w:proofErr w:type="gramStart"/>
      <w:r w:rsidRPr="00092112">
        <w:rPr>
          <w:rFonts w:ascii="Times New Roman" w:hAnsi="Times New Roman" w:cs="Times New Roman"/>
          <w:sz w:val="24"/>
          <w:szCs w:val="24"/>
        </w:rPr>
        <w:t>,with</w:t>
      </w:r>
      <w:proofErr w:type="gramEnd"/>
      <w:r w:rsidRPr="00092112">
        <w:rPr>
          <w:rFonts w:ascii="Times New Roman" w:hAnsi="Times New Roman" w:cs="Times New Roman"/>
          <w:sz w:val="24"/>
          <w:szCs w:val="24"/>
        </w:rPr>
        <w:t xml:space="preserve"> long feather</w:t>
      </w:r>
    </w:p>
    <w:p w:rsidR="00913E73" w:rsidRPr="00E4355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B3159">
        <w:rPr>
          <w:rFonts w:ascii="Times New Roman" w:hAnsi="Times New Roman" w:cs="Times New Roman"/>
          <w:sz w:val="24"/>
          <w:szCs w:val="24"/>
        </w:rPr>
        <w:t xml:space="preserve">      (c) Pointed backward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(d) </w:t>
      </w:r>
      <w:r w:rsidRPr="00092112">
        <w:rPr>
          <w:rFonts w:ascii="Times New Roman" w:hAnsi="Times New Roman" w:cs="Times New Roman"/>
          <w:sz w:val="24"/>
          <w:szCs w:val="24"/>
        </w:rPr>
        <w:t>Thin</w:t>
      </w:r>
      <w:proofErr w:type="gramStart"/>
      <w:r w:rsidRPr="00092112">
        <w:rPr>
          <w:rFonts w:ascii="Times New Roman" w:hAnsi="Times New Roman" w:cs="Times New Roman"/>
          <w:sz w:val="24"/>
          <w:szCs w:val="24"/>
        </w:rPr>
        <w:t>,narrow</w:t>
      </w:r>
      <w:proofErr w:type="gramEnd"/>
      <w:r w:rsidRPr="00092112">
        <w:rPr>
          <w:rFonts w:ascii="Times New Roman" w:hAnsi="Times New Roman" w:cs="Times New Roman"/>
          <w:sz w:val="24"/>
          <w:szCs w:val="24"/>
        </w:rPr>
        <w:t xml:space="preserve"> wings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>
        <w:rPr>
          <w:rStyle w:val="y2iqfc"/>
          <w:rFonts w:ascii="inherit" w:hAnsi="inherit"/>
          <w:color w:val="202124"/>
          <w:sz w:val="16"/>
          <w:szCs w:val="16"/>
        </w:rPr>
        <w:t xml:space="preserve">    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றவைய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ேகத்த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திகரிக்க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றகுகளின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ண்புகளி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து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தவுகிறது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4355C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ீளமானது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                                 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ரந்த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நீண்ட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3E24C2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ின்னோக்கி</w:t>
      </w:r>
      <w:r w:rsidRPr="003E24C2">
        <w:rPr>
          <w:rFonts w:ascii="Vijaya" w:hAnsi="Vijaya" w:cs="Vijaya" w:hint="cs"/>
          <w:color w:val="000000"/>
          <w:sz w:val="24"/>
          <w:szCs w:val="24"/>
          <w:cs/>
        </w:rPr>
        <w:t>ய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3E24C2">
        <w:rPr>
          <w:rFonts w:ascii="Vijaya" w:hAnsi="Vijaya" w:cs="Vijaya" w:hint="cs"/>
          <w:color w:val="000000"/>
          <w:sz w:val="24"/>
          <w:szCs w:val="24"/>
          <w:cs/>
        </w:rPr>
        <w:t>முனை</w:t>
      </w:r>
      <w:r w:rsidRPr="003E24C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3E24C2">
        <w:rPr>
          <w:rFonts w:ascii="Vijaya" w:hAnsi="Vijaya" w:cs="Vijaya" w:hint="cs"/>
          <w:color w:val="000000"/>
          <w:sz w:val="24"/>
          <w:szCs w:val="24"/>
          <w:cs/>
        </w:rPr>
        <w:t>உள்ளது</w:t>
      </w:r>
      <w:r w:rsidRPr="003E24C2">
        <w:rPr>
          <w:rFonts w:cs="Calibri"/>
          <w:color w:val="000000"/>
          <w:sz w:val="24"/>
          <w:szCs w:val="24"/>
          <w:lang w:val="en-IN" w:bidi="ta-LK"/>
        </w:rPr>
        <w:t>.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மெல்லிய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,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குறுகிய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்கைகள்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09211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9. </w:t>
      </w:r>
      <w:r w:rsidRPr="00092112">
        <w:rPr>
          <w:rFonts w:ascii="Times New Roman" w:hAnsi="Times New Roman" w:cs="Times New Roman"/>
          <w:sz w:val="24"/>
          <w:szCs w:val="24"/>
        </w:rPr>
        <w:t>Which type of beak a pigeon has?</w:t>
      </w:r>
    </w:p>
    <w:p w:rsidR="00913E73" w:rsidRPr="00E4355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Pr="004B315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4B3159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4B3159">
        <w:rPr>
          <w:rFonts w:ascii="Times New Roman" w:hAnsi="Times New Roman" w:cs="Times New Roman"/>
          <w:sz w:val="24"/>
          <w:szCs w:val="24"/>
        </w:rPr>
        <w:t>) Crushing beak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Pr="00092112">
        <w:rPr>
          <w:rFonts w:ascii="Times New Roman" w:hAnsi="Times New Roman" w:cs="Times New Roman"/>
          <w:sz w:val="24"/>
          <w:szCs w:val="24"/>
        </w:rPr>
        <w:t>Piercing and tearing beaks</w:t>
      </w:r>
    </w:p>
    <w:p w:rsidR="00913E73" w:rsidRPr="0009211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(c) </w:t>
      </w:r>
      <w:r w:rsidRPr="00092112">
        <w:rPr>
          <w:rFonts w:ascii="Times New Roman" w:hAnsi="Times New Roman" w:cs="Times New Roman"/>
          <w:sz w:val="24"/>
          <w:szCs w:val="24"/>
        </w:rPr>
        <w:t>Probing beaks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(d) </w:t>
      </w:r>
      <w:r w:rsidRPr="00092112">
        <w:rPr>
          <w:rFonts w:ascii="Times New Roman" w:hAnsi="Times New Roman" w:cs="Times New Roman"/>
          <w:sz w:val="24"/>
          <w:szCs w:val="24"/>
        </w:rPr>
        <w:t>Curved beaks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lang w:val="en-IN" w:bidi="ta-LK"/>
        </w:rPr>
      </w:pPr>
      <w:r>
        <w:rPr>
          <w:rFonts w:ascii="Vijaya" w:hAnsi="Vijaya" w:cs="Vijaya"/>
          <w:color w:val="000000"/>
          <w:sz w:val="24"/>
          <w:szCs w:val="24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</w:rPr>
        <w:t>புறாக்கள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</w:rPr>
        <w:t>எந்த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</w:rPr>
        <w:t>வகையான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</w:rPr>
        <w:t>அலகுகளைக்</w:t>
      </w:r>
      <w:r w:rsidRPr="00C92E02">
        <w:rPr>
          <w:rFonts w:cs="Calibri"/>
          <w:color w:val="000000"/>
          <w:sz w:val="24"/>
          <w:szCs w:val="24"/>
          <w:cs/>
          <w:lang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</w:rPr>
        <w:t>கொண்டுள்ளது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>?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  <w:cs/>
          <w:lang w:val="en-IN" w:bidi="ta-LK"/>
        </w:rPr>
      </w:pPr>
      <w:r>
        <w:rPr>
          <w:rFonts w:ascii="Vijaya" w:hAnsi="Vijaya" w:cs="Vijaya"/>
          <w:color w:val="000000"/>
          <w:sz w:val="24"/>
          <w:szCs w:val="24"/>
          <w:lang w:val="en-IN"/>
        </w:rPr>
        <w:t xml:space="preserve">  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நசுக்கும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லகு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 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               </w:t>
      </w:r>
      <w:r>
        <w:rPr>
          <w:rFonts w:cs="Calibri"/>
          <w:color w:val="000000"/>
          <w:sz w:val="24"/>
          <w:szCs w:val="24"/>
          <w:lang w:val="en-IN" w:bidi="ta-LK"/>
        </w:rPr>
        <w:tab/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ுத்துதல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>(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ம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கிழித்தல்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லகு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</w:p>
    <w:p w:rsidR="00913E73" w:rsidRPr="00C92E02" w:rsidRDefault="00913E73" w:rsidP="00913E73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4"/>
          <w:lang w:bidi="ta-LK"/>
        </w:rPr>
      </w:pPr>
      <w:r>
        <w:rPr>
          <w:rFonts w:ascii="Vijaya" w:hAnsi="Vijaya" w:cs="Vijaya"/>
          <w:color w:val="000000"/>
          <w:sz w:val="24"/>
          <w:szCs w:val="24"/>
          <w:lang w:val="en-IN"/>
        </w:rPr>
        <w:t xml:space="preserve"> 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இ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ஆய்வு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லகு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  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                      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 </w:t>
      </w:r>
      <w:r>
        <w:rPr>
          <w:rFonts w:cs="Calibri"/>
          <w:color w:val="000000"/>
          <w:sz w:val="24"/>
          <w:szCs w:val="24"/>
          <w:lang w:val="en-IN" w:bidi="ta-LK"/>
        </w:rPr>
        <w:tab/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ஈ</w:t>
      </w:r>
      <w:r w:rsidRPr="00C92E02">
        <w:rPr>
          <w:rFonts w:cs="Calibri"/>
          <w:color w:val="000000"/>
          <w:sz w:val="24"/>
          <w:szCs w:val="24"/>
          <w:lang w:val="en-IN" w:bidi="ta-LK"/>
        </w:rPr>
        <w:t xml:space="preserve">)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வளைந்த</w:t>
      </w:r>
      <w:r w:rsidRPr="00C92E02">
        <w:rPr>
          <w:rFonts w:cs="Calibri"/>
          <w:color w:val="000000"/>
          <w:sz w:val="24"/>
          <w:szCs w:val="24"/>
          <w:cs/>
          <w:lang w:val="en-IN" w:bidi="ta-LK"/>
        </w:rPr>
        <w:t xml:space="preserve"> </w:t>
      </w:r>
      <w:r w:rsidRPr="00E4355C">
        <w:rPr>
          <w:rFonts w:ascii="Vijaya" w:hAnsi="Vijaya" w:cs="Vijaya" w:hint="cs"/>
          <w:color w:val="000000"/>
          <w:sz w:val="24"/>
          <w:szCs w:val="24"/>
          <w:cs/>
          <w:lang w:val="en-IN"/>
        </w:rPr>
        <w:t>அலகு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09211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0. </w:t>
      </w:r>
      <w:r w:rsidRPr="00092112">
        <w:rPr>
          <w:rFonts w:ascii="Times New Roman" w:hAnsi="Times New Roman" w:cs="Times New Roman"/>
          <w:sz w:val="24"/>
          <w:szCs w:val="24"/>
        </w:rPr>
        <w:t>Which feathers are small and fluffy?</w:t>
      </w:r>
    </w:p>
    <w:p w:rsidR="00913E73" w:rsidRPr="00092112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(a) </w:t>
      </w:r>
      <w:r w:rsidRPr="00092112">
        <w:rPr>
          <w:rFonts w:ascii="Times New Roman" w:hAnsi="Times New Roman" w:cs="Times New Roman"/>
          <w:sz w:val="24"/>
          <w:szCs w:val="24"/>
        </w:rPr>
        <w:t>Body feathers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ab/>
        <w:t xml:space="preserve">(b) </w:t>
      </w:r>
      <w:r w:rsidRPr="00092112">
        <w:rPr>
          <w:rFonts w:ascii="Times New Roman" w:hAnsi="Times New Roman" w:cs="Times New Roman"/>
          <w:sz w:val="24"/>
          <w:szCs w:val="24"/>
        </w:rPr>
        <w:t>Flight feathers</w:t>
      </w:r>
    </w:p>
    <w:p w:rsidR="00913E73" w:rsidRPr="00E4355C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4B3159">
        <w:rPr>
          <w:rFonts w:ascii="Times New Roman" w:hAnsi="Times New Roman" w:cs="Times New Roman"/>
          <w:sz w:val="24"/>
          <w:szCs w:val="24"/>
        </w:rPr>
        <w:t>(c) Down feather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(d) </w:t>
      </w:r>
      <w:r w:rsidRPr="00092112">
        <w:rPr>
          <w:rFonts w:ascii="Times New Roman" w:hAnsi="Times New Roman" w:cs="Times New Roman"/>
          <w:sz w:val="24"/>
          <w:szCs w:val="24"/>
        </w:rPr>
        <w:t>Tail feathers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எந்த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சிறியதாகவ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பஞ்சுபோன்றதாகவ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ருக்கும்</w:t>
      </w:r>
      <w:r w:rsidRPr="00C92E02">
        <w:rPr>
          <w:rStyle w:val="y2iqfc"/>
          <w:rFonts w:cs="Calibri"/>
          <w:color w:val="202124"/>
          <w:sz w:val="24"/>
          <w:szCs w:val="24"/>
        </w:rPr>
        <w:t>?</w:t>
      </w:r>
    </w:p>
    <w:p w:rsidR="00913E73" w:rsidRPr="00C92E02" w:rsidRDefault="00913E73" w:rsidP="00913E73">
      <w:pPr>
        <w:pStyle w:val="NoSpacing"/>
        <w:rPr>
          <w:rStyle w:val="y2iqfc"/>
          <w:rFonts w:cs="Calibri"/>
          <w:color w:val="202124"/>
          <w:sz w:val="24"/>
          <w:szCs w:val="24"/>
          <w:cs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அ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4355C">
        <w:rPr>
          <w:rStyle w:val="y2iqfc"/>
          <w:rFonts w:cs="Calibri" w:hint="cs"/>
          <w:color w:val="202124"/>
          <w:sz w:val="24"/>
          <w:szCs w:val="24"/>
          <w:cs/>
        </w:rPr>
        <w:t>​​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உட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  <w:t xml:space="preserve">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ஆ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4355C">
        <w:rPr>
          <w:rFonts w:ascii="Vijaya" w:hAnsi="Vijaya" w:cs="Vijaya" w:hint="cs"/>
          <w:color w:val="000000"/>
          <w:sz w:val="24"/>
          <w:szCs w:val="24"/>
          <w:cs/>
        </w:rPr>
        <w:t>பறக்கும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</w:p>
    <w:p w:rsidR="00913E73" w:rsidRDefault="00913E73" w:rsidP="00913E73">
      <w:pPr>
        <w:pStyle w:val="NoSpacing"/>
        <w:rPr>
          <w:rStyle w:val="y2iqfc"/>
          <w:rFonts w:ascii="Vijaya" w:hAnsi="Vijaya" w:cs="Vijaya"/>
          <w:color w:val="202124"/>
          <w:sz w:val="24"/>
          <w:szCs w:val="24"/>
        </w:rPr>
      </w:pPr>
      <w:r w:rsidRPr="00C92E02">
        <w:rPr>
          <w:rStyle w:val="y2iqfc"/>
          <w:rFonts w:cs="Calibri"/>
          <w:color w:val="202124"/>
          <w:sz w:val="24"/>
          <w:szCs w:val="24"/>
        </w:rPr>
        <w:t xml:space="preserve">     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C92E02">
        <w:rPr>
          <w:rStyle w:val="y2iqfc"/>
          <w:rFonts w:cs="Calibri"/>
          <w:color w:val="202124"/>
          <w:sz w:val="24"/>
          <w:szCs w:val="24"/>
        </w:rPr>
        <w:t xml:space="preserve"> </w:t>
      </w:r>
      <w:r w:rsidRPr="00A31CF0">
        <w:rPr>
          <w:rFonts w:ascii="Vijaya" w:hAnsi="Vijaya" w:cs="Vijaya" w:hint="cs"/>
          <w:color w:val="000000"/>
          <w:sz w:val="24"/>
          <w:szCs w:val="24"/>
          <w:cs/>
        </w:rPr>
        <w:t>தூவி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 xml:space="preserve"> இறகுகள்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 xml:space="preserve">                      </w:t>
      </w:r>
      <w:r>
        <w:rPr>
          <w:rStyle w:val="y2iqfc"/>
          <w:rFonts w:ascii="Vijaya" w:hAnsi="Vijaya" w:cs="Vijaya"/>
          <w:color w:val="202124"/>
          <w:sz w:val="24"/>
          <w:szCs w:val="24"/>
        </w:rPr>
        <w:tab/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>(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ஈ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)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வால்</w:t>
      </w:r>
      <w:r w:rsidRPr="00C92E02">
        <w:rPr>
          <w:rStyle w:val="y2iqfc"/>
          <w:rFonts w:cs="Calibri"/>
          <w:color w:val="202124"/>
          <w:sz w:val="24"/>
          <w:szCs w:val="24"/>
          <w:cs/>
        </w:rPr>
        <w:t xml:space="preserve"> </w:t>
      </w:r>
      <w:r w:rsidRPr="00E4355C">
        <w:rPr>
          <w:rStyle w:val="y2iqfc"/>
          <w:rFonts w:ascii="Vijaya" w:hAnsi="Vijaya" w:cs="Vijaya" w:hint="cs"/>
          <w:color w:val="202124"/>
          <w:sz w:val="24"/>
          <w:szCs w:val="24"/>
          <w:cs/>
        </w:rPr>
        <w:t>இறகுகள்</w:t>
      </w:r>
    </w:p>
    <w:p w:rsidR="00913E73" w:rsidRPr="00C92E02" w:rsidRDefault="00913E73" w:rsidP="00913E73">
      <w:pPr>
        <w:pStyle w:val="NoSpacing"/>
        <w:rPr>
          <w:rFonts w:cs="Calibri"/>
          <w:color w:val="202124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3B71AE" w:rsidRDefault="00913E73" w:rsidP="00913E7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UNIT-V </w:t>
      </w:r>
    </w:p>
    <w:p w:rsidR="00913E73" w:rsidRDefault="00913E73" w:rsidP="00913E7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</w:p>
    <w:p w:rsidR="00913E73" w:rsidRPr="00BE61C2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>1. Which of the following is the largest group of mammals?</w:t>
      </w:r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 </w:t>
      </w:r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a) Rodentia</w:t>
      </w:r>
    </w:p>
    <w:p w:rsidR="00913E73" w:rsidRPr="00BE61C2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b) </w:t>
      </w:r>
      <w:proofErr w:type="gramStart"/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>chiroptera</w:t>
      </w:r>
      <w:proofErr w:type="gramEnd"/>
    </w:p>
    <w:p w:rsidR="00913E73" w:rsidRPr="00BE61C2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c) </w:t>
      </w:r>
      <w:proofErr w:type="gramStart"/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>carnivore</w:t>
      </w:r>
      <w:proofErr w:type="gramEnd"/>
    </w:p>
    <w:p w:rsidR="00913E73" w:rsidRPr="00BE61C2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d) </w:t>
      </w:r>
      <w:proofErr w:type="gramStart"/>
      <w:r w:rsidRPr="00BE61C2">
        <w:rPr>
          <w:rFonts w:ascii="Times New Roman" w:eastAsia="Times New Roman" w:hAnsi="Times New Roman" w:cs="Times New Roman"/>
          <w:color w:val="000000"/>
          <w:sz w:val="24"/>
          <w:szCs w:val="24"/>
        </w:rPr>
        <w:t>insectivore</w:t>
      </w:r>
      <w:proofErr w:type="gramEnd"/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ிகப்பெரிய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ழு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ரோடென்டியா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ரோப்டெரா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ஊனுண்ணி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ூச்சி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ண்ணி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CB06B2">
        <w:rPr>
          <w:rFonts w:ascii="Times New Roman" w:eastAsia="Times New Roman" w:hAnsi="Times New Roman" w:cs="Times New Roman"/>
          <w:color w:val="202124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Class mammalia have approximately_____</w:t>
      </w:r>
      <w:r w:rsidRPr="001E5DE9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species</w:t>
      </w:r>
    </w:p>
    <w:p w:rsidR="00913E73" w:rsidRPr="001E5DE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a) 3000 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b) 4000 </w:t>
      </w:r>
    </w:p>
    <w:p w:rsidR="00913E73" w:rsidRPr="001E5DE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c) 4900 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d) 4500 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</w:pPr>
      <w:r w:rsidRPr="00704DEC">
        <w:rPr>
          <w:rFonts w:ascii="Times New Roman" w:eastAsia="Times New Roman" w:hAnsi="Times New Roman" w:cs="Arial Unicode MS" w:hint="cs"/>
          <w:color w:val="202124"/>
          <w:sz w:val="18"/>
          <w:szCs w:val="18"/>
          <w:cs/>
        </w:rPr>
        <w:t xml:space="preserve">    </w:t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 xml:space="preserve"> பாலூட்டி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வகுப்புகளில்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தோராயமாக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</w:rPr>
        <w:t>_____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இனங்கள்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உள்ளன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>.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அ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</w:rPr>
        <w:t xml:space="preserve">) 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3000 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ஆ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</w:rPr>
        <w:t xml:space="preserve">) 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4000 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இ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</w:rPr>
        <w:t xml:space="preserve">) 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4900 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    </w:t>
      </w:r>
      <w:r w:rsidRPr="00704DEC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ஈ</w:t>
      </w:r>
      <w:r w:rsidRPr="00704DEC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>) 4500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3.</w:t>
      </w:r>
      <w:r>
        <w:rPr>
          <w:rFonts w:ascii="Times New Roman" w:eastAsia="Times New Roman" w:hAnsi="Times New Roman" w:cs="Arial Unicode MS" w:hint="cs"/>
          <w:color w:val="202124"/>
          <w:sz w:val="24"/>
          <w:szCs w:val="24"/>
          <w:cs/>
        </w:rPr>
        <w:t xml:space="preserve"> </w:t>
      </w: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Mammalian teeth are continually lost and _____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a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regenerate</w:t>
      </w:r>
      <w:proofErr w:type="gramEnd"/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b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replaced</w:t>
      </w:r>
      <w:proofErr w:type="gramEnd"/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c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reproduced</w:t>
      </w:r>
      <w:proofErr w:type="gramEnd"/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d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shed</w:t>
      </w:r>
      <w:proofErr w:type="gramEnd"/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  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ன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்கள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ொடர்ந்து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ழக்கப்படுகின்றன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>_____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ீளுருவாக்கம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ெய்யப்படுகின்றன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திலீடு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ெய்யப்படுகின்றன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னப்பெருக்கம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ெய்யப்படுகின்றன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திர்கின்றன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4. Sweat gland in mammals are also called as_____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a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sudoriferous</w:t>
      </w:r>
      <w:proofErr w:type="gramEnd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gland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b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oil</w:t>
      </w:r>
      <w:proofErr w:type="gram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glands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c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scent</w:t>
      </w:r>
      <w:proofErr w:type="gram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glands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d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sebaceous</w:t>
      </w:r>
      <w:proofErr w:type="gram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glands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704DEC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யர்வ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ப்பி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_____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்றும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ழைக்கப்படுகிறது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டோரிஃபெரஸ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ப்பி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ண்ணெய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ப்பிகள்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ாசன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ப்பிகள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ெபாசியஸ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ப்பிகள்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Arial Unicode MS"/>
          <w:color w:val="202124"/>
          <w:sz w:val="16"/>
          <w:szCs w:val="16"/>
          <w:cs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5. Order lagomorpha includes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a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pikas</w:t>
      </w:r>
      <w:proofErr w:type="gram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only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b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rabbits</w:t>
      </w:r>
      <w:proofErr w:type="gram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only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c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crocodile</w:t>
      </w:r>
      <w:proofErr w:type="gramEnd"/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d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pikas</w:t>
      </w:r>
      <w:proofErr w:type="gramEnd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and rabbits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லாகோமார்பா</w:t>
      </w:r>
      <w:r>
        <w:rPr>
          <w:rFonts w:ascii="Nirmala UI" w:eastAsia="Times New Roman" w:hAnsi="Nirmala UI" w:cs="Nirmala UI"/>
          <w:color w:val="202124"/>
          <w:sz w:val="16"/>
          <w:szCs w:val="16"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வரிசையில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________அடங்கும்.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க்காஸ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ட்டும்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யல்கள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ட்டும்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தலை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lastRenderedPageBreak/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க்காஸ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யல்கள்</w:t>
      </w:r>
    </w:p>
    <w:p w:rsidR="00913E73" w:rsidRPr="00237B60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6. Human</w:t>
      </w:r>
      <w:r>
        <w:rPr>
          <w:rFonts w:ascii="Times New Roman" w:eastAsia="Times New Roman" w:hAnsi="Times New Roman" w:cs="Arial Unicode MS" w:hint="cs"/>
          <w:color w:val="202124"/>
          <w:sz w:val="24"/>
          <w:szCs w:val="24"/>
          <w:cs/>
        </w:rPr>
        <w:t xml:space="preserve"> </w:t>
      </w:r>
      <w:r>
        <w:rPr>
          <w:rFonts w:ascii="Times New Roman" w:eastAsia="Times New Roman" w:hAnsi="Times New Roman" w:cs="Arial Unicode MS"/>
          <w:color w:val="202124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monkeys are placed in the order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a</w:t>
      </w:r>
      <w:proofErr w:type="gramEnd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) insectivore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b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chiroptera</w:t>
      </w:r>
      <w:proofErr w:type="gramEnd"/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c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primates</w:t>
      </w:r>
      <w:proofErr w:type="gramEnd"/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d) </w:t>
      </w:r>
      <w:proofErr w:type="gramStart"/>
      <w:r>
        <w:rPr>
          <w:rFonts w:ascii="Times New Roman" w:eastAsia="Times New Roman" w:hAnsi="Times New Roman" w:cs="Times New Roman"/>
          <w:color w:val="202124"/>
          <w:sz w:val="24"/>
          <w:szCs w:val="24"/>
        </w:rPr>
        <w:t>edentate</w:t>
      </w:r>
      <w:proofErr w:type="gramEnd"/>
    </w:p>
    <w:p w:rsidR="00913E73" w:rsidRPr="00704DEC" w:rsidRDefault="00913E73" w:rsidP="00913E73">
      <w:pPr>
        <w:pStyle w:val="HTMLPreformatted"/>
        <w:shd w:val="clear" w:color="auto" w:fill="F8F9FA"/>
        <w:rPr>
          <w:rFonts w:ascii="Times New Roman" w:hAnsi="Times New Roman" w:cs="Arial Unicode MS"/>
          <w:color w:val="202124"/>
          <w:sz w:val="16"/>
          <w:szCs w:val="16"/>
          <w:cs/>
        </w:rPr>
      </w:pPr>
      <w:r w:rsidRPr="00704DEC">
        <w:rPr>
          <w:rFonts w:ascii="Times New Roman" w:hAnsi="Times New Roman" w:cs="Arial Unicode MS" w:hint="cs"/>
          <w:color w:val="202124"/>
          <w:sz w:val="16"/>
          <w:szCs w:val="16"/>
          <w:cs/>
        </w:rPr>
        <w:t xml:space="preserve">     </w:t>
      </w:r>
      <w:r w:rsidRPr="00704DEC">
        <w:rPr>
          <w:rFonts w:ascii="Nirmala UI" w:hAnsi="Nirmala UI" w:cs="Nirmala UI" w:hint="cs"/>
          <w:color w:val="202124"/>
          <w:sz w:val="16"/>
          <w:szCs w:val="16"/>
          <w:cs/>
        </w:rPr>
        <w:t>மனிதர்கள்மற்றும்</w:t>
      </w:r>
      <w:r w:rsidRPr="00704DEC">
        <w:rPr>
          <w:rFonts w:ascii="Times New Roman" w:hAnsi="Times New Roman" w:cs="Times New Roman"/>
          <w:color w:val="202124"/>
          <w:sz w:val="16"/>
          <w:szCs w:val="16"/>
        </w:rPr>
        <w:t xml:space="preserve"> </w:t>
      </w:r>
      <w:r w:rsidRPr="00704DEC">
        <w:rPr>
          <w:rFonts w:ascii="Nirmala UI" w:hAnsi="Nirmala UI" w:cs="Nirmala UI" w:hint="cs"/>
          <w:color w:val="202124"/>
          <w:sz w:val="16"/>
          <w:szCs w:val="16"/>
          <w:cs/>
        </w:rPr>
        <w:t>குரங்குகள்</w:t>
      </w:r>
      <w:r w:rsidRPr="00704DEC">
        <w:rPr>
          <w:rFonts w:ascii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Times New Roman" w:hAnsi="Times New Roman" w:cs="Arial Unicode MS" w:hint="cs"/>
          <w:color w:val="202124"/>
          <w:sz w:val="16"/>
          <w:szCs w:val="16"/>
          <w:cs/>
        </w:rPr>
        <w:t>______</w:t>
      </w:r>
      <w:r w:rsidRPr="00704DEC">
        <w:rPr>
          <w:rFonts w:ascii="Nirmala UI" w:hAnsi="Nirmala UI" w:cs="Nirmala UI" w:hint="cs"/>
          <w:color w:val="202124"/>
          <w:sz w:val="16"/>
          <w:szCs w:val="16"/>
          <w:cs/>
        </w:rPr>
        <w:t xml:space="preserve"> வரிசையில் உள்ளன.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ூச்சி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ண்ணி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ரோப்டெரா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்ரைமேய்ட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டென்டேட்டா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Arial Unicode MS"/>
          <w:color w:val="202124"/>
          <w:sz w:val="16"/>
          <w:szCs w:val="16"/>
          <w:cs/>
        </w:rPr>
      </w:pPr>
    </w:p>
    <w:p w:rsidR="00913E73" w:rsidRPr="00294A8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7</w:t>
      </w:r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. Which of the following characters is not typical to class Mammalia?</w:t>
      </w:r>
    </w:p>
    <w:p w:rsidR="00913E73" w:rsidRPr="00294A8F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a)</w:t>
      </w:r>
      <w:proofErr w:type="gramEnd"/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Alveolar lungs</w:t>
      </w:r>
    </w:p>
    <w:p w:rsidR="00913E73" w:rsidRPr="00294A8F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b)Seven</w:t>
      </w:r>
      <w:proofErr w:type="gramEnd"/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ervical vertebrae</w:t>
      </w:r>
    </w:p>
    <w:p w:rsidR="00913E73" w:rsidRPr="00294A8F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c)Thecodont</w:t>
      </w:r>
      <w:proofErr w:type="gramEnd"/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dentition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Arial Unicode MS"/>
          <w:color w:val="333333"/>
          <w:sz w:val="24"/>
          <w:szCs w:val="24"/>
        </w:rPr>
      </w:pPr>
      <w:proofErr w:type="gramStart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d)Ten</w:t>
      </w:r>
      <w:proofErr w:type="gramEnd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airs of cranial nerves</w:t>
      </w:r>
    </w:p>
    <w:p w:rsidR="00913E73" w:rsidRPr="00704DEC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>
        <w:rPr>
          <w:rStyle w:val="y2iqfc"/>
          <w:rFonts w:ascii="Nirmala UI" w:hAnsi="Nirmala UI" w:cs="Nirmala UI" w:hint="cs"/>
          <w:color w:val="202124"/>
          <w:sz w:val="18"/>
          <w:szCs w:val="18"/>
          <w:cs/>
        </w:rPr>
        <w:t xml:space="preserve">    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பின்வரும்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பண்புகளில்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எது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பாலூட்டி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வகுப்பிற்கு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பொதுவானதல்ல</w:t>
      </w:r>
      <w:r w:rsidRPr="00704DEC">
        <w:rPr>
          <w:rStyle w:val="y2iqfc"/>
          <w:color w:val="202124"/>
        </w:rPr>
        <w:t>?</w:t>
      </w:r>
    </w:p>
    <w:p w:rsidR="00913E73" w:rsidRPr="00704DEC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 w:rsidRPr="00704DEC">
        <w:rPr>
          <w:rStyle w:val="y2iqfc"/>
          <w:color w:val="202124"/>
          <w:cs/>
        </w:rPr>
        <w:tab/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அ</w:t>
      </w:r>
      <w:r w:rsidRPr="00704DEC">
        <w:rPr>
          <w:rStyle w:val="y2iqfc"/>
          <w:color w:val="202124"/>
        </w:rPr>
        <w:t xml:space="preserve">)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அல்வியோலர்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நுரையீரல்</w:t>
      </w:r>
    </w:p>
    <w:p w:rsidR="00913E73" w:rsidRPr="00704DEC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 w:rsidRPr="00704DEC">
        <w:rPr>
          <w:rStyle w:val="y2iqfc"/>
          <w:color w:val="202124"/>
          <w:cs/>
        </w:rPr>
        <w:tab/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ஆ</w:t>
      </w:r>
      <w:r w:rsidRPr="00704DEC">
        <w:rPr>
          <w:rStyle w:val="y2iqfc"/>
          <w:color w:val="202124"/>
        </w:rPr>
        <w:t xml:space="preserve">)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ஏழு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கர்ப்பப்பை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வாய்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முதுகெலும்புகள்</w:t>
      </w:r>
    </w:p>
    <w:p w:rsidR="00913E73" w:rsidRPr="00704DEC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 w:rsidRPr="00704DEC">
        <w:rPr>
          <w:rStyle w:val="y2iqfc"/>
          <w:color w:val="202124"/>
          <w:cs/>
        </w:rPr>
        <w:tab/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இ</w:t>
      </w:r>
      <w:r w:rsidRPr="00704DEC">
        <w:rPr>
          <w:rStyle w:val="y2iqfc"/>
          <w:color w:val="202124"/>
        </w:rPr>
        <w:t>)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தீக்கோடான்ட்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பல்வகை</w:t>
      </w:r>
    </w:p>
    <w:p w:rsidR="00913E73" w:rsidRDefault="00913E73" w:rsidP="00913E73">
      <w:pPr>
        <w:pStyle w:val="HTMLPreformatted"/>
        <w:shd w:val="clear" w:color="auto" w:fill="F8F9FA"/>
        <w:rPr>
          <w:rStyle w:val="y2iqfc"/>
          <w:rFonts w:ascii="Nirmala UI" w:hAnsi="Nirmala UI" w:cs="Nirmala UI"/>
          <w:color w:val="202124"/>
        </w:rPr>
      </w:pPr>
      <w:r w:rsidRPr="00704DEC">
        <w:rPr>
          <w:rStyle w:val="y2iqfc"/>
          <w:color w:val="202124"/>
          <w:cs/>
        </w:rPr>
        <w:tab/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ஈ</w:t>
      </w:r>
      <w:r w:rsidRPr="00704DEC">
        <w:rPr>
          <w:rStyle w:val="y2iqfc"/>
          <w:color w:val="202124"/>
          <w:cs/>
        </w:rPr>
        <w:t xml:space="preserve">)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பத்து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ஜோடி</w:t>
      </w:r>
      <w:r w:rsidRPr="00704DEC">
        <w:rPr>
          <w:rStyle w:val="y2iqfc"/>
          <w:color w:val="202124"/>
          <w:cs/>
        </w:rPr>
        <w:t xml:space="preserve"> </w:t>
      </w:r>
      <w:r>
        <w:rPr>
          <w:rStyle w:val="y2iqfc"/>
          <w:rFonts w:ascii="Nirmala UI" w:hAnsi="Nirmala UI" w:cs="Nirmala UI" w:hint="cs"/>
          <w:color w:val="202124"/>
          <w:cs/>
        </w:rPr>
        <w:t>கபால</w:t>
      </w:r>
      <w:r w:rsidRPr="00704DEC">
        <w:rPr>
          <w:rStyle w:val="y2iqfc"/>
          <w:color w:val="202124"/>
          <w:cs/>
        </w:rPr>
        <w:t xml:space="preserve"> </w:t>
      </w:r>
      <w:r w:rsidRPr="00704DEC">
        <w:rPr>
          <w:rStyle w:val="y2iqfc"/>
          <w:rFonts w:ascii="Nirmala UI" w:hAnsi="Nirmala UI" w:cs="Nirmala UI" w:hint="cs"/>
          <w:color w:val="202124"/>
          <w:cs/>
        </w:rPr>
        <w:t>நரம்புகள்</w:t>
      </w:r>
    </w:p>
    <w:p w:rsidR="00913E73" w:rsidRPr="00D55B03" w:rsidRDefault="00913E73" w:rsidP="00913E73">
      <w:pPr>
        <w:pStyle w:val="HTMLPreformatted"/>
        <w:shd w:val="clear" w:color="auto" w:fill="F8F9FA"/>
        <w:rPr>
          <w:rFonts w:ascii="Times New Roman" w:hAnsi="Times New Roman" w:cs="Times New Roman"/>
          <w:color w:val="202124"/>
          <w:sz w:val="16"/>
          <w:szCs w:val="16"/>
        </w:rPr>
      </w:pPr>
    </w:p>
    <w:p w:rsidR="00913E73" w:rsidRPr="00294A8F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8</w:t>
      </w:r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  <w:r>
        <w:rPr>
          <w:rFonts w:ascii="Times New Roman" w:eastAsia="Times New Roman" w:hAnsi="Times New Roman" w:cs="Arial Unicode MS" w:hint="cs"/>
          <w:color w:val="333333"/>
          <w:sz w:val="24"/>
          <w:szCs w:val="24"/>
          <w:cs/>
        </w:rPr>
        <w:t xml:space="preserve"> </w:t>
      </w: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>Egg-laying mammals are grouped as</w:t>
      </w:r>
    </w:p>
    <w:p w:rsidR="00913E73" w:rsidRPr="00294A8F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a)</w:t>
      </w: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utheria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b) Prototheria</w:t>
      </w:r>
    </w:p>
    <w:p w:rsidR="00913E73" w:rsidRPr="00294A8F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>c) Rodentia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>d) Metatheria</w:t>
      </w:r>
    </w:p>
    <w:p w:rsidR="00913E73" w:rsidRPr="001533CF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 w:rsidRPr="001533CF">
        <w:rPr>
          <w:rStyle w:val="y2iqfc"/>
          <w:rFonts w:ascii="Nirmala UI" w:hAnsi="Nirmala UI" w:cs="Nirmala UI" w:hint="cs"/>
          <w:color w:val="202124"/>
          <w:cs/>
        </w:rPr>
        <w:t xml:space="preserve">       முட்டையிடும்</w:t>
      </w:r>
      <w:r w:rsidRPr="001533CF">
        <w:rPr>
          <w:rStyle w:val="y2iqfc"/>
          <w:color w:val="202124"/>
          <w:cs/>
        </w:rPr>
        <w:t xml:space="preserve"> </w:t>
      </w:r>
      <w:r w:rsidRPr="001533CF">
        <w:rPr>
          <w:rStyle w:val="y2iqfc"/>
          <w:rFonts w:ascii="Nirmala UI" w:hAnsi="Nirmala UI" w:cs="Nirmala UI" w:hint="cs"/>
          <w:color w:val="202124"/>
          <w:cs/>
        </w:rPr>
        <w:t>பாலூட்டிகள்</w:t>
      </w:r>
      <w:r w:rsidRPr="001533CF">
        <w:rPr>
          <w:rStyle w:val="y2iqfc"/>
          <w:rFonts w:ascii="Nirmala UI" w:hAnsi="Nirmala UI" w:cs="Nirmala UI"/>
          <w:color w:val="202124"/>
        </w:rPr>
        <w:t>________</w:t>
      </w:r>
      <w:r w:rsidRPr="001533CF">
        <w:rPr>
          <w:rStyle w:val="y2iqfc"/>
          <w:color w:val="202124"/>
          <w:cs/>
        </w:rPr>
        <w:t xml:space="preserve"> </w:t>
      </w:r>
      <w:r w:rsidRPr="001533CF">
        <w:rPr>
          <w:rStyle w:val="y2iqfc"/>
          <w:rFonts w:ascii="Nirmala UI" w:hAnsi="Nirmala UI" w:cs="Nirmala UI" w:hint="cs"/>
          <w:color w:val="202124"/>
          <w:cs/>
        </w:rPr>
        <w:t xml:space="preserve">குழுவில் </w:t>
      </w:r>
      <w:r w:rsidRPr="001533CF">
        <w:rPr>
          <w:rStyle w:val="y2iqfc"/>
          <w:color w:val="202124"/>
          <w:cs/>
        </w:rPr>
        <w:t xml:space="preserve"> </w:t>
      </w:r>
      <w:r w:rsidRPr="001533CF">
        <w:rPr>
          <w:rStyle w:val="y2iqfc"/>
          <w:rFonts w:ascii="Nirmala UI" w:hAnsi="Nirmala UI" w:cs="Nirmala UI" w:hint="cs"/>
          <w:color w:val="202124"/>
          <w:cs/>
        </w:rPr>
        <w:t>உள்ளன.</w:t>
      </w:r>
    </w:p>
    <w:p w:rsidR="00913E73" w:rsidRPr="001533CF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 w:rsidRPr="001533CF">
        <w:rPr>
          <w:rStyle w:val="y2iqfc"/>
          <w:rFonts w:ascii="Nirmala UI" w:hAnsi="Nirmala UI" w:cs="Nirmala UI" w:hint="cs"/>
          <w:color w:val="202124"/>
          <w:cs/>
        </w:rPr>
        <w:tab/>
        <w:t>அ</w:t>
      </w:r>
      <w:r w:rsidRPr="001533CF">
        <w:rPr>
          <w:rStyle w:val="y2iqfc"/>
          <w:color w:val="202124"/>
          <w:cs/>
        </w:rPr>
        <w:t xml:space="preserve">) </w:t>
      </w:r>
      <w:r w:rsidRPr="001533CF">
        <w:rPr>
          <w:rStyle w:val="y2iqfc"/>
          <w:rFonts w:ascii="Nirmala UI" w:hAnsi="Nirmala UI" w:cs="Nirmala UI" w:hint="cs"/>
          <w:color w:val="202124"/>
          <w:cs/>
        </w:rPr>
        <w:t>யூதேரியா</w:t>
      </w:r>
    </w:p>
    <w:p w:rsidR="00913E73" w:rsidRPr="001533CF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 w:rsidRPr="001533CF">
        <w:rPr>
          <w:rStyle w:val="y2iqfc"/>
          <w:rFonts w:ascii="Nirmala UI" w:hAnsi="Nirmala UI" w:cs="Nirmala UI" w:hint="cs"/>
          <w:color w:val="202124"/>
          <w:cs/>
        </w:rPr>
        <w:tab/>
        <w:t>ஆ</w:t>
      </w:r>
      <w:r w:rsidRPr="001533CF">
        <w:rPr>
          <w:rStyle w:val="y2iqfc"/>
          <w:color w:val="202124"/>
        </w:rPr>
        <w:t xml:space="preserve">) </w:t>
      </w:r>
      <w:r w:rsidRPr="001533CF">
        <w:rPr>
          <w:rStyle w:val="y2iqfc"/>
          <w:rFonts w:ascii="Nirmala UI" w:hAnsi="Nirmala UI" w:cs="Nirmala UI" w:hint="cs"/>
          <w:color w:val="202124"/>
          <w:cs/>
        </w:rPr>
        <w:t>புரோட்டோதெரியா</w:t>
      </w:r>
    </w:p>
    <w:p w:rsidR="00913E73" w:rsidRPr="001533CF" w:rsidRDefault="00913E73" w:rsidP="00913E73">
      <w:pPr>
        <w:pStyle w:val="HTMLPreformatted"/>
        <w:shd w:val="clear" w:color="auto" w:fill="F8F9FA"/>
        <w:rPr>
          <w:rStyle w:val="y2iqfc"/>
          <w:color w:val="202124"/>
          <w:cs/>
        </w:rPr>
      </w:pPr>
      <w:r w:rsidRPr="001533CF">
        <w:rPr>
          <w:rStyle w:val="y2iqfc"/>
          <w:rFonts w:ascii="Nirmala UI" w:hAnsi="Nirmala UI" w:cs="Nirmala UI" w:hint="cs"/>
          <w:color w:val="202124"/>
          <w:cs/>
        </w:rPr>
        <w:tab/>
        <w:t>இ</w:t>
      </w:r>
      <w:r w:rsidRPr="001533CF">
        <w:rPr>
          <w:rStyle w:val="y2iqfc"/>
          <w:color w:val="202124"/>
        </w:rPr>
        <w:t xml:space="preserve">) </w:t>
      </w:r>
      <w:r w:rsidRPr="001533CF">
        <w:rPr>
          <w:rStyle w:val="y2iqfc"/>
          <w:rFonts w:ascii="Nirmala UI" w:hAnsi="Nirmala UI" w:cs="Nirmala UI" w:hint="cs"/>
          <w:color w:val="202124"/>
          <w:cs/>
        </w:rPr>
        <w:t>ரோடென்ஷியா</w:t>
      </w:r>
    </w:p>
    <w:p w:rsidR="00913E73" w:rsidRDefault="00913E73" w:rsidP="00913E73">
      <w:pPr>
        <w:pStyle w:val="HTMLPreformatted"/>
        <w:shd w:val="clear" w:color="auto" w:fill="F8F9FA"/>
        <w:rPr>
          <w:rStyle w:val="y2iqfc"/>
          <w:rFonts w:ascii="Nirmala UI" w:hAnsi="Nirmala UI" w:cs="Nirmala UI"/>
          <w:color w:val="202124"/>
        </w:rPr>
      </w:pPr>
      <w:r w:rsidRPr="001533CF">
        <w:rPr>
          <w:rStyle w:val="y2iqfc"/>
          <w:rFonts w:ascii="Nirmala UI" w:hAnsi="Nirmala UI" w:cs="Nirmala UI" w:hint="cs"/>
          <w:color w:val="202124"/>
          <w:cs/>
        </w:rPr>
        <w:tab/>
        <w:t>ஈ</w:t>
      </w:r>
      <w:r w:rsidRPr="001533CF">
        <w:rPr>
          <w:rStyle w:val="y2iqfc"/>
          <w:color w:val="202124"/>
          <w:cs/>
        </w:rPr>
        <w:t xml:space="preserve">) </w:t>
      </w:r>
      <w:r w:rsidRPr="001533CF">
        <w:rPr>
          <w:rStyle w:val="y2iqfc"/>
          <w:rFonts w:ascii="Nirmala UI" w:hAnsi="Nirmala UI" w:cs="Nirmala UI" w:hint="cs"/>
          <w:color w:val="202124"/>
          <w:cs/>
        </w:rPr>
        <w:t>மெட்டாதெரியா</w:t>
      </w:r>
    </w:p>
    <w:p w:rsidR="00913E73" w:rsidRPr="00D55B03" w:rsidRDefault="00913E73" w:rsidP="00913E73">
      <w:pPr>
        <w:pStyle w:val="HTMLPreformatted"/>
        <w:shd w:val="clear" w:color="auto" w:fill="F8F9FA"/>
        <w:rPr>
          <w:rFonts w:ascii="Times New Roman" w:hAnsi="Times New Roman" w:cs="Times New Roman"/>
          <w:color w:val="202124"/>
          <w:sz w:val="16"/>
          <w:szCs w:val="16"/>
        </w:rPr>
      </w:pPr>
    </w:p>
    <w:p w:rsidR="00913E73" w:rsidRPr="00294A8F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9</w:t>
      </w:r>
      <w:r w:rsidRPr="00294A8F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utherian mammals are</w:t>
      </w:r>
    </w:p>
    <w:p w:rsidR="00913E73" w:rsidRPr="00294A8F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94A8F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)</w:t>
      </w: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viparous</w:t>
      </w:r>
    </w:p>
    <w:p w:rsidR="00913E73" w:rsidRPr="00294A8F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>b) Viviparous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c) Ovoviviparous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294A8F">
        <w:rPr>
          <w:rFonts w:ascii="Times New Roman" w:eastAsia="Times New Roman" w:hAnsi="Times New Roman" w:cs="Times New Roman"/>
          <w:color w:val="000000"/>
          <w:sz w:val="24"/>
          <w:szCs w:val="24"/>
        </w:rPr>
        <w:t>d) Both oviparous and ovoviviparou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   யூதேரியன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_______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விபா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விபா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)</w:t>
      </w:r>
      <w:r w:rsidRPr="001533CF">
        <w:rPr>
          <w:rFonts w:ascii="Times New Roman" w:hAnsi="Times New Roman" w:cs="Times New Roman"/>
          <w:color w:val="202124"/>
          <w:sz w:val="16"/>
          <w:szCs w:val="16"/>
          <w:rtl/>
          <w:cs/>
        </w:rPr>
        <w:t xml:space="preserve"> </w:t>
      </w:r>
      <w:r w:rsidRPr="001533CF">
        <w:rPr>
          <w:rFonts w:ascii="Nirmala UI" w:hAnsi="Nirmala UI" w:cs="Nirmala UI" w:hint="cs"/>
          <w:color w:val="202124"/>
          <w:sz w:val="16"/>
          <w:szCs w:val="16"/>
          <w:cs/>
        </w:rPr>
        <w:t>ஓவோவிவிபாரஸ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விபாரஸ்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hAnsi="Nirmala UI" w:cs="Nirmala UI" w:hint="cs"/>
          <w:color w:val="202124"/>
          <w:sz w:val="16"/>
          <w:szCs w:val="16"/>
          <w:cs/>
        </w:rPr>
        <w:t>ஓவோவிவிபா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1070D7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0</w:t>
      </w: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. ‘Bat’ is classified as a mammal because</w:t>
      </w:r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a) It has hairs</w:t>
      </w:r>
    </w:p>
    <w:p w:rsidR="00913E73" w:rsidRPr="001070D7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) It can fly</w:t>
      </w:r>
    </w:p>
    <w:p w:rsidR="00913E73" w:rsidRPr="001070D7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) It has pinna</w:t>
      </w:r>
    </w:p>
    <w:p w:rsidR="00913E73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d) It has teste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      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'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வ்வா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'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ர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யாக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கைப்படுத்தப்பட்டுள்ளது, ஏனேன்றா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>)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ற்க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ரோமங்கள் உள்ளன.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னால்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க்க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டியு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lastRenderedPageBreak/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ுறக்காது மட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ண்டுள்ளது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ு விரைகளைக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ண்டுள்ளத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1070D7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1</w:t>
      </w: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107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ich of the following animals is an example of class </w:t>
      </w:r>
      <w:proofErr w:type="gramStart"/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mammalia ?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a) Manis</w:t>
      </w:r>
    </w:p>
    <w:p w:rsidR="00913E73" w:rsidRPr="001070D7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) Planorbis</w:t>
      </w:r>
    </w:p>
    <w:p w:rsidR="00913E73" w:rsidRPr="001070D7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) Hydrophis</w:t>
      </w:r>
    </w:p>
    <w:p w:rsidR="00913E73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d) Psittacula</w:t>
      </w:r>
    </w:p>
    <w:p w:rsidR="00913E73" w:rsidRPr="00D55B0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 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லங்குகளில்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்கு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தாரணம்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D55B0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ா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னிஸ்</w:t>
      </w:r>
    </w:p>
    <w:p w:rsidR="00913E73" w:rsidRPr="00D55B0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ளானோர்பிஸ்</w:t>
      </w:r>
    </w:p>
    <w:p w:rsidR="00913E73" w:rsidRPr="00D55B0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ஹைட்ரோஃபிஸ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D55B03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D55B03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சிட்டாகுலா</w:t>
      </w:r>
    </w:p>
    <w:p w:rsidR="00913E73" w:rsidRPr="00D55B0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</w:p>
    <w:p w:rsidR="00913E73" w:rsidRPr="001070D7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2</w:t>
      </w: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. External ears are characteristics of</w:t>
      </w:r>
    </w:p>
    <w:p w:rsidR="00913E73" w:rsidRPr="001070D7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a) Birds</w:t>
      </w:r>
    </w:p>
    <w:p w:rsidR="00913E73" w:rsidRPr="00534F9C" w:rsidRDefault="00913E73" w:rsidP="00913E73">
      <w:pPr>
        <w:shd w:val="clear" w:color="auto" w:fill="FFFFFF"/>
        <w:spacing w:after="0" w:line="338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b) Mammals</w:t>
      </w:r>
    </w:p>
    <w:p w:rsidR="00913E73" w:rsidRPr="001070D7" w:rsidRDefault="00913E73" w:rsidP="00913E73">
      <w:pPr>
        <w:shd w:val="clear" w:color="auto" w:fill="FFFFFF"/>
        <w:spacing w:after="0" w:line="338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c) Birds and mammals</w:t>
      </w:r>
    </w:p>
    <w:p w:rsidR="00913E73" w:rsidRDefault="00913E73" w:rsidP="00913E73">
      <w:pPr>
        <w:shd w:val="clear" w:color="auto" w:fill="FFFFFF"/>
        <w:spacing w:after="0" w:line="338" w:lineRule="atLeast"/>
        <w:ind w:firstLine="720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d) Mammals and reptile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ளிப்புற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து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இருக்கும் பண்பு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_______காணப்படுகிறத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வைகளி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வைகள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ஊர்வனவற்றி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1070D7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3</w:t>
      </w: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. Marsupials are</w:t>
      </w:r>
    </w:p>
    <w:p w:rsidR="00913E73" w:rsidRPr="001070D7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)</w:t>
      </w: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viparous</w:t>
      </w:r>
    </w:p>
    <w:p w:rsidR="00913E73" w:rsidRPr="001070D7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b) Viviparous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c) Ovoviviparous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) </w:t>
      </w:r>
      <w:proofErr w:type="gramStart"/>
      <w:r w:rsidRPr="001070D7">
        <w:rPr>
          <w:rFonts w:ascii="Times New Roman" w:eastAsia="Times New Roman" w:hAnsi="Times New Roman" w:cs="Times New Roman"/>
          <w:color w:val="000000"/>
          <w:sz w:val="24"/>
          <w:szCs w:val="24"/>
        </w:rPr>
        <w:t>omniparous</w:t>
      </w:r>
      <w:proofErr w:type="gramEnd"/>
    </w:p>
    <w:p w:rsidR="00913E73" w:rsidRPr="001533C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Arial Unicode MS"/>
          <w:color w:val="000000"/>
          <w:sz w:val="16"/>
          <w:szCs w:val="16"/>
          <w:cs/>
        </w:rPr>
      </w:pPr>
      <w:r w:rsidRPr="001533CF">
        <w:rPr>
          <w:rFonts w:ascii="Times New Roman" w:eastAsia="Times New Roman" w:hAnsi="Times New Roman" w:cs="Arial Unicode MS" w:hint="cs"/>
          <w:color w:val="000000"/>
          <w:sz w:val="16"/>
          <w:szCs w:val="16"/>
          <w:cs/>
        </w:rPr>
        <w:t xml:space="preserve">     </w:t>
      </w: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பையுடைய பாலூட்டிகள்______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கும்.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விபா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விபா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hAnsi="Nirmala UI" w:cs="Nirmala UI"/>
          <w:color w:val="202124"/>
          <w:sz w:val="16"/>
          <w:szCs w:val="16"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)</w:t>
      </w:r>
      <w:r w:rsidRPr="001533CF">
        <w:rPr>
          <w:rFonts w:ascii="Times New Roman" w:hAnsi="Times New Roman" w:cs="Times New Roman"/>
          <w:color w:val="202124"/>
          <w:sz w:val="16"/>
          <w:szCs w:val="16"/>
          <w:rtl/>
          <w:cs/>
        </w:rPr>
        <w:t xml:space="preserve"> </w:t>
      </w:r>
      <w:r w:rsidRPr="001533CF">
        <w:rPr>
          <w:rFonts w:ascii="Nirmala UI" w:hAnsi="Nirmala UI" w:cs="Nirmala UI" w:hint="cs"/>
          <w:color w:val="202124"/>
          <w:sz w:val="16"/>
          <w:szCs w:val="16"/>
          <w:cs/>
        </w:rPr>
        <w:t>ஓவோவிவிபாரஸ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hAnsi="Nirmala UI" w:cs="Nirmala UI"/>
          <w:color w:val="202124"/>
          <w:sz w:val="16"/>
          <w:szCs w:val="16"/>
        </w:rPr>
      </w:pPr>
      <w:r w:rsidRPr="001533CF">
        <w:rPr>
          <w:rFonts w:ascii="Nirmala UI" w:hAnsi="Nirmala UI" w:cs="Nirmala UI" w:hint="cs"/>
          <w:color w:val="202124"/>
          <w:sz w:val="16"/>
          <w:szCs w:val="16"/>
          <w:cs/>
        </w:rPr>
        <w:tab/>
        <w:t>ஈ) ஓமினிபா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7B1F59" w:rsidRDefault="00913E73" w:rsidP="00913E73">
      <w:pPr>
        <w:shd w:val="clear" w:color="auto" w:fill="FFFFFF"/>
        <w:spacing w:after="0" w:line="338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4</w:t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Which one of the following is not a </w:t>
      </w:r>
      <w:proofErr w:type="gramStart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mammal ?</w:t>
      </w:r>
      <w:proofErr w:type="gramEnd"/>
    </w:p>
    <w:p w:rsidR="00913E73" w:rsidRPr="007B1F59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a) </w:t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Ant eater</w:t>
      </w:r>
    </w:p>
    <w:p w:rsidR="00913E73" w:rsidRPr="007B1F59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) Echidna</w:t>
      </w:r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c) Heloderma</w:t>
      </w:r>
    </w:p>
    <w:p w:rsidR="00913E73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d) Dolphin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 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வனவற்ற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ல்ல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றும்ப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ண்ணி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ச்சிட்ன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ஹெலோடெர்மா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ால்பின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</w:p>
    <w:p w:rsidR="00913E73" w:rsidRPr="007B1F59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15</w:t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. Which of the following groups contains mammals that lay eggs?</w:t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gramStart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proofErr w:type="gramEnd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) marsupial</w:t>
      </w:r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) </w:t>
      </w:r>
      <w:proofErr w:type="gramStart"/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monotreme</w:t>
      </w:r>
      <w:proofErr w:type="gramEnd"/>
    </w:p>
    <w:p w:rsidR="00913E73" w:rsidRPr="007B1F59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c) </w:t>
      </w:r>
      <w:proofErr w:type="gramStart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chiroptera</w:t>
      </w:r>
      <w:proofErr w:type="gramEnd"/>
    </w:p>
    <w:p w:rsidR="00913E73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d) </w:t>
      </w:r>
      <w:proofErr w:type="gramStart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rodentia</w:t>
      </w:r>
      <w:proofErr w:type="gramEnd"/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ழுக்கள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ந்த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ட்டையிடுகின்றன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)</w:t>
      </w:r>
      <w:r w:rsidRPr="001533CF">
        <w:rPr>
          <w:rFonts w:ascii="Times New Roman" w:eastAsia="Times New Roman" w:hAnsi="Times New Roman" w:cs="Arial Unicode MS" w:hint="cs"/>
          <w:color w:val="000000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ையுடைய பாலூட்டி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ோனோட்ரீ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lastRenderedPageBreak/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ரோப்டெரா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ரோடென்ஷிய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7B1F59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6</w:t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7B1F59">
        <w:rPr>
          <w:rFonts w:ascii="Arial" w:eastAsia="Times New Roman" w:hAnsi="Arial" w:cs="Arial"/>
          <w:color w:val="000000"/>
          <w:sz w:val="27"/>
          <w:szCs w:val="27"/>
        </w:rPr>
        <w:t xml:space="preserve"> </w:t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Which of the following animals have incisors that continue to grow its entire life?</w:t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7B1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) </w:t>
      </w:r>
      <w:proofErr w:type="gramStart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elephant</w:t>
      </w:r>
      <w:proofErr w:type="gramEnd"/>
    </w:p>
    <w:p w:rsidR="00913E73" w:rsidRPr="007B1F59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b)</w:t>
      </w:r>
      <w:r w:rsidRPr="007B1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gramStart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walrus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) </w:t>
      </w:r>
      <w:proofErr w:type="gramStart"/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hamster</w:t>
      </w:r>
      <w:proofErr w:type="gramEnd"/>
    </w:p>
    <w:p w:rsidR="00913E73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d) </w:t>
      </w:r>
      <w:proofErr w:type="gramStart"/>
      <w:r w:rsidRPr="007B1F59">
        <w:rPr>
          <w:rFonts w:ascii="Times New Roman" w:eastAsia="Times New Roman" w:hAnsi="Times New Roman" w:cs="Times New Roman"/>
          <w:color w:val="000000"/>
          <w:sz w:val="24"/>
          <w:szCs w:val="24"/>
        </w:rPr>
        <w:t>lion</w:t>
      </w:r>
      <w:proofErr w:type="gramEnd"/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E5A73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வனவற்ற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ந்த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லங்க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ன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ாழ்நாள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ழுவத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62F1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ளரும்</w:t>
      </w:r>
      <w:r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ட்டும் பற்களைக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ண்டுள்ள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ானை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ால்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ள்ளெலி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ங்க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  <w:cs/>
        </w:rPr>
      </w:pPr>
    </w:p>
    <w:p w:rsidR="00913E73" w:rsidRPr="0036387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7</w:t>
      </w: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. Hair is used primarily for</w:t>
      </w:r>
    </w:p>
    <w:p w:rsidR="00913E73" w:rsidRPr="0036387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a) </w:t>
      </w:r>
      <w:proofErr w:type="gramStart"/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defense</w:t>
      </w:r>
      <w:proofErr w:type="gramEnd"/>
    </w:p>
    <w:p w:rsidR="00913E73" w:rsidRPr="0036387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b) </w:t>
      </w:r>
      <w:proofErr w:type="gramStart"/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coloration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) </w:t>
      </w:r>
      <w:proofErr w:type="gramStart"/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insulation</w:t>
      </w:r>
      <w:proofErr w:type="gramEnd"/>
    </w:p>
    <w:p w:rsidR="00913E73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d) </w:t>
      </w:r>
      <w:proofErr w:type="gramStart"/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sensation</w:t>
      </w:r>
      <w:proofErr w:type="gramEnd"/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 xml:space="preserve">   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ரோமத்தின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தன்மை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யன்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_______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துகாப்ப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ிறத்தை அறிவதற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ப்ப இழப்பை தடுத்தல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ணர்வ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</w:p>
    <w:p w:rsidR="00913E73" w:rsidRPr="0036387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8. </w:t>
      </w: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Which of the following belongs to the Order Pinnipedia?</w:t>
      </w: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a) </w:t>
      </w:r>
      <w:proofErr w:type="gramStart"/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whale</w:t>
      </w:r>
      <w:proofErr w:type="gramEnd"/>
    </w:p>
    <w:p w:rsidR="00913E73" w:rsidRPr="0036387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b) </w:t>
      </w:r>
      <w:proofErr w:type="gramStart"/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cow</w:t>
      </w:r>
      <w:proofErr w:type="gramEnd"/>
    </w:p>
    <w:p w:rsidR="00913E73" w:rsidRPr="0036387F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c) </w:t>
      </w:r>
      <w:proofErr w:type="gramStart"/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>mole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Arial Unicode MS"/>
          <w:color w:val="000000"/>
          <w:sz w:val="24"/>
          <w:szCs w:val="24"/>
        </w:rPr>
      </w:pPr>
      <w:r w:rsidRPr="0036387F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) </w:t>
      </w:r>
      <w:proofErr w:type="gramStart"/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sea</w:t>
      </w:r>
      <w:proofErr w:type="gramEnd"/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on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வனவற்ற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னிபீடியா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ரிசையைச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ேர்ந்த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மிங்கில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ாட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ச்சம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ட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ங்க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B948E1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9</w:t>
      </w:r>
      <w:r w:rsidRPr="00B948E1">
        <w:rPr>
          <w:rFonts w:ascii="Times New Roman" w:eastAsia="Times New Roman" w:hAnsi="Times New Roman" w:cs="Times New Roman"/>
          <w:color w:val="000000"/>
          <w:sz w:val="24"/>
          <w:szCs w:val="24"/>
        </w:rPr>
        <w:t>. Ornithorynchus is a</w:t>
      </w:r>
    </w:p>
    <w:p w:rsidR="00913E73" w:rsidRPr="00B948E1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948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  <w:t xml:space="preserve">a) </w:t>
      </w:r>
      <w:r w:rsidRPr="00B948E1">
        <w:rPr>
          <w:rFonts w:ascii="Times New Roman" w:eastAsia="Times New Roman" w:hAnsi="Times New Roman" w:cs="Times New Roman"/>
          <w:color w:val="000000"/>
          <w:sz w:val="24"/>
          <w:szCs w:val="24"/>
        </w:rPr>
        <w:t>Fossil bird</w:t>
      </w:r>
    </w:p>
    <w:p w:rsidR="00913E73" w:rsidRPr="00B948E1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948E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) Flightless bird</w:t>
      </w:r>
    </w:p>
    <w:p w:rsidR="00913E73" w:rsidRPr="00B948E1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948E1">
        <w:rPr>
          <w:rFonts w:ascii="Times New Roman" w:eastAsia="Times New Roman" w:hAnsi="Times New Roman" w:cs="Times New Roman"/>
          <w:color w:val="000000"/>
          <w:sz w:val="24"/>
          <w:szCs w:val="24"/>
        </w:rPr>
        <w:t>c) Connecting link between reptiles and birds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000000"/>
          <w:sz w:val="24"/>
          <w:szCs w:val="24"/>
        </w:rPr>
        <w:t>d) Mammal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Times New Roman" w:eastAsia="Times New Roman" w:hAnsi="Times New Roman" w:cs="Arial Unicode MS"/>
          <w:color w:val="202124"/>
          <w:sz w:val="16"/>
          <w:szCs w:val="16"/>
        </w:rPr>
        <w:t xml:space="preserve">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ர்னிதோரிஞ்சஸ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்ப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>____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a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ுதைபடிவ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வை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b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க்க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டியாத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வை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c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ஊர்வன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வைகளுக்க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டைய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ணைப்ப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ணைப்ப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</w:t>
      </w:r>
    </w:p>
    <w:p w:rsidR="00913E73" w:rsidRPr="008B20AD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20.</w:t>
      </w:r>
      <w:r>
        <w:rPr>
          <w:rFonts w:ascii="Times New Roman" w:eastAsia="Times New Roman" w:hAnsi="Times New Roman" w:cs="Arial Unicode MS" w:hint="cs"/>
          <w:color w:val="333333"/>
          <w:kern w:val="36"/>
          <w:sz w:val="24"/>
          <w:szCs w:val="24"/>
          <w:cs/>
        </w:rPr>
        <w:t xml:space="preserve">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Which of the following mammals have </w:t>
      </w:r>
      <w:proofErr w:type="gramStart"/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loaca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Prototheria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Metatheria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Eutheria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Arial Unicode MS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Theria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ொது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்புழ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ண்டுள்ளத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ுரோட்டோதெரிய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ெட்டாதெரிய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ூதேரியா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ெரிய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</w:p>
    <w:p w:rsidR="00913E73" w:rsidRPr="008B20AD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DB480E">
        <w:rPr>
          <w:rFonts w:ascii="Times New Roman" w:eastAsia="Times New Roman" w:hAnsi="Times New Roman" w:cs="Times New Roman"/>
          <w:sz w:val="24"/>
          <w:szCs w:val="24"/>
        </w:rPr>
        <w:lastRenderedPageBreak/>
        <w:t>21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The or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der Cetacea includes 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Monkey, gorilla and man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Cat, dog, wolf and lion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Whale, dolfin and porpoise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Hippopotamus, pig and giraffe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ீட்டேசியா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ரிசையில்________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டங்கு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ரங்க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ரில்லா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னிதன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ூன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ாய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நாய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ங்க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மிங்கில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ால்பின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ோர்போயிஸ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ர்யான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ன்றி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ட்டகச்சிவிங்கி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</w:p>
    <w:p w:rsidR="00913E73" w:rsidRPr="008B20AD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22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Which of the following mammals, has scrotal testes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Prototherians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All placental mammals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</w:t>
      </w: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) Elephant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Man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  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ஸ்க்ரோட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ரைகளைக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ண்டுள்ளத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ுரோட்டோதெரியர்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ஞ்சுக்கொடி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</w:p>
    <w:p w:rsidR="00913E73" w:rsidRPr="001533CF" w:rsidRDefault="00913E73" w:rsidP="00913E73">
      <w:pPr>
        <w:shd w:val="clear" w:color="auto" w:fill="F8F9FA"/>
        <w:tabs>
          <w:tab w:val="left" w:pos="8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ானை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னிதன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8B20AD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23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ll the carnivores have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Short incisors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Long incisors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Short canines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Long canine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   அனைத்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ாமிச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ண்ணிகளுக்க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>______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ண்ட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றுகிய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ட்டும்பற்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ண்ட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ட்டும்பற்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ட்டை கிழிக்கும்பற்கள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ண்ட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ிழிக்கும்பற்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</w:p>
    <w:p w:rsidR="00913E73" w:rsidRPr="008B20AD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DB480E">
        <w:rPr>
          <w:rFonts w:ascii="Times New Roman" w:eastAsia="Times New Roman" w:hAnsi="Times New Roman" w:cs="Times New Roman"/>
          <w:sz w:val="24"/>
          <w:szCs w:val="24"/>
        </w:rPr>
        <w:t>24.</w:t>
      </w:r>
      <w:r>
        <w:rPr>
          <w:rFonts w:ascii="Times New Roman" w:eastAsia="Times New Roman" w:hAnsi="Times New Roman" w:cs="Arial Unicode MS" w:hint="cs"/>
          <w:sz w:val="24"/>
          <w:szCs w:val="24"/>
          <w:cs/>
        </w:rPr>
        <w:t xml:space="preserve">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Which animal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eats its own </w:t>
      </w:r>
      <w:proofErr w:type="gramStart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faeces</w:t>
      </w:r>
      <w:proofErr w:type="gramEnd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Pig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Goat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Rabbit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Elephant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    எந்த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லங்க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ன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லத்தை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தான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ண்ணும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ன்றி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ட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யல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ானை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</w:p>
    <w:p w:rsidR="00913E73" w:rsidRPr="008B20AD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DB480E">
        <w:rPr>
          <w:rFonts w:ascii="Times New Roman" w:eastAsia="Times New Roman" w:hAnsi="Times New Roman" w:cs="Times New Roman"/>
          <w:sz w:val="24"/>
          <w:szCs w:val="24"/>
        </w:rPr>
        <w:t>25</w:t>
      </w:r>
      <w:r>
        <w:rPr>
          <w:rFonts w:ascii="Times New Roman" w:eastAsia="Times New Roman" w:hAnsi="Times New Roman" w:cs="Times New Roman"/>
          <w:b/>
          <w:bCs/>
          <w:color w:val="4CAF50"/>
          <w:sz w:val="24"/>
          <w:szCs w:val="24"/>
        </w:rPr>
        <w:t>.</w:t>
      </w:r>
      <w:r>
        <w:rPr>
          <w:rFonts w:ascii="Times New Roman" w:eastAsia="Times New Roman" w:hAnsi="Times New Roman" w:cs="Arial Unicode MS" w:hint="cs"/>
          <w:b/>
          <w:bCs/>
          <w:color w:val="4CAF50"/>
          <w:sz w:val="24"/>
          <w:szCs w:val="24"/>
          <w:cs/>
        </w:rPr>
        <w:t xml:space="preserve">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The sweat glands in mammals are prim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arily concerned with 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Regulation of water content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Regulation of body heat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Killing of skin bacteria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Removal of excess of salt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</w:t>
      </w:r>
      <w:r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   </w:t>
      </w: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யர்வ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ப்பிகளின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தன்மைபணி________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ர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டக்கத்த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ழுங்குபடுத்துத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ட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ப்பத்த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ழுங்குபடுத்துத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ோ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க்டீரியாவ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ழித்தல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ிகப்படியான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ப்ப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க்குத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623501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Arial Unicode MS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lastRenderedPageBreak/>
        <w:t>26.</w:t>
      </w:r>
      <w:r>
        <w:rPr>
          <w:rFonts w:ascii="Times New Roman" w:eastAsia="Times New Roman" w:hAnsi="Times New Roman" w:cs="Arial Unicode MS" w:hint="cs"/>
          <w:color w:val="333333"/>
          <w:kern w:val="36"/>
          <w:sz w:val="24"/>
          <w:szCs w:val="24"/>
          <w:cs/>
        </w:rPr>
        <w:t xml:space="preserve">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The mammals evolved fro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m the reptile in the </w:t>
      </w:r>
      <w:r>
        <w:rPr>
          <w:rFonts w:ascii="Times New Roman" w:eastAsia="Times New Roman" w:hAnsi="Times New Roman" w:cs="Arial Unicode MS" w:hint="cs"/>
          <w:color w:val="333333"/>
          <w:kern w:val="36"/>
          <w:sz w:val="24"/>
          <w:szCs w:val="24"/>
          <w:cs/>
        </w:rPr>
        <w:t>____</w:t>
      </w:r>
      <w:r>
        <w:rPr>
          <w:rFonts w:ascii="Times New Roman" w:eastAsia="Times New Roman" w:hAnsi="Times New Roman" w:cs="Arial Unicode MS"/>
          <w:color w:val="333333"/>
          <w:kern w:val="36"/>
          <w:sz w:val="24"/>
          <w:szCs w:val="24"/>
        </w:rPr>
        <w:t>period.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Cretaceous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Triassic</w:t>
      </w:r>
    </w:p>
    <w:p w:rsidR="00913E73" w:rsidRPr="008B20AD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Devonian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8B20A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Carboniferou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  </w:t>
      </w:r>
      <w:r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ஊர்வனவற்ற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ருந்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>______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லத்தில்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ருவானவை.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ிரெட்டேசிய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்ரயாசிக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ெவோனியன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ர்போனிஃபெ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  <w:cs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27.</w:t>
      </w:r>
      <w:r>
        <w:rPr>
          <w:rFonts w:ascii="Times New Roman" w:eastAsia="Times New Roman" w:hAnsi="Times New Roman" w:cs="Arial Unicode MS" w:hint="cs"/>
          <w:color w:val="333333"/>
          <w:kern w:val="36"/>
          <w:sz w:val="24"/>
          <w:szCs w:val="24"/>
          <w:cs/>
        </w:rPr>
        <w:t xml:space="preserve">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Hairs occur in all mammals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except those of 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Chiroptera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Rodentia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Cetacea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Primate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வைகள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விர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ரோம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ன.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ரோப்டெர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ரோடென்டிய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ீட்டாசியா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ரைமேட்டு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DB480E">
        <w:rPr>
          <w:rFonts w:ascii="Times New Roman" w:eastAsia="Times New Roman" w:hAnsi="Times New Roman" w:cs="Times New Roman"/>
          <w:sz w:val="24"/>
          <w:szCs w:val="24"/>
        </w:rPr>
        <w:t>28.</w:t>
      </w:r>
      <w:r>
        <w:rPr>
          <w:rFonts w:ascii="Times New Roman" w:eastAsia="Times New Roman" w:hAnsi="Times New Roman" w:cs="Arial Unicode MS" w:hint="cs"/>
          <w:sz w:val="24"/>
          <w:szCs w:val="24"/>
          <w:cs/>
        </w:rPr>
        <w:t xml:space="preserve">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Locom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otion in Kangaroo is 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Saltatorial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Volant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Cursorial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Creeping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 xml:space="preserve">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ங்காருவின் இடப்பெயர்ச்சி_____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ாவிக்குதித்த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த்த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டுதல்</w:t>
      </w:r>
    </w:p>
    <w:p w:rsidR="00913E73" w:rsidRPr="0062350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Arial Unicode MS" w:hint="cs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ஊர்த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29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In mammals, few vert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ebrae join to form 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Humerus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Femur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Synsacrum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Atla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 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ல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துகெலும்புகள் இணைந்து_____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ருவாகின்றன.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ஹுமர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ொட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லும்ப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ன்சாக்ரம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ட்ல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30.</w:t>
      </w:r>
      <w:r>
        <w:rPr>
          <w:rFonts w:ascii="Times New Roman" w:eastAsia="Times New Roman" w:hAnsi="Times New Roman" w:cs="Arial Unicode MS" w:hint="cs"/>
          <w:color w:val="333333"/>
          <w:kern w:val="36"/>
          <w:sz w:val="24"/>
          <w:szCs w:val="24"/>
          <w:cs/>
        </w:rPr>
        <w:t xml:space="preserve">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Whale is air breather but can live under water for a long time 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because it possesses 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Large lungs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Small lungs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Blubber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Arial Unicode MS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Retea mirabil</w:t>
      </w:r>
    </w:p>
    <w:p w:rsidR="00913E73" w:rsidRPr="001533CF" w:rsidRDefault="00913E73" w:rsidP="00913E73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333333"/>
          <w:kern w:val="36"/>
          <w:sz w:val="16"/>
          <w:szCs w:val="16"/>
          <w:cs/>
        </w:rPr>
      </w:pP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    </w:t>
      </w:r>
      <w:r w:rsidRPr="00776D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மிங்கல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ற்ற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வாசிக்க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னா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ரின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ீழ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ண்ட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ல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ாழக்கூடிய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ஏனென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ு_______கொண்டுள்ளத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ெரிய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ுரையீர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றிய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ுரையீர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்ளப்பர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ரெடீயா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ிராபைல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1. Only poisonous mammal is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lastRenderedPageBreak/>
        <w:t>A) Ornithorhynchus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Echidna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Guinea pig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Snake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>
        <w:rPr>
          <w:rFonts w:ascii="inherit" w:eastAsia="Times New Roman" w:hAnsi="inherit" w:cs="Arial Unicode MS" w:hint="cs"/>
          <w:color w:val="202124"/>
          <w:sz w:val="36"/>
          <w:szCs w:val="36"/>
          <w:cs/>
        </w:rPr>
        <w:t xml:space="preserve">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ஷமுள்ள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</w:t>
      </w:r>
      <w:r w:rsidRPr="001533CF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>_____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ர்னிதோரி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ஞ்ச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ச்சிட்ன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ினிப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ன்றி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ம்ப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2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Which of the following mammals lac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ks corpus </w:t>
      </w:r>
      <w:proofErr w:type="gramStart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allosum</w:t>
      </w:r>
      <w:proofErr w:type="gramEnd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Macaca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Macropus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Balaenoptera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Ornithorhynchu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ர்பஸ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ல்சோ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ல்லாத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க்காக்கா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ேக்ரோப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ேனோப்டெரா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ர்னிதோரி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ஞ்சஸ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3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Which of the following exist in maximum number of terms o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f genera and </w:t>
      </w:r>
      <w:proofErr w:type="gramStart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species</w:t>
      </w:r>
      <w:proofErr w:type="gramEnd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Aquatic mammals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Carnivore mammals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Herbivore mammals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Terrestrial mammals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776D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 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வனவற்ற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ிகபட்ச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ண்ணிக்கையிலான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ேரின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ற்றினங்களில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ணப்படுகிறது.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ர்வாழ்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ஊனுண்ணி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ாவரவக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ிலப்பரப்பு</w:t>
      </w:r>
      <w:r w:rsidRPr="001533CF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1533CF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Arial Unicode MS"/>
          <w:color w:val="202124"/>
          <w:sz w:val="16"/>
          <w:szCs w:val="16"/>
          <w:cs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4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Which of the following </w:t>
      </w:r>
      <w:proofErr w:type="gramStart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is largest mammals</w:t>
      </w:r>
      <w:proofErr w:type="gramEnd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Whale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Elephant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Camel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Dinosaur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76D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 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   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வனவற்றில்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ிகப்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ெரிய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மிங்கலம்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ானை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ட்டகம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ைனோசர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1533CF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 xml:space="preserve">35. Which one is different from </w:t>
      </w:r>
      <w:proofErr w:type="gramStart"/>
      <w:r w:rsidRPr="001533CF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>others</w:t>
      </w:r>
      <w:proofErr w:type="gramEnd"/>
      <w:r w:rsidRPr="001533CF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 xml:space="preserve"> </w:t>
      </w:r>
    </w:p>
    <w:p w:rsidR="00913E73" w:rsidRPr="001533CF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1533CF">
        <w:rPr>
          <w:color w:val="333333"/>
          <w:kern w:val="36"/>
        </w:rPr>
        <w:t>A) Whale</w:t>
      </w:r>
    </w:p>
    <w:p w:rsidR="00913E73" w:rsidRPr="001533CF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1533CF">
        <w:rPr>
          <w:color w:val="333333"/>
          <w:kern w:val="36"/>
        </w:rPr>
        <w:t>B) Porpoise</w:t>
      </w:r>
    </w:p>
    <w:p w:rsidR="00913E73" w:rsidRPr="001533CF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1533CF">
        <w:rPr>
          <w:color w:val="333333"/>
          <w:kern w:val="36"/>
        </w:rPr>
        <w:t>C) Bat</w:t>
      </w:r>
    </w:p>
    <w:p w:rsidR="00913E73" w:rsidRPr="00534F9C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534F9C">
        <w:rPr>
          <w:color w:val="333333"/>
          <w:kern w:val="36"/>
        </w:rPr>
        <w:t>D) Fish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>
        <w:rPr>
          <w:rFonts w:ascii="Nirmala UI" w:eastAsia="Times New Roman" w:hAnsi="Nirmala UI" w:cs="Nirmala UI"/>
          <w:color w:val="202124"/>
          <w:sz w:val="16"/>
          <w:szCs w:val="16"/>
        </w:rPr>
        <w:t xml:space="preserve">     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வற்றிலிருந்து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ேறுபட்டது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மிங்கலம்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ோர்போயிஸ்</w:t>
      </w:r>
    </w:p>
    <w:p w:rsidR="00913E73" w:rsidRPr="00BE61C2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ௌவால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BE61C2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BE61C2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ீன்</w:t>
      </w:r>
    </w:p>
    <w:p w:rsidR="00913E73" w:rsidRPr="001533CF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7776D3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6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A group of animals having marsupium  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Monotremata</w:t>
      </w:r>
    </w:p>
    <w:p w:rsidR="00913E73" w:rsidRPr="007776D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lastRenderedPageBreak/>
        <w:t>B) Eutheria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Metatheria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7776D3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Prototheria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ார்சுபியம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ண்ட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ிலங்குகளின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ழு______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ோனோட்ரேமாட்ட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ூதேரிய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ெட்டாதெரியா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ுரோட்டோதெரிய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</w:p>
    <w:p w:rsidR="00913E73" w:rsidRPr="00067458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7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 fat called blubber</w:t>
      </w:r>
      <w:proofErr w:type="gramEnd"/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could be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 obtained from 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Bat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Dolphin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Shark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Blue whale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்ளப்பர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ப்படும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ழுப்ப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திலிருந்த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ெறலாம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>)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ளவால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ால்பின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றா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ல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மிங்கலம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067458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8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Jaw suspension characteri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stic of mammals is called as____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Amphistylic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Craniostylic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Autodiastylic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Hyostylic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ின்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ொங்க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ாட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ண்பு________ என்றுஅழைக்கப்படுகிறது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ம்பிஸ்டிலிக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ிரானியோஸ்டிலிக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ட்டோடியாஸ்டிலிக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ஹையோஸ்டிலிக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067458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39. All mammals 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Give birth to live young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Have a thick coat of hair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Nourish their young with milk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Have a uterus</w:t>
      </w:r>
    </w:p>
    <w:p w:rsidR="00913E73" w:rsidRPr="00D55B0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ும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>__________</w:t>
      </w:r>
    </w:p>
    <w:p w:rsidR="00913E73" w:rsidRPr="007A0698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அ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)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பிறக்கும்போதுஇளமையாக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இருக்கின்றன</w:t>
      </w:r>
    </w:p>
    <w:p w:rsidR="00913E73" w:rsidRPr="007A0698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</w:pP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ab/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ஆ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)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அடர்த்தியான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 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உரோமம்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இருக்கின்றன</w:t>
      </w:r>
    </w:p>
    <w:p w:rsidR="00913E73" w:rsidRPr="007A0698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ab/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இ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)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அவற்றின்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குட்டி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களுக்கு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பால்கொடுக்கின்றன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16"/>
          <w:szCs w:val="16"/>
        </w:rPr>
      </w:pP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ab/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ஈ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)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கருப்பை</w:t>
      </w:r>
      <w:r w:rsidRPr="007A0698">
        <w:rPr>
          <w:rFonts w:ascii="Times New Roman" w:eastAsia="Times New Roman" w:hAnsi="Times New Roman" w:cs="Times New Roman"/>
          <w:color w:val="000000"/>
          <w:sz w:val="16"/>
          <w:szCs w:val="16"/>
          <w:cs/>
        </w:rPr>
        <w:t xml:space="preserve"> </w:t>
      </w:r>
      <w:r w:rsidRPr="007A0698">
        <w:rPr>
          <w:rFonts w:ascii="Nirmala UI" w:eastAsia="Times New Roman" w:hAnsi="Nirmala UI" w:cs="Nirmala UI" w:hint="cs"/>
          <w:color w:val="000000"/>
          <w:sz w:val="16"/>
          <w:szCs w:val="16"/>
          <w:cs/>
        </w:rPr>
        <w:t>வேண்டும்</w:t>
      </w:r>
    </w:p>
    <w:p w:rsidR="00913E73" w:rsidRPr="00891D2F" w:rsidRDefault="00913E73" w:rsidP="00913E73">
      <w:pPr>
        <w:pStyle w:val="Heading1"/>
        <w:shd w:val="clear" w:color="auto" w:fill="FFFFFF"/>
        <w:spacing w:before="300" w:beforeAutospacing="0" w:after="0" w:afterAutospacing="0"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>40.</w:t>
      </w:r>
      <w:r>
        <w:rPr>
          <w:rStyle w:val="explanation"/>
          <w:rFonts w:cs="Arial Unicode MS" w:hint="cs"/>
          <w:b w:val="0"/>
          <w:bCs w:val="0"/>
          <w:color w:val="333333"/>
          <w:sz w:val="24"/>
          <w:szCs w:val="24"/>
          <w:cs/>
        </w:rPr>
        <w:t xml:space="preserve"> </w:t>
      </w:r>
      <w:r w:rsidRPr="00891D2F">
        <w:rPr>
          <w:rStyle w:val="explanation"/>
          <w:b w:val="0"/>
          <w:bCs w:val="0"/>
          <w:color w:val="333333"/>
          <w:sz w:val="24"/>
          <w:szCs w:val="24"/>
        </w:rPr>
        <w:t xml:space="preserve">Milk glands are found in </w:t>
      </w:r>
    </w:p>
    <w:p w:rsidR="00913E73" w:rsidRPr="00891D2F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891D2F">
        <w:rPr>
          <w:color w:val="333333"/>
          <w:kern w:val="36"/>
        </w:rPr>
        <w:t>A) All vertebrates</w:t>
      </w:r>
    </w:p>
    <w:p w:rsidR="00913E73" w:rsidRPr="00534F9C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534F9C">
        <w:rPr>
          <w:color w:val="333333"/>
          <w:kern w:val="36"/>
        </w:rPr>
        <w:t>B) All mammals</w:t>
      </w:r>
    </w:p>
    <w:p w:rsidR="00913E73" w:rsidRPr="00891D2F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891D2F">
        <w:rPr>
          <w:color w:val="333333"/>
          <w:kern w:val="36"/>
        </w:rPr>
        <w:t>C) All placental mammals</w:t>
      </w:r>
    </w:p>
    <w:p w:rsidR="00913E73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rFonts w:cs="Arial Unicode MS"/>
          <w:color w:val="333333"/>
          <w:kern w:val="36"/>
        </w:rPr>
      </w:pPr>
      <w:r w:rsidRPr="00891D2F">
        <w:rPr>
          <w:color w:val="333333"/>
          <w:kern w:val="36"/>
        </w:rPr>
        <w:t>D) All prototherians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      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ப்பிகள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___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ல்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ணப்படுகின்றன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துகெலும்புகள்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ஞ்சுக்கொடி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லூட்டிகள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ுரோட்டோதெரியன்கள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>41.</w:t>
      </w:r>
      <w:r>
        <w:rPr>
          <w:rStyle w:val="explanation"/>
          <w:rFonts w:ascii="Times New Roman" w:hAnsi="Times New Roman" w:cs="Arial Unicode MS" w:hint="cs"/>
          <w:color w:val="333333"/>
          <w:sz w:val="24"/>
          <w:szCs w:val="24"/>
          <w:cs/>
        </w:rPr>
        <w:t xml:space="preserve"> </w:t>
      </w:r>
      <w:r w:rsidRPr="002103AD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 xml:space="preserve">Double Vagina are found in 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t>A) Monotremata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t>B) Eutheria</w:t>
      </w:r>
    </w:p>
    <w:p w:rsidR="00913E73" w:rsidRPr="00534F9C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534F9C">
        <w:rPr>
          <w:color w:val="333333"/>
          <w:kern w:val="36"/>
        </w:rPr>
        <w:t>C) Marsupials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lastRenderedPageBreak/>
        <w:t>D) All of the above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      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ரட்ட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ோனி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_____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ல்காணப்படுகிறது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ோனோட்ரேமாட்டா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யூதேரியா</w:t>
      </w:r>
    </w:p>
    <w:p w:rsidR="00913E73" w:rsidRPr="00704DE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ார்சுபியல்ஸ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ேலே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</w:t>
      </w:r>
      <w:r w:rsidRPr="00704DEC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704DEC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ம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>42.</w:t>
      </w:r>
      <w:r>
        <w:rPr>
          <w:rStyle w:val="explanation"/>
          <w:rFonts w:ascii="Times New Roman" w:hAnsi="Times New Roman" w:cs="Arial Unicode MS" w:hint="cs"/>
          <w:color w:val="333333"/>
          <w:sz w:val="24"/>
          <w:szCs w:val="24"/>
          <w:cs/>
        </w:rPr>
        <w:t xml:space="preserve"> </w:t>
      </w:r>
      <w:r w:rsidRPr="002103AD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 xml:space="preserve">Pinna is absent in </w:t>
      </w:r>
    </w:p>
    <w:p w:rsidR="00913E73" w:rsidRPr="00534F9C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534F9C">
        <w:rPr>
          <w:color w:val="333333"/>
          <w:kern w:val="36"/>
        </w:rPr>
        <w:t>A) Sirenia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t>B) Primates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t>C) Rodentia</w:t>
      </w:r>
    </w:p>
    <w:p w:rsidR="00913E73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rFonts w:cs="Arial Unicode MS"/>
          <w:color w:val="333333"/>
          <w:kern w:val="36"/>
        </w:rPr>
      </w:pPr>
      <w:r w:rsidRPr="002103AD">
        <w:rPr>
          <w:color w:val="333333"/>
          <w:kern w:val="36"/>
        </w:rPr>
        <w:t>D) All of these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        ________ல் காதுமட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ல்லை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ab/>
      </w: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ரேனிய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ரைமேட்கள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ரோடென்ஷிய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ab/>
      </w: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வ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ம்</w:t>
      </w:r>
    </w:p>
    <w:p w:rsidR="00913E73" w:rsidRPr="00891D2F" w:rsidRDefault="00913E73" w:rsidP="00913E73">
      <w:pPr>
        <w:pStyle w:val="Heading1"/>
        <w:shd w:val="clear" w:color="auto" w:fill="FFFFFF"/>
        <w:spacing w:before="300" w:beforeAutospacing="0" w:after="0" w:afterAutospacing="0"/>
        <w:rPr>
          <w:b w:val="0"/>
          <w:bCs w:val="0"/>
          <w:color w:val="333333"/>
          <w:sz w:val="24"/>
          <w:szCs w:val="24"/>
        </w:rPr>
      </w:pPr>
      <w:r>
        <w:rPr>
          <w:rStyle w:val="explanation"/>
          <w:b w:val="0"/>
          <w:bCs w:val="0"/>
          <w:color w:val="333333"/>
          <w:sz w:val="24"/>
          <w:szCs w:val="24"/>
        </w:rPr>
        <w:t>43</w:t>
      </w:r>
      <w:proofErr w:type="gramStart"/>
      <w:r>
        <w:rPr>
          <w:rStyle w:val="explanation"/>
          <w:b w:val="0"/>
          <w:bCs w:val="0"/>
          <w:color w:val="333333"/>
          <w:sz w:val="24"/>
          <w:szCs w:val="24"/>
        </w:rPr>
        <w:t>.</w:t>
      </w:r>
      <w:r w:rsidRPr="00891D2F">
        <w:rPr>
          <w:rStyle w:val="explanation"/>
          <w:b w:val="0"/>
          <w:bCs w:val="0"/>
          <w:color w:val="333333"/>
          <w:sz w:val="24"/>
          <w:szCs w:val="24"/>
        </w:rPr>
        <w:t>Vestigial</w:t>
      </w:r>
      <w:proofErr w:type="gramEnd"/>
      <w:r w:rsidRPr="00891D2F">
        <w:rPr>
          <w:rStyle w:val="explanation"/>
          <w:b w:val="0"/>
          <w:bCs w:val="0"/>
          <w:color w:val="333333"/>
          <w:sz w:val="24"/>
          <w:szCs w:val="24"/>
        </w:rPr>
        <w:t xml:space="preserve"> pelvic girdle and bones of hind limbs are cha</w:t>
      </w:r>
      <w:r>
        <w:rPr>
          <w:rStyle w:val="explanation"/>
          <w:b w:val="0"/>
          <w:bCs w:val="0"/>
          <w:color w:val="333333"/>
          <w:sz w:val="24"/>
          <w:szCs w:val="24"/>
        </w:rPr>
        <w:t xml:space="preserve">racteristic of </w:t>
      </w:r>
    </w:p>
    <w:p w:rsidR="00913E73" w:rsidRPr="00534F9C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534F9C">
        <w:rPr>
          <w:color w:val="333333"/>
          <w:kern w:val="36"/>
        </w:rPr>
        <w:t>A) Whales</w:t>
      </w:r>
    </w:p>
    <w:p w:rsidR="00913E73" w:rsidRPr="00891D2F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891D2F">
        <w:rPr>
          <w:color w:val="333333"/>
          <w:kern w:val="36"/>
        </w:rPr>
        <w:t>B) Otters</w:t>
      </w:r>
    </w:p>
    <w:p w:rsidR="00913E73" w:rsidRPr="00891D2F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891D2F">
        <w:rPr>
          <w:color w:val="333333"/>
          <w:kern w:val="36"/>
        </w:rPr>
        <w:t>C) Rodents</w:t>
      </w:r>
    </w:p>
    <w:p w:rsidR="00913E73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rFonts w:cs="Arial Unicode MS"/>
          <w:color w:val="333333"/>
          <w:kern w:val="36"/>
        </w:rPr>
      </w:pPr>
      <w:r w:rsidRPr="00891D2F">
        <w:rPr>
          <w:color w:val="333333"/>
          <w:kern w:val="36"/>
        </w:rPr>
        <w:t>D) Sharks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ஸ்டிஜிய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டுப்ப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னங்கால்களின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லும்புகள்_______ன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ிறப்பியல்பு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ab/>
      </w: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ிமிங்கலங்கள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ீர்நாய்கள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ab/>
      </w: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றித்துண்ணிகள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Arial Unicode MS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ab/>
      </w: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றாக்கள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Arial Unicode MS"/>
          <w:color w:val="202124"/>
          <w:sz w:val="16"/>
          <w:szCs w:val="16"/>
          <w:cs/>
        </w:rPr>
      </w:pPr>
    </w:p>
    <w:p w:rsidR="00913E73" w:rsidRPr="00067458" w:rsidRDefault="00913E73" w:rsidP="00913E73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44. </w:t>
      </w:r>
      <w:r w:rsidRPr="00DB48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Flippers 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 xml:space="preserve">of seal are modified 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A) Fins</w:t>
      </w:r>
    </w:p>
    <w:p w:rsidR="00913E73" w:rsidRPr="00067458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B) Hind limb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C) Forelimb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outlineLvl w:val="1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</w:pPr>
      <w:r w:rsidRPr="000674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</w:rPr>
        <w:t>D) Gills</w:t>
      </w:r>
      <w:bookmarkStart w:id="0" w:name="teeth"/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ீலின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ஃபிளிப்பர்கள்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ாற்றியமைக்கப்பட்ட_________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ுடுப்புகள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ூட்டு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ன்கை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ில்ஸ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>45</w:t>
      </w:r>
      <w:proofErr w:type="gramStart"/>
      <w:r w:rsidRPr="002103AD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>.Rabbit</w:t>
      </w:r>
      <w:proofErr w:type="gramEnd"/>
      <w:r w:rsidRPr="002103AD">
        <w:rPr>
          <w:rStyle w:val="explanation"/>
          <w:rFonts w:ascii="Times New Roman" w:hAnsi="Times New Roman" w:cs="Times New Roman"/>
          <w:color w:val="333333"/>
          <w:sz w:val="24"/>
          <w:szCs w:val="24"/>
        </w:rPr>
        <w:t xml:space="preserve"> belongs to the order 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t>A) Rodentia</w:t>
      </w:r>
    </w:p>
    <w:p w:rsidR="00913E73" w:rsidRPr="00534F9C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534F9C">
        <w:rPr>
          <w:color w:val="333333"/>
          <w:kern w:val="36"/>
        </w:rPr>
        <w:t>B) Lagomorpha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t>C) Artiodactyla</w:t>
      </w: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ind w:firstLine="720"/>
        <w:outlineLvl w:val="1"/>
        <w:rPr>
          <w:color w:val="333333"/>
          <w:kern w:val="36"/>
        </w:rPr>
      </w:pPr>
      <w:r w:rsidRPr="002103AD">
        <w:rPr>
          <w:color w:val="333333"/>
          <w:kern w:val="36"/>
        </w:rPr>
        <w:t>D) Perissodactyla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    முயல்________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ரிசையை சேர்ந்தது.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ab/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ரோடென்டிய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ab/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லாகோமார்ப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ர்டியோடாக்டைல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Nirmala UI" w:hint="cs"/>
          <w:color w:val="202124"/>
          <w:sz w:val="16"/>
          <w:szCs w:val="16"/>
          <w:cs/>
        </w:rPr>
        <w:tab/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ெரிசோடாக்டைலா</w:t>
      </w:r>
    </w:p>
    <w:p w:rsidR="00913E73" w:rsidRPr="00CA547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</w:p>
    <w:p w:rsidR="00913E73" w:rsidRPr="003B71AE" w:rsidRDefault="00913E73" w:rsidP="00913E7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46</w:t>
      </w: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.</w:t>
      </w:r>
      <w:r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 xml:space="preserve"> </w:t>
      </w: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How many teeth does a rabbit have?</w:t>
      </w:r>
      <w:bookmarkEnd w:id="0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 </w:t>
      </w:r>
    </w:p>
    <w:p w:rsidR="00913E73" w:rsidRPr="00534F9C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>a) 28</w:t>
      </w:r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b) 26</w:t>
      </w:r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c) 22</w:t>
      </w:r>
    </w:p>
    <w:p w:rsidR="00913E73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d) 21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 </w:t>
      </w:r>
      <w:r w:rsidRPr="002103AD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 xml:space="preserve">     </w:t>
      </w:r>
      <w:r w:rsidRPr="002103AD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முயலுக்கு</w:t>
      </w:r>
      <w:r w:rsidRPr="002103AD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எத்தனை</w:t>
      </w:r>
      <w:r w:rsidRPr="002103AD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பற்கள்</w:t>
      </w:r>
      <w:r w:rsidRPr="002103AD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8"/>
          <w:szCs w:val="18"/>
          <w:cs/>
        </w:rPr>
        <w:t>உள்ளன</w:t>
      </w:r>
      <w:r w:rsidRPr="002103AD">
        <w:rPr>
          <w:rFonts w:ascii="Times New Roman" w:eastAsia="Times New Roman" w:hAnsi="Times New Roman" w:cs="Times New Roman"/>
          <w:color w:val="202124"/>
          <w:sz w:val="18"/>
          <w:szCs w:val="18"/>
        </w:rPr>
        <w:t>?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8"/>
          <w:szCs w:val="18"/>
          <w:cs/>
        </w:rPr>
        <w:lastRenderedPageBreak/>
        <w:tab/>
      </w:r>
      <w:r w:rsidRPr="002103A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28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26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</w:rPr>
        <w:t xml:space="preserve">) </w:t>
      </w: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22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0"/>
          <w:szCs w:val="20"/>
        </w:rPr>
      </w:pP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>) 21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</w:p>
    <w:p w:rsidR="00913E73" w:rsidRPr="003B71AE" w:rsidRDefault="00913E73" w:rsidP="00913E7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bookmarkStart w:id="1" w:name="newborn"/>
      <w:r>
        <w:rPr>
          <w:rFonts w:ascii="Times New Roman" w:eastAsia="Times New Roman" w:hAnsi="Times New Roman" w:cs="Times New Roman"/>
          <w:color w:val="292929"/>
          <w:sz w:val="24"/>
          <w:szCs w:val="24"/>
        </w:rPr>
        <w:t>47</w:t>
      </w: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. A newborn rabbit is called a</w:t>
      </w:r>
      <w:bookmarkEnd w:id="1"/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a) </w:t>
      </w:r>
      <w:proofErr w:type="gramStart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pup</w:t>
      </w:r>
      <w:proofErr w:type="gramEnd"/>
    </w:p>
    <w:p w:rsidR="00913E73" w:rsidRPr="00534F9C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b) </w:t>
      </w:r>
      <w:proofErr w:type="gramStart"/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>kit</w:t>
      </w:r>
      <w:proofErr w:type="gramEnd"/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c) </w:t>
      </w:r>
      <w:proofErr w:type="gramStart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pinkie</w:t>
      </w:r>
      <w:proofErr w:type="gramEnd"/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d) </w:t>
      </w:r>
      <w:proofErr w:type="gramStart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bunny</w:t>
      </w:r>
      <w:proofErr w:type="gramEnd"/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bookmarkStart w:id="2" w:name="coprophagic"/>
      <w:r w:rsidRPr="00CA5479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   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ுதிதாகப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றந்த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யல்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>________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்ற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ழைக்கப்படுகிறது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நாய்க்குட்டி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ிட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ங்கி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யல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3B71AE" w:rsidRDefault="00913E73" w:rsidP="00913E7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48</w:t>
      </w: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.</w:t>
      </w:r>
      <w:r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 xml:space="preserve"> </w:t>
      </w: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Rabbits are considered to be coprophagic because</w:t>
      </w:r>
      <w:bookmarkEnd w:id="2"/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a) </w:t>
      </w:r>
      <w:proofErr w:type="gramStart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they</w:t>
      </w:r>
      <w:proofErr w:type="gramEnd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cannot vomit</w:t>
      </w:r>
    </w:p>
    <w:p w:rsidR="00913E73" w:rsidRPr="00534F9C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b) </w:t>
      </w:r>
      <w:proofErr w:type="gramStart"/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>they</w:t>
      </w:r>
      <w:proofErr w:type="gramEnd"/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eat cecal pellets</w:t>
      </w:r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c) </w:t>
      </w:r>
      <w:proofErr w:type="gramStart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they</w:t>
      </w:r>
      <w:proofErr w:type="gramEnd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can be frightened to death</w:t>
      </w:r>
    </w:p>
    <w:p w:rsidR="00913E73" w:rsidRPr="003B71AE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d) </w:t>
      </w:r>
      <w:proofErr w:type="gramStart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>they</w:t>
      </w:r>
      <w:proofErr w:type="gramEnd"/>
      <w:r w:rsidRPr="003B71AE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have a cecum in their digestive system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யல்கள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ொப்ரோபேஜிக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்ற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ருதப்படுகின்றன ஏனெனில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வைகளா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ாந்தி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டுக்க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டியாது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வைகள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லத்த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ாப்பிடுகின்றன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வைகள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ரணத்திற்க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யப்படுகின்றன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வற்றின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ெரிமான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மைப்பி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ீகம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து.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2103AD" w:rsidRDefault="00913E73" w:rsidP="00913E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3" w:name="ecuniculi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 xml:space="preserve">49. </w:t>
      </w:r>
      <w:proofErr w:type="gramStart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>cuniculi</w:t>
      </w:r>
      <w:proofErr w:type="gramEnd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  <w:bdr w:val="none" w:sz="0" w:space="0" w:color="auto" w:frame="1"/>
        </w:rPr>
        <w:t xml:space="preserve"> is a name for</w:t>
      </w:r>
      <w:bookmarkEnd w:id="3"/>
    </w:p>
    <w:p w:rsidR="00913E73" w:rsidRPr="002103AD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a) </w:t>
      </w:r>
      <w:proofErr w:type="gramStart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>a</w:t>
      </w:r>
      <w:proofErr w:type="gramEnd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type of earmite </w:t>
      </w:r>
    </w:p>
    <w:p w:rsidR="00913E73" w:rsidRPr="002103AD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b) </w:t>
      </w:r>
      <w:proofErr w:type="gramStart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>a</w:t>
      </w:r>
      <w:proofErr w:type="gramEnd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type of bacteria</w:t>
      </w:r>
    </w:p>
    <w:p w:rsidR="00913E73" w:rsidRPr="00534F9C" w:rsidRDefault="00913E73" w:rsidP="00913E73">
      <w:pPr>
        <w:spacing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292929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c) </w:t>
      </w:r>
      <w:proofErr w:type="gramStart"/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>a</w:t>
      </w:r>
      <w:proofErr w:type="gramEnd"/>
      <w:r w:rsidRPr="00534F9C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protozoal parasite</w:t>
      </w:r>
    </w:p>
    <w:p w:rsidR="00913E73" w:rsidRPr="00C16952" w:rsidRDefault="00913E73" w:rsidP="00913E73">
      <w:pPr>
        <w:spacing w:after="0" w:line="240" w:lineRule="auto"/>
        <w:ind w:firstLine="720"/>
        <w:textAlignment w:val="baseline"/>
        <w:rPr>
          <w:rFonts w:ascii="Arial" w:eastAsia="Times New Roman" w:hAnsi="Arial" w:cs="Arial Unicode MS"/>
          <w:color w:val="292929"/>
        </w:rPr>
      </w:pPr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d) </w:t>
      </w:r>
      <w:proofErr w:type="gramStart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>a</w:t>
      </w:r>
      <w:proofErr w:type="gramEnd"/>
      <w:r w:rsidRPr="002103AD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type of roundworm</w:t>
      </w:r>
      <w:r>
        <w:rPr>
          <w:rFonts w:ascii="Arial" w:eastAsia="Times New Roman" w:hAnsi="Arial" w:cs="Arial"/>
          <w:color w:val="292929"/>
        </w:rPr>
        <w:t xml:space="preserve"> 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5F004E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னிகுலி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்பத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_________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ர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க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த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ர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க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ாக்டீரியா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ர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புரோட்டோசோவா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ட்டுண்ணி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ஒர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க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ட்டப்புழு</w:t>
      </w:r>
    </w:p>
    <w:p w:rsidR="00913E73" w:rsidRPr="005F004E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20"/>
          <w:szCs w:val="20"/>
          <w:cs/>
        </w:rPr>
      </w:pPr>
    </w:p>
    <w:p w:rsidR="00913E73" w:rsidRPr="002103AD" w:rsidRDefault="00913E73" w:rsidP="00913E73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2103AD">
        <w:t xml:space="preserve"> </w:t>
      </w:r>
      <w:r w:rsidRPr="002103AD">
        <w:rPr>
          <w:color w:val="333333"/>
        </w:rPr>
        <w:t>50. When teeth are embedded in the jaw bone, it is called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) </w:t>
      </w:r>
      <w:proofErr w:type="gramStart"/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diphyodont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b) </w:t>
      </w:r>
      <w:proofErr w:type="gramStart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thecodont</w:t>
      </w:r>
      <w:proofErr w:type="gramEnd"/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) </w:t>
      </w:r>
      <w:proofErr w:type="gramStart"/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heterodont</w:t>
      </w:r>
      <w:proofErr w:type="gramEnd"/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d</w:t>
      </w:r>
      <w:proofErr w:type="gramEnd"/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) all of the above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ாட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லும்பி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்கள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திக்கப்படிருந்தா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,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த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>______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்று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ழைக்கப்படுகிறது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ிபியோடான்ட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ீக்கோடான்ட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ஹெட்டீரோடான்ட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ேல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ம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2103AD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51. In rabbit a g</w:t>
      </w: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ap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s</w:t>
      </w: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resent between incisor and premolar teeth. The cap is called as_____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a) </w:t>
      </w:r>
      <w:proofErr w:type="gramStart"/>
      <w:r w:rsidRPr="002103AD">
        <w:rPr>
          <w:rFonts w:ascii="Times New Roman" w:eastAsia="Times New Roman" w:hAnsi="Times New Roman" w:cs="Times New Roman"/>
          <w:color w:val="202124"/>
          <w:sz w:val="24"/>
          <w:szCs w:val="24"/>
        </w:rPr>
        <w:t>pulp</w:t>
      </w:r>
      <w:proofErr w:type="gramEnd"/>
      <w:r w:rsidRPr="002103AD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cavity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</w: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b) Diastema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   c) </w:t>
      </w:r>
      <w:proofErr w:type="gramStart"/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diphyodont</w:t>
      </w:r>
      <w:proofErr w:type="gramEnd"/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  d)</w:t>
      </w:r>
      <w:r w:rsidRPr="002103A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</w:t>
      </w:r>
      <w:proofErr w:type="gramStart"/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thecodont</w:t>
      </w:r>
      <w:proofErr w:type="gramEnd"/>
    </w:p>
    <w:p w:rsidR="00913E73" w:rsidRPr="002103AD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    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முயலில்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வெட்டு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பற்களுக்கும்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முன்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கடவாய்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பற்களுக்கும்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இடையே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ஒரு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இடைவெளி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காணப்படுகிறது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.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அந்த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333333"/>
          <w:sz w:val="16"/>
          <w:szCs w:val="16"/>
          <w:cs/>
        </w:rPr>
        <w:t>இடைவெளி</w:t>
      </w:r>
      <w:r w:rsidRPr="002103AD"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  <w:t>____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்ற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ழைக்கப்படுகிறது</w:t>
      </w:r>
    </w:p>
    <w:p w:rsidR="00913E73" w:rsidRPr="002103AD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lastRenderedPageBreak/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்கூழ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ழி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யஸ்டீமா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2124"/>
          <w:sz w:val="16"/>
          <w:szCs w:val="16"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ிபியோடான்ட்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16"/>
          <w:szCs w:val="16"/>
          <w:cs/>
        </w:rPr>
      </w:pP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ீக்கோடான்ட்</w:t>
      </w:r>
    </w:p>
    <w:p w:rsidR="00913E73" w:rsidRPr="002103AD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16"/>
          <w:szCs w:val="16"/>
        </w:rPr>
      </w:pPr>
    </w:p>
    <w:p w:rsidR="00913E73" w:rsidRPr="00534F9C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52. The arrangement of teeth in the upper and lower half of the jaws is represented by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) </w:t>
      </w:r>
      <w:proofErr w:type="gramStart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dentology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b) </w:t>
      </w:r>
      <w:proofErr w:type="gramStart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odontology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) </w:t>
      </w:r>
      <w:proofErr w:type="gramStart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enamel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) </w:t>
      </w:r>
      <w:proofErr w:type="gramStart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dental</w:t>
      </w:r>
      <w:proofErr w:type="gramEnd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ormula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  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ாடைகளின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ே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ற்றும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ீழ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குதியில் உள்ள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பற்களின்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மைப்ப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_____ </w:t>
      </w:r>
      <w:r w:rsidRPr="00BA5BE4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ல்</w:t>
      </w:r>
      <w:r w:rsidRPr="002103AD"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றிப்பிடப்படுகிறது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ருத்துவம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டோன்டாலஜி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ாமல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ூத்திரம்</w:t>
      </w:r>
    </w:p>
    <w:p w:rsidR="00913E73" w:rsidRPr="002103AD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53. Which of the following is the hardest substance found in vertebrates?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a) Chondrin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b) Dentine</w:t>
      </w:r>
    </w:p>
    <w:p w:rsidR="00913E73" w:rsidRPr="002103AD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103AD">
        <w:rPr>
          <w:rFonts w:ascii="Times New Roman" w:eastAsia="Times New Roman" w:hAnsi="Times New Roman" w:cs="Times New Roman"/>
          <w:color w:val="333333"/>
          <w:sz w:val="24"/>
          <w:szCs w:val="24"/>
        </w:rPr>
        <w:t>c) Keratin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d) Enamel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029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 </w:t>
      </w:r>
      <w:r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 xml:space="preserve"> 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துகெலும்புகளில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ணப்படும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டினமான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ொருள்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ோண்ட்ரின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ென்டைன்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ெரட்டின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2103AD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2103AD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்சிப்பி</w:t>
      </w:r>
    </w:p>
    <w:p w:rsidR="00913E73" w:rsidRPr="002103AD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0E51B1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E51B1">
        <w:rPr>
          <w:rFonts w:ascii="Times New Roman" w:eastAsia="Times New Roman" w:hAnsi="Times New Roman" w:cs="Times New Roman"/>
          <w:color w:val="333333"/>
          <w:sz w:val="24"/>
          <w:szCs w:val="24"/>
        </w:rPr>
        <w:t>54. Which of the following types of teeth are absent in the primary dentition of a human being?</w:t>
      </w:r>
    </w:p>
    <w:p w:rsidR="00913E73" w:rsidRPr="000E51B1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E51B1">
        <w:rPr>
          <w:rFonts w:ascii="Times New Roman" w:eastAsia="Times New Roman" w:hAnsi="Times New Roman" w:cs="Times New Roman"/>
          <w:color w:val="333333"/>
          <w:sz w:val="24"/>
          <w:szCs w:val="24"/>
        </w:rPr>
        <w:t>a) Canines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b) Premolars</w:t>
      </w:r>
    </w:p>
    <w:p w:rsidR="00913E73" w:rsidRPr="000E51B1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E51B1">
        <w:rPr>
          <w:rFonts w:ascii="Times New Roman" w:eastAsia="Times New Roman" w:hAnsi="Times New Roman" w:cs="Times New Roman"/>
          <w:color w:val="333333"/>
          <w:sz w:val="24"/>
          <w:szCs w:val="24"/>
        </w:rPr>
        <w:t>c) Incisors</w:t>
      </w:r>
    </w:p>
    <w:p w:rsidR="00913E73" w:rsidRPr="000E51B1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E51B1">
        <w:rPr>
          <w:rFonts w:ascii="Times New Roman" w:eastAsia="Times New Roman" w:hAnsi="Times New Roman" w:cs="Times New Roman"/>
          <w:color w:val="333333"/>
          <w:sz w:val="24"/>
          <w:szCs w:val="24"/>
        </w:rPr>
        <w:t>d) Molars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</w:t>
      </w:r>
      <w:r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</w:t>
      </w:r>
      <w:r w:rsidRPr="000E51B1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கைகளில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ந்த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கையான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்கள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னிதனின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தன்மை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்களில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ல்லை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ிழிக்கும் பற்கள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ன் கடைவாய்ப்பற்கள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வெட்டும்பற்கள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டைவாய்ப்பற்கள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8D00FA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55. Which of the following cells secrete enamel?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a) Ameloblast</w:t>
      </w:r>
    </w:p>
    <w:p w:rsidR="00913E73" w:rsidRPr="008D00FA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b) Dontoblast</w:t>
      </w:r>
    </w:p>
    <w:p w:rsidR="00913E73" w:rsidRPr="008D00FA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c) Odontoblast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d) Osteoblast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2029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</w:t>
      </w:r>
      <w:r>
        <w:rPr>
          <w:rFonts w:ascii="Times New Roman" w:eastAsia="Times New Roman" w:hAnsi="Times New Roman" w:cs="Arial Unicode MS" w:hint="cs"/>
          <w:color w:val="202124"/>
          <w:sz w:val="20"/>
          <w:szCs w:val="20"/>
          <w:cs/>
        </w:rPr>
        <w:t xml:space="preserve"> </w:t>
      </w:r>
      <w:r w:rsidRPr="00202924">
        <w:rPr>
          <w:rFonts w:ascii="Times New Roman" w:eastAsia="Times New Roman" w:hAnsi="Times New Roman" w:cs="Times New Roman"/>
          <w:color w:val="202124"/>
          <w:sz w:val="20"/>
          <w:szCs w:val="20"/>
          <w:cs/>
        </w:rPr>
        <w:t xml:space="preserve">  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ெல்களில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னாமலைச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க்கிறது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மெலோபிளாஸ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ோன்டோபிளாஸ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டோன்டோபிளாஸ்ட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ஸ்டியோபிளாஸ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8D00FA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56. Which of the following cells secrete dentine?</w:t>
      </w:r>
    </w:p>
    <w:p w:rsidR="00913E73" w:rsidRPr="008D00FA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a) Chondroblast</w:t>
      </w:r>
    </w:p>
    <w:p w:rsidR="00913E73" w:rsidRPr="008D00FA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b) Osteoblast</w:t>
      </w:r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c) Odontoblast</w:t>
      </w:r>
    </w:p>
    <w:p w:rsidR="00913E73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d) Elaioblast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 </w:t>
      </w:r>
      <w:r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  </w:t>
      </w:r>
      <w:r w:rsidRPr="000E51B1">
        <w:rPr>
          <w:rFonts w:ascii="inherit" w:eastAsia="Times New Roman" w:hAnsi="inherit" w:cs="Arial Unicode MS" w:hint="cs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ின்வரும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ெல்களில்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து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ென்டைனை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சுரக்கிறது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>?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ாண்ட்ரோபிளாஸ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ஸ்டியோபிளாஸ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lastRenderedPageBreak/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ஓடோன்டோபிளாஸ்ட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எலையோபிளாஸ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Arial Unicode MS"/>
          <w:color w:val="202124"/>
          <w:sz w:val="16"/>
          <w:szCs w:val="16"/>
          <w:cs/>
        </w:rPr>
      </w:pPr>
    </w:p>
    <w:p w:rsidR="00913E73" w:rsidRPr="008D00FA" w:rsidRDefault="00913E73" w:rsidP="00913E7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57. </w:t>
      </w:r>
      <w:r w:rsidRPr="0019086E">
        <w:rPr>
          <w:rFonts w:ascii="Times New Roman" w:eastAsia="Times New Roman" w:hAnsi="Times New Roman" w:cs="Times New Roman"/>
          <w:color w:val="333333"/>
          <w:sz w:val="24"/>
          <w:szCs w:val="24"/>
        </w:rPr>
        <w:t>Human teeth are</w:t>
      </w:r>
    </w:p>
    <w:p w:rsidR="00913E73" w:rsidRPr="008D00FA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) </w:t>
      </w:r>
      <w:proofErr w:type="gramStart"/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diphyodont</w:t>
      </w:r>
      <w:proofErr w:type="gramEnd"/>
    </w:p>
    <w:p w:rsidR="00913E73" w:rsidRPr="008D00FA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b) </w:t>
      </w:r>
      <w:proofErr w:type="gramStart"/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thecodont</w:t>
      </w:r>
      <w:proofErr w:type="gramEnd"/>
    </w:p>
    <w:p w:rsidR="00913E73" w:rsidRPr="008D00FA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) </w:t>
      </w:r>
      <w:proofErr w:type="gramStart"/>
      <w:r w:rsidRPr="008D00FA">
        <w:rPr>
          <w:rFonts w:ascii="Times New Roman" w:eastAsia="Times New Roman" w:hAnsi="Times New Roman" w:cs="Times New Roman"/>
          <w:color w:val="333333"/>
          <w:sz w:val="24"/>
          <w:szCs w:val="24"/>
        </w:rPr>
        <w:t>heterodont</w:t>
      </w:r>
      <w:proofErr w:type="gramEnd"/>
    </w:p>
    <w:p w:rsidR="00913E73" w:rsidRPr="00534F9C" w:rsidRDefault="00913E73" w:rsidP="00913E73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d</w:t>
      </w:r>
      <w:proofErr w:type="gramEnd"/>
      <w:r w:rsidRPr="00534F9C">
        <w:rPr>
          <w:rFonts w:ascii="Times New Roman" w:eastAsia="Times New Roman" w:hAnsi="Times New Roman" w:cs="Times New Roman"/>
          <w:color w:val="333333"/>
          <w:sz w:val="24"/>
          <w:szCs w:val="24"/>
        </w:rPr>
        <w:t>) all of the above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>
        <w:rPr>
          <w:rFonts w:ascii="Times New Roman" w:eastAsia="Times New Roman" w:hAnsi="Times New Roman" w:cs="Arial Unicode MS" w:hint="cs"/>
          <w:color w:val="202124"/>
          <w:sz w:val="16"/>
          <w:szCs w:val="16"/>
          <w:cs/>
        </w:rPr>
        <w:t xml:space="preserve">     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னித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பற்கள்_______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டிபியோடான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ஆ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தீக்கோடான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16"/>
          <w:szCs w:val="16"/>
          <w:rtl/>
          <w:cs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இ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ஹெட்டிரோடான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ab/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ஈ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)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ேலே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உள்ள</w:t>
      </w:r>
      <w:r w:rsidRPr="000E51B1">
        <w:rPr>
          <w:rFonts w:ascii="Times New Roman" w:eastAsia="Times New Roman" w:hAnsi="Times New Roman" w:cs="Times New Roman"/>
          <w:color w:val="202124"/>
          <w:sz w:val="16"/>
          <w:szCs w:val="16"/>
          <w:cs/>
        </w:rPr>
        <w:t xml:space="preserve">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அனைத்தும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58. Horse teeth are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a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hipsodont</w:t>
      </w:r>
      <w:proofErr w:type="gramEnd"/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b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brachiodont</w:t>
      </w:r>
      <w:proofErr w:type="gramEnd"/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c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lophodont</w:t>
      </w:r>
      <w:proofErr w:type="gramEnd"/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ab/>
        <w:t xml:space="preserve">d) </w:t>
      </w:r>
      <w:proofErr w:type="gramStart"/>
      <w:r w:rsidRPr="00534F9C">
        <w:rPr>
          <w:rFonts w:ascii="Times New Roman" w:eastAsia="Times New Roman" w:hAnsi="Times New Roman" w:cs="Times New Roman"/>
          <w:color w:val="202124"/>
          <w:sz w:val="24"/>
          <w:szCs w:val="24"/>
        </w:rPr>
        <w:t>bunodont</w:t>
      </w:r>
      <w:proofErr w:type="gramEnd"/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   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குதிரையின் பற்கள்_______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அ)ஹெப்சோடான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ஆ)பிராக்கியோடான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இ) லோபோடான்ட்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ab/>
        <w:t>ஈ) புனோடான்ட்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>59. Dental formula in rabbit is______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>a</w:t>
      </w:r>
      <w:proofErr w:type="gramEnd"/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0:3:3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1:0:2:3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>
        <w:rPr>
          <w:rFonts w:ascii="Nirmala UI" w:eastAsia="Times New Roman" w:hAnsi="Nirmala UI" w:cs="Nirmala UI"/>
          <w:color w:val="202124"/>
          <w:sz w:val="20"/>
          <w:szCs w:val="20"/>
        </w:rPr>
        <w:t>b</w:t>
      </w:r>
      <w:proofErr w:type="gramEnd"/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36472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2:3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  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2:1:2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>
        <w:rPr>
          <w:rFonts w:ascii="Nirmala UI" w:eastAsia="Times New Roman" w:hAnsi="Nirmala UI" w:cs="Nirmala UI"/>
          <w:color w:val="202124"/>
          <w:sz w:val="20"/>
          <w:szCs w:val="20"/>
        </w:rPr>
        <w:t>c</w:t>
      </w:r>
      <w:proofErr w:type="gramEnd"/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3:1:4:2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3:1:4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>
        <w:rPr>
          <w:rFonts w:ascii="Nirmala UI" w:eastAsia="Times New Roman" w:hAnsi="Nirmala UI" w:cs="Nirmala UI"/>
          <w:color w:val="202124"/>
          <w:sz w:val="20"/>
          <w:szCs w:val="20"/>
        </w:rPr>
        <w:t>d</w:t>
      </w:r>
      <w:proofErr w:type="gramEnd"/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3:3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1:1:2:3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  <w:cs/>
        </w:rPr>
      </w:pPr>
      <w:r w:rsidRPr="000E51B1">
        <w:rPr>
          <w:rFonts w:ascii="Nirmala UI" w:eastAsia="Times New Roman" w:hAnsi="Nirmala UI" w:cs="Nirmala UI"/>
          <w:color w:val="202124"/>
          <w:sz w:val="16"/>
          <w:szCs w:val="16"/>
        </w:rPr>
        <w:t xml:space="preserve">     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ுயலின் பல் சூத்திரம்_____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ab/>
      </w:r>
      <w:r w:rsidRPr="00534F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0:3:3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</w:t>
      </w:r>
      <w:r w:rsidRPr="00534F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>1:0:2:3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36472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2:3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  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>2:1:2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3:1:4:2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3:1:4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3:3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1:1:2:3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>60. Dental formula in man is______</w:t>
      </w:r>
    </w:p>
    <w:p w:rsidR="00913E73" w:rsidRPr="00F926AE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 w:rsidRPr="00F926AE">
        <w:rPr>
          <w:rFonts w:ascii="Nirmala UI" w:eastAsia="Times New Roman" w:hAnsi="Nirmala UI" w:cs="Nirmala UI"/>
          <w:color w:val="202124"/>
          <w:sz w:val="20"/>
          <w:szCs w:val="20"/>
        </w:rPr>
        <w:t>a</w:t>
      </w:r>
      <w:proofErr w:type="gramEnd"/>
      <w:r w:rsidRPr="00F926AE"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F926AE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0:3:3</w:t>
      </w:r>
    </w:p>
    <w:p w:rsidR="00913E73" w:rsidRPr="00F926AE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F926AE"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1:0:2:3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>b</w:t>
      </w:r>
      <w:proofErr w:type="gramEnd"/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2:3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 xml:space="preserve">   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2:1:2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  <w:cs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>
        <w:rPr>
          <w:rFonts w:ascii="Nirmala UI" w:eastAsia="Times New Roman" w:hAnsi="Nirmala UI" w:cs="Nirmala UI"/>
          <w:color w:val="202124"/>
          <w:sz w:val="20"/>
          <w:szCs w:val="20"/>
        </w:rPr>
        <w:t>c</w:t>
      </w:r>
      <w:proofErr w:type="gramEnd"/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3:1:4:2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3:1:4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proofErr w:type="gramStart"/>
      <w:r>
        <w:rPr>
          <w:rFonts w:ascii="Nirmala UI" w:eastAsia="Times New Roman" w:hAnsi="Nirmala UI" w:cs="Nirmala UI"/>
          <w:color w:val="202124"/>
          <w:sz w:val="20"/>
          <w:szCs w:val="20"/>
        </w:rPr>
        <w:t>d</w:t>
      </w:r>
      <w:proofErr w:type="gramEnd"/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3:3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1:1:2:3</w:t>
      </w:r>
    </w:p>
    <w:p w:rsidR="00913E73" w:rsidRPr="000E51B1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16"/>
          <w:szCs w:val="16"/>
          <w:cs/>
        </w:rPr>
      </w:pPr>
      <w:r w:rsidRPr="000E51B1">
        <w:rPr>
          <w:rFonts w:ascii="Nirmala UI" w:eastAsia="Times New Roman" w:hAnsi="Nirmala UI" w:cs="Nirmala UI"/>
          <w:color w:val="202124"/>
          <w:sz w:val="16"/>
          <w:szCs w:val="16"/>
        </w:rPr>
        <w:lastRenderedPageBreak/>
        <w:t xml:space="preserve">      </w:t>
      </w:r>
      <w:r w:rsidRPr="000E51B1">
        <w:rPr>
          <w:rFonts w:ascii="Nirmala UI" w:eastAsia="Times New Roman" w:hAnsi="Nirmala UI" w:cs="Nirmala UI" w:hint="cs"/>
          <w:color w:val="202124"/>
          <w:sz w:val="16"/>
          <w:szCs w:val="16"/>
          <w:cs/>
        </w:rPr>
        <w:t>மனிதனின் பல் சூத்திரம்_____</w:t>
      </w:r>
    </w:p>
    <w:p w:rsidR="00913E73" w:rsidRPr="00F926AE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ab/>
      </w:r>
      <w:r w:rsidRPr="00F926AE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அ</w:t>
      </w:r>
      <w:r w:rsidRPr="00F926AE"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F926AE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0:3:3</w:t>
      </w:r>
    </w:p>
    <w:p w:rsidR="00913E73" w:rsidRPr="00F926AE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F926AE"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</w:t>
      </w:r>
      <w:r w:rsidRPr="00F926AE">
        <w:rPr>
          <w:rFonts w:ascii="Nirmala UI" w:eastAsia="Times New Roman" w:hAnsi="Nirmala UI" w:cs="Nirmala UI"/>
          <w:color w:val="202124"/>
          <w:sz w:val="20"/>
          <w:szCs w:val="20"/>
        </w:rPr>
        <w:t xml:space="preserve"> 1:0:2:3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r w:rsidRPr="00534F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ஆ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2:3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 xml:space="preserve">   </w:t>
      </w:r>
    </w:p>
    <w:p w:rsidR="00913E73" w:rsidRPr="00534F9C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</w:t>
      </w:r>
      <w:r w:rsidRPr="00534F9C"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 </w:t>
      </w:r>
      <w:r w:rsidRPr="00534F9C">
        <w:rPr>
          <w:rFonts w:ascii="Nirmala UI" w:eastAsia="Times New Roman" w:hAnsi="Nirmala UI" w:cs="Nirmala UI"/>
          <w:color w:val="202124"/>
          <w:sz w:val="20"/>
          <w:szCs w:val="20"/>
        </w:rPr>
        <w:t xml:space="preserve"> 2:1:2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இ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3:1:4:2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</w:t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 xml:space="preserve">  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 3:1:4:3</w:t>
      </w:r>
    </w:p>
    <w:p w:rsidR="00913E73" w:rsidRPr="005156D9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</w:r>
      <w:r>
        <w:rPr>
          <w:rFonts w:ascii="Nirmala UI" w:eastAsia="Times New Roman" w:hAnsi="Nirmala UI" w:cs="Nirmala UI" w:hint="cs"/>
          <w:color w:val="202124"/>
          <w:sz w:val="20"/>
          <w:szCs w:val="20"/>
          <w:cs/>
        </w:rPr>
        <w:t>ஈ</w:t>
      </w:r>
      <w:r>
        <w:rPr>
          <w:rFonts w:ascii="Nirmala UI" w:eastAsia="Times New Roman" w:hAnsi="Nirmala UI" w:cs="Nirmala UI"/>
          <w:color w:val="202124"/>
          <w:sz w:val="20"/>
          <w:szCs w:val="20"/>
        </w:rPr>
        <w:t xml:space="preserve">) </w:t>
      </w:r>
      <w:r w:rsidRPr="005156D9">
        <w:rPr>
          <w:rFonts w:ascii="Nirmala UI" w:eastAsia="Times New Roman" w:hAnsi="Nirmala UI" w:cs="Nirmala UI"/>
          <w:color w:val="202124"/>
          <w:sz w:val="20"/>
          <w:szCs w:val="20"/>
          <w:u w:val="single"/>
        </w:rPr>
        <w:t>2:1:3:3</w:t>
      </w:r>
    </w:p>
    <w:p w:rsidR="00913E73" w:rsidRDefault="00913E73" w:rsidP="00913E73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Nirmala UI" w:eastAsia="Times New Roman" w:hAnsi="Nirmala UI" w:cs="Nirmala UI"/>
          <w:color w:val="202124"/>
          <w:sz w:val="20"/>
          <w:szCs w:val="20"/>
        </w:rPr>
      </w:pPr>
      <w:r>
        <w:rPr>
          <w:rFonts w:ascii="Nirmala UI" w:eastAsia="Times New Roman" w:hAnsi="Nirmala UI" w:cs="Nirmala UI"/>
          <w:color w:val="202124"/>
          <w:sz w:val="20"/>
          <w:szCs w:val="20"/>
        </w:rPr>
        <w:tab/>
        <w:t xml:space="preserve">    1:1:2:3</w:t>
      </w:r>
    </w:p>
    <w:p w:rsidR="00913E73" w:rsidRPr="005207F1" w:rsidRDefault="00913E73" w:rsidP="005207F1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202124"/>
          <w:sz w:val="20"/>
          <w:szCs w:val="20"/>
        </w:rPr>
      </w:pPr>
    </w:p>
    <w:p w:rsidR="005207F1" w:rsidRDefault="005207F1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5B1E84" w:rsidRDefault="005B1E84" w:rsidP="00762294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3B0064" w:rsidRDefault="003B0064" w:rsidP="0076229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1C3FA0" w:rsidRDefault="003B0064" w:rsidP="0076229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>ANSWER KEY</w:t>
      </w:r>
    </w:p>
    <w:p w:rsidR="003B0064" w:rsidRDefault="003B0064" w:rsidP="0076229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3B0064" w:rsidRDefault="003B0064" w:rsidP="0076229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IT- I</w:t>
      </w:r>
    </w:p>
    <w:p w:rsidR="003B0064" w:rsidRDefault="003B0064" w:rsidP="0076229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3B0064" w:rsidRP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3B0064">
        <w:rPr>
          <w:rFonts w:ascii="Times New Roman" w:hAnsi="Times New Roman" w:cs="Times New Roman"/>
          <w:sz w:val="28"/>
          <w:szCs w:val="28"/>
        </w:rPr>
        <w:t>1.</w:t>
      </w:r>
      <w:r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3B0064">
        <w:rPr>
          <w:rFonts w:ascii="Times New Roman" w:hAnsi="Times New Roman" w:cs="Times New Roman"/>
          <w:sz w:val="28"/>
          <w:szCs w:val="28"/>
        </w:rPr>
        <w:tab/>
        <w:t xml:space="preserve"> 2.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3.</w:t>
      </w:r>
      <w:r w:rsidR="005E03CF"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4.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5.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3B0064">
        <w:rPr>
          <w:rFonts w:ascii="Times New Roman" w:hAnsi="Times New Roman" w:cs="Times New Roman"/>
          <w:sz w:val="28"/>
          <w:szCs w:val="28"/>
        </w:rPr>
        <w:tab/>
        <w:t>6.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7.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3B0064">
        <w:rPr>
          <w:rFonts w:ascii="Times New Roman" w:hAnsi="Times New Roman" w:cs="Times New Roman"/>
          <w:sz w:val="28"/>
          <w:szCs w:val="28"/>
        </w:rPr>
        <w:tab/>
        <w:t>8.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3B0064">
        <w:rPr>
          <w:rFonts w:ascii="Times New Roman" w:hAnsi="Times New Roman" w:cs="Times New Roman"/>
          <w:sz w:val="28"/>
          <w:szCs w:val="28"/>
        </w:rPr>
        <w:tab/>
        <w:t>9.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0.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1.</w:t>
      </w:r>
      <w:r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12.</w:t>
      </w:r>
      <w:r>
        <w:rPr>
          <w:rFonts w:ascii="Times New Roman" w:hAnsi="Times New Roman" w:cs="Times New Roman"/>
          <w:sz w:val="28"/>
          <w:szCs w:val="28"/>
        </w:rPr>
        <w:t>c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>13</w:t>
      </w:r>
      <w:proofErr w:type="gramStart"/>
      <w:r w:rsidRPr="003B0064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c</w:t>
      </w:r>
      <w:proofErr w:type="gramEnd"/>
      <w:r w:rsidRPr="003B0064">
        <w:rPr>
          <w:rFonts w:ascii="Times New Roman" w:hAnsi="Times New Roman" w:cs="Times New Roman"/>
          <w:sz w:val="28"/>
          <w:szCs w:val="28"/>
        </w:rPr>
        <w:tab/>
        <w:t>14.</w:t>
      </w:r>
      <w:r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15.</w:t>
      </w:r>
      <w:r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16.</w:t>
      </w:r>
      <w:r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7.</w:t>
      </w:r>
      <w:r>
        <w:rPr>
          <w:rFonts w:ascii="Times New Roman" w:hAnsi="Times New Roman" w:cs="Times New Roman"/>
          <w:sz w:val="28"/>
          <w:szCs w:val="28"/>
        </w:rPr>
        <w:t>c</w:t>
      </w:r>
      <w:r w:rsidRPr="003B0064">
        <w:rPr>
          <w:rFonts w:ascii="Times New Roman" w:hAnsi="Times New Roman" w:cs="Times New Roman"/>
          <w:sz w:val="28"/>
          <w:szCs w:val="28"/>
        </w:rPr>
        <w:tab/>
        <w:t>18.</w:t>
      </w:r>
      <w:r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9.</w:t>
      </w:r>
      <w:r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20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1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22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23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24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5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26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27.</w:t>
      </w:r>
      <w:r w:rsidR="00B2313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28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29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30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31.</w:t>
      </w:r>
      <w:r w:rsidR="00B2313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32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33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34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5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6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7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38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39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0.</w:t>
      </w:r>
      <w:r w:rsidR="00B2313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41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2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43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44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5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6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7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48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9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50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1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2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3.</w:t>
      </w:r>
      <w:r w:rsidR="00B2313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4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55.</w:t>
      </w:r>
      <w:r w:rsidR="00B2313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56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57.</w:t>
      </w:r>
      <w:r w:rsidR="00B23135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8.</w:t>
      </w:r>
      <w:r w:rsidR="00B23135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59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60.</w:t>
      </w:r>
      <w:r w:rsidR="00B23135">
        <w:rPr>
          <w:rFonts w:ascii="Times New Roman" w:hAnsi="Times New Roman" w:cs="Times New Roman"/>
          <w:sz w:val="28"/>
          <w:szCs w:val="28"/>
        </w:rPr>
        <w:t>d</w:t>
      </w:r>
    </w:p>
    <w:p w:rsidR="003B0064" w:rsidRP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ab/>
      </w:r>
    </w:p>
    <w:p w:rsidR="003B0064" w:rsidRDefault="003B0064" w:rsidP="003B006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IT- II</w:t>
      </w:r>
    </w:p>
    <w:p w:rsidR="003B0064" w:rsidRDefault="003B0064" w:rsidP="003B006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3B0064" w:rsidRP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3B0064">
        <w:rPr>
          <w:rFonts w:ascii="Times New Roman" w:hAnsi="Times New Roman" w:cs="Times New Roman"/>
          <w:sz w:val="28"/>
          <w:szCs w:val="28"/>
        </w:rPr>
        <w:t>1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3B0064">
        <w:rPr>
          <w:rFonts w:ascii="Times New Roman" w:hAnsi="Times New Roman" w:cs="Times New Roman"/>
          <w:sz w:val="28"/>
          <w:szCs w:val="28"/>
        </w:rPr>
        <w:tab/>
        <w:t xml:space="preserve"> 2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3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4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5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 w:rsidRPr="003B0064">
        <w:rPr>
          <w:rFonts w:ascii="Times New Roman" w:hAnsi="Times New Roman" w:cs="Times New Roman"/>
          <w:sz w:val="28"/>
          <w:szCs w:val="28"/>
        </w:rPr>
        <w:tab/>
        <w:t>6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7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8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9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10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1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2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>13</w:t>
      </w:r>
      <w:proofErr w:type="gramStart"/>
      <w:r w:rsidRPr="003B0064">
        <w:rPr>
          <w:rFonts w:ascii="Times New Roman" w:hAnsi="Times New Roman" w:cs="Times New Roman"/>
          <w:sz w:val="28"/>
          <w:szCs w:val="28"/>
        </w:rPr>
        <w:t>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3B0064">
        <w:rPr>
          <w:rFonts w:ascii="Times New Roman" w:hAnsi="Times New Roman" w:cs="Times New Roman"/>
          <w:sz w:val="28"/>
          <w:szCs w:val="28"/>
        </w:rPr>
        <w:tab/>
        <w:t>14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5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6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7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8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9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0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1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22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3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24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5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26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27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28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29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0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1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2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33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4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35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36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7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38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9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40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1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42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3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44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45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46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47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48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</w:p>
    <w:p w:rsidR="003B0064" w:rsidRDefault="003B0064" w:rsidP="003B0064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9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50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1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2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53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54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5.</w:t>
      </w:r>
      <w:r w:rsidR="0045272E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56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7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58.</w:t>
      </w:r>
      <w:r w:rsidR="0045272E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9.</w:t>
      </w:r>
      <w:r w:rsidR="0045272E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60.</w:t>
      </w:r>
      <w:r w:rsidR="0045272E">
        <w:rPr>
          <w:rFonts w:ascii="Times New Roman" w:hAnsi="Times New Roman" w:cs="Times New Roman"/>
          <w:sz w:val="28"/>
          <w:szCs w:val="28"/>
        </w:rPr>
        <w:t>a</w:t>
      </w:r>
    </w:p>
    <w:p w:rsidR="001C3FA0" w:rsidRDefault="001C3FA0" w:rsidP="0076229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3B0064" w:rsidRDefault="003B0064" w:rsidP="003B006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IT- III</w:t>
      </w:r>
    </w:p>
    <w:p w:rsidR="003B0064" w:rsidRDefault="003B0064" w:rsidP="003B006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3B0064" w:rsidRPr="003B0064" w:rsidRDefault="003B0064" w:rsidP="00913E73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3B0064">
        <w:rPr>
          <w:rFonts w:ascii="Times New Roman" w:hAnsi="Times New Roman" w:cs="Times New Roman"/>
          <w:sz w:val="28"/>
          <w:szCs w:val="28"/>
        </w:rPr>
        <w:t>1.</w:t>
      </w:r>
      <w:r w:rsidR="0087038E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3B0064">
        <w:rPr>
          <w:rFonts w:ascii="Times New Roman" w:hAnsi="Times New Roman" w:cs="Times New Roman"/>
          <w:sz w:val="28"/>
          <w:szCs w:val="28"/>
        </w:rPr>
        <w:tab/>
        <w:t xml:space="preserve"> 2.</w:t>
      </w:r>
      <w:r w:rsidR="0087038E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3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4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5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6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7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8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  <w:r w:rsidRPr="003B0064">
        <w:rPr>
          <w:rFonts w:ascii="Times New Roman" w:hAnsi="Times New Roman" w:cs="Times New Roman"/>
          <w:sz w:val="28"/>
          <w:szCs w:val="28"/>
        </w:rPr>
        <w:tab/>
        <w:t>9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10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1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2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</w:p>
    <w:p w:rsidR="003B0064" w:rsidRDefault="003B0064" w:rsidP="00913E73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3B0064">
        <w:rPr>
          <w:rFonts w:ascii="Times New Roman" w:hAnsi="Times New Roman" w:cs="Times New Roman"/>
          <w:sz w:val="28"/>
          <w:szCs w:val="28"/>
        </w:rPr>
        <w:t>13</w:t>
      </w:r>
      <w:proofErr w:type="gramStart"/>
      <w:r w:rsidRPr="003B0064">
        <w:rPr>
          <w:rFonts w:ascii="Times New Roman" w:hAnsi="Times New Roman" w:cs="Times New Roman"/>
          <w:sz w:val="28"/>
          <w:szCs w:val="28"/>
        </w:rPr>
        <w:t>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3B0064">
        <w:rPr>
          <w:rFonts w:ascii="Times New Roman" w:hAnsi="Times New Roman" w:cs="Times New Roman"/>
          <w:sz w:val="28"/>
          <w:szCs w:val="28"/>
        </w:rPr>
        <w:tab/>
        <w:t>14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5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6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 w:rsidRPr="003B0064">
        <w:rPr>
          <w:rFonts w:ascii="Times New Roman" w:hAnsi="Times New Roman" w:cs="Times New Roman"/>
          <w:sz w:val="28"/>
          <w:szCs w:val="28"/>
        </w:rPr>
        <w:tab/>
        <w:t>17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8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19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0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1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r w:rsidRPr="003B0064">
        <w:rPr>
          <w:rFonts w:ascii="Times New Roman" w:hAnsi="Times New Roman" w:cs="Times New Roman"/>
          <w:sz w:val="28"/>
          <w:szCs w:val="28"/>
        </w:rPr>
        <w:tab/>
        <w:t>22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3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 w:rsidRPr="003B0064">
        <w:rPr>
          <w:rFonts w:ascii="Times New Roman" w:hAnsi="Times New Roman" w:cs="Times New Roman"/>
          <w:sz w:val="28"/>
          <w:szCs w:val="28"/>
        </w:rPr>
        <w:tab/>
        <w:t>24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</w:p>
    <w:p w:rsidR="003B0064" w:rsidRDefault="003B0064" w:rsidP="00913E73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5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26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27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28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29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0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31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32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33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34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35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6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</w:p>
    <w:p w:rsidR="003B0064" w:rsidRDefault="003B0064" w:rsidP="00913E73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7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38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39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40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1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42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43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44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45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46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47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48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</w:p>
    <w:p w:rsidR="003B0064" w:rsidRDefault="003B0064" w:rsidP="00913E73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9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50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1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ab/>
        <w:t>52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3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4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5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56.</w:t>
      </w:r>
      <w:r w:rsidR="00C53D60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ab/>
        <w:t>57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58.</w:t>
      </w:r>
      <w:r w:rsidR="00C53D60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ab/>
        <w:t>59.</w:t>
      </w:r>
      <w:r w:rsidR="00C53D6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ab/>
        <w:t>60.</w:t>
      </w:r>
      <w:r w:rsidR="00C53D60">
        <w:rPr>
          <w:rFonts w:ascii="Times New Roman" w:hAnsi="Times New Roman" w:cs="Times New Roman"/>
          <w:sz w:val="28"/>
          <w:szCs w:val="28"/>
        </w:rPr>
        <w:t>c</w:t>
      </w:r>
    </w:p>
    <w:p w:rsidR="003B0064" w:rsidRDefault="003B0064" w:rsidP="00913E73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913E73" w:rsidRP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UNIT- IV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913E73" w:rsidRPr="00913E73" w:rsidRDefault="00913E73" w:rsidP="00EE35D8">
      <w:pPr>
        <w:spacing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1.</w:t>
      </w:r>
      <w:r w:rsidRPr="00913E73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2.</w:t>
      </w:r>
      <w:r w:rsidRPr="00913E73">
        <w:rPr>
          <w:rFonts w:ascii="Times New Roman" w:hAnsi="Times New Roman" w:cs="Times New Roman"/>
          <w:sz w:val="28"/>
          <w:szCs w:val="28"/>
        </w:rPr>
        <w:t>d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3.</w:t>
      </w:r>
      <w:r w:rsidRPr="00913E73">
        <w:rPr>
          <w:rFonts w:ascii="Times New Roman" w:hAnsi="Times New Roman" w:cs="Times New Roman"/>
          <w:sz w:val="28"/>
          <w:szCs w:val="28"/>
        </w:rPr>
        <w:t>c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4.</w:t>
      </w:r>
      <w:r w:rsidRPr="00913E73">
        <w:rPr>
          <w:rFonts w:ascii="Times New Roman" w:hAnsi="Times New Roman" w:cs="Times New Roman"/>
          <w:sz w:val="28"/>
          <w:szCs w:val="28"/>
        </w:rPr>
        <w:t xml:space="preserve">a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5.</w:t>
      </w:r>
      <w:r w:rsidRPr="00913E73">
        <w:rPr>
          <w:rFonts w:ascii="Times New Roman" w:hAnsi="Times New Roman" w:cs="Times New Roman"/>
          <w:sz w:val="28"/>
          <w:szCs w:val="28"/>
        </w:rPr>
        <w:t xml:space="preserve">c </w:t>
      </w:r>
      <w:r w:rsidRPr="00913E73">
        <w:rPr>
          <w:rFonts w:ascii="Times New Roman" w:hAnsi="Times New Roman" w:cs="Times New Roman"/>
          <w:sz w:val="28"/>
          <w:szCs w:val="28"/>
        </w:rPr>
        <w:tab/>
        <w:t xml:space="preserve">6. </w:t>
      </w:r>
      <w:proofErr w:type="gramStart"/>
      <w:r w:rsidRPr="00913E73">
        <w:rPr>
          <w:rFonts w:ascii="Times New Roman" w:hAnsi="Times New Roman" w:cs="Times New Roman"/>
          <w:sz w:val="28"/>
          <w:szCs w:val="28"/>
        </w:rPr>
        <w:t>b</w:t>
      </w:r>
      <w:proofErr w:type="gramEnd"/>
      <w:r w:rsidRPr="00913E73">
        <w:rPr>
          <w:rFonts w:ascii="Times New Roman" w:hAnsi="Times New Roman" w:cs="Times New Roman"/>
          <w:sz w:val="28"/>
          <w:szCs w:val="28"/>
        </w:rPr>
        <w:t xml:space="preserve">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7.</w:t>
      </w:r>
      <w:r w:rsidRPr="00913E73">
        <w:rPr>
          <w:rFonts w:ascii="Times New Roman" w:hAnsi="Times New Roman" w:cs="Times New Roman"/>
          <w:sz w:val="28"/>
          <w:szCs w:val="28"/>
        </w:rPr>
        <w:t xml:space="preserve">a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8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9.</w:t>
      </w:r>
      <w:r w:rsidRPr="00913E73">
        <w:rPr>
          <w:rFonts w:ascii="Times New Roman" w:hAnsi="Times New Roman" w:cs="Times New Roman"/>
          <w:sz w:val="28"/>
          <w:szCs w:val="28"/>
        </w:rPr>
        <w:t xml:space="preserve">a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10.</w:t>
      </w:r>
      <w:r w:rsidRPr="00913E73">
        <w:rPr>
          <w:rFonts w:ascii="Times New Roman" w:hAnsi="Times New Roman" w:cs="Times New Roman"/>
          <w:sz w:val="28"/>
          <w:szCs w:val="28"/>
        </w:rPr>
        <w:t xml:space="preserve">a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11.</w:t>
      </w:r>
      <w:r w:rsidRPr="00913E73">
        <w:rPr>
          <w:rFonts w:ascii="Times New Roman" w:hAnsi="Times New Roman" w:cs="Times New Roman"/>
          <w:sz w:val="28"/>
          <w:szCs w:val="28"/>
        </w:rPr>
        <w:t xml:space="preserve">d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12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</w:t>
      </w:r>
    </w:p>
    <w:p w:rsidR="00913E73" w:rsidRPr="00913E73" w:rsidRDefault="00913E73" w:rsidP="00EE35D8">
      <w:pPr>
        <w:spacing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Pr="00913E73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Pr="00913E73">
        <w:rPr>
          <w:rFonts w:ascii="Times New Roman" w:hAnsi="Times New Roman" w:cs="Times New Roman"/>
          <w:sz w:val="28"/>
          <w:szCs w:val="28"/>
        </w:rPr>
        <w:t xml:space="preserve">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14.</w:t>
      </w:r>
      <w:r w:rsidRPr="00913E73">
        <w:rPr>
          <w:rFonts w:ascii="Times New Roman" w:hAnsi="Times New Roman" w:cs="Times New Roman"/>
          <w:sz w:val="28"/>
          <w:szCs w:val="28"/>
        </w:rPr>
        <w:t xml:space="preserve">d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15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</w:t>
      </w:r>
      <w:r w:rsidRPr="00913E73">
        <w:rPr>
          <w:rFonts w:ascii="Times New Roman" w:hAnsi="Times New Roman" w:cs="Times New Roman"/>
          <w:sz w:val="28"/>
          <w:szCs w:val="28"/>
        </w:rPr>
        <w:tab/>
        <w:t>16.</w:t>
      </w:r>
      <w:r>
        <w:rPr>
          <w:rFonts w:ascii="Times New Roman" w:hAnsi="Times New Roman" w:cs="Times New Roman"/>
          <w:sz w:val="28"/>
          <w:szCs w:val="28"/>
        </w:rPr>
        <w:t>d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17.</w:t>
      </w:r>
      <w:r w:rsidRPr="00913E73">
        <w:rPr>
          <w:rFonts w:ascii="Times New Roman" w:hAnsi="Times New Roman" w:cs="Times New Roman"/>
          <w:sz w:val="28"/>
          <w:szCs w:val="28"/>
        </w:rPr>
        <w:t xml:space="preserve">a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18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19.</w:t>
      </w:r>
      <w:r w:rsidRPr="00913E73">
        <w:rPr>
          <w:rFonts w:ascii="Times New Roman" w:hAnsi="Times New Roman" w:cs="Times New Roman"/>
          <w:sz w:val="28"/>
          <w:szCs w:val="28"/>
        </w:rPr>
        <w:t xml:space="preserve">a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20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21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22.</w:t>
      </w:r>
      <w:r w:rsidRPr="00913E73">
        <w:rPr>
          <w:rFonts w:ascii="Times New Roman" w:hAnsi="Times New Roman" w:cs="Times New Roman"/>
          <w:sz w:val="28"/>
          <w:szCs w:val="28"/>
        </w:rPr>
        <w:t xml:space="preserve">d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23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</w:t>
      </w:r>
      <w:r w:rsidRPr="00913E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24.</w:t>
      </w:r>
      <w:r w:rsidRPr="00913E73">
        <w:rPr>
          <w:rFonts w:ascii="Times New Roman" w:hAnsi="Times New Roman" w:cs="Times New Roman"/>
          <w:sz w:val="28"/>
          <w:szCs w:val="28"/>
        </w:rPr>
        <w:t xml:space="preserve">b  </w:t>
      </w:r>
    </w:p>
    <w:p w:rsidR="00913E73" w:rsidRPr="00EE35D8" w:rsidRDefault="00EE35D8" w:rsidP="00EE35D8">
      <w:pPr>
        <w:spacing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EE35D8">
        <w:rPr>
          <w:rFonts w:ascii="Times New Roman" w:hAnsi="Times New Roman" w:cs="Times New Roman"/>
          <w:sz w:val="28"/>
          <w:szCs w:val="28"/>
        </w:rPr>
        <w:t>25</w:t>
      </w:r>
      <w:proofErr w:type="gramStart"/>
      <w:r w:rsidRPr="00EE35D8">
        <w:rPr>
          <w:rFonts w:ascii="Times New Roman" w:hAnsi="Times New Roman" w:cs="Times New Roman"/>
          <w:sz w:val="28"/>
          <w:szCs w:val="28"/>
        </w:rPr>
        <w:t>.c</w:t>
      </w:r>
      <w:proofErr w:type="gramEnd"/>
      <w:r w:rsidRPr="00EE35D8">
        <w:rPr>
          <w:rFonts w:ascii="Times New Roman" w:hAnsi="Times New Roman" w:cs="Times New Roman"/>
          <w:sz w:val="28"/>
          <w:szCs w:val="28"/>
        </w:rPr>
        <w:tab/>
        <w:t xml:space="preserve"> 26.b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 27.b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 28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c </w:t>
      </w:r>
      <w:r w:rsidRPr="00EE35D8">
        <w:rPr>
          <w:rFonts w:ascii="Times New Roman" w:hAnsi="Times New Roman" w:cs="Times New Roman"/>
          <w:sz w:val="28"/>
          <w:szCs w:val="28"/>
        </w:rPr>
        <w:tab/>
      </w:r>
      <w:r w:rsidR="00913E73" w:rsidRPr="00EE35D8">
        <w:rPr>
          <w:rFonts w:ascii="Times New Roman" w:hAnsi="Times New Roman" w:cs="Times New Roman"/>
          <w:sz w:val="28"/>
          <w:szCs w:val="28"/>
        </w:rPr>
        <w:t>29.</w:t>
      </w:r>
      <w:r w:rsidRPr="00EE35D8">
        <w:rPr>
          <w:rFonts w:ascii="Times New Roman" w:hAnsi="Times New Roman" w:cs="Times New Roman"/>
          <w:sz w:val="28"/>
          <w:szCs w:val="28"/>
        </w:rPr>
        <w:t>C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 30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b </w:t>
      </w:r>
      <w:r w:rsidRPr="00EE35D8">
        <w:rPr>
          <w:rFonts w:ascii="Times New Roman" w:hAnsi="Times New Roman" w:cs="Times New Roman"/>
          <w:sz w:val="28"/>
          <w:szCs w:val="28"/>
        </w:rPr>
        <w:tab/>
        <w:t>31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d </w:t>
      </w:r>
      <w:r w:rsidRPr="00EE35D8">
        <w:rPr>
          <w:rFonts w:ascii="Times New Roman" w:hAnsi="Times New Roman" w:cs="Times New Roman"/>
          <w:sz w:val="28"/>
          <w:szCs w:val="28"/>
        </w:rPr>
        <w:tab/>
        <w:t>32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d </w:t>
      </w:r>
      <w:r w:rsidRPr="00EE35D8">
        <w:rPr>
          <w:rFonts w:ascii="Times New Roman" w:hAnsi="Times New Roman" w:cs="Times New Roman"/>
          <w:sz w:val="28"/>
          <w:szCs w:val="28"/>
        </w:rPr>
        <w:tab/>
        <w:t>33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c </w:t>
      </w:r>
      <w:r w:rsidRPr="00EE35D8">
        <w:rPr>
          <w:rFonts w:ascii="Times New Roman" w:hAnsi="Times New Roman" w:cs="Times New Roman"/>
          <w:sz w:val="28"/>
          <w:szCs w:val="28"/>
        </w:rPr>
        <w:tab/>
        <w:t>34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b </w:t>
      </w:r>
      <w:r w:rsidRPr="00EE35D8">
        <w:rPr>
          <w:rFonts w:ascii="Times New Roman" w:hAnsi="Times New Roman" w:cs="Times New Roman"/>
          <w:sz w:val="28"/>
          <w:szCs w:val="28"/>
        </w:rPr>
        <w:tab/>
        <w:t>35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d </w:t>
      </w:r>
      <w:r w:rsidRPr="00EE35D8">
        <w:rPr>
          <w:rFonts w:ascii="Times New Roman" w:hAnsi="Times New Roman" w:cs="Times New Roman"/>
          <w:sz w:val="28"/>
          <w:szCs w:val="28"/>
        </w:rPr>
        <w:tab/>
        <w:t>36.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c </w:t>
      </w:r>
    </w:p>
    <w:p w:rsidR="00913E73" w:rsidRPr="00EE35D8" w:rsidRDefault="00EE35D8" w:rsidP="00EE35D8">
      <w:pPr>
        <w:spacing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EE35D8">
        <w:rPr>
          <w:rFonts w:ascii="Times New Roman" w:hAnsi="Times New Roman" w:cs="Times New Roman"/>
          <w:sz w:val="28"/>
          <w:szCs w:val="28"/>
        </w:rPr>
        <w:t>37</w:t>
      </w:r>
      <w:proofErr w:type="gramStart"/>
      <w:r w:rsidRPr="00EE35D8">
        <w:rPr>
          <w:rFonts w:ascii="Times New Roman" w:hAnsi="Times New Roman" w:cs="Times New Roman"/>
          <w:sz w:val="28"/>
          <w:szCs w:val="28"/>
        </w:rPr>
        <w:t>.a</w:t>
      </w:r>
      <w:proofErr w:type="gramEnd"/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 xml:space="preserve"> 38.c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 xml:space="preserve"> 39.d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 xml:space="preserve"> 40.</w:t>
      </w:r>
      <w:r w:rsidR="00913E73" w:rsidRPr="00EE35D8">
        <w:rPr>
          <w:rFonts w:ascii="Times New Roman" w:hAnsi="Times New Roman" w:cs="Times New Roman"/>
          <w:sz w:val="28"/>
          <w:szCs w:val="28"/>
        </w:rPr>
        <w:t>d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 xml:space="preserve">  41.b 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42.c 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43.a 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44.d 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45.c </w:t>
      </w:r>
      <w:r w:rsidRPr="00EE35D8">
        <w:rPr>
          <w:rFonts w:ascii="Times New Roman" w:hAnsi="Times New Roman" w:cs="Times New Roman"/>
          <w:sz w:val="28"/>
          <w:szCs w:val="28"/>
        </w:rPr>
        <w:tab/>
        <w:t>46.b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 47.a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 48.b</w:t>
      </w:r>
      <w:bookmarkStart w:id="4" w:name="_GoBack"/>
      <w:bookmarkEnd w:id="4"/>
    </w:p>
    <w:p w:rsidR="00913E73" w:rsidRPr="00EE35D8" w:rsidRDefault="00EE35D8" w:rsidP="00EE35D8">
      <w:pPr>
        <w:spacing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EE35D8">
        <w:rPr>
          <w:rFonts w:ascii="Times New Roman" w:hAnsi="Times New Roman" w:cs="Times New Roman"/>
          <w:sz w:val="28"/>
          <w:szCs w:val="28"/>
        </w:rPr>
        <w:t>49</w:t>
      </w:r>
      <w:proofErr w:type="gramStart"/>
      <w:r w:rsidRPr="00EE35D8">
        <w:rPr>
          <w:rFonts w:ascii="Times New Roman" w:hAnsi="Times New Roman" w:cs="Times New Roman"/>
          <w:sz w:val="28"/>
          <w:szCs w:val="28"/>
        </w:rPr>
        <w:t>.b</w:t>
      </w:r>
      <w:proofErr w:type="gramEnd"/>
      <w:r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Pr="00EE35D8">
        <w:rPr>
          <w:rFonts w:ascii="Times New Roman" w:hAnsi="Times New Roman" w:cs="Times New Roman"/>
          <w:sz w:val="28"/>
          <w:szCs w:val="28"/>
        </w:rPr>
        <w:tab/>
        <w:t>50.d</w:t>
      </w:r>
      <w:r w:rsidRPr="00EE35D8">
        <w:rPr>
          <w:rFonts w:ascii="Times New Roman" w:hAnsi="Times New Roman" w:cs="Times New Roman"/>
          <w:sz w:val="28"/>
          <w:szCs w:val="28"/>
        </w:rPr>
        <w:tab/>
        <w:t xml:space="preserve"> 51.a </w:t>
      </w:r>
      <w:r w:rsidRPr="00EE35D8">
        <w:rPr>
          <w:rFonts w:ascii="Times New Roman" w:hAnsi="Times New Roman" w:cs="Times New Roman"/>
          <w:sz w:val="28"/>
          <w:szCs w:val="28"/>
        </w:rPr>
        <w:tab/>
        <w:t>52.b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>53.d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>54.b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>55.a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>56.b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>57.c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>58.c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>59.a</w:t>
      </w:r>
      <w:r w:rsidR="00913E73" w:rsidRPr="00EE35D8">
        <w:rPr>
          <w:rFonts w:ascii="Times New Roman" w:hAnsi="Times New Roman" w:cs="Times New Roman"/>
          <w:sz w:val="28"/>
          <w:szCs w:val="28"/>
        </w:rPr>
        <w:t xml:space="preserve"> </w:t>
      </w:r>
      <w:r w:rsidR="00913E73" w:rsidRPr="00EE35D8">
        <w:rPr>
          <w:rFonts w:ascii="Times New Roman" w:hAnsi="Times New Roman" w:cs="Times New Roman"/>
          <w:sz w:val="28"/>
          <w:szCs w:val="28"/>
        </w:rPr>
        <w:tab/>
      </w:r>
      <w:r w:rsidRPr="00EE35D8">
        <w:rPr>
          <w:rFonts w:ascii="Times New Roman" w:hAnsi="Times New Roman" w:cs="Times New Roman"/>
          <w:sz w:val="28"/>
          <w:szCs w:val="28"/>
        </w:rPr>
        <w:t xml:space="preserve">60. </w:t>
      </w:r>
      <w:proofErr w:type="gramStart"/>
      <w:r w:rsidRPr="00EE35D8">
        <w:rPr>
          <w:rFonts w:ascii="Times New Roman" w:hAnsi="Times New Roman" w:cs="Times New Roman"/>
          <w:sz w:val="28"/>
          <w:szCs w:val="28"/>
        </w:rPr>
        <w:t>c</w:t>
      </w:r>
      <w:proofErr w:type="gramEnd"/>
    </w:p>
    <w:p w:rsidR="00913E73" w:rsidRP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13E73" w:rsidRP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UNIT- V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913E73" w:rsidRPr="00913E73" w:rsidRDefault="00913E73" w:rsidP="00913E73">
      <w:pPr>
        <w:spacing w:before="240"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913E73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Pr="00913E73">
        <w:rPr>
          <w:rFonts w:ascii="Times New Roman" w:hAnsi="Times New Roman" w:cs="Times New Roman"/>
          <w:sz w:val="28"/>
          <w:szCs w:val="28"/>
        </w:rPr>
        <w:t>1.a</w:t>
      </w:r>
      <w:proofErr w:type="gramEnd"/>
      <w:r w:rsidRPr="00913E73">
        <w:rPr>
          <w:rFonts w:ascii="Times New Roman" w:hAnsi="Times New Roman" w:cs="Times New Roman"/>
          <w:sz w:val="28"/>
          <w:szCs w:val="28"/>
        </w:rPr>
        <w:tab/>
        <w:t xml:space="preserve"> 2.b</w:t>
      </w:r>
      <w:r w:rsidRPr="00913E73">
        <w:rPr>
          <w:rFonts w:ascii="Times New Roman" w:hAnsi="Times New Roman" w:cs="Times New Roman"/>
          <w:sz w:val="28"/>
          <w:szCs w:val="28"/>
        </w:rPr>
        <w:tab/>
        <w:t>3.b</w:t>
      </w:r>
      <w:r w:rsidRPr="00913E73">
        <w:rPr>
          <w:rFonts w:ascii="Times New Roman" w:hAnsi="Times New Roman" w:cs="Times New Roman"/>
          <w:sz w:val="28"/>
          <w:szCs w:val="28"/>
        </w:rPr>
        <w:tab/>
        <w:t>4.a</w:t>
      </w:r>
      <w:r w:rsidRPr="00913E73">
        <w:rPr>
          <w:rFonts w:ascii="Times New Roman" w:hAnsi="Times New Roman" w:cs="Times New Roman"/>
          <w:sz w:val="28"/>
          <w:szCs w:val="28"/>
        </w:rPr>
        <w:tab/>
        <w:t>5.d</w:t>
      </w:r>
      <w:r w:rsidRPr="00913E73">
        <w:rPr>
          <w:rFonts w:ascii="Times New Roman" w:hAnsi="Times New Roman" w:cs="Times New Roman"/>
          <w:sz w:val="28"/>
          <w:szCs w:val="28"/>
        </w:rPr>
        <w:tab/>
        <w:t>6.c</w:t>
      </w:r>
      <w:r w:rsidRPr="00913E73">
        <w:rPr>
          <w:rFonts w:ascii="Times New Roman" w:hAnsi="Times New Roman" w:cs="Times New Roman"/>
          <w:sz w:val="28"/>
          <w:szCs w:val="28"/>
        </w:rPr>
        <w:tab/>
        <w:t>7.d</w:t>
      </w:r>
      <w:r w:rsidRPr="00913E73">
        <w:rPr>
          <w:rFonts w:ascii="Times New Roman" w:hAnsi="Times New Roman" w:cs="Times New Roman"/>
          <w:sz w:val="28"/>
          <w:szCs w:val="28"/>
        </w:rPr>
        <w:tab/>
        <w:t>8.b</w:t>
      </w:r>
      <w:r w:rsidRPr="00913E73">
        <w:rPr>
          <w:rFonts w:ascii="Times New Roman" w:hAnsi="Times New Roman" w:cs="Times New Roman"/>
          <w:sz w:val="28"/>
          <w:szCs w:val="28"/>
        </w:rPr>
        <w:tab/>
        <w:t>9.c</w:t>
      </w:r>
      <w:r w:rsidRPr="00913E73">
        <w:rPr>
          <w:rFonts w:ascii="Times New Roman" w:hAnsi="Times New Roman" w:cs="Times New Roman"/>
          <w:sz w:val="28"/>
          <w:szCs w:val="28"/>
        </w:rPr>
        <w:tab/>
        <w:t>10.a</w:t>
      </w:r>
      <w:r w:rsidRPr="00913E73">
        <w:rPr>
          <w:rFonts w:ascii="Times New Roman" w:hAnsi="Times New Roman" w:cs="Times New Roman"/>
          <w:sz w:val="28"/>
          <w:szCs w:val="28"/>
        </w:rPr>
        <w:tab/>
        <w:t>11.a</w:t>
      </w:r>
      <w:r w:rsidRPr="00913E73">
        <w:rPr>
          <w:rFonts w:ascii="Times New Roman" w:hAnsi="Times New Roman" w:cs="Times New Roman"/>
          <w:sz w:val="28"/>
          <w:szCs w:val="28"/>
        </w:rPr>
        <w:tab/>
        <w:t>12.b</w:t>
      </w:r>
    </w:p>
    <w:p w:rsidR="00913E73" w:rsidRPr="00913E73" w:rsidRDefault="00913E73" w:rsidP="00913E73">
      <w:pPr>
        <w:spacing w:before="240" w:line="240" w:lineRule="auto"/>
        <w:rPr>
          <w:rFonts w:ascii="Times New Roman" w:hAnsi="Times New Roman" w:cs="Times New Roman"/>
          <w:sz w:val="28"/>
          <w:szCs w:val="28"/>
        </w:rPr>
      </w:pPr>
      <w:r w:rsidRPr="00913E73">
        <w:rPr>
          <w:rFonts w:ascii="Times New Roman" w:hAnsi="Times New Roman" w:cs="Times New Roman"/>
          <w:sz w:val="28"/>
          <w:szCs w:val="28"/>
        </w:rPr>
        <w:t>13</w:t>
      </w:r>
      <w:proofErr w:type="gramStart"/>
      <w:r w:rsidRPr="00913E73">
        <w:rPr>
          <w:rFonts w:ascii="Times New Roman" w:hAnsi="Times New Roman" w:cs="Times New Roman"/>
          <w:sz w:val="28"/>
          <w:szCs w:val="28"/>
        </w:rPr>
        <w:t>.c</w:t>
      </w:r>
      <w:proofErr w:type="gramEnd"/>
      <w:r w:rsidRPr="00913E73">
        <w:rPr>
          <w:rFonts w:ascii="Times New Roman" w:hAnsi="Times New Roman" w:cs="Times New Roman"/>
          <w:sz w:val="28"/>
          <w:szCs w:val="28"/>
        </w:rPr>
        <w:tab/>
        <w:t>14.c</w:t>
      </w:r>
      <w:r w:rsidRPr="00913E73">
        <w:rPr>
          <w:rFonts w:ascii="Times New Roman" w:hAnsi="Times New Roman" w:cs="Times New Roman"/>
          <w:sz w:val="28"/>
          <w:szCs w:val="28"/>
        </w:rPr>
        <w:tab/>
        <w:t>15.b</w:t>
      </w:r>
      <w:r w:rsidRPr="00913E73">
        <w:rPr>
          <w:rFonts w:ascii="Times New Roman" w:hAnsi="Times New Roman" w:cs="Times New Roman"/>
          <w:sz w:val="28"/>
          <w:szCs w:val="28"/>
        </w:rPr>
        <w:tab/>
        <w:t>16.c</w:t>
      </w:r>
      <w:r w:rsidRPr="00913E73">
        <w:rPr>
          <w:rFonts w:ascii="Times New Roman" w:hAnsi="Times New Roman" w:cs="Times New Roman"/>
          <w:sz w:val="28"/>
          <w:szCs w:val="28"/>
        </w:rPr>
        <w:tab/>
        <w:t>17.c</w:t>
      </w:r>
      <w:r w:rsidRPr="00913E73">
        <w:rPr>
          <w:rFonts w:ascii="Times New Roman" w:hAnsi="Times New Roman" w:cs="Times New Roman"/>
          <w:sz w:val="28"/>
          <w:szCs w:val="28"/>
        </w:rPr>
        <w:tab/>
        <w:t>18.d</w:t>
      </w:r>
      <w:r w:rsidRPr="00913E73">
        <w:rPr>
          <w:rFonts w:ascii="Times New Roman" w:hAnsi="Times New Roman" w:cs="Times New Roman"/>
          <w:sz w:val="28"/>
          <w:szCs w:val="28"/>
        </w:rPr>
        <w:tab/>
        <w:t>19.d</w:t>
      </w:r>
      <w:r w:rsidRPr="00913E73">
        <w:rPr>
          <w:rFonts w:ascii="Times New Roman" w:hAnsi="Times New Roman" w:cs="Times New Roman"/>
          <w:sz w:val="28"/>
          <w:szCs w:val="28"/>
        </w:rPr>
        <w:tab/>
        <w:t>20.a</w:t>
      </w:r>
      <w:r w:rsidRPr="00913E73">
        <w:rPr>
          <w:rFonts w:ascii="Times New Roman" w:hAnsi="Times New Roman" w:cs="Times New Roman"/>
          <w:sz w:val="28"/>
          <w:szCs w:val="28"/>
        </w:rPr>
        <w:tab/>
        <w:t>21.c</w:t>
      </w:r>
      <w:r w:rsidRPr="00913E73">
        <w:rPr>
          <w:rFonts w:ascii="Times New Roman" w:hAnsi="Times New Roman" w:cs="Times New Roman"/>
          <w:sz w:val="28"/>
          <w:szCs w:val="28"/>
        </w:rPr>
        <w:tab/>
        <w:t>22.d</w:t>
      </w:r>
      <w:r w:rsidRPr="00913E73">
        <w:rPr>
          <w:rFonts w:ascii="Times New Roman" w:hAnsi="Times New Roman" w:cs="Times New Roman"/>
          <w:sz w:val="28"/>
          <w:szCs w:val="28"/>
        </w:rPr>
        <w:tab/>
        <w:t>23.d</w:t>
      </w:r>
      <w:r w:rsidRPr="00913E73">
        <w:rPr>
          <w:rFonts w:ascii="Times New Roman" w:hAnsi="Times New Roman" w:cs="Times New Roman"/>
          <w:sz w:val="28"/>
          <w:szCs w:val="28"/>
        </w:rPr>
        <w:tab/>
        <w:t>24.c</w:t>
      </w:r>
    </w:p>
    <w:p w:rsidR="00913E73" w:rsidRPr="00913E73" w:rsidRDefault="00913E73" w:rsidP="00913E73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13E73">
        <w:rPr>
          <w:rFonts w:ascii="Times New Roman" w:hAnsi="Times New Roman" w:cs="Times New Roman"/>
          <w:sz w:val="28"/>
          <w:szCs w:val="28"/>
        </w:rPr>
        <w:t>25</w:t>
      </w:r>
      <w:proofErr w:type="gramStart"/>
      <w:r w:rsidRPr="00913E73">
        <w:rPr>
          <w:rFonts w:ascii="Times New Roman" w:hAnsi="Times New Roman" w:cs="Times New Roman"/>
          <w:sz w:val="28"/>
          <w:szCs w:val="28"/>
        </w:rPr>
        <w:t>.b</w:t>
      </w:r>
      <w:proofErr w:type="gramEnd"/>
      <w:r w:rsidRPr="00913E73">
        <w:rPr>
          <w:rFonts w:ascii="Times New Roman" w:hAnsi="Times New Roman" w:cs="Times New Roman"/>
          <w:sz w:val="28"/>
          <w:szCs w:val="28"/>
        </w:rPr>
        <w:tab/>
        <w:t>26.b</w:t>
      </w:r>
      <w:r w:rsidRPr="00913E73">
        <w:rPr>
          <w:rFonts w:ascii="Times New Roman" w:hAnsi="Times New Roman" w:cs="Times New Roman"/>
          <w:sz w:val="28"/>
          <w:szCs w:val="28"/>
        </w:rPr>
        <w:tab/>
        <w:t>27.c</w:t>
      </w:r>
      <w:r w:rsidRPr="00913E73">
        <w:rPr>
          <w:rFonts w:ascii="Times New Roman" w:hAnsi="Times New Roman" w:cs="Times New Roman"/>
          <w:sz w:val="28"/>
          <w:szCs w:val="28"/>
        </w:rPr>
        <w:tab/>
        <w:t>28.a</w:t>
      </w:r>
      <w:r w:rsidRPr="00913E73">
        <w:rPr>
          <w:rFonts w:ascii="Times New Roman" w:hAnsi="Times New Roman" w:cs="Times New Roman"/>
          <w:sz w:val="28"/>
          <w:szCs w:val="28"/>
        </w:rPr>
        <w:tab/>
        <w:t>29.c</w:t>
      </w:r>
      <w:r w:rsidRPr="00913E73">
        <w:rPr>
          <w:rFonts w:ascii="Times New Roman" w:hAnsi="Times New Roman" w:cs="Times New Roman"/>
          <w:sz w:val="28"/>
          <w:szCs w:val="28"/>
        </w:rPr>
        <w:tab/>
        <w:t>30.d</w:t>
      </w:r>
      <w:r w:rsidRPr="00913E73">
        <w:rPr>
          <w:rFonts w:ascii="Times New Roman" w:hAnsi="Times New Roman" w:cs="Times New Roman"/>
          <w:sz w:val="28"/>
          <w:szCs w:val="28"/>
        </w:rPr>
        <w:tab/>
        <w:t>31.a</w:t>
      </w:r>
      <w:r w:rsidRPr="00913E73">
        <w:rPr>
          <w:rFonts w:ascii="Times New Roman" w:hAnsi="Times New Roman" w:cs="Times New Roman"/>
          <w:sz w:val="28"/>
          <w:szCs w:val="28"/>
        </w:rPr>
        <w:tab/>
        <w:t>32.d</w:t>
      </w:r>
      <w:r w:rsidRPr="00913E73">
        <w:rPr>
          <w:rFonts w:ascii="Times New Roman" w:hAnsi="Times New Roman" w:cs="Times New Roman"/>
          <w:sz w:val="28"/>
          <w:szCs w:val="28"/>
        </w:rPr>
        <w:tab/>
        <w:t>33.d</w:t>
      </w:r>
      <w:r w:rsidRPr="00913E73">
        <w:rPr>
          <w:rFonts w:ascii="Times New Roman" w:hAnsi="Times New Roman" w:cs="Times New Roman"/>
          <w:sz w:val="28"/>
          <w:szCs w:val="28"/>
        </w:rPr>
        <w:tab/>
        <w:t>34.a</w:t>
      </w:r>
      <w:r w:rsidRPr="00913E73">
        <w:rPr>
          <w:rFonts w:ascii="Times New Roman" w:hAnsi="Times New Roman" w:cs="Times New Roman"/>
          <w:sz w:val="28"/>
          <w:szCs w:val="28"/>
        </w:rPr>
        <w:tab/>
        <w:t>35.d</w:t>
      </w:r>
      <w:r w:rsidRPr="00913E73">
        <w:rPr>
          <w:rFonts w:ascii="Times New Roman" w:hAnsi="Times New Roman" w:cs="Times New Roman"/>
          <w:sz w:val="28"/>
          <w:szCs w:val="28"/>
        </w:rPr>
        <w:tab/>
        <w:t>36.c</w:t>
      </w:r>
    </w:p>
    <w:p w:rsidR="00913E73" w:rsidRPr="00913E73" w:rsidRDefault="00913E73" w:rsidP="00913E73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13E73">
        <w:rPr>
          <w:rFonts w:ascii="Times New Roman" w:hAnsi="Times New Roman" w:cs="Times New Roman"/>
          <w:sz w:val="28"/>
          <w:szCs w:val="28"/>
        </w:rPr>
        <w:t>37d.</w:t>
      </w:r>
      <w:r w:rsidRPr="00913E73">
        <w:rPr>
          <w:rFonts w:ascii="Times New Roman" w:hAnsi="Times New Roman" w:cs="Times New Roman"/>
          <w:sz w:val="28"/>
          <w:szCs w:val="28"/>
        </w:rPr>
        <w:tab/>
        <w:t>38.c</w:t>
      </w:r>
      <w:r w:rsidRPr="00913E73">
        <w:rPr>
          <w:rFonts w:ascii="Times New Roman" w:hAnsi="Times New Roman" w:cs="Times New Roman"/>
          <w:sz w:val="28"/>
          <w:szCs w:val="28"/>
        </w:rPr>
        <w:tab/>
        <w:t>39.c</w:t>
      </w:r>
      <w:r w:rsidRPr="00913E73">
        <w:rPr>
          <w:rFonts w:ascii="Times New Roman" w:hAnsi="Times New Roman" w:cs="Times New Roman"/>
          <w:sz w:val="28"/>
          <w:szCs w:val="28"/>
        </w:rPr>
        <w:tab/>
        <w:t>40.b</w:t>
      </w:r>
      <w:r w:rsidRPr="00913E73">
        <w:rPr>
          <w:rFonts w:ascii="Times New Roman" w:hAnsi="Times New Roman" w:cs="Times New Roman"/>
          <w:sz w:val="28"/>
          <w:szCs w:val="28"/>
        </w:rPr>
        <w:tab/>
        <w:t>41.c</w:t>
      </w:r>
      <w:r w:rsidRPr="00913E73">
        <w:rPr>
          <w:rFonts w:ascii="Times New Roman" w:hAnsi="Times New Roman" w:cs="Times New Roman"/>
          <w:sz w:val="28"/>
          <w:szCs w:val="28"/>
        </w:rPr>
        <w:tab/>
        <w:t>42.a</w:t>
      </w:r>
      <w:r w:rsidRPr="00913E73">
        <w:rPr>
          <w:rFonts w:ascii="Times New Roman" w:hAnsi="Times New Roman" w:cs="Times New Roman"/>
          <w:sz w:val="28"/>
          <w:szCs w:val="28"/>
        </w:rPr>
        <w:tab/>
        <w:t>43.a</w:t>
      </w:r>
      <w:r w:rsidRPr="00913E73">
        <w:rPr>
          <w:rFonts w:ascii="Times New Roman" w:hAnsi="Times New Roman" w:cs="Times New Roman"/>
          <w:sz w:val="28"/>
          <w:szCs w:val="28"/>
        </w:rPr>
        <w:tab/>
        <w:t>44.c</w:t>
      </w:r>
      <w:r w:rsidRPr="00913E73">
        <w:rPr>
          <w:rFonts w:ascii="Times New Roman" w:hAnsi="Times New Roman" w:cs="Times New Roman"/>
          <w:sz w:val="28"/>
          <w:szCs w:val="28"/>
        </w:rPr>
        <w:tab/>
        <w:t>45.b</w:t>
      </w:r>
      <w:r w:rsidRPr="00913E73">
        <w:rPr>
          <w:rFonts w:ascii="Times New Roman" w:hAnsi="Times New Roman" w:cs="Times New Roman"/>
          <w:sz w:val="28"/>
          <w:szCs w:val="28"/>
        </w:rPr>
        <w:tab/>
        <w:t>46.a</w:t>
      </w:r>
      <w:r w:rsidRPr="00913E73">
        <w:rPr>
          <w:rFonts w:ascii="Times New Roman" w:hAnsi="Times New Roman" w:cs="Times New Roman"/>
          <w:sz w:val="28"/>
          <w:szCs w:val="28"/>
        </w:rPr>
        <w:tab/>
        <w:t>47.b</w:t>
      </w:r>
      <w:r w:rsidRPr="00913E73">
        <w:rPr>
          <w:rFonts w:ascii="Times New Roman" w:hAnsi="Times New Roman" w:cs="Times New Roman"/>
          <w:sz w:val="28"/>
          <w:szCs w:val="28"/>
        </w:rPr>
        <w:tab/>
        <w:t>48.b</w:t>
      </w:r>
    </w:p>
    <w:p w:rsidR="00913E73" w:rsidRPr="00913E73" w:rsidRDefault="00913E73" w:rsidP="00913E73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13E73">
        <w:rPr>
          <w:rFonts w:ascii="Times New Roman" w:hAnsi="Times New Roman" w:cs="Times New Roman"/>
          <w:sz w:val="28"/>
          <w:szCs w:val="28"/>
        </w:rPr>
        <w:t>49</w:t>
      </w:r>
      <w:proofErr w:type="gramStart"/>
      <w:r w:rsidRPr="00913E73">
        <w:rPr>
          <w:rFonts w:ascii="Times New Roman" w:hAnsi="Times New Roman" w:cs="Times New Roman"/>
          <w:sz w:val="28"/>
          <w:szCs w:val="28"/>
        </w:rPr>
        <w:t>.c</w:t>
      </w:r>
      <w:proofErr w:type="gramEnd"/>
      <w:r w:rsidRPr="00913E73">
        <w:rPr>
          <w:rFonts w:ascii="Times New Roman" w:hAnsi="Times New Roman" w:cs="Times New Roman"/>
          <w:sz w:val="28"/>
          <w:szCs w:val="28"/>
        </w:rPr>
        <w:tab/>
        <w:t>50.b</w:t>
      </w:r>
      <w:r w:rsidRPr="00913E73">
        <w:rPr>
          <w:rFonts w:ascii="Times New Roman" w:hAnsi="Times New Roman" w:cs="Times New Roman"/>
          <w:sz w:val="28"/>
          <w:szCs w:val="28"/>
        </w:rPr>
        <w:tab/>
        <w:t>51.b</w:t>
      </w:r>
      <w:r w:rsidRPr="00913E73">
        <w:rPr>
          <w:rFonts w:ascii="Times New Roman" w:hAnsi="Times New Roman" w:cs="Times New Roman"/>
          <w:sz w:val="28"/>
          <w:szCs w:val="28"/>
        </w:rPr>
        <w:tab/>
        <w:t>52.d</w:t>
      </w:r>
      <w:r w:rsidRPr="00913E73">
        <w:rPr>
          <w:rFonts w:ascii="Times New Roman" w:hAnsi="Times New Roman" w:cs="Times New Roman"/>
          <w:sz w:val="28"/>
          <w:szCs w:val="28"/>
        </w:rPr>
        <w:tab/>
        <w:t>53.d</w:t>
      </w:r>
      <w:r w:rsidRPr="00913E73">
        <w:rPr>
          <w:rFonts w:ascii="Times New Roman" w:hAnsi="Times New Roman" w:cs="Times New Roman"/>
          <w:sz w:val="28"/>
          <w:szCs w:val="28"/>
        </w:rPr>
        <w:tab/>
        <w:t>54.b</w:t>
      </w:r>
      <w:r w:rsidRPr="00913E73">
        <w:rPr>
          <w:rFonts w:ascii="Times New Roman" w:hAnsi="Times New Roman" w:cs="Times New Roman"/>
          <w:sz w:val="28"/>
          <w:szCs w:val="28"/>
        </w:rPr>
        <w:tab/>
        <w:t>55.a</w:t>
      </w:r>
      <w:r w:rsidRPr="00913E73">
        <w:rPr>
          <w:rFonts w:ascii="Times New Roman" w:hAnsi="Times New Roman" w:cs="Times New Roman"/>
          <w:sz w:val="28"/>
          <w:szCs w:val="28"/>
        </w:rPr>
        <w:tab/>
        <w:t>56.c</w:t>
      </w:r>
      <w:r w:rsidRPr="00913E73">
        <w:rPr>
          <w:rFonts w:ascii="Times New Roman" w:hAnsi="Times New Roman" w:cs="Times New Roman"/>
          <w:sz w:val="28"/>
          <w:szCs w:val="28"/>
        </w:rPr>
        <w:tab/>
        <w:t>57.d</w:t>
      </w:r>
      <w:r w:rsidRPr="00913E73">
        <w:rPr>
          <w:rFonts w:ascii="Times New Roman" w:hAnsi="Times New Roman" w:cs="Times New Roman"/>
          <w:sz w:val="28"/>
          <w:szCs w:val="28"/>
        </w:rPr>
        <w:tab/>
        <w:t>58.a</w:t>
      </w:r>
      <w:r w:rsidRPr="00913E73">
        <w:rPr>
          <w:rFonts w:ascii="Times New Roman" w:hAnsi="Times New Roman" w:cs="Times New Roman"/>
          <w:sz w:val="28"/>
          <w:szCs w:val="28"/>
        </w:rPr>
        <w:tab/>
        <w:t>59.a</w:t>
      </w:r>
      <w:r w:rsidRPr="00913E73">
        <w:rPr>
          <w:rFonts w:ascii="Times New Roman" w:hAnsi="Times New Roman" w:cs="Times New Roman"/>
          <w:sz w:val="28"/>
          <w:szCs w:val="28"/>
        </w:rPr>
        <w:tab/>
        <w:t>60.b</w:t>
      </w:r>
    </w:p>
    <w:p w:rsidR="00913E73" w:rsidRDefault="00913E73" w:rsidP="00913E73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913E73" w:rsidRPr="003B0064" w:rsidRDefault="00913E73" w:rsidP="00762294">
      <w:pPr>
        <w:spacing w:after="12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sectPr w:rsidR="00913E73" w:rsidRPr="003B0064" w:rsidSect="003463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ijaya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Sans Serif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E2093"/>
    <w:multiLevelType w:val="multilevel"/>
    <w:tmpl w:val="E4983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074FA6"/>
    <w:multiLevelType w:val="multilevel"/>
    <w:tmpl w:val="B85A0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9C622D"/>
    <w:multiLevelType w:val="multilevel"/>
    <w:tmpl w:val="4A08A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BC9471A"/>
    <w:multiLevelType w:val="multilevel"/>
    <w:tmpl w:val="F662B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024D61"/>
    <w:multiLevelType w:val="multilevel"/>
    <w:tmpl w:val="A1FCC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F9E5B60"/>
    <w:multiLevelType w:val="multilevel"/>
    <w:tmpl w:val="8FA2A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16D3856"/>
    <w:multiLevelType w:val="multilevel"/>
    <w:tmpl w:val="D55CC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3085E15"/>
    <w:multiLevelType w:val="multilevel"/>
    <w:tmpl w:val="4AB6AC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F3E56D5"/>
    <w:multiLevelType w:val="hybridMultilevel"/>
    <w:tmpl w:val="C3505AD8"/>
    <w:lvl w:ilvl="0" w:tplc="6DCC8466">
      <w:start w:val="1"/>
      <w:numFmt w:val="decimal"/>
      <w:lvlText w:val="%1.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9">
    <w:nsid w:val="21283605"/>
    <w:multiLevelType w:val="multilevel"/>
    <w:tmpl w:val="1D300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4993188"/>
    <w:multiLevelType w:val="multilevel"/>
    <w:tmpl w:val="EEBAE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520735E"/>
    <w:multiLevelType w:val="multilevel"/>
    <w:tmpl w:val="4E581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6A118DF"/>
    <w:multiLevelType w:val="multilevel"/>
    <w:tmpl w:val="65ECA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6F77A53"/>
    <w:multiLevelType w:val="multilevel"/>
    <w:tmpl w:val="07BACE8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>
    <w:nsid w:val="2B4A777D"/>
    <w:multiLevelType w:val="hybridMultilevel"/>
    <w:tmpl w:val="C9E2955E"/>
    <w:lvl w:ilvl="0" w:tplc="BFE2BCC8">
      <w:start w:val="1"/>
      <w:numFmt w:val="decimal"/>
      <w:lvlText w:val="%1."/>
      <w:lvlJc w:val="left"/>
      <w:pPr>
        <w:ind w:left="8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0" w:hanging="360"/>
      </w:pPr>
    </w:lvl>
    <w:lvl w:ilvl="2" w:tplc="0409001B" w:tentative="1">
      <w:start w:val="1"/>
      <w:numFmt w:val="lowerRoman"/>
      <w:lvlText w:val="%3."/>
      <w:lvlJc w:val="right"/>
      <w:pPr>
        <w:ind w:left="2290" w:hanging="180"/>
      </w:pPr>
    </w:lvl>
    <w:lvl w:ilvl="3" w:tplc="0409000F" w:tentative="1">
      <w:start w:val="1"/>
      <w:numFmt w:val="decimal"/>
      <w:lvlText w:val="%4."/>
      <w:lvlJc w:val="left"/>
      <w:pPr>
        <w:ind w:left="3010" w:hanging="360"/>
      </w:pPr>
    </w:lvl>
    <w:lvl w:ilvl="4" w:tplc="04090019" w:tentative="1">
      <w:start w:val="1"/>
      <w:numFmt w:val="lowerLetter"/>
      <w:lvlText w:val="%5."/>
      <w:lvlJc w:val="left"/>
      <w:pPr>
        <w:ind w:left="3730" w:hanging="360"/>
      </w:pPr>
    </w:lvl>
    <w:lvl w:ilvl="5" w:tplc="0409001B" w:tentative="1">
      <w:start w:val="1"/>
      <w:numFmt w:val="lowerRoman"/>
      <w:lvlText w:val="%6."/>
      <w:lvlJc w:val="right"/>
      <w:pPr>
        <w:ind w:left="4450" w:hanging="180"/>
      </w:pPr>
    </w:lvl>
    <w:lvl w:ilvl="6" w:tplc="0409000F" w:tentative="1">
      <w:start w:val="1"/>
      <w:numFmt w:val="decimal"/>
      <w:lvlText w:val="%7."/>
      <w:lvlJc w:val="left"/>
      <w:pPr>
        <w:ind w:left="5170" w:hanging="360"/>
      </w:pPr>
    </w:lvl>
    <w:lvl w:ilvl="7" w:tplc="04090019" w:tentative="1">
      <w:start w:val="1"/>
      <w:numFmt w:val="lowerLetter"/>
      <w:lvlText w:val="%8."/>
      <w:lvlJc w:val="left"/>
      <w:pPr>
        <w:ind w:left="5890" w:hanging="360"/>
      </w:pPr>
    </w:lvl>
    <w:lvl w:ilvl="8" w:tplc="0409001B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15">
    <w:nsid w:val="2CE16648"/>
    <w:multiLevelType w:val="multilevel"/>
    <w:tmpl w:val="4614E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D111468"/>
    <w:multiLevelType w:val="multilevel"/>
    <w:tmpl w:val="228CC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2F3A0EFA"/>
    <w:multiLevelType w:val="multilevel"/>
    <w:tmpl w:val="A350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2355C5B"/>
    <w:multiLevelType w:val="multilevel"/>
    <w:tmpl w:val="9F8C4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25F36A3"/>
    <w:multiLevelType w:val="multilevel"/>
    <w:tmpl w:val="7878F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A4E0840"/>
    <w:multiLevelType w:val="multilevel"/>
    <w:tmpl w:val="7C8C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F753B37"/>
    <w:multiLevelType w:val="multilevel"/>
    <w:tmpl w:val="DC261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43032BE"/>
    <w:multiLevelType w:val="multilevel"/>
    <w:tmpl w:val="B6545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69618B3"/>
    <w:multiLevelType w:val="hybridMultilevel"/>
    <w:tmpl w:val="4DE83F9E"/>
    <w:lvl w:ilvl="0" w:tplc="C31C91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6DC37B2"/>
    <w:multiLevelType w:val="multilevel"/>
    <w:tmpl w:val="D7823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7D61ABE"/>
    <w:multiLevelType w:val="multilevel"/>
    <w:tmpl w:val="5476A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48E36A27"/>
    <w:multiLevelType w:val="hybridMultilevel"/>
    <w:tmpl w:val="0504A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C1058EE"/>
    <w:multiLevelType w:val="multilevel"/>
    <w:tmpl w:val="F9F61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03D0742"/>
    <w:multiLevelType w:val="multilevel"/>
    <w:tmpl w:val="53F08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57BB5A56"/>
    <w:multiLevelType w:val="multilevel"/>
    <w:tmpl w:val="B7B06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4532282"/>
    <w:multiLevelType w:val="multilevel"/>
    <w:tmpl w:val="08F85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6BFB42CD"/>
    <w:multiLevelType w:val="multilevel"/>
    <w:tmpl w:val="EEF00D3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79D40BFD"/>
    <w:multiLevelType w:val="multilevel"/>
    <w:tmpl w:val="46AEE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FF8197E"/>
    <w:multiLevelType w:val="multilevel"/>
    <w:tmpl w:val="46EAC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4"/>
  </w:num>
  <w:num w:numId="3">
    <w:abstractNumId w:val="30"/>
  </w:num>
  <w:num w:numId="4">
    <w:abstractNumId w:val="1"/>
  </w:num>
  <w:num w:numId="5">
    <w:abstractNumId w:val="9"/>
  </w:num>
  <w:num w:numId="6">
    <w:abstractNumId w:val="11"/>
  </w:num>
  <w:num w:numId="7">
    <w:abstractNumId w:val="25"/>
  </w:num>
  <w:num w:numId="8">
    <w:abstractNumId w:val="24"/>
  </w:num>
  <w:num w:numId="9">
    <w:abstractNumId w:val="0"/>
  </w:num>
  <w:num w:numId="10">
    <w:abstractNumId w:val="19"/>
  </w:num>
  <w:num w:numId="11">
    <w:abstractNumId w:val="27"/>
  </w:num>
  <w:num w:numId="12">
    <w:abstractNumId w:val="21"/>
  </w:num>
  <w:num w:numId="13">
    <w:abstractNumId w:val="28"/>
  </w:num>
  <w:num w:numId="14">
    <w:abstractNumId w:val="4"/>
  </w:num>
  <w:num w:numId="15">
    <w:abstractNumId w:val="2"/>
  </w:num>
  <w:num w:numId="16">
    <w:abstractNumId w:val="15"/>
  </w:num>
  <w:num w:numId="17">
    <w:abstractNumId w:val="12"/>
  </w:num>
  <w:num w:numId="18">
    <w:abstractNumId w:val="31"/>
  </w:num>
  <w:num w:numId="19">
    <w:abstractNumId w:val="6"/>
  </w:num>
  <w:num w:numId="20">
    <w:abstractNumId w:val="29"/>
  </w:num>
  <w:num w:numId="21">
    <w:abstractNumId w:val="18"/>
  </w:num>
  <w:num w:numId="22">
    <w:abstractNumId w:val="3"/>
  </w:num>
  <w:num w:numId="23">
    <w:abstractNumId w:val="17"/>
  </w:num>
  <w:num w:numId="24">
    <w:abstractNumId w:val="10"/>
  </w:num>
  <w:num w:numId="25">
    <w:abstractNumId w:val="33"/>
  </w:num>
  <w:num w:numId="26">
    <w:abstractNumId w:val="20"/>
  </w:num>
  <w:num w:numId="27">
    <w:abstractNumId w:val="5"/>
  </w:num>
  <w:num w:numId="28">
    <w:abstractNumId w:val="32"/>
  </w:num>
  <w:num w:numId="29">
    <w:abstractNumId w:val="22"/>
  </w:num>
  <w:num w:numId="30">
    <w:abstractNumId w:val="7"/>
  </w:num>
  <w:num w:numId="31">
    <w:abstractNumId w:val="16"/>
  </w:num>
  <w:num w:numId="32">
    <w:abstractNumId w:val="13"/>
  </w:num>
  <w:num w:numId="33">
    <w:abstractNumId w:val="26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proofState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IxMDO0NDI1MjUzMDNW0lEKTi0uzszPAykwqgUA9St/XCwAAAA="/>
  </w:docVars>
  <w:rsids>
    <w:rsidRoot w:val="0088426B"/>
    <w:rsid w:val="000002FC"/>
    <w:rsid w:val="00000C05"/>
    <w:rsid w:val="00001049"/>
    <w:rsid w:val="00001209"/>
    <w:rsid w:val="00001F32"/>
    <w:rsid w:val="00002A3C"/>
    <w:rsid w:val="00002DD5"/>
    <w:rsid w:val="00003A3F"/>
    <w:rsid w:val="00004893"/>
    <w:rsid w:val="00006C57"/>
    <w:rsid w:val="0001081C"/>
    <w:rsid w:val="000108C0"/>
    <w:rsid w:val="00011479"/>
    <w:rsid w:val="0001207F"/>
    <w:rsid w:val="00013073"/>
    <w:rsid w:val="00013CDD"/>
    <w:rsid w:val="00015125"/>
    <w:rsid w:val="00015156"/>
    <w:rsid w:val="00015770"/>
    <w:rsid w:val="000165E0"/>
    <w:rsid w:val="00016770"/>
    <w:rsid w:val="00017180"/>
    <w:rsid w:val="00017BC8"/>
    <w:rsid w:val="00017C5A"/>
    <w:rsid w:val="000206EB"/>
    <w:rsid w:val="000208A3"/>
    <w:rsid w:val="00020D65"/>
    <w:rsid w:val="000223A0"/>
    <w:rsid w:val="000240CB"/>
    <w:rsid w:val="00025076"/>
    <w:rsid w:val="000261C3"/>
    <w:rsid w:val="0003078E"/>
    <w:rsid w:val="0003296B"/>
    <w:rsid w:val="000349FD"/>
    <w:rsid w:val="000352E5"/>
    <w:rsid w:val="00035F05"/>
    <w:rsid w:val="000360EF"/>
    <w:rsid w:val="00036253"/>
    <w:rsid w:val="000367A5"/>
    <w:rsid w:val="000374D0"/>
    <w:rsid w:val="00041373"/>
    <w:rsid w:val="000416DF"/>
    <w:rsid w:val="0004193D"/>
    <w:rsid w:val="000425AC"/>
    <w:rsid w:val="0004270B"/>
    <w:rsid w:val="000427AC"/>
    <w:rsid w:val="00044E37"/>
    <w:rsid w:val="00045747"/>
    <w:rsid w:val="0004617E"/>
    <w:rsid w:val="000504AD"/>
    <w:rsid w:val="00051C07"/>
    <w:rsid w:val="000535D5"/>
    <w:rsid w:val="0005483E"/>
    <w:rsid w:val="00054EC0"/>
    <w:rsid w:val="0005612F"/>
    <w:rsid w:val="00056507"/>
    <w:rsid w:val="000565B4"/>
    <w:rsid w:val="00056B51"/>
    <w:rsid w:val="00057B96"/>
    <w:rsid w:val="00060372"/>
    <w:rsid w:val="00060A0B"/>
    <w:rsid w:val="00060A45"/>
    <w:rsid w:val="00060B85"/>
    <w:rsid w:val="00060FCC"/>
    <w:rsid w:val="000618F9"/>
    <w:rsid w:val="00061CBC"/>
    <w:rsid w:val="00062B13"/>
    <w:rsid w:val="00063572"/>
    <w:rsid w:val="00063692"/>
    <w:rsid w:val="00063C40"/>
    <w:rsid w:val="00064686"/>
    <w:rsid w:val="000646A0"/>
    <w:rsid w:val="00064E0A"/>
    <w:rsid w:val="00065339"/>
    <w:rsid w:val="0006548F"/>
    <w:rsid w:val="00065A73"/>
    <w:rsid w:val="00066235"/>
    <w:rsid w:val="00066591"/>
    <w:rsid w:val="00066F5F"/>
    <w:rsid w:val="00067A58"/>
    <w:rsid w:val="00070531"/>
    <w:rsid w:val="00070A31"/>
    <w:rsid w:val="000713C2"/>
    <w:rsid w:val="000727C4"/>
    <w:rsid w:val="00072F7E"/>
    <w:rsid w:val="000738DC"/>
    <w:rsid w:val="00074C36"/>
    <w:rsid w:val="00076157"/>
    <w:rsid w:val="000769DC"/>
    <w:rsid w:val="00076B63"/>
    <w:rsid w:val="00076DBB"/>
    <w:rsid w:val="0007730D"/>
    <w:rsid w:val="00077774"/>
    <w:rsid w:val="0008070F"/>
    <w:rsid w:val="00080AFA"/>
    <w:rsid w:val="00080BC3"/>
    <w:rsid w:val="00080DE2"/>
    <w:rsid w:val="00081301"/>
    <w:rsid w:val="00081B2A"/>
    <w:rsid w:val="0008201F"/>
    <w:rsid w:val="0008266C"/>
    <w:rsid w:val="00082AB2"/>
    <w:rsid w:val="00082CF3"/>
    <w:rsid w:val="00082F0D"/>
    <w:rsid w:val="000847CB"/>
    <w:rsid w:val="000854A3"/>
    <w:rsid w:val="00085ED0"/>
    <w:rsid w:val="000867DD"/>
    <w:rsid w:val="00086F96"/>
    <w:rsid w:val="00087222"/>
    <w:rsid w:val="000918BD"/>
    <w:rsid w:val="00092131"/>
    <w:rsid w:val="00092385"/>
    <w:rsid w:val="00092515"/>
    <w:rsid w:val="000933B7"/>
    <w:rsid w:val="0009481E"/>
    <w:rsid w:val="00094B54"/>
    <w:rsid w:val="00094B7E"/>
    <w:rsid w:val="00095063"/>
    <w:rsid w:val="0009650F"/>
    <w:rsid w:val="00097891"/>
    <w:rsid w:val="00097C08"/>
    <w:rsid w:val="000A007B"/>
    <w:rsid w:val="000A00BB"/>
    <w:rsid w:val="000A066E"/>
    <w:rsid w:val="000A0DDF"/>
    <w:rsid w:val="000A1461"/>
    <w:rsid w:val="000A172D"/>
    <w:rsid w:val="000A2EC7"/>
    <w:rsid w:val="000A3862"/>
    <w:rsid w:val="000A4453"/>
    <w:rsid w:val="000A5AD2"/>
    <w:rsid w:val="000A65BD"/>
    <w:rsid w:val="000A7251"/>
    <w:rsid w:val="000A7549"/>
    <w:rsid w:val="000A7AC8"/>
    <w:rsid w:val="000B0001"/>
    <w:rsid w:val="000B0EEA"/>
    <w:rsid w:val="000B1402"/>
    <w:rsid w:val="000B1769"/>
    <w:rsid w:val="000B419C"/>
    <w:rsid w:val="000B5300"/>
    <w:rsid w:val="000B6703"/>
    <w:rsid w:val="000B6781"/>
    <w:rsid w:val="000B6E11"/>
    <w:rsid w:val="000C0137"/>
    <w:rsid w:val="000C05FA"/>
    <w:rsid w:val="000C155B"/>
    <w:rsid w:val="000C2384"/>
    <w:rsid w:val="000C46F5"/>
    <w:rsid w:val="000C4AA0"/>
    <w:rsid w:val="000C62BC"/>
    <w:rsid w:val="000C6304"/>
    <w:rsid w:val="000C6B8F"/>
    <w:rsid w:val="000C761F"/>
    <w:rsid w:val="000C79C8"/>
    <w:rsid w:val="000D199C"/>
    <w:rsid w:val="000D1D1B"/>
    <w:rsid w:val="000D1D32"/>
    <w:rsid w:val="000D1D5B"/>
    <w:rsid w:val="000D2D14"/>
    <w:rsid w:val="000D3B2D"/>
    <w:rsid w:val="000D3B8C"/>
    <w:rsid w:val="000D42BC"/>
    <w:rsid w:val="000D46FA"/>
    <w:rsid w:val="000D491A"/>
    <w:rsid w:val="000D5C9B"/>
    <w:rsid w:val="000D5E2E"/>
    <w:rsid w:val="000D61B5"/>
    <w:rsid w:val="000D6BE9"/>
    <w:rsid w:val="000D71B3"/>
    <w:rsid w:val="000E0A26"/>
    <w:rsid w:val="000E11FA"/>
    <w:rsid w:val="000E2281"/>
    <w:rsid w:val="000E2868"/>
    <w:rsid w:val="000E2967"/>
    <w:rsid w:val="000E29F3"/>
    <w:rsid w:val="000E30D0"/>
    <w:rsid w:val="000E31DA"/>
    <w:rsid w:val="000E4A19"/>
    <w:rsid w:val="000E5216"/>
    <w:rsid w:val="000E53E3"/>
    <w:rsid w:val="000E69AD"/>
    <w:rsid w:val="000E76C4"/>
    <w:rsid w:val="000F10A5"/>
    <w:rsid w:val="000F1291"/>
    <w:rsid w:val="000F1C14"/>
    <w:rsid w:val="000F1CA4"/>
    <w:rsid w:val="000F20BC"/>
    <w:rsid w:val="000F3191"/>
    <w:rsid w:val="000F36DB"/>
    <w:rsid w:val="000F37DA"/>
    <w:rsid w:val="000F3F9C"/>
    <w:rsid w:val="000F415A"/>
    <w:rsid w:val="000F49DF"/>
    <w:rsid w:val="000F5867"/>
    <w:rsid w:val="000F5878"/>
    <w:rsid w:val="000F66B1"/>
    <w:rsid w:val="000F6879"/>
    <w:rsid w:val="000F69B7"/>
    <w:rsid w:val="000F7892"/>
    <w:rsid w:val="000F7FD5"/>
    <w:rsid w:val="00101928"/>
    <w:rsid w:val="00101C7B"/>
    <w:rsid w:val="00102270"/>
    <w:rsid w:val="00102698"/>
    <w:rsid w:val="001038C1"/>
    <w:rsid w:val="00104E33"/>
    <w:rsid w:val="00105180"/>
    <w:rsid w:val="00105D9A"/>
    <w:rsid w:val="00106404"/>
    <w:rsid w:val="001076E1"/>
    <w:rsid w:val="00107FD7"/>
    <w:rsid w:val="001101FB"/>
    <w:rsid w:val="00110511"/>
    <w:rsid w:val="0011188A"/>
    <w:rsid w:val="001120A6"/>
    <w:rsid w:val="001135AC"/>
    <w:rsid w:val="00113EA3"/>
    <w:rsid w:val="00114022"/>
    <w:rsid w:val="00114289"/>
    <w:rsid w:val="00114536"/>
    <w:rsid w:val="00115063"/>
    <w:rsid w:val="00115C4A"/>
    <w:rsid w:val="00115EB9"/>
    <w:rsid w:val="001173CB"/>
    <w:rsid w:val="001220A6"/>
    <w:rsid w:val="001247B5"/>
    <w:rsid w:val="001247EF"/>
    <w:rsid w:val="00124A17"/>
    <w:rsid w:val="001257DB"/>
    <w:rsid w:val="00126823"/>
    <w:rsid w:val="0012753E"/>
    <w:rsid w:val="00127CC0"/>
    <w:rsid w:val="00130E45"/>
    <w:rsid w:val="00132500"/>
    <w:rsid w:val="0013259B"/>
    <w:rsid w:val="00132674"/>
    <w:rsid w:val="001334CE"/>
    <w:rsid w:val="00133C57"/>
    <w:rsid w:val="00134CFE"/>
    <w:rsid w:val="00134EDB"/>
    <w:rsid w:val="001355AD"/>
    <w:rsid w:val="0013625E"/>
    <w:rsid w:val="001363AF"/>
    <w:rsid w:val="00136C71"/>
    <w:rsid w:val="00137035"/>
    <w:rsid w:val="001370C8"/>
    <w:rsid w:val="00140045"/>
    <w:rsid w:val="00140474"/>
    <w:rsid w:val="00141C06"/>
    <w:rsid w:val="00141F5B"/>
    <w:rsid w:val="00143BFC"/>
    <w:rsid w:val="00143D3A"/>
    <w:rsid w:val="0014400A"/>
    <w:rsid w:val="00144470"/>
    <w:rsid w:val="001450FA"/>
    <w:rsid w:val="001462DE"/>
    <w:rsid w:val="0014690B"/>
    <w:rsid w:val="0014692D"/>
    <w:rsid w:val="001471B6"/>
    <w:rsid w:val="001476C0"/>
    <w:rsid w:val="00147C21"/>
    <w:rsid w:val="00147C86"/>
    <w:rsid w:val="00150F16"/>
    <w:rsid w:val="00151461"/>
    <w:rsid w:val="00151556"/>
    <w:rsid w:val="001520CE"/>
    <w:rsid w:val="00154A30"/>
    <w:rsid w:val="00154CB1"/>
    <w:rsid w:val="00154E72"/>
    <w:rsid w:val="001559B0"/>
    <w:rsid w:val="00155C7E"/>
    <w:rsid w:val="001568E2"/>
    <w:rsid w:val="00160015"/>
    <w:rsid w:val="00160109"/>
    <w:rsid w:val="00162879"/>
    <w:rsid w:val="0016326B"/>
    <w:rsid w:val="00166D59"/>
    <w:rsid w:val="001678B2"/>
    <w:rsid w:val="00170397"/>
    <w:rsid w:val="00170862"/>
    <w:rsid w:val="00173B1F"/>
    <w:rsid w:val="00174074"/>
    <w:rsid w:val="00174221"/>
    <w:rsid w:val="00174295"/>
    <w:rsid w:val="00174311"/>
    <w:rsid w:val="00174FB1"/>
    <w:rsid w:val="001767C8"/>
    <w:rsid w:val="001776B1"/>
    <w:rsid w:val="00177BF9"/>
    <w:rsid w:val="00177FA4"/>
    <w:rsid w:val="001804C3"/>
    <w:rsid w:val="001807A7"/>
    <w:rsid w:val="00181301"/>
    <w:rsid w:val="001813A6"/>
    <w:rsid w:val="001817A7"/>
    <w:rsid w:val="001839BE"/>
    <w:rsid w:val="0018479F"/>
    <w:rsid w:val="001861F5"/>
    <w:rsid w:val="00186DC3"/>
    <w:rsid w:val="00190154"/>
    <w:rsid w:val="001906EE"/>
    <w:rsid w:val="00191D0B"/>
    <w:rsid w:val="00192540"/>
    <w:rsid w:val="00192BCF"/>
    <w:rsid w:val="00193F1C"/>
    <w:rsid w:val="001943AF"/>
    <w:rsid w:val="00194633"/>
    <w:rsid w:val="001946AF"/>
    <w:rsid w:val="00194757"/>
    <w:rsid w:val="00194ACD"/>
    <w:rsid w:val="00195278"/>
    <w:rsid w:val="00195ADA"/>
    <w:rsid w:val="001972F8"/>
    <w:rsid w:val="001A0AAF"/>
    <w:rsid w:val="001A0C56"/>
    <w:rsid w:val="001A4BE2"/>
    <w:rsid w:val="001A5679"/>
    <w:rsid w:val="001A69CF"/>
    <w:rsid w:val="001A6EDB"/>
    <w:rsid w:val="001A71C6"/>
    <w:rsid w:val="001A7AEC"/>
    <w:rsid w:val="001A7CAF"/>
    <w:rsid w:val="001A7F14"/>
    <w:rsid w:val="001B14D7"/>
    <w:rsid w:val="001B23B4"/>
    <w:rsid w:val="001B247E"/>
    <w:rsid w:val="001B3393"/>
    <w:rsid w:val="001B44D8"/>
    <w:rsid w:val="001B4962"/>
    <w:rsid w:val="001B4F5E"/>
    <w:rsid w:val="001B5B56"/>
    <w:rsid w:val="001B5DDA"/>
    <w:rsid w:val="001B6A12"/>
    <w:rsid w:val="001B7A58"/>
    <w:rsid w:val="001B7A9A"/>
    <w:rsid w:val="001C1B6B"/>
    <w:rsid w:val="001C1B89"/>
    <w:rsid w:val="001C1C7C"/>
    <w:rsid w:val="001C1EEE"/>
    <w:rsid w:val="001C238A"/>
    <w:rsid w:val="001C3FA0"/>
    <w:rsid w:val="001C43ED"/>
    <w:rsid w:val="001C4EF7"/>
    <w:rsid w:val="001C5B06"/>
    <w:rsid w:val="001C7ADF"/>
    <w:rsid w:val="001D0449"/>
    <w:rsid w:val="001D0714"/>
    <w:rsid w:val="001D0A8F"/>
    <w:rsid w:val="001D0C56"/>
    <w:rsid w:val="001D1491"/>
    <w:rsid w:val="001D2197"/>
    <w:rsid w:val="001D2278"/>
    <w:rsid w:val="001D2564"/>
    <w:rsid w:val="001D2C63"/>
    <w:rsid w:val="001D38F7"/>
    <w:rsid w:val="001D482A"/>
    <w:rsid w:val="001D513D"/>
    <w:rsid w:val="001D51BC"/>
    <w:rsid w:val="001D53BB"/>
    <w:rsid w:val="001D542F"/>
    <w:rsid w:val="001D6121"/>
    <w:rsid w:val="001D6266"/>
    <w:rsid w:val="001D644F"/>
    <w:rsid w:val="001D652B"/>
    <w:rsid w:val="001D69D0"/>
    <w:rsid w:val="001D6DC9"/>
    <w:rsid w:val="001E1087"/>
    <w:rsid w:val="001E1758"/>
    <w:rsid w:val="001E2830"/>
    <w:rsid w:val="001E2910"/>
    <w:rsid w:val="001E38AF"/>
    <w:rsid w:val="001E3EDE"/>
    <w:rsid w:val="001E4D84"/>
    <w:rsid w:val="001E5A1B"/>
    <w:rsid w:val="001E630E"/>
    <w:rsid w:val="001E6689"/>
    <w:rsid w:val="001E67A9"/>
    <w:rsid w:val="001E7BE7"/>
    <w:rsid w:val="001F1482"/>
    <w:rsid w:val="001F3602"/>
    <w:rsid w:val="001F403D"/>
    <w:rsid w:val="001F5021"/>
    <w:rsid w:val="001F60C8"/>
    <w:rsid w:val="001F6145"/>
    <w:rsid w:val="002011B9"/>
    <w:rsid w:val="00201F00"/>
    <w:rsid w:val="00202A7F"/>
    <w:rsid w:val="00202D44"/>
    <w:rsid w:val="0020364E"/>
    <w:rsid w:val="002039C0"/>
    <w:rsid w:val="00205703"/>
    <w:rsid w:val="0020617B"/>
    <w:rsid w:val="00207F10"/>
    <w:rsid w:val="002100CE"/>
    <w:rsid w:val="002107AD"/>
    <w:rsid w:val="002107D8"/>
    <w:rsid w:val="00211536"/>
    <w:rsid w:val="0021154E"/>
    <w:rsid w:val="00211885"/>
    <w:rsid w:val="00211E4E"/>
    <w:rsid w:val="002121C5"/>
    <w:rsid w:val="002124BD"/>
    <w:rsid w:val="002137FB"/>
    <w:rsid w:val="00213971"/>
    <w:rsid w:val="00214726"/>
    <w:rsid w:val="00214D12"/>
    <w:rsid w:val="00216799"/>
    <w:rsid w:val="00216A27"/>
    <w:rsid w:val="002178D7"/>
    <w:rsid w:val="00217B71"/>
    <w:rsid w:val="00220371"/>
    <w:rsid w:val="00221F9D"/>
    <w:rsid w:val="0022207C"/>
    <w:rsid w:val="002231AF"/>
    <w:rsid w:val="0022327F"/>
    <w:rsid w:val="00225224"/>
    <w:rsid w:val="00225315"/>
    <w:rsid w:val="00225784"/>
    <w:rsid w:val="0022788F"/>
    <w:rsid w:val="002278FF"/>
    <w:rsid w:val="00227BEA"/>
    <w:rsid w:val="002304E5"/>
    <w:rsid w:val="00230BDD"/>
    <w:rsid w:val="00230E1B"/>
    <w:rsid w:val="002328C9"/>
    <w:rsid w:val="00232ECB"/>
    <w:rsid w:val="00232EF5"/>
    <w:rsid w:val="00233EF8"/>
    <w:rsid w:val="00234393"/>
    <w:rsid w:val="00234966"/>
    <w:rsid w:val="00234EB6"/>
    <w:rsid w:val="002351E0"/>
    <w:rsid w:val="00236008"/>
    <w:rsid w:val="00236068"/>
    <w:rsid w:val="002363A7"/>
    <w:rsid w:val="002374AC"/>
    <w:rsid w:val="00237553"/>
    <w:rsid w:val="002375D9"/>
    <w:rsid w:val="00237907"/>
    <w:rsid w:val="002402DB"/>
    <w:rsid w:val="0024039D"/>
    <w:rsid w:val="0024256D"/>
    <w:rsid w:val="00242E0A"/>
    <w:rsid w:val="00243BE6"/>
    <w:rsid w:val="002441CF"/>
    <w:rsid w:val="00244A11"/>
    <w:rsid w:val="00244F42"/>
    <w:rsid w:val="002460D4"/>
    <w:rsid w:val="00246748"/>
    <w:rsid w:val="002470C5"/>
    <w:rsid w:val="00250521"/>
    <w:rsid w:val="002522DA"/>
    <w:rsid w:val="002524FD"/>
    <w:rsid w:val="002530CA"/>
    <w:rsid w:val="002543D7"/>
    <w:rsid w:val="00255557"/>
    <w:rsid w:val="00261498"/>
    <w:rsid w:val="0026181B"/>
    <w:rsid w:val="00261A7D"/>
    <w:rsid w:val="00261EC7"/>
    <w:rsid w:val="00263CF8"/>
    <w:rsid w:val="00263EBB"/>
    <w:rsid w:val="00264412"/>
    <w:rsid w:val="00264D32"/>
    <w:rsid w:val="00266C9E"/>
    <w:rsid w:val="00270244"/>
    <w:rsid w:val="00270719"/>
    <w:rsid w:val="00270B5C"/>
    <w:rsid w:val="00270D76"/>
    <w:rsid w:val="0027118C"/>
    <w:rsid w:val="00271564"/>
    <w:rsid w:val="00272BF1"/>
    <w:rsid w:val="002730D2"/>
    <w:rsid w:val="002743DC"/>
    <w:rsid w:val="00275E24"/>
    <w:rsid w:val="0027616D"/>
    <w:rsid w:val="00277501"/>
    <w:rsid w:val="002776CF"/>
    <w:rsid w:val="00281503"/>
    <w:rsid w:val="00281DC8"/>
    <w:rsid w:val="002820D3"/>
    <w:rsid w:val="00282ABD"/>
    <w:rsid w:val="00282ACD"/>
    <w:rsid w:val="002846B9"/>
    <w:rsid w:val="002847D8"/>
    <w:rsid w:val="00285772"/>
    <w:rsid w:val="002858D7"/>
    <w:rsid w:val="002864B0"/>
    <w:rsid w:val="0028694B"/>
    <w:rsid w:val="00286D2B"/>
    <w:rsid w:val="002873BC"/>
    <w:rsid w:val="00287E7D"/>
    <w:rsid w:val="00291D0B"/>
    <w:rsid w:val="00292DB9"/>
    <w:rsid w:val="00293541"/>
    <w:rsid w:val="0029490B"/>
    <w:rsid w:val="002957F0"/>
    <w:rsid w:val="00295A86"/>
    <w:rsid w:val="00295B7F"/>
    <w:rsid w:val="00295EFA"/>
    <w:rsid w:val="00295F91"/>
    <w:rsid w:val="002976E7"/>
    <w:rsid w:val="002A19C9"/>
    <w:rsid w:val="002A27B3"/>
    <w:rsid w:val="002A2D92"/>
    <w:rsid w:val="002A528E"/>
    <w:rsid w:val="002A541A"/>
    <w:rsid w:val="002A5614"/>
    <w:rsid w:val="002A57A5"/>
    <w:rsid w:val="002A5AB3"/>
    <w:rsid w:val="002A5EEB"/>
    <w:rsid w:val="002A5F0B"/>
    <w:rsid w:val="002A6202"/>
    <w:rsid w:val="002A6D38"/>
    <w:rsid w:val="002B07B6"/>
    <w:rsid w:val="002B0D25"/>
    <w:rsid w:val="002B2C0C"/>
    <w:rsid w:val="002B32CB"/>
    <w:rsid w:val="002B4927"/>
    <w:rsid w:val="002C01D0"/>
    <w:rsid w:val="002C05F6"/>
    <w:rsid w:val="002C0881"/>
    <w:rsid w:val="002C1360"/>
    <w:rsid w:val="002C13C2"/>
    <w:rsid w:val="002C299B"/>
    <w:rsid w:val="002C421C"/>
    <w:rsid w:val="002C5260"/>
    <w:rsid w:val="002C52B9"/>
    <w:rsid w:val="002C590A"/>
    <w:rsid w:val="002C72E1"/>
    <w:rsid w:val="002C7973"/>
    <w:rsid w:val="002D0298"/>
    <w:rsid w:val="002D03F1"/>
    <w:rsid w:val="002D0C85"/>
    <w:rsid w:val="002D1454"/>
    <w:rsid w:val="002D1493"/>
    <w:rsid w:val="002D16FB"/>
    <w:rsid w:val="002D1F6B"/>
    <w:rsid w:val="002D2612"/>
    <w:rsid w:val="002D2A64"/>
    <w:rsid w:val="002D2CC2"/>
    <w:rsid w:val="002D3286"/>
    <w:rsid w:val="002D3316"/>
    <w:rsid w:val="002D3B4D"/>
    <w:rsid w:val="002D5354"/>
    <w:rsid w:val="002D673F"/>
    <w:rsid w:val="002D68C8"/>
    <w:rsid w:val="002D7537"/>
    <w:rsid w:val="002D7FF9"/>
    <w:rsid w:val="002E01D2"/>
    <w:rsid w:val="002E032D"/>
    <w:rsid w:val="002E0845"/>
    <w:rsid w:val="002E1E93"/>
    <w:rsid w:val="002E23FC"/>
    <w:rsid w:val="002E2749"/>
    <w:rsid w:val="002E2959"/>
    <w:rsid w:val="002E3311"/>
    <w:rsid w:val="002E3B06"/>
    <w:rsid w:val="002E4C72"/>
    <w:rsid w:val="002E6D6E"/>
    <w:rsid w:val="002E7202"/>
    <w:rsid w:val="002E74B5"/>
    <w:rsid w:val="002E7599"/>
    <w:rsid w:val="002F072F"/>
    <w:rsid w:val="002F0B44"/>
    <w:rsid w:val="002F19CF"/>
    <w:rsid w:val="002F273B"/>
    <w:rsid w:val="002F27F0"/>
    <w:rsid w:val="002F3AB6"/>
    <w:rsid w:val="002F4305"/>
    <w:rsid w:val="002F4AFA"/>
    <w:rsid w:val="002F530F"/>
    <w:rsid w:val="002F5A46"/>
    <w:rsid w:val="002F5A6B"/>
    <w:rsid w:val="002F723F"/>
    <w:rsid w:val="00300086"/>
    <w:rsid w:val="003009BC"/>
    <w:rsid w:val="00301186"/>
    <w:rsid w:val="00302E74"/>
    <w:rsid w:val="00303C52"/>
    <w:rsid w:val="00304D7D"/>
    <w:rsid w:val="00304EE9"/>
    <w:rsid w:val="0030581F"/>
    <w:rsid w:val="00305B6C"/>
    <w:rsid w:val="00306193"/>
    <w:rsid w:val="003063A9"/>
    <w:rsid w:val="00307BA5"/>
    <w:rsid w:val="00310EA8"/>
    <w:rsid w:val="0031149A"/>
    <w:rsid w:val="003119EE"/>
    <w:rsid w:val="00311FF8"/>
    <w:rsid w:val="003126C8"/>
    <w:rsid w:val="00312958"/>
    <w:rsid w:val="0031363F"/>
    <w:rsid w:val="00313AAF"/>
    <w:rsid w:val="0031479A"/>
    <w:rsid w:val="0031631E"/>
    <w:rsid w:val="0031693B"/>
    <w:rsid w:val="00320255"/>
    <w:rsid w:val="00320AE6"/>
    <w:rsid w:val="003221B8"/>
    <w:rsid w:val="003229A8"/>
    <w:rsid w:val="00322CB8"/>
    <w:rsid w:val="00324E13"/>
    <w:rsid w:val="003253F3"/>
    <w:rsid w:val="00326F8E"/>
    <w:rsid w:val="003278DD"/>
    <w:rsid w:val="00327ADF"/>
    <w:rsid w:val="00327B77"/>
    <w:rsid w:val="00330CDC"/>
    <w:rsid w:val="00330FE5"/>
    <w:rsid w:val="00331493"/>
    <w:rsid w:val="0033175F"/>
    <w:rsid w:val="003318B9"/>
    <w:rsid w:val="003345C3"/>
    <w:rsid w:val="0033460E"/>
    <w:rsid w:val="00335197"/>
    <w:rsid w:val="0033521F"/>
    <w:rsid w:val="00337768"/>
    <w:rsid w:val="003408B3"/>
    <w:rsid w:val="00340E45"/>
    <w:rsid w:val="003412B1"/>
    <w:rsid w:val="00343D67"/>
    <w:rsid w:val="003441C6"/>
    <w:rsid w:val="00344889"/>
    <w:rsid w:val="00344C37"/>
    <w:rsid w:val="00344CA8"/>
    <w:rsid w:val="00344E95"/>
    <w:rsid w:val="00345A3E"/>
    <w:rsid w:val="0034634F"/>
    <w:rsid w:val="00346B4B"/>
    <w:rsid w:val="00346EFC"/>
    <w:rsid w:val="00347B09"/>
    <w:rsid w:val="00350219"/>
    <w:rsid w:val="003508D2"/>
    <w:rsid w:val="00350DF6"/>
    <w:rsid w:val="0035156F"/>
    <w:rsid w:val="00351F5A"/>
    <w:rsid w:val="00352F0C"/>
    <w:rsid w:val="003532FC"/>
    <w:rsid w:val="003533CC"/>
    <w:rsid w:val="003535DC"/>
    <w:rsid w:val="003546E2"/>
    <w:rsid w:val="00354821"/>
    <w:rsid w:val="00354A0D"/>
    <w:rsid w:val="00356733"/>
    <w:rsid w:val="0035705B"/>
    <w:rsid w:val="003610CA"/>
    <w:rsid w:val="0036189E"/>
    <w:rsid w:val="00361D96"/>
    <w:rsid w:val="0036337D"/>
    <w:rsid w:val="00363977"/>
    <w:rsid w:val="00364D2E"/>
    <w:rsid w:val="00366096"/>
    <w:rsid w:val="003702D6"/>
    <w:rsid w:val="003703E3"/>
    <w:rsid w:val="003709BE"/>
    <w:rsid w:val="00372429"/>
    <w:rsid w:val="003746F8"/>
    <w:rsid w:val="003747D7"/>
    <w:rsid w:val="00374837"/>
    <w:rsid w:val="00374A46"/>
    <w:rsid w:val="00376DE5"/>
    <w:rsid w:val="003772DC"/>
    <w:rsid w:val="00377DE8"/>
    <w:rsid w:val="00380EB8"/>
    <w:rsid w:val="003810D6"/>
    <w:rsid w:val="00381228"/>
    <w:rsid w:val="003818AE"/>
    <w:rsid w:val="00381B19"/>
    <w:rsid w:val="00381BE0"/>
    <w:rsid w:val="00381D23"/>
    <w:rsid w:val="00382F22"/>
    <w:rsid w:val="00383384"/>
    <w:rsid w:val="00383541"/>
    <w:rsid w:val="00383F12"/>
    <w:rsid w:val="00383FDB"/>
    <w:rsid w:val="0038526E"/>
    <w:rsid w:val="003852EA"/>
    <w:rsid w:val="003855A0"/>
    <w:rsid w:val="00385A51"/>
    <w:rsid w:val="003862F5"/>
    <w:rsid w:val="00386A00"/>
    <w:rsid w:val="00386E5C"/>
    <w:rsid w:val="0038725F"/>
    <w:rsid w:val="00390B6A"/>
    <w:rsid w:val="00390C23"/>
    <w:rsid w:val="003918BC"/>
    <w:rsid w:val="00392082"/>
    <w:rsid w:val="00392897"/>
    <w:rsid w:val="003932FE"/>
    <w:rsid w:val="003941DC"/>
    <w:rsid w:val="0039444D"/>
    <w:rsid w:val="00396920"/>
    <w:rsid w:val="00396C34"/>
    <w:rsid w:val="00397090"/>
    <w:rsid w:val="00397F45"/>
    <w:rsid w:val="003A0793"/>
    <w:rsid w:val="003A0E33"/>
    <w:rsid w:val="003A3323"/>
    <w:rsid w:val="003A5804"/>
    <w:rsid w:val="003A58D4"/>
    <w:rsid w:val="003A66FC"/>
    <w:rsid w:val="003A69BA"/>
    <w:rsid w:val="003B0064"/>
    <w:rsid w:val="003B043C"/>
    <w:rsid w:val="003B0ADD"/>
    <w:rsid w:val="003B1351"/>
    <w:rsid w:val="003B1472"/>
    <w:rsid w:val="003B1527"/>
    <w:rsid w:val="003B2250"/>
    <w:rsid w:val="003B3150"/>
    <w:rsid w:val="003B3CA8"/>
    <w:rsid w:val="003B47A0"/>
    <w:rsid w:val="003B4E13"/>
    <w:rsid w:val="003B574F"/>
    <w:rsid w:val="003B57AE"/>
    <w:rsid w:val="003B57BA"/>
    <w:rsid w:val="003B61CC"/>
    <w:rsid w:val="003B6832"/>
    <w:rsid w:val="003B6C22"/>
    <w:rsid w:val="003B79F1"/>
    <w:rsid w:val="003C2B59"/>
    <w:rsid w:val="003C34E0"/>
    <w:rsid w:val="003C3D5C"/>
    <w:rsid w:val="003C3DED"/>
    <w:rsid w:val="003C5DEA"/>
    <w:rsid w:val="003C7D58"/>
    <w:rsid w:val="003D0291"/>
    <w:rsid w:val="003D04C1"/>
    <w:rsid w:val="003D13B8"/>
    <w:rsid w:val="003D13FC"/>
    <w:rsid w:val="003D15DD"/>
    <w:rsid w:val="003D1A70"/>
    <w:rsid w:val="003D39BD"/>
    <w:rsid w:val="003D7390"/>
    <w:rsid w:val="003E011B"/>
    <w:rsid w:val="003E09BD"/>
    <w:rsid w:val="003E1BE4"/>
    <w:rsid w:val="003E2575"/>
    <w:rsid w:val="003E320E"/>
    <w:rsid w:val="003E3A9C"/>
    <w:rsid w:val="003E3C32"/>
    <w:rsid w:val="003E4388"/>
    <w:rsid w:val="003E45D5"/>
    <w:rsid w:val="003E4B29"/>
    <w:rsid w:val="003E4F81"/>
    <w:rsid w:val="003E5F0D"/>
    <w:rsid w:val="003E6677"/>
    <w:rsid w:val="003E73B8"/>
    <w:rsid w:val="003E7870"/>
    <w:rsid w:val="003F1A32"/>
    <w:rsid w:val="003F1A8B"/>
    <w:rsid w:val="003F2673"/>
    <w:rsid w:val="003F2B83"/>
    <w:rsid w:val="003F4291"/>
    <w:rsid w:val="003F471E"/>
    <w:rsid w:val="003F4730"/>
    <w:rsid w:val="003F484C"/>
    <w:rsid w:val="003F497E"/>
    <w:rsid w:val="003F7D71"/>
    <w:rsid w:val="00400A4E"/>
    <w:rsid w:val="0040138D"/>
    <w:rsid w:val="00401A16"/>
    <w:rsid w:val="00401A65"/>
    <w:rsid w:val="0040262A"/>
    <w:rsid w:val="00403089"/>
    <w:rsid w:val="004032DB"/>
    <w:rsid w:val="00404BD8"/>
    <w:rsid w:val="004054C9"/>
    <w:rsid w:val="004056B1"/>
    <w:rsid w:val="004058E3"/>
    <w:rsid w:val="00405ACC"/>
    <w:rsid w:val="004079DC"/>
    <w:rsid w:val="00412272"/>
    <w:rsid w:val="00412402"/>
    <w:rsid w:val="004125F2"/>
    <w:rsid w:val="00412F2F"/>
    <w:rsid w:val="00413091"/>
    <w:rsid w:val="00413095"/>
    <w:rsid w:val="00413A35"/>
    <w:rsid w:val="00413F34"/>
    <w:rsid w:val="00414941"/>
    <w:rsid w:val="004153D9"/>
    <w:rsid w:val="00415E60"/>
    <w:rsid w:val="00415EAD"/>
    <w:rsid w:val="00416CDF"/>
    <w:rsid w:val="0042003B"/>
    <w:rsid w:val="004202ED"/>
    <w:rsid w:val="00420380"/>
    <w:rsid w:val="004211A7"/>
    <w:rsid w:val="00421986"/>
    <w:rsid w:val="00421D0C"/>
    <w:rsid w:val="00422CFC"/>
    <w:rsid w:val="00422F2E"/>
    <w:rsid w:val="004233F3"/>
    <w:rsid w:val="00423717"/>
    <w:rsid w:val="00424548"/>
    <w:rsid w:val="00424943"/>
    <w:rsid w:val="004257E4"/>
    <w:rsid w:val="004259C8"/>
    <w:rsid w:val="0042612F"/>
    <w:rsid w:val="004263D5"/>
    <w:rsid w:val="00426D4F"/>
    <w:rsid w:val="00426DDE"/>
    <w:rsid w:val="00427855"/>
    <w:rsid w:val="004305FF"/>
    <w:rsid w:val="00430D50"/>
    <w:rsid w:val="00431E1F"/>
    <w:rsid w:val="00433334"/>
    <w:rsid w:val="00433469"/>
    <w:rsid w:val="00434099"/>
    <w:rsid w:val="00434361"/>
    <w:rsid w:val="00434934"/>
    <w:rsid w:val="00435C34"/>
    <w:rsid w:val="00437944"/>
    <w:rsid w:val="00437EE8"/>
    <w:rsid w:val="00440803"/>
    <w:rsid w:val="004409F6"/>
    <w:rsid w:val="00440D02"/>
    <w:rsid w:val="004428FC"/>
    <w:rsid w:val="00444418"/>
    <w:rsid w:val="00444B77"/>
    <w:rsid w:val="00445328"/>
    <w:rsid w:val="0044547A"/>
    <w:rsid w:val="004458B4"/>
    <w:rsid w:val="00445DCC"/>
    <w:rsid w:val="00445FDD"/>
    <w:rsid w:val="0044661E"/>
    <w:rsid w:val="00446727"/>
    <w:rsid w:val="004467A6"/>
    <w:rsid w:val="00446B3E"/>
    <w:rsid w:val="0044763F"/>
    <w:rsid w:val="00447DA1"/>
    <w:rsid w:val="00450924"/>
    <w:rsid w:val="00451726"/>
    <w:rsid w:val="0045272E"/>
    <w:rsid w:val="00455720"/>
    <w:rsid w:val="0045630D"/>
    <w:rsid w:val="00456761"/>
    <w:rsid w:val="00456DB6"/>
    <w:rsid w:val="00457A8F"/>
    <w:rsid w:val="00457BD3"/>
    <w:rsid w:val="004605D3"/>
    <w:rsid w:val="00460680"/>
    <w:rsid w:val="004609CF"/>
    <w:rsid w:val="004609EA"/>
    <w:rsid w:val="00460E66"/>
    <w:rsid w:val="004620CB"/>
    <w:rsid w:val="00462280"/>
    <w:rsid w:val="00462540"/>
    <w:rsid w:val="004637A9"/>
    <w:rsid w:val="0046426E"/>
    <w:rsid w:val="0046435F"/>
    <w:rsid w:val="0046473D"/>
    <w:rsid w:val="00464792"/>
    <w:rsid w:val="004647B6"/>
    <w:rsid w:val="004669F7"/>
    <w:rsid w:val="0046792F"/>
    <w:rsid w:val="00470A0E"/>
    <w:rsid w:val="00470CF5"/>
    <w:rsid w:val="00470EE1"/>
    <w:rsid w:val="00471086"/>
    <w:rsid w:val="00472594"/>
    <w:rsid w:val="00473C1C"/>
    <w:rsid w:val="00473C1F"/>
    <w:rsid w:val="00473D27"/>
    <w:rsid w:val="00473E1A"/>
    <w:rsid w:val="00476BF8"/>
    <w:rsid w:val="00477AF8"/>
    <w:rsid w:val="00477FA9"/>
    <w:rsid w:val="004804B9"/>
    <w:rsid w:val="00481722"/>
    <w:rsid w:val="00481779"/>
    <w:rsid w:val="00481BC6"/>
    <w:rsid w:val="004829E7"/>
    <w:rsid w:val="00482F25"/>
    <w:rsid w:val="0048349F"/>
    <w:rsid w:val="00483AE5"/>
    <w:rsid w:val="00485233"/>
    <w:rsid w:val="0048659A"/>
    <w:rsid w:val="00487A1A"/>
    <w:rsid w:val="0049020C"/>
    <w:rsid w:val="00490E79"/>
    <w:rsid w:val="00491D61"/>
    <w:rsid w:val="004920F4"/>
    <w:rsid w:val="00493498"/>
    <w:rsid w:val="00494292"/>
    <w:rsid w:val="00494817"/>
    <w:rsid w:val="00494A90"/>
    <w:rsid w:val="004957D6"/>
    <w:rsid w:val="00495CD8"/>
    <w:rsid w:val="0049767C"/>
    <w:rsid w:val="00497F6D"/>
    <w:rsid w:val="004A00B4"/>
    <w:rsid w:val="004A019B"/>
    <w:rsid w:val="004A1864"/>
    <w:rsid w:val="004A37C4"/>
    <w:rsid w:val="004A37DA"/>
    <w:rsid w:val="004A4D6F"/>
    <w:rsid w:val="004A4EDA"/>
    <w:rsid w:val="004A55B8"/>
    <w:rsid w:val="004A7316"/>
    <w:rsid w:val="004A7ADC"/>
    <w:rsid w:val="004B0253"/>
    <w:rsid w:val="004B0945"/>
    <w:rsid w:val="004B1DD5"/>
    <w:rsid w:val="004B251B"/>
    <w:rsid w:val="004B3505"/>
    <w:rsid w:val="004B3801"/>
    <w:rsid w:val="004B3A5F"/>
    <w:rsid w:val="004B3CA1"/>
    <w:rsid w:val="004B4EE3"/>
    <w:rsid w:val="004B50B3"/>
    <w:rsid w:val="004B58CA"/>
    <w:rsid w:val="004B7100"/>
    <w:rsid w:val="004B71BD"/>
    <w:rsid w:val="004B7762"/>
    <w:rsid w:val="004C22B1"/>
    <w:rsid w:val="004C2453"/>
    <w:rsid w:val="004C3D37"/>
    <w:rsid w:val="004C45F6"/>
    <w:rsid w:val="004C5B25"/>
    <w:rsid w:val="004C5DEE"/>
    <w:rsid w:val="004C63C9"/>
    <w:rsid w:val="004C6B2F"/>
    <w:rsid w:val="004C75F2"/>
    <w:rsid w:val="004C77C6"/>
    <w:rsid w:val="004D09DD"/>
    <w:rsid w:val="004D10C8"/>
    <w:rsid w:val="004D1E2D"/>
    <w:rsid w:val="004D212E"/>
    <w:rsid w:val="004D2477"/>
    <w:rsid w:val="004D256E"/>
    <w:rsid w:val="004D3920"/>
    <w:rsid w:val="004D3DAF"/>
    <w:rsid w:val="004D3F00"/>
    <w:rsid w:val="004D5E86"/>
    <w:rsid w:val="004D621C"/>
    <w:rsid w:val="004D6639"/>
    <w:rsid w:val="004D6B43"/>
    <w:rsid w:val="004E0949"/>
    <w:rsid w:val="004E0E02"/>
    <w:rsid w:val="004E10AA"/>
    <w:rsid w:val="004E1265"/>
    <w:rsid w:val="004E1B4B"/>
    <w:rsid w:val="004E29E9"/>
    <w:rsid w:val="004E339A"/>
    <w:rsid w:val="004E3843"/>
    <w:rsid w:val="004E51AA"/>
    <w:rsid w:val="004E7703"/>
    <w:rsid w:val="004E7D7E"/>
    <w:rsid w:val="004E7E38"/>
    <w:rsid w:val="004F1243"/>
    <w:rsid w:val="004F1491"/>
    <w:rsid w:val="004F1937"/>
    <w:rsid w:val="004F1F36"/>
    <w:rsid w:val="004F23F9"/>
    <w:rsid w:val="004F25B7"/>
    <w:rsid w:val="004F2DA2"/>
    <w:rsid w:val="004F3166"/>
    <w:rsid w:val="004F3292"/>
    <w:rsid w:val="004F5245"/>
    <w:rsid w:val="004F651D"/>
    <w:rsid w:val="004F6B52"/>
    <w:rsid w:val="004F6BB5"/>
    <w:rsid w:val="004F7679"/>
    <w:rsid w:val="004F7A45"/>
    <w:rsid w:val="004F7A4D"/>
    <w:rsid w:val="0050089F"/>
    <w:rsid w:val="00500CB6"/>
    <w:rsid w:val="005019D1"/>
    <w:rsid w:val="00501AA5"/>
    <w:rsid w:val="00502B8A"/>
    <w:rsid w:val="00502EF3"/>
    <w:rsid w:val="0050466E"/>
    <w:rsid w:val="005049AC"/>
    <w:rsid w:val="00507E72"/>
    <w:rsid w:val="005104DA"/>
    <w:rsid w:val="00510ADA"/>
    <w:rsid w:val="00511B2E"/>
    <w:rsid w:val="005129D0"/>
    <w:rsid w:val="005148E7"/>
    <w:rsid w:val="00514EDE"/>
    <w:rsid w:val="005162B6"/>
    <w:rsid w:val="00516A62"/>
    <w:rsid w:val="00516EE1"/>
    <w:rsid w:val="00517166"/>
    <w:rsid w:val="0051728E"/>
    <w:rsid w:val="0052011A"/>
    <w:rsid w:val="005207A9"/>
    <w:rsid w:val="005207F1"/>
    <w:rsid w:val="00520D73"/>
    <w:rsid w:val="00522868"/>
    <w:rsid w:val="005229BA"/>
    <w:rsid w:val="00522AC3"/>
    <w:rsid w:val="00522DA3"/>
    <w:rsid w:val="0052410D"/>
    <w:rsid w:val="005242BE"/>
    <w:rsid w:val="00524615"/>
    <w:rsid w:val="00524D01"/>
    <w:rsid w:val="005258B3"/>
    <w:rsid w:val="0052686F"/>
    <w:rsid w:val="00527599"/>
    <w:rsid w:val="005279CB"/>
    <w:rsid w:val="00527CE9"/>
    <w:rsid w:val="00527E33"/>
    <w:rsid w:val="00531D96"/>
    <w:rsid w:val="00532507"/>
    <w:rsid w:val="0053265F"/>
    <w:rsid w:val="00532997"/>
    <w:rsid w:val="0053372E"/>
    <w:rsid w:val="00533FD8"/>
    <w:rsid w:val="00534D8A"/>
    <w:rsid w:val="00535BA2"/>
    <w:rsid w:val="00536210"/>
    <w:rsid w:val="005364E2"/>
    <w:rsid w:val="00536634"/>
    <w:rsid w:val="00537247"/>
    <w:rsid w:val="0053749B"/>
    <w:rsid w:val="005376B9"/>
    <w:rsid w:val="00540950"/>
    <w:rsid w:val="00541B48"/>
    <w:rsid w:val="00541B7F"/>
    <w:rsid w:val="005426EB"/>
    <w:rsid w:val="00543052"/>
    <w:rsid w:val="00544EB8"/>
    <w:rsid w:val="00545ADB"/>
    <w:rsid w:val="005463D2"/>
    <w:rsid w:val="0054648F"/>
    <w:rsid w:val="00546ABD"/>
    <w:rsid w:val="00546E6B"/>
    <w:rsid w:val="0055004B"/>
    <w:rsid w:val="00551846"/>
    <w:rsid w:val="00551F57"/>
    <w:rsid w:val="00552883"/>
    <w:rsid w:val="005551C4"/>
    <w:rsid w:val="00555546"/>
    <w:rsid w:val="00555A2C"/>
    <w:rsid w:val="0055620F"/>
    <w:rsid w:val="005562C9"/>
    <w:rsid w:val="00557E1A"/>
    <w:rsid w:val="00560135"/>
    <w:rsid w:val="00560C23"/>
    <w:rsid w:val="00561C8C"/>
    <w:rsid w:val="00562644"/>
    <w:rsid w:val="005637DD"/>
    <w:rsid w:val="00563E28"/>
    <w:rsid w:val="0056533A"/>
    <w:rsid w:val="00565355"/>
    <w:rsid w:val="005671FD"/>
    <w:rsid w:val="005710C7"/>
    <w:rsid w:val="005718A4"/>
    <w:rsid w:val="005737BA"/>
    <w:rsid w:val="00574178"/>
    <w:rsid w:val="0057478D"/>
    <w:rsid w:val="00576968"/>
    <w:rsid w:val="00576DEA"/>
    <w:rsid w:val="00577CA4"/>
    <w:rsid w:val="00577EA2"/>
    <w:rsid w:val="0058034F"/>
    <w:rsid w:val="00581200"/>
    <w:rsid w:val="00581A50"/>
    <w:rsid w:val="00581A6A"/>
    <w:rsid w:val="0058244D"/>
    <w:rsid w:val="00582EBC"/>
    <w:rsid w:val="0058307B"/>
    <w:rsid w:val="00583368"/>
    <w:rsid w:val="0058427C"/>
    <w:rsid w:val="0058507F"/>
    <w:rsid w:val="00585524"/>
    <w:rsid w:val="00587632"/>
    <w:rsid w:val="00587650"/>
    <w:rsid w:val="005904F9"/>
    <w:rsid w:val="00591985"/>
    <w:rsid w:val="005927F8"/>
    <w:rsid w:val="00592AE2"/>
    <w:rsid w:val="00593033"/>
    <w:rsid w:val="00593133"/>
    <w:rsid w:val="0059329B"/>
    <w:rsid w:val="00593DBE"/>
    <w:rsid w:val="005954F3"/>
    <w:rsid w:val="00595F1C"/>
    <w:rsid w:val="0059743C"/>
    <w:rsid w:val="00597DC6"/>
    <w:rsid w:val="005A013F"/>
    <w:rsid w:val="005A061E"/>
    <w:rsid w:val="005A0745"/>
    <w:rsid w:val="005A0F8D"/>
    <w:rsid w:val="005A10A9"/>
    <w:rsid w:val="005A1249"/>
    <w:rsid w:val="005A18E8"/>
    <w:rsid w:val="005A1B91"/>
    <w:rsid w:val="005A1FEE"/>
    <w:rsid w:val="005A21D1"/>
    <w:rsid w:val="005A21E3"/>
    <w:rsid w:val="005A2297"/>
    <w:rsid w:val="005A3541"/>
    <w:rsid w:val="005A358B"/>
    <w:rsid w:val="005A3729"/>
    <w:rsid w:val="005A403D"/>
    <w:rsid w:val="005A542D"/>
    <w:rsid w:val="005B0BB6"/>
    <w:rsid w:val="005B0F86"/>
    <w:rsid w:val="005B1BD2"/>
    <w:rsid w:val="005B1E84"/>
    <w:rsid w:val="005B2024"/>
    <w:rsid w:val="005B26EA"/>
    <w:rsid w:val="005B30B7"/>
    <w:rsid w:val="005B3E8D"/>
    <w:rsid w:val="005B467B"/>
    <w:rsid w:val="005B5483"/>
    <w:rsid w:val="005B591C"/>
    <w:rsid w:val="005B7073"/>
    <w:rsid w:val="005B73FA"/>
    <w:rsid w:val="005B7681"/>
    <w:rsid w:val="005C0AEB"/>
    <w:rsid w:val="005C0D74"/>
    <w:rsid w:val="005C1221"/>
    <w:rsid w:val="005C1FFE"/>
    <w:rsid w:val="005C3E97"/>
    <w:rsid w:val="005C56AC"/>
    <w:rsid w:val="005C6162"/>
    <w:rsid w:val="005C69AF"/>
    <w:rsid w:val="005C6DE3"/>
    <w:rsid w:val="005C75A7"/>
    <w:rsid w:val="005C75C3"/>
    <w:rsid w:val="005D0859"/>
    <w:rsid w:val="005D0911"/>
    <w:rsid w:val="005D19C0"/>
    <w:rsid w:val="005D1E3C"/>
    <w:rsid w:val="005D220C"/>
    <w:rsid w:val="005D25CA"/>
    <w:rsid w:val="005D2B28"/>
    <w:rsid w:val="005D3138"/>
    <w:rsid w:val="005D5A67"/>
    <w:rsid w:val="005D5E57"/>
    <w:rsid w:val="005D72BD"/>
    <w:rsid w:val="005D78BA"/>
    <w:rsid w:val="005D79E7"/>
    <w:rsid w:val="005D7A05"/>
    <w:rsid w:val="005E03CF"/>
    <w:rsid w:val="005E0811"/>
    <w:rsid w:val="005E0CE9"/>
    <w:rsid w:val="005E1F11"/>
    <w:rsid w:val="005E2A59"/>
    <w:rsid w:val="005E341E"/>
    <w:rsid w:val="005E3D73"/>
    <w:rsid w:val="005E49B0"/>
    <w:rsid w:val="005E4E74"/>
    <w:rsid w:val="005E5087"/>
    <w:rsid w:val="005E5491"/>
    <w:rsid w:val="005E54D5"/>
    <w:rsid w:val="005E6926"/>
    <w:rsid w:val="005E728A"/>
    <w:rsid w:val="005E7C7C"/>
    <w:rsid w:val="005F0B02"/>
    <w:rsid w:val="005F1409"/>
    <w:rsid w:val="005F1FD5"/>
    <w:rsid w:val="005F2421"/>
    <w:rsid w:val="005F3176"/>
    <w:rsid w:val="005F40D7"/>
    <w:rsid w:val="005F454D"/>
    <w:rsid w:val="005F4F27"/>
    <w:rsid w:val="005F584F"/>
    <w:rsid w:val="005F5E47"/>
    <w:rsid w:val="005F6259"/>
    <w:rsid w:val="005F6DA7"/>
    <w:rsid w:val="00600FE5"/>
    <w:rsid w:val="0060154A"/>
    <w:rsid w:val="006019D1"/>
    <w:rsid w:val="00602AC7"/>
    <w:rsid w:val="006033B4"/>
    <w:rsid w:val="006035F0"/>
    <w:rsid w:val="00604AF6"/>
    <w:rsid w:val="00605138"/>
    <w:rsid w:val="00605CBA"/>
    <w:rsid w:val="00606049"/>
    <w:rsid w:val="00606BC1"/>
    <w:rsid w:val="006073E5"/>
    <w:rsid w:val="006104CE"/>
    <w:rsid w:val="006111B6"/>
    <w:rsid w:val="00612635"/>
    <w:rsid w:val="00612C2B"/>
    <w:rsid w:val="00613069"/>
    <w:rsid w:val="0061387E"/>
    <w:rsid w:val="00613C8A"/>
    <w:rsid w:val="00615A1E"/>
    <w:rsid w:val="00615B39"/>
    <w:rsid w:val="0061614A"/>
    <w:rsid w:val="00616404"/>
    <w:rsid w:val="006164F7"/>
    <w:rsid w:val="006171D4"/>
    <w:rsid w:val="00617246"/>
    <w:rsid w:val="0062087A"/>
    <w:rsid w:val="006214FA"/>
    <w:rsid w:val="006215EE"/>
    <w:rsid w:val="006235E6"/>
    <w:rsid w:val="00623DA9"/>
    <w:rsid w:val="00623EFA"/>
    <w:rsid w:val="00624C14"/>
    <w:rsid w:val="0062588E"/>
    <w:rsid w:val="0062688D"/>
    <w:rsid w:val="0063004D"/>
    <w:rsid w:val="00630EE4"/>
    <w:rsid w:val="00631431"/>
    <w:rsid w:val="00631520"/>
    <w:rsid w:val="006315E9"/>
    <w:rsid w:val="006318A8"/>
    <w:rsid w:val="006327A3"/>
    <w:rsid w:val="0063285D"/>
    <w:rsid w:val="00634200"/>
    <w:rsid w:val="006345C1"/>
    <w:rsid w:val="00634A60"/>
    <w:rsid w:val="00634C3B"/>
    <w:rsid w:val="006350E7"/>
    <w:rsid w:val="0063526B"/>
    <w:rsid w:val="00635294"/>
    <w:rsid w:val="00635684"/>
    <w:rsid w:val="00636303"/>
    <w:rsid w:val="00640CD3"/>
    <w:rsid w:val="00641D56"/>
    <w:rsid w:val="00642076"/>
    <w:rsid w:val="006422C5"/>
    <w:rsid w:val="006423C1"/>
    <w:rsid w:val="006428AF"/>
    <w:rsid w:val="00642B84"/>
    <w:rsid w:val="00642CEE"/>
    <w:rsid w:val="00643070"/>
    <w:rsid w:val="00643BBA"/>
    <w:rsid w:val="00644398"/>
    <w:rsid w:val="00644F78"/>
    <w:rsid w:val="0064544F"/>
    <w:rsid w:val="00645A10"/>
    <w:rsid w:val="00646473"/>
    <w:rsid w:val="006504BD"/>
    <w:rsid w:val="00651925"/>
    <w:rsid w:val="00654C93"/>
    <w:rsid w:val="00655419"/>
    <w:rsid w:val="0065704F"/>
    <w:rsid w:val="0065756F"/>
    <w:rsid w:val="00657DFE"/>
    <w:rsid w:val="0066070E"/>
    <w:rsid w:val="00661535"/>
    <w:rsid w:val="00661B28"/>
    <w:rsid w:val="00661CDE"/>
    <w:rsid w:val="0066229B"/>
    <w:rsid w:val="006625E3"/>
    <w:rsid w:val="006627C8"/>
    <w:rsid w:val="00662D6A"/>
    <w:rsid w:val="00663009"/>
    <w:rsid w:val="006633EF"/>
    <w:rsid w:val="00664308"/>
    <w:rsid w:val="00664563"/>
    <w:rsid w:val="0066521A"/>
    <w:rsid w:val="00665E1D"/>
    <w:rsid w:val="00667F8D"/>
    <w:rsid w:val="00670012"/>
    <w:rsid w:val="00671690"/>
    <w:rsid w:val="00671BCC"/>
    <w:rsid w:val="006724DC"/>
    <w:rsid w:val="006728B4"/>
    <w:rsid w:val="00672FB6"/>
    <w:rsid w:val="006731A8"/>
    <w:rsid w:val="0067332D"/>
    <w:rsid w:val="006734DF"/>
    <w:rsid w:val="00673C37"/>
    <w:rsid w:val="00673D1C"/>
    <w:rsid w:val="006747DD"/>
    <w:rsid w:val="00674B0E"/>
    <w:rsid w:val="006756CF"/>
    <w:rsid w:val="00676515"/>
    <w:rsid w:val="006777D8"/>
    <w:rsid w:val="00677A79"/>
    <w:rsid w:val="006808C1"/>
    <w:rsid w:val="00680A40"/>
    <w:rsid w:val="00681111"/>
    <w:rsid w:val="006812C7"/>
    <w:rsid w:val="00681E58"/>
    <w:rsid w:val="00682206"/>
    <w:rsid w:val="00682696"/>
    <w:rsid w:val="00682824"/>
    <w:rsid w:val="00682950"/>
    <w:rsid w:val="00682FF3"/>
    <w:rsid w:val="00683D94"/>
    <w:rsid w:val="00683ECB"/>
    <w:rsid w:val="0068404F"/>
    <w:rsid w:val="00685236"/>
    <w:rsid w:val="00685391"/>
    <w:rsid w:val="006854BA"/>
    <w:rsid w:val="0068678E"/>
    <w:rsid w:val="00687103"/>
    <w:rsid w:val="0068726C"/>
    <w:rsid w:val="006874F1"/>
    <w:rsid w:val="00687BC9"/>
    <w:rsid w:val="0069052B"/>
    <w:rsid w:val="00690BBD"/>
    <w:rsid w:val="00691B4D"/>
    <w:rsid w:val="00691F88"/>
    <w:rsid w:val="0069213F"/>
    <w:rsid w:val="00692A27"/>
    <w:rsid w:val="00693027"/>
    <w:rsid w:val="00693EB8"/>
    <w:rsid w:val="006945FC"/>
    <w:rsid w:val="0069477F"/>
    <w:rsid w:val="00695861"/>
    <w:rsid w:val="0069614E"/>
    <w:rsid w:val="00696A48"/>
    <w:rsid w:val="00696CD5"/>
    <w:rsid w:val="00697912"/>
    <w:rsid w:val="00697FE6"/>
    <w:rsid w:val="006A0611"/>
    <w:rsid w:val="006A0FB5"/>
    <w:rsid w:val="006A29D6"/>
    <w:rsid w:val="006A2A37"/>
    <w:rsid w:val="006A2B3C"/>
    <w:rsid w:val="006A5332"/>
    <w:rsid w:val="006A5ACE"/>
    <w:rsid w:val="006A7206"/>
    <w:rsid w:val="006A7450"/>
    <w:rsid w:val="006B021D"/>
    <w:rsid w:val="006B087C"/>
    <w:rsid w:val="006B0ED3"/>
    <w:rsid w:val="006B3525"/>
    <w:rsid w:val="006B3F95"/>
    <w:rsid w:val="006B5FA9"/>
    <w:rsid w:val="006B6908"/>
    <w:rsid w:val="006B763E"/>
    <w:rsid w:val="006B7F5E"/>
    <w:rsid w:val="006C05C1"/>
    <w:rsid w:val="006C1B5E"/>
    <w:rsid w:val="006C1FA3"/>
    <w:rsid w:val="006C2A73"/>
    <w:rsid w:val="006C34F4"/>
    <w:rsid w:val="006C61FD"/>
    <w:rsid w:val="006C687D"/>
    <w:rsid w:val="006C72E6"/>
    <w:rsid w:val="006D033F"/>
    <w:rsid w:val="006D0741"/>
    <w:rsid w:val="006D0E35"/>
    <w:rsid w:val="006D19CA"/>
    <w:rsid w:val="006D22ED"/>
    <w:rsid w:val="006D275A"/>
    <w:rsid w:val="006D2F94"/>
    <w:rsid w:val="006D3405"/>
    <w:rsid w:val="006D38E6"/>
    <w:rsid w:val="006D48A8"/>
    <w:rsid w:val="006D4B92"/>
    <w:rsid w:val="006D505A"/>
    <w:rsid w:val="006D5BBE"/>
    <w:rsid w:val="006D5E18"/>
    <w:rsid w:val="006D77EE"/>
    <w:rsid w:val="006D7882"/>
    <w:rsid w:val="006E1469"/>
    <w:rsid w:val="006E17D6"/>
    <w:rsid w:val="006E20C4"/>
    <w:rsid w:val="006E25FC"/>
    <w:rsid w:val="006E266D"/>
    <w:rsid w:val="006E33C5"/>
    <w:rsid w:val="006E3538"/>
    <w:rsid w:val="006E39AC"/>
    <w:rsid w:val="006E412C"/>
    <w:rsid w:val="006E4782"/>
    <w:rsid w:val="006E5850"/>
    <w:rsid w:val="006E5A56"/>
    <w:rsid w:val="006E7428"/>
    <w:rsid w:val="006E7BE4"/>
    <w:rsid w:val="006F1847"/>
    <w:rsid w:val="006F206C"/>
    <w:rsid w:val="006F2B83"/>
    <w:rsid w:val="006F3A6B"/>
    <w:rsid w:val="006F5750"/>
    <w:rsid w:val="006F591E"/>
    <w:rsid w:val="00700596"/>
    <w:rsid w:val="00700BEB"/>
    <w:rsid w:val="00703AB3"/>
    <w:rsid w:val="00703D6A"/>
    <w:rsid w:val="00704342"/>
    <w:rsid w:val="00704EA0"/>
    <w:rsid w:val="007056B5"/>
    <w:rsid w:val="00705A6B"/>
    <w:rsid w:val="00705B8C"/>
    <w:rsid w:val="007064EF"/>
    <w:rsid w:val="007065E3"/>
    <w:rsid w:val="00706744"/>
    <w:rsid w:val="00706E2E"/>
    <w:rsid w:val="00706F5B"/>
    <w:rsid w:val="007071AA"/>
    <w:rsid w:val="00707C3C"/>
    <w:rsid w:val="00710A22"/>
    <w:rsid w:val="00711590"/>
    <w:rsid w:val="00712A89"/>
    <w:rsid w:val="00713474"/>
    <w:rsid w:val="007138E8"/>
    <w:rsid w:val="0071457D"/>
    <w:rsid w:val="00714CD7"/>
    <w:rsid w:val="00715C8A"/>
    <w:rsid w:val="00715F36"/>
    <w:rsid w:val="00715FB8"/>
    <w:rsid w:val="0071630C"/>
    <w:rsid w:val="00716DEE"/>
    <w:rsid w:val="00717260"/>
    <w:rsid w:val="007177C4"/>
    <w:rsid w:val="00717EE0"/>
    <w:rsid w:val="007201C5"/>
    <w:rsid w:val="00720896"/>
    <w:rsid w:val="007220B2"/>
    <w:rsid w:val="00722F3C"/>
    <w:rsid w:val="00723661"/>
    <w:rsid w:val="007238E4"/>
    <w:rsid w:val="00723FBF"/>
    <w:rsid w:val="00724257"/>
    <w:rsid w:val="00724882"/>
    <w:rsid w:val="00724CE3"/>
    <w:rsid w:val="00725BD0"/>
    <w:rsid w:val="007263E0"/>
    <w:rsid w:val="00726A65"/>
    <w:rsid w:val="00727237"/>
    <w:rsid w:val="007279AA"/>
    <w:rsid w:val="00731ACF"/>
    <w:rsid w:val="00731D7E"/>
    <w:rsid w:val="00733093"/>
    <w:rsid w:val="0073422B"/>
    <w:rsid w:val="00734DBC"/>
    <w:rsid w:val="007355AD"/>
    <w:rsid w:val="00735DD9"/>
    <w:rsid w:val="00735E16"/>
    <w:rsid w:val="007370E0"/>
    <w:rsid w:val="00737307"/>
    <w:rsid w:val="007374D6"/>
    <w:rsid w:val="00737763"/>
    <w:rsid w:val="00744961"/>
    <w:rsid w:val="0074521B"/>
    <w:rsid w:val="0074649C"/>
    <w:rsid w:val="007465A8"/>
    <w:rsid w:val="00746AE5"/>
    <w:rsid w:val="00750BF8"/>
    <w:rsid w:val="00750ECB"/>
    <w:rsid w:val="00751939"/>
    <w:rsid w:val="007524E2"/>
    <w:rsid w:val="0075255D"/>
    <w:rsid w:val="00752FAA"/>
    <w:rsid w:val="00753132"/>
    <w:rsid w:val="007535DC"/>
    <w:rsid w:val="00754AB4"/>
    <w:rsid w:val="0075523D"/>
    <w:rsid w:val="007560D3"/>
    <w:rsid w:val="007562EC"/>
    <w:rsid w:val="007577AF"/>
    <w:rsid w:val="007578DA"/>
    <w:rsid w:val="00760234"/>
    <w:rsid w:val="007607BE"/>
    <w:rsid w:val="007608B7"/>
    <w:rsid w:val="00762294"/>
    <w:rsid w:val="00764513"/>
    <w:rsid w:val="00764E34"/>
    <w:rsid w:val="00764EEF"/>
    <w:rsid w:val="00765B25"/>
    <w:rsid w:val="00766339"/>
    <w:rsid w:val="007673A3"/>
    <w:rsid w:val="00767739"/>
    <w:rsid w:val="00767DEB"/>
    <w:rsid w:val="007702BB"/>
    <w:rsid w:val="007705CA"/>
    <w:rsid w:val="00770FED"/>
    <w:rsid w:val="00771163"/>
    <w:rsid w:val="007716BF"/>
    <w:rsid w:val="00772900"/>
    <w:rsid w:val="00773507"/>
    <w:rsid w:val="00774DE3"/>
    <w:rsid w:val="00774EB6"/>
    <w:rsid w:val="007750F7"/>
    <w:rsid w:val="007751F4"/>
    <w:rsid w:val="0077555C"/>
    <w:rsid w:val="00775E96"/>
    <w:rsid w:val="00776149"/>
    <w:rsid w:val="0077670E"/>
    <w:rsid w:val="00776761"/>
    <w:rsid w:val="00776808"/>
    <w:rsid w:val="00776A55"/>
    <w:rsid w:val="00776D7B"/>
    <w:rsid w:val="00776FF1"/>
    <w:rsid w:val="00777E63"/>
    <w:rsid w:val="0078014A"/>
    <w:rsid w:val="00780337"/>
    <w:rsid w:val="0078078F"/>
    <w:rsid w:val="00780B68"/>
    <w:rsid w:val="00780D26"/>
    <w:rsid w:val="00781B4C"/>
    <w:rsid w:val="00781E2A"/>
    <w:rsid w:val="00781E9F"/>
    <w:rsid w:val="00782003"/>
    <w:rsid w:val="00783327"/>
    <w:rsid w:val="00783939"/>
    <w:rsid w:val="00783B66"/>
    <w:rsid w:val="0078459A"/>
    <w:rsid w:val="007845CF"/>
    <w:rsid w:val="00784C03"/>
    <w:rsid w:val="00784E45"/>
    <w:rsid w:val="007851B6"/>
    <w:rsid w:val="0078639C"/>
    <w:rsid w:val="00787369"/>
    <w:rsid w:val="00787C6F"/>
    <w:rsid w:val="00787F8A"/>
    <w:rsid w:val="00790AC3"/>
    <w:rsid w:val="00792044"/>
    <w:rsid w:val="00792AF6"/>
    <w:rsid w:val="00793122"/>
    <w:rsid w:val="0079445F"/>
    <w:rsid w:val="00794CEA"/>
    <w:rsid w:val="00795D80"/>
    <w:rsid w:val="00795F8F"/>
    <w:rsid w:val="0079625C"/>
    <w:rsid w:val="00796B39"/>
    <w:rsid w:val="007A0225"/>
    <w:rsid w:val="007A1CFB"/>
    <w:rsid w:val="007A2215"/>
    <w:rsid w:val="007A3B1D"/>
    <w:rsid w:val="007A6FF4"/>
    <w:rsid w:val="007B14CA"/>
    <w:rsid w:val="007B1A06"/>
    <w:rsid w:val="007B24EB"/>
    <w:rsid w:val="007B27D3"/>
    <w:rsid w:val="007B31A5"/>
    <w:rsid w:val="007B3B0A"/>
    <w:rsid w:val="007B3F03"/>
    <w:rsid w:val="007B5943"/>
    <w:rsid w:val="007B5CBC"/>
    <w:rsid w:val="007B6300"/>
    <w:rsid w:val="007B659B"/>
    <w:rsid w:val="007B7C4D"/>
    <w:rsid w:val="007C07A0"/>
    <w:rsid w:val="007C09B3"/>
    <w:rsid w:val="007C0C56"/>
    <w:rsid w:val="007C1A67"/>
    <w:rsid w:val="007C23EE"/>
    <w:rsid w:val="007C2EB3"/>
    <w:rsid w:val="007C3DDB"/>
    <w:rsid w:val="007C40D7"/>
    <w:rsid w:val="007C480F"/>
    <w:rsid w:val="007C492F"/>
    <w:rsid w:val="007C5E95"/>
    <w:rsid w:val="007C67D6"/>
    <w:rsid w:val="007C7211"/>
    <w:rsid w:val="007C734C"/>
    <w:rsid w:val="007C7878"/>
    <w:rsid w:val="007D03D9"/>
    <w:rsid w:val="007D1003"/>
    <w:rsid w:val="007D139C"/>
    <w:rsid w:val="007D1514"/>
    <w:rsid w:val="007D5B20"/>
    <w:rsid w:val="007D5D76"/>
    <w:rsid w:val="007D685A"/>
    <w:rsid w:val="007D7614"/>
    <w:rsid w:val="007E405C"/>
    <w:rsid w:val="007E432B"/>
    <w:rsid w:val="007E44D4"/>
    <w:rsid w:val="007E48B9"/>
    <w:rsid w:val="007E5F38"/>
    <w:rsid w:val="007E64C0"/>
    <w:rsid w:val="007E65EE"/>
    <w:rsid w:val="007E70AE"/>
    <w:rsid w:val="007E74D6"/>
    <w:rsid w:val="007F0626"/>
    <w:rsid w:val="007F0981"/>
    <w:rsid w:val="007F171C"/>
    <w:rsid w:val="007F2AF3"/>
    <w:rsid w:val="007F2BC4"/>
    <w:rsid w:val="007F3073"/>
    <w:rsid w:val="007F342E"/>
    <w:rsid w:val="007F61B6"/>
    <w:rsid w:val="007F79CF"/>
    <w:rsid w:val="00800537"/>
    <w:rsid w:val="008011D5"/>
    <w:rsid w:val="008013C3"/>
    <w:rsid w:val="00801FC9"/>
    <w:rsid w:val="00803F97"/>
    <w:rsid w:val="00803FFB"/>
    <w:rsid w:val="0080479A"/>
    <w:rsid w:val="00804DE8"/>
    <w:rsid w:val="00805E88"/>
    <w:rsid w:val="00806229"/>
    <w:rsid w:val="00806F1A"/>
    <w:rsid w:val="00807232"/>
    <w:rsid w:val="0080734A"/>
    <w:rsid w:val="00810E5E"/>
    <w:rsid w:val="00811135"/>
    <w:rsid w:val="0081116A"/>
    <w:rsid w:val="0081145E"/>
    <w:rsid w:val="00812561"/>
    <w:rsid w:val="00812E8B"/>
    <w:rsid w:val="00813647"/>
    <w:rsid w:val="008152EF"/>
    <w:rsid w:val="008173F3"/>
    <w:rsid w:val="008176BF"/>
    <w:rsid w:val="00817EC3"/>
    <w:rsid w:val="00820D40"/>
    <w:rsid w:val="00820F32"/>
    <w:rsid w:val="00822919"/>
    <w:rsid w:val="008231C5"/>
    <w:rsid w:val="00823B62"/>
    <w:rsid w:val="008246B5"/>
    <w:rsid w:val="008254E7"/>
    <w:rsid w:val="00825786"/>
    <w:rsid w:val="0082650E"/>
    <w:rsid w:val="00826A8F"/>
    <w:rsid w:val="00826E4C"/>
    <w:rsid w:val="00827615"/>
    <w:rsid w:val="00827CB4"/>
    <w:rsid w:val="0083005B"/>
    <w:rsid w:val="008307FE"/>
    <w:rsid w:val="008314BD"/>
    <w:rsid w:val="00831773"/>
    <w:rsid w:val="00832563"/>
    <w:rsid w:val="00833435"/>
    <w:rsid w:val="00834B0F"/>
    <w:rsid w:val="00837035"/>
    <w:rsid w:val="008370FC"/>
    <w:rsid w:val="00837759"/>
    <w:rsid w:val="00837A0A"/>
    <w:rsid w:val="00840CD6"/>
    <w:rsid w:val="00840D07"/>
    <w:rsid w:val="00841BE5"/>
    <w:rsid w:val="00841F03"/>
    <w:rsid w:val="008424C2"/>
    <w:rsid w:val="00842CED"/>
    <w:rsid w:val="008435BE"/>
    <w:rsid w:val="0084474F"/>
    <w:rsid w:val="008448E2"/>
    <w:rsid w:val="00846084"/>
    <w:rsid w:val="00846758"/>
    <w:rsid w:val="00846803"/>
    <w:rsid w:val="00846C43"/>
    <w:rsid w:val="00846DDB"/>
    <w:rsid w:val="00850224"/>
    <w:rsid w:val="0085038B"/>
    <w:rsid w:val="008504A1"/>
    <w:rsid w:val="00851514"/>
    <w:rsid w:val="00851568"/>
    <w:rsid w:val="00851E0E"/>
    <w:rsid w:val="00851E7E"/>
    <w:rsid w:val="00851FBC"/>
    <w:rsid w:val="00852729"/>
    <w:rsid w:val="00852B26"/>
    <w:rsid w:val="00852E78"/>
    <w:rsid w:val="0085373A"/>
    <w:rsid w:val="008538A7"/>
    <w:rsid w:val="00853D07"/>
    <w:rsid w:val="00855DF6"/>
    <w:rsid w:val="0085752A"/>
    <w:rsid w:val="00857AA9"/>
    <w:rsid w:val="00860782"/>
    <w:rsid w:val="00860961"/>
    <w:rsid w:val="00860A35"/>
    <w:rsid w:val="00860EDD"/>
    <w:rsid w:val="0086199E"/>
    <w:rsid w:val="00861F0D"/>
    <w:rsid w:val="00864D10"/>
    <w:rsid w:val="008652A7"/>
    <w:rsid w:val="00865C6E"/>
    <w:rsid w:val="00867F39"/>
    <w:rsid w:val="0087038E"/>
    <w:rsid w:val="00871DF7"/>
    <w:rsid w:val="00872087"/>
    <w:rsid w:val="008721B2"/>
    <w:rsid w:val="008721ED"/>
    <w:rsid w:val="008729F6"/>
    <w:rsid w:val="00872D31"/>
    <w:rsid w:val="00873220"/>
    <w:rsid w:val="008733BF"/>
    <w:rsid w:val="00873B91"/>
    <w:rsid w:val="008745A3"/>
    <w:rsid w:val="00874FEC"/>
    <w:rsid w:val="00874FFF"/>
    <w:rsid w:val="00876066"/>
    <w:rsid w:val="00876655"/>
    <w:rsid w:val="00876D7D"/>
    <w:rsid w:val="00877738"/>
    <w:rsid w:val="00877AAA"/>
    <w:rsid w:val="00877E39"/>
    <w:rsid w:val="00877F46"/>
    <w:rsid w:val="008806A6"/>
    <w:rsid w:val="008807EB"/>
    <w:rsid w:val="0088092B"/>
    <w:rsid w:val="00882025"/>
    <w:rsid w:val="0088210F"/>
    <w:rsid w:val="0088251C"/>
    <w:rsid w:val="00882689"/>
    <w:rsid w:val="008839AD"/>
    <w:rsid w:val="00883BC9"/>
    <w:rsid w:val="00883D70"/>
    <w:rsid w:val="0088426B"/>
    <w:rsid w:val="00884CEA"/>
    <w:rsid w:val="008851D6"/>
    <w:rsid w:val="00886430"/>
    <w:rsid w:val="00886519"/>
    <w:rsid w:val="00886E3D"/>
    <w:rsid w:val="00886E43"/>
    <w:rsid w:val="00890039"/>
    <w:rsid w:val="008903CD"/>
    <w:rsid w:val="0089077B"/>
    <w:rsid w:val="00891979"/>
    <w:rsid w:val="00892B73"/>
    <w:rsid w:val="00893542"/>
    <w:rsid w:val="00893647"/>
    <w:rsid w:val="0089476A"/>
    <w:rsid w:val="008960A8"/>
    <w:rsid w:val="00897011"/>
    <w:rsid w:val="008973A1"/>
    <w:rsid w:val="008A060C"/>
    <w:rsid w:val="008A1C60"/>
    <w:rsid w:val="008A22F1"/>
    <w:rsid w:val="008A268A"/>
    <w:rsid w:val="008A28B8"/>
    <w:rsid w:val="008A2975"/>
    <w:rsid w:val="008A2D29"/>
    <w:rsid w:val="008A2FC4"/>
    <w:rsid w:val="008A33A2"/>
    <w:rsid w:val="008A3E1E"/>
    <w:rsid w:val="008A42F3"/>
    <w:rsid w:val="008A4BFF"/>
    <w:rsid w:val="008A538F"/>
    <w:rsid w:val="008A54F8"/>
    <w:rsid w:val="008A59A8"/>
    <w:rsid w:val="008A6184"/>
    <w:rsid w:val="008A6BFB"/>
    <w:rsid w:val="008A6F44"/>
    <w:rsid w:val="008A7175"/>
    <w:rsid w:val="008A760F"/>
    <w:rsid w:val="008A76A0"/>
    <w:rsid w:val="008A78EE"/>
    <w:rsid w:val="008A7932"/>
    <w:rsid w:val="008A7BE3"/>
    <w:rsid w:val="008B03A4"/>
    <w:rsid w:val="008B0F70"/>
    <w:rsid w:val="008B1351"/>
    <w:rsid w:val="008B1929"/>
    <w:rsid w:val="008B1DBA"/>
    <w:rsid w:val="008B2CD3"/>
    <w:rsid w:val="008B380E"/>
    <w:rsid w:val="008B3AD4"/>
    <w:rsid w:val="008B5162"/>
    <w:rsid w:val="008B5E44"/>
    <w:rsid w:val="008B6121"/>
    <w:rsid w:val="008B7116"/>
    <w:rsid w:val="008B72C5"/>
    <w:rsid w:val="008B7592"/>
    <w:rsid w:val="008C05C8"/>
    <w:rsid w:val="008C0628"/>
    <w:rsid w:val="008C15DA"/>
    <w:rsid w:val="008C194C"/>
    <w:rsid w:val="008C22AB"/>
    <w:rsid w:val="008C27D7"/>
    <w:rsid w:val="008C2DE9"/>
    <w:rsid w:val="008C2E70"/>
    <w:rsid w:val="008C2FBD"/>
    <w:rsid w:val="008C4867"/>
    <w:rsid w:val="008C61A1"/>
    <w:rsid w:val="008C6F92"/>
    <w:rsid w:val="008C6FAB"/>
    <w:rsid w:val="008C6FFF"/>
    <w:rsid w:val="008C7D6A"/>
    <w:rsid w:val="008D049D"/>
    <w:rsid w:val="008D145D"/>
    <w:rsid w:val="008D1890"/>
    <w:rsid w:val="008D29DD"/>
    <w:rsid w:val="008D31CD"/>
    <w:rsid w:val="008D322C"/>
    <w:rsid w:val="008D35A6"/>
    <w:rsid w:val="008D3B3B"/>
    <w:rsid w:val="008D3C0E"/>
    <w:rsid w:val="008D4185"/>
    <w:rsid w:val="008D4E69"/>
    <w:rsid w:val="008D4F10"/>
    <w:rsid w:val="008D5F0F"/>
    <w:rsid w:val="008D6558"/>
    <w:rsid w:val="008D6765"/>
    <w:rsid w:val="008D7F2B"/>
    <w:rsid w:val="008E0127"/>
    <w:rsid w:val="008E0CB6"/>
    <w:rsid w:val="008E29AB"/>
    <w:rsid w:val="008E2A74"/>
    <w:rsid w:val="008E2D05"/>
    <w:rsid w:val="008E3F7D"/>
    <w:rsid w:val="008E429E"/>
    <w:rsid w:val="008E5859"/>
    <w:rsid w:val="008E71EE"/>
    <w:rsid w:val="008E7206"/>
    <w:rsid w:val="008E75EA"/>
    <w:rsid w:val="008E7B6C"/>
    <w:rsid w:val="008E7EE3"/>
    <w:rsid w:val="008F09CC"/>
    <w:rsid w:val="008F0FFF"/>
    <w:rsid w:val="008F13A8"/>
    <w:rsid w:val="008F18EA"/>
    <w:rsid w:val="008F1A2F"/>
    <w:rsid w:val="008F1E94"/>
    <w:rsid w:val="008F21F9"/>
    <w:rsid w:val="008F3690"/>
    <w:rsid w:val="008F6CDC"/>
    <w:rsid w:val="008F7798"/>
    <w:rsid w:val="00900401"/>
    <w:rsid w:val="00900BCE"/>
    <w:rsid w:val="00900F1D"/>
    <w:rsid w:val="00900F3A"/>
    <w:rsid w:val="009020C2"/>
    <w:rsid w:val="0090233D"/>
    <w:rsid w:val="00902A8E"/>
    <w:rsid w:val="009032D6"/>
    <w:rsid w:val="00903397"/>
    <w:rsid w:val="009033AF"/>
    <w:rsid w:val="00903F75"/>
    <w:rsid w:val="009054AC"/>
    <w:rsid w:val="00905F5A"/>
    <w:rsid w:val="00906610"/>
    <w:rsid w:val="009076AC"/>
    <w:rsid w:val="00910E9D"/>
    <w:rsid w:val="00911C8F"/>
    <w:rsid w:val="00913586"/>
    <w:rsid w:val="0091382D"/>
    <w:rsid w:val="00913E73"/>
    <w:rsid w:val="0091590E"/>
    <w:rsid w:val="00916D1D"/>
    <w:rsid w:val="00916F6F"/>
    <w:rsid w:val="00920967"/>
    <w:rsid w:val="00920D28"/>
    <w:rsid w:val="009212ED"/>
    <w:rsid w:val="00921F87"/>
    <w:rsid w:val="00922A74"/>
    <w:rsid w:val="00922C13"/>
    <w:rsid w:val="00923A23"/>
    <w:rsid w:val="00924F7B"/>
    <w:rsid w:val="009262A9"/>
    <w:rsid w:val="00927CBE"/>
    <w:rsid w:val="00930AF7"/>
    <w:rsid w:val="00930BBA"/>
    <w:rsid w:val="00931A7B"/>
    <w:rsid w:val="00931B3C"/>
    <w:rsid w:val="00933B28"/>
    <w:rsid w:val="00933C3D"/>
    <w:rsid w:val="00934628"/>
    <w:rsid w:val="00934657"/>
    <w:rsid w:val="00934E9F"/>
    <w:rsid w:val="009359E4"/>
    <w:rsid w:val="00936402"/>
    <w:rsid w:val="00940547"/>
    <w:rsid w:val="00940A0D"/>
    <w:rsid w:val="00942683"/>
    <w:rsid w:val="00942857"/>
    <w:rsid w:val="009428EB"/>
    <w:rsid w:val="009429D9"/>
    <w:rsid w:val="00943219"/>
    <w:rsid w:val="009435C0"/>
    <w:rsid w:val="00943B8D"/>
    <w:rsid w:val="00943EA5"/>
    <w:rsid w:val="00944E76"/>
    <w:rsid w:val="00945237"/>
    <w:rsid w:val="009467D2"/>
    <w:rsid w:val="009470AF"/>
    <w:rsid w:val="009500E7"/>
    <w:rsid w:val="00950A91"/>
    <w:rsid w:val="00951230"/>
    <w:rsid w:val="00951E52"/>
    <w:rsid w:val="0095231C"/>
    <w:rsid w:val="00952338"/>
    <w:rsid w:val="00953A3C"/>
    <w:rsid w:val="00954789"/>
    <w:rsid w:val="009559FA"/>
    <w:rsid w:val="00955D6A"/>
    <w:rsid w:val="00961170"/>
    <w:rsid w:val="00962607"/>
    <w:rsid w:val="00962994"/>
    <w:rsid w:val="00962F54"/>
    <w:rsid w:val="00963006"/>
    <w:rsid w:val="009637EB"/>
    <w:rsid w:val="009662F7"/>
    <w:rsid w:val="009663E6"/>
    <w:rsid w:val="00966534"/>
    <w:rsid w:val="00967DE2"/>
    <w:rsid w:val="0097001B"/>
    <w:rsid w:val="00970737"/>
    <w:rsid w:val="0097278B"/>
    <w:rsid w:val="009733C7"/>
    <w:rsid w:val="009736BE"/>
    <w:rsid w:val="00974A23"/>
    <w:rsid w:val="00974DF8"/>
    <w:rsid w:val="00975460"/>
    <w:rsid w:val="00976553"/>
    <w:rsid w:val="00977C2E"/>
    <w:rsid w:val="00977E2C"/>
    <w:rsid w:val="00980100"/>
    <w:rsid w:val="009812DD"/>
    <w:rsid w:val="009812DF"/>
    <w:rsid w:val="009818D7"/>
    <w:rsid w:val="00981D69"/>
    <w:rsid w:val="009821AC"/>
    <w:rsid w:val="009822D5"/>
    <w:rsid w:val="009828F3"/>
    <w:rsid w:val="0098547A"/>
    <w:rsid w:val="0098624E"/>
    <w:rsid w:val="00986AA3"/>
    <w:rsid w:val="00990E1C"/>
    <w:rsid w:val="009919E8"/>
    <w:rsid w:val="00992C34"/>
    <w:rsid w:val="00992DFE"/>
    <w:rsid w:val="0099388A"/>
    <w:rsid w:val="00993F43"/>
    <w:rsid w:val="0099589A"/>
    <w:rsid w:val="00995FCD"/>
    <w:rsid w:val="00997887"/>
    <w:rsid w:val="009A0CEA"/>
    <w:rsid w:val="009A0FFD"/>
    <w:rsid w:val="009A33A4"/>
    <w:rsid w:val="009A3B54"/>
    <w:rsid w:val="009A435A"/>
    <w:rsid w:val="009A5453"/>
    <w:rsid w:val="009B0FFD"/>
    <w:rsid w:val="009B131A"/>
    <w:rsid w:val="009B1E50"/>
    <w:rsid w:val="009B3F1B"/>
    <w:rsid w:val="009B4D6E"/>
    <w:rsid w:val="009B577A"/>
    <w:rsid w:val="009B61D1"/>
    <w:rsid w:val="009B62D4"/>
    <w:rsid w:val="009B68C5"/>
    <w:rsid w:val="009C08E1"/>
    <w:rsid w:val="009C0B8A"/>
    <w:rsid w:val="009C29E9"/>
    <w:rsid w:val="009C3A80"/>
    <w:rsid w:val="009C3F2C"/>
    <w:rsid w:val="009C4772"/>
    <w:rsid w:val="009C50C9"/>
    <w:rsid w:val="009C51F1"/>
    <w:rsid w:val="009C5234"/>
    <w:rsid w:val="009C6321"/>
    <w:rsid w:val="009C6FB2"/>
    <w:rsid w:val="009C7B0E"/>
    <w:rsid w:val="009C7F7E"/>
    <w:rsid w:val="009D01C8"/>
    <w:rsid w:val="009D0243"/>
    <w:rsid w:val="009D0526"/>
    <w:rsid w:val="009D0ADD"/>
    <w:rsid w:val="009D0DB1"/>
    <w:rsid w:val="009D0E32"/>
    <w:rsid w:val="009D12EC"/>
    <w:rsid w:val="009D25B9"/>
    <w:rsid w:val="009D2FFD"/>
    <w:rsid w:val="009D34C0"/>
    <w:rsid w:val="009D35DC"/>
    <w:rsid w:val="009D5BEF"/>
    <w:rsid w:val="009D5E14"/>
    <w:rsid w:val="009D5FDF"/>
    <w:rsid w:val="009D6D43"/>
    <w:rsid w:val="009D74D0"/>
    <w:rsid w:val="009D7D39"/>
    <w:rsid w:val="009E0028"/>
    <w:rsid w:val="009E05A4"/>
    <w:rsid w:val="009E06E4"/>
    <w:rsid w:val="009E096A"/>
    <w:rsid w:val="009E1004"/>
    <w:rsid w:val="009E108E"/>
    <w:rsid w:val="009E163E"/>
    <w:rsid w:val="009E29EB"/>
    <w:rsid w:val="009E3716"/>
    <w:rsid w:val="009E3AF6"/>
    <w:rsid w:val="009E3C35"/>
    <w:rsid w:val="009E46DE"/>
    <w:rsid w:val="009E4C72"/>
    <w:rsid w:val="009E5763"/>
    <w:rsid w:val="009E5C36"/>
    <w:rsid w:val="009E5CE3"/>
    <w:rsid w:val="009E688F"/>
    <w:rsid w:val="009E73E5"/>
    <w:rsid w:val="009E7518"/>
    <w:rsid w:val="009E78FA"/>
    <w:rsid w:val="009F01DC"/>
    <w:rsid w:val="009F0A8B"/>
    <w:rsid w:val="009F2644"/>
    <w:rsid w:val="009F3F2D"/>
    <w:rsid w:val="009F4BE3"/>
    <w:rsid w:val="009F651E"/>
    <w:rsid w:val="009F6684"/>
    <w:rsid w:val="009F71F9"/>
    <w:rsid w:val="00A0037E"/>
    <w:rsid w:val="00A00666"/>
    <w:rsid w:val="00A00784"/>
    <w:rsid w:val="00A00789"/>
    <w:rsid w:val="00A00E2B"/>
    <w:rsid w:val="00A01571"/>
    <w:rsid w:val="00A023D6"/>
    <w:rsid w:val="00A02E3B"/>
    <w:rsid w:val="00A04C16"/>
    <w:rsid w:val="00A0652C"/>
    <w:rsid w:val="00A06C51"/>
    <w:rsid w:val="00A074DF"/>
    <w:rsid w:val="00A1037F"/>
    <w:rsid w:val="00A10587"/>
    <w:rsid w:val="00A10B0C"/>
    <w:rsid w:val="00A115FF"/>
    <w:rsid w:val="00A11BE0"/>
    <w:rsid w:val="00A122A5"/>
    <w:rsid w:val="00A12DD2"/>
    <w:rsid w:val="00A13325"/>
    <w:rsid w:val="00A1429F"/>
    <w:rsid w:val="00A16280"/>
    <w:rsid w:val="00A1752C"/>
    <w:rsid w:val="00A17789"/>
    <w:rsid w:val="00A1796A"/>
    <w:rsid w:val="00A17B6B"/>
    <w:rsid w:val="00A20877"/>
    <w:rsid w:val="00A210A6"/>
    <w:rsid w:val="00A21B2A"/>
    <w:rsid w:val="00A22527"/>
    <w:rsid w:val="00A23BC1"/>
    <w:rsid w:val="00A23F46"/>
    <w:rsid w:val="00A24743"/>
    <w:rsid w:val="00A24C43"/>
    <w:rsid w:val="00A256C7"/>
    <w:rsid w:val="00A27A3F"/>
    <w:rsid w:val="00A31D5B"/>
    <w:rsid w:val="00A324E3"/>
    <w:rsid w:val="00A32D71"/>
    <w:rsid w:val="00A336DF"/>
    <w:rsid w:val="00A33F61"/>
    <w:rsid w:val="00A3412E"/>
    <w:rsid w:val="00A341A3"/>
    <w:rsid w:val="00A346CB"/>
    <w:rsid w:val="00A34F2C"/>
    <w:rsid w:val="00A34F69"/>
    <w:rsid w:val="00A35BED"/>
    <w:rsid w:val="00A35C28"/>
    <w:rsid w:val="00A36432"/>
    <w:rsid w:val="00A36488"/>
    <w:rsid w:val="00A3712F"/>
    <w:rsid w:val="00A378B7"/>
    <w:rsid w:val="00A37B3A"/>
    <w:rsid w:val="00A37D16"/>
    <w:rsid w:val="00A4003C"/>
    <w:rsid w:val="00A4096D"/>
    <w:rsid w:val="00A41314"/>
    <w:rsid w:val="00A41739"/>
    <w:rsid w:val="00A41ED0"/>
    <w:rsid w:val="00A420CB"/>
    <w:rsid w:val="00A424DC"/>
    <w:rsid w:val="00A42BC9"/>
    <w:rsid w:val="00A42D72"/>
    <w:rsid w:val="00A434EA"/>
    <w:rsid w:val="00A439A6"/>
    <w:rsid w:val="00A45DC1"/>
    <w:rsid w:val="00A46A3F"/>
    <w:rsid w:val="00A46D94"/>
    <w:rsid w:val="00A47287"/>
    <w:rsid w:val="00A47E3D"/>
    <w:rsid w:val="00A47F17"/>
    <w:rsid w:val="00A47FAB"/>
    <w:rsid w:val="00A50571"/>
    <w:rsid w:val="00A50751"/>
    <w:rsid w:val="00A5116A"/>
    <w:rsid w:val="00A51A34"/>
    <w:rsid w:val="00A53754"/>
    <w:rsid w:val="00A53D3C"/>
    <w:rsid w:val="00A558E4"/>
    <w:rsid w:val="00A559D0"/>
    <w:rsid w:val="00A55DDF"/>
    <w:rsid w:val="00A55F11"/>
    <w:rsid w:val="00A574D6"/>
    <w:rsid w:val="00A60AE8"/>
    <w:rsid w:val="00A60B5A"/>
    <w:rsid w:val="00A63B06"/>
    <w:rsid w:val="00A63DFF"/>
    <w:rsid w:val="00A63E2B"/>
    <w:rsid w:val="00A63E3C"/>
    <w:rsid w:val="00A65278"/>
    <w:rsid w:val="00A65C46"/>
    <w:rsid w:val="00A66207"/>
    <w:rsid w:val="00A663C1"/>
    <w:rsid w:val="00A66636"/>
    <w:rsid w:val="00A674CA"/>
    <w:rsid w:val="00A6767F"/>
    <w:rsid w:val="00A7012F"/>
    <w:rsid w:val="00A70359"/>
    <w:rsid w:val="00A70C49"/>
    <w:rsid w:val="00A71D40"/>
    <w:rsid w:val="00A72891"/>
    <w:rsid w:val="00A72C48"/>
    <w:rsid w:val="00A72DD2"/>
    <w:rsid w:val="00A7453D"/>
    <w:rsid w:val="00A75AB3"/>
    <w:rsid w:val="00A76F6E"/>
    <w:rsid w:val="00A80432"/>
    <w:rsid w:val="00A8094B"/>
    <w:rsid w:val="00A80B19"/>
    <w:rsid w:val="00A80D2F"/>
    <w:rsid w:val="00A81686"/>
    <w:rsid w:val="00A81F74"/>
    <w:rsid w:val="00A82222"/>
    <w:rsid w:val="00A82B50"/>
    <w:rsid w:val="00A830E9"/>
    <w:rsid w:val="00A83886"/>
    <w:rsid w:val="00A83C49"/>
    <w:rsid w:val="00A84762"/>
    <w:rsid w:val="00A87A8E"/>
    <w:rsid w:val="00A87F09"/>
    <w:rsid w:val="00A90DAC"/>
    <w:rsid w:val="00A9144B"/>
    <w:rsid w:val="00A921B7"/>
    <w:rsid w:val="00A9235B"/>
    <w:rsid w:val="00A9286D"/>
    <w:rsid w:val="00A92CCE"/>
    <w:rsid w:val="00A92F9F"/>
    <w:rsid w:val="00A94347"/>
    <w:rsid w:val="00A94EAC"/>
    <w:rsid w:val="00A961F8"/>
    <w:rsid w:val="00A96305"/>
    <w:rsid w:val="00A9682E"/>
    <w:rsid w:val="00A96A70"/>
    <w:rsid w:val="00A96CCA"/>
    <w:rsid w:val="00A972EC"/>
    <w:rsid w:val="00AA08BC"/>
    <w:rsid w:val="00AA0B3B"/>
    <w:rsid w:val="00AA0C32"/>
    <w:rsid w:val="00AA1B99"/>
    <w:rsid w:val="00AA221C"/>
    <w:rsid w:val="00AA2853"/>
    <w:rsid w:val="00AA2DF8"/>
    <w:rsid w:val="00AA4EB6"/>
    <w:rsid w:val="00AA5497"/>
    <w:rsid w:val="00AA55F2"/>
    <w:rsid w:val="00AA5759"/>
    <w:rsid w:val="00AA5787"/>
    <w:rsid w:val="00AA58A7"/>
    <w:rsid w:val="00AA5A53"/>
    <w:rsid w:val="00AA5F41"/>
    <w:rsid w:val="00AA7754"/>
    <w:rsid w:val="00AA79AC"/>
    <w:rsid w:val="00AA7B22"/>
    <w:rsid w:val="00AB04FB"/>
    <w:rsid w:val="00AB0A2E"/>
    <w:rsid w:val="00AB1686"/>
    <w:rsid w:val="00AB2139"/>
    <w:rsid w:val="00AB266F"/>
    <w:rsid w:val="00AB35D6"/>
    <w:rsid w:val="00AB4AA6"/>
    <w:rsid w:val="00AB52FD"/>
    <w:rsid w:val="00AB5D0D"/>
    <w:rsid w:val="00AB691E"/>
    <w:rsid w:val="00AC0D8E"/>
    <w:rsid w:val="00AC0EF1"/>
    <w:rsid w:val="00AC235C"/>
    <w:rsid w:val="00AC33A8"/>
    <w:rsid w:val="00AC50B2"/>
    <w:rsid w:val="00AC57FB"/>
    <w:rsid w:val="00AC5835"/>
    <w:rsid w:val="00AC5EA0"/>
    <w:rsid w:val="00AC6189"/>
    <w:rsid w:val="00AC70B8"/>
    <w:rsid w:val="00AD0624"/>
    <w:rsid w:val="00AD11AE"/>
    <w:rsid w:val="00AD12A8"/>
    <w:rsid w:val="00AD1553"/>
    <w:rsid w:val="00AD2498"/>
    <w:rsid w:val="00AD2BC6"/>
    <w:rsid w:val="00AD2C77"/>
    <w:rsid w:val="00AD324D"/>
    <w:rsid w:val="00AD38CC"/>
    <w:rsid w:val="00AD4AD5"/>
    <w:rsid w:val="00AD4B26"/>
    <w:rsid w:val="00AD60B8"/>
    <w:rsid w:val="00AE09E5"/>
    <w:rsid w:val="00AE2D99"/>
    <w:rsid w:val="00AE4B89"/>
    <w:rsid w:val="00AE54A3"/>
    <w:rsid w:val="00AE5686"/>
    <w:rsid w:val="00AE5744"/>
    <w:rsid w:val="00AE622B"/>
    <w:rsid w:val="00AE76A9"/>
    <w:rsid w:val="00AE77B2"/>
    <w:rsid w:val="00AE78A6"/>
    <w:rsid w:val="00AE7E10"/>
    <w:rsid w:val="00AF089D"/>
    <w:rsid w:val="00AF0F23"/>
    <w:rsid w:val="00AF19D7"/>
    <w:rsid w:val="00AF2AAE"/>
    <w:rsid w:val="00AF2F7D"/>
    <w:rsid w:val="00AF44BB"/>
    <w:rsid w:val="00AF4BB4"/>
    <w:rsid w:val="00AF4CFA"/>
    <w:rsid w:val="00AF53D0"/>
    <w:rsid w:val="00AF5931"/>
    <w:rsid w:val="00AF5E1D"/>
    <w:rsid w:val="00AF5E60"/>
    <w:rsid w:val="00AF6356"/>
    <w:rsid w:val="00AF7827"/>
    <w:rsid w:val="00AF7E02"/>
    <w:rsid w:val="00B002A8"/>
    <w:rsid w:val="00B00447"/>
    <w:rsid w:val="00B0050A"/>
    <w:rsid w:val="00B0088B"/>
    <w:rsid w:val="00B02007"/>
    <w:rsid w:val="00B02563"/>
    <w:rsid w:val="00B026D0"/>
    <w:rsid w:val="00B02ECD"/>
    <w:rsid w:val="00B03C6D"/>
    <w:rsid w:val="00B0426D"/>
    <w:rsid w:val="00B0496E"/>
    <w:rsid w:val="00B04CD4"/>
    <w:rsid w:val="00B04CD9"/>
    <w:rsid w:val="00B04DDD"/>
    <w:rsid w:val="00B071B5"/>
    <w:rsid w:val="00B07A86"/>
    <w:rsid w:val="00B07B02"/>
    <w:rsid w:val="00B07D01"/>
    <w:rsid w:val="00B1055B"/>
    <w:rsid w:val="00B10BCE"/>
    <w:rsid w:val="00B10E5B"/>
    <w:rsid w:val="00B1101F"/>
    <w:rsid w:val="00B1128D"/>
    <w:rsid w:val="00B119D6"/>
    <w:rsid w:val="00B13317"/>
    <w:rsid w:val="00B13996"/>
    <w:rsid w:val="00B1460D"/>
    <w:rsid w:val="00B14D12"/>
    <w:rsid w:val="00B154F8"/>
    <w:rsid w:val="00B2113C"/>
    <w:rsid w:val="00B21630"/>
    <w:rsid w:val="00B22149"/>
    <w:rsid w:val="00B228E9"/>
    <w:rsid w:val="00B22EF7"/>
    <w:rsid w:val="00B23135"/>
    <w:rsid w:val="00B2416F"/>
    <w:rsid w:val="00B2427E"/>
    <w:rsid w:val="00B24487"/>
    <w:rsid w:val="00B24528"/>
    <w:rsid w:val="00B24CF3"/>
    <w:rsid w:val="00B25A07"/>
    <w:rsid w:val="00B2700A"/>
    <w:rsid w:val="00B30407"/>
    <w:rsid w:val="00B307DD"/>
    <w:rsid w:val="00B31779"/>
    <w:rsid w:val="00B317C3"/>
    <w:rsid w:val="00B31CED"/>
    <w:rsid w:val="00B32E8F"/>
    <w:rsid w:val="00B363E2"/>
    <w:rsid w:val="00B36EBF"/>
    <w:rsid w:val="00B372B8"/>
    <w:rsid w:val="00B37C70"/>
    <w:rsid w:val="00B40213"/>
    <w:rsid w:val="00B403E5"/>
    <w:rsid w:val="00B40B26"/>
    <w:rsid w:val="00B41250"/>
    <w:rsid w:val="00B41E70"/>
    <w:rsid w:val="00B4270C"/>
    <w:rsid w:val="00B436C6"/>
    <w:rsid w:val="00B4371A"/>
    <w:rsid w:val="00B43DCC"/>
    <w:rsid w:val="00B44260"/>
    <w:rsid w:val="00B444F7"/>
    <w:rsid w:val="00B44D28"/>
    <w:rsid w:val="00B454B3"/>
    <w:rsid w:val="00B45B7B"/>
    <w:rsid w:val="00B45E9C"/>
    <w:rsid w:val="00B46C1C"/>
    <w:rsid w:val="00B4723B"/>
    <w:rsid w:val="00B47819"/>
    <w:rsid w:val="00B50588"/>
    <w:rsid w:val="00B52007"/>
    <w:rsid w:val="00B52CCE"/>
    <w:rsid w:val="00B53FF7"/>
    <w:rsid w:val="00B607D1"/>
    <w:rsid w:val="00B60A43"/>
    <w:rsid w:val="00B60F7B"/>
    <w:rsid w:val="00B63035"/>
    <w:rsid w:val="00B64167"/>
    <w:rsid w:val="00B6534F"/>
    <w:rsid w:val="00B66F80"/>
    <w:rsid w:val="00B709A1"/>
    <w:rsid w:val="00B71198"/>
    <w:rsid w:val="00B72623"/>
    <w:rsid w:val="00B727FB"/>
    <w:rsid w:val="00B72D37"/>
    <w:rsid w:val="00B73F3C"/>
    <w:rsid w:val="00B74867"/>
    <w:rsid w:val="00B75A2A"/>
    <w:rsid w:val="00B773D2"/>
    <w:rsid w:val="00B776D2"/>
    <w:rsid w:val="00B779DD"/>
    <w:rsid w:val="00B80259"/>
    <w:rsid w:val="00B8052D"/>
    <w:rsid w:val="00B809BF"/>
    <w:rsid w:val="00B81240"/>
    <w:rsid w:val="00B836BF"/>
    <w:rsid w:val="00B84881"/>
    <w:rsid w:val="00B8637F"/>
    <w:rsid w:val="00B86A65"/>
    <w:rsid w:val="00B905A8"/>
    <w:rsid w:val="00B914F0"/>
    <w:rsid w:val="00B917BA"/>
    <w:rsid w:val="00B92933"/>
    <w:rsid w:val="00B92DC2"/>
    <w:rsid w:val="00B936D6"/>
    <w:rsid w:val="00B94B30"/>
    <w:rsid w:val="00B95DB4"/>
    <w:rsid w:val="00B97294"/>
    <w:rsid w:val="00B97B8D"/>
    <w:rsid w:val="00B97C40"/>
    <w:rsid w:val="00B97CBC"/>
    <w:rsid w:val="00BA033D"/>
    <w:rsid w:val="00BA0E27"/>
    <w:rsid w:val="00BA1609"/>
    <w:rsid w:val="00BA21BC"/>
    <w:rsid w:val="00BA2D7B"/>
    <w:rsid w:val="00BA478D"/>
    <w:rsid w:val="00BA4B6E"/>
    <w:rsid w:val="00BA6654"/>
    <w:rsid w:val="00BA6BC5"/>
    <w:rsid w:val="00BA6EDC"/>
    <w:rsid w:val="00BA7632"/>
    <w:rsid w:val="00BA76FD"/>
    <w:rsid w:val="00BB22DB"/>
    <w:rsid w:val="00BB2E2A"/>
    <w:rsid w:val="00BB31E4"/>
    <w:rsid w:val="00BB33FD"/>
    <w:rsid w:val="00BB3B3B"/>
    <w:rsid w:val="00BB5123"/>
    <w:rsid w:val="00BB5155"/>
    <w:rsid w:val="00BB55F4"/>
    <w:rsid w:val="00BB574A"/>
    <w:rsid w:val="00BB593E"/>
    <w:rsid w:val="00BB6A82"/>
    <w:rsid w:val="00BB7CB1"/>
    <w:rsid w:val="00BB7D39"/>
    <w:rsid w:val="00BC062B"/>
    <w:rsid w:val="00BC13D1"/>
    <w:rsid w:val="00BC1D79"/>
    <w:rsid w:val="00BC2BB4"/>
    <w:rsid w:val="00BC4CC4"/>
    <w:rsid w:val="00BC4D3E"/>
    <w:rsid w:val="00BC5AD4"/>
    <w:rsid w:val="00BC634E"/>
    <w:rsid w:val="00BC765F"/>
    <w:rsid w:val="00BC797B"/>
    <w:rsid w:val="00BD18EA"/>
    <w:rsid w:val="00BD1D37"/>
    <w:rsid w:val="00BD32B0"/>
    <w:rsid w:val="00BD3338"/>
    <w:rsid w:val="00BD4AA9"/>
    <w:rsid w:val="00BD509D"/>
    <w:rsid w:val="00BD65FE"/>
    <w:rsid w:val="00BD79BD"/>
    <w:rsid w:val="00BD7C6D"/>
    <w:rsid w:val="00BE0A81"/>
    <w:rsid w:val="00BE1EE9"/>
    <w:rsid w:val="00BE31E9"/>
    <w:rsid w:val="00BE3973"/>
    <w:rsid w:val="00BE3C30"/>
    <w:rsid w:val="00BE3FBA"/>
    <w:rsid w:val="00BE4A7F"/>
    <w:rsid w:val="00BE53FB"/>
    <w:rsid w:val="00BE579D"/>
    <w:rsid w:val="00BE6C06"/>
    <w:rsid w:val="00BE712D"/>
    <w:rsid w:val="00BE7A11"/>
    <w:rsid w:val="00BF0833"/>
    <w:rsid w:val="00BF11FE"/>
    <w:rsid w:val="00BF1F8D"/>
    <w:rsid w:val="00BF2C57"/>
    <w:rsid w:val="00BF54CC"/>
    <w:rsid w:val="00BF58E5"/>
    <w:rsid w:val="00BF5C73"/>
    <w:rsid w:val="00BF6C52"/>
    <w:rsid w:val="00BF7799"/>
    <w:rsid w:val="00C00F44"/>
    <w:rsid w:val="00C01174"/>
    <w:rsid w:val="00C0215F"/>
    <w:rsid w:val="00C03157"/>
    <w:rsid w:val="00C03526"/>
    <w:rsid w:val="00C037ED"/>
    <w:rsid w:val="00C0457B"/>
    <w:rsid w:val="00C05465"/>
    <w:rsid w:val="00C063C4"/>
    <w:rsid w:val="00C1020E"/>
    <w:rsid w:val="00C1052A"/>
    <w:rsid w:val="00C10E34"/>
    <w:rsid w:val="00C11564"/>
    <w:rsid w:val="00C125B1"/>
    <w:rsid w:val="00C13D4D"/>
    <w:rsid w:val="00C151DB"/>
    <w:rsid w:val="00C165AC"/>
    <w:rsid w:val="00C165B9"/>
    <w:rsid w:val="00C16797"/>
    <w:rsid w:val="00C17283"/>
    <w:rsid w:val="00C177FB"/>
    <w:rsid w:val="00C17B7A"/>
    <w:rsid w:val="00C17E44"/>
    <w:rsid w:val="00C21957"/>
    <w:rsid w:val="00C21B4D"/>
    <w:rsid w:val="00C23550"/>
    <w:rsid w:val="00C24AFB"/>
    <w:rsid w:val="00C24AFE"/>
    <w:rsid w:val="00C257C2"/>
    <w:rsid w:val="00C25BE0"/>
    <w:rsid w:val="00C26000"/>
    <w:rsid w:val="00C2631B"/>
    <w:rsid w:val="00C2778E"/>
    <w:rsid w:val="00C30433"/>
    <w:rsid w:val="00C30763"/>
    <w:rsid w:val="00C30C27"/>
    <w:rsid w:val="00C312F8"/>
    <w:rsid w:val="00C31810"/>
    <w:rsid w:val="00C32796"/>
    <w:rsid w:val="00C32CAF"/>
    <w:rsid w:val="00C33C17"/>
    <w:rsid w:val="00C341B9"/>
    <w:rsid w:val="00C3586D"/>
    <w:rsid w:val="00C3611C"/>
    <w:rsid w:val="00C3629F"/>
    <w:rsid w:val="00C37EA5"/>
    <w:rsid w:val="00C40E07"/>
    <w:rsid w:val="00C41EFD"/>
    <w:rsid w:val="00C423C7"/>
    <w:rsid w:val="00C43338"/>
    <w:rsid w:val="00C435B4"/>
    <w:rsid w:val="00C4412A"/>
    <w:rsid w:val="00C469AB"/>
    <w:rsid w:val="00C505C0"/>
    <w:rsid w:val="00C50698"/>
    <w:rsid w:val="00C516D9"/>
    <w:rsid w:val="00C5189A"/>
    <w:rsid w:val="00C53115"/>
    <w:rsid w:val="00C53B78"/>
    <w:rsid w:val="00C53D60"/>
    <w:rsid w:val="00C542C9"/>
    <w:rsid w:val="00C564CA"/>
    <w:rsid w:val="00C57776"/>
    <w:rsid w:val="00C57864"/>
    <w:rsid w:val="00C57A19"/>
    <w:rsid w:val="00C611D6"/>
    <w:rsid w:val="00C613EF"/>
    <w:rsid w:val="00C61B37"/>
    <w:rsid w:val="00C63E5A"/>
    <w:rsid w:val="00C6472F"/>
    <w:rsid w:val="00C64F15"/>
    <w:rsid w:val="00C6662F"/>
    <w:rsid w:val="00C6696D"/>
    <w:rsid w:val="00C6781D"/>
    <w:rsid w:val="00C67EE5"/>
    <w:rsid w:val="00C67FB0"/>
    <w:rsid w:val="00C70181"/>
    <w:rsid w:val="00C70B30"/>
    <w:rsid w:val="00C726B7"/>
    <w:rsid w:val="00C73096"/>
    <w:rsid w:val="00C7371B"/>
    <w:rsid w:val="00C7380A"/>
    <w:rsid w:val="00C73883"/>
    <w:rsid w:val="00C73B50"/>
    <w:rsid w:val="00C74130"/>
    <w:rsid w:val="00C74557"/>
    <w:rsid w:val="00C74CDD"/>
    <w:rsid w:val="00C770A0"/>
    <w:rsid w:val="00C770E5"/>
    <w:rsid w:val="00C7774F"/>
    <w:rsid w:val="00C77C39"/>
    <w:rsid w:val="00C80C44"/>
    <w:rsid w:val="00C835D6"/>
    <w:rsid w:val="00C840F6"/>
    <w:rsid w:val="00C84CBE"/>
    <w:rsid w:val="00C85D9F"/>
    <w:rsid w:val="00C8659B"/>
    <w:rsid w:val="00C86DCD"/>
    <w:rsid w:val="00C879C4"/>
    <w:rsid w:val="00C91CFC"/>
    <w:rsid w:val="00C91DF4"/>
    <w:rsid w:val="00C91E1E"/>
    <w:rsid w:val="00C92422"/>
    <w:rsid w:val="00C92CD1"/>
    <w:rsid w:val="00C92FF2"/>
    <w:rsid w:val="00C93788"/>
    <w:rsid w:val="00C93B4F"/>
    <w:rsid w:val="00C94089"/>
    <w:rsid w:val="00C9432D"/>
    <w:rsid w:val="00C9555E"/>
    <w:rsid w:val="00C95C9A"/>
    <w:rsid w:val="00C9634B"/>
    <w:rsid w:val="00C96693"/>
    <w:rsid w:val="00C968E0"/>
    <w:rsid w:val="00C97987"/>
    <w:rsid w:val="00CA11DB"/>
    <w:rsid w:val="00CA19F0"/>
    <w:rsid w:val="00CA1E9C"/>
    <w:rsid w:val="00CA201D"/>
    <w:rsid w:val="00CA22EF"/>
    <w:rsid w:val="00CA2849"/>
    <w:rsid w:val="00CA5003"/>
    <w:rsid w:val="00CA5A1F"/>
    <w:rsid w:val="00CA6442"/>
    <w:rsid w:val="00CA667B"/>
    <w:rsid w:val="00CA6683"/>
    <w:rsid w:val="00CA6A0F"/>
    <w:rsid w:val="00CA713C"/>
    <w:rsid w:val="00CB0818"/>
    <w:rsid w:val="00CB1254"/>
    <w:rsid w:val="00CB25C9"/>
    <w:rsid w:val="00CB2959"/>
    <w:rsid w:val="00CB2D08"/>
    <w:rsid w:val="00CB2F60"/>
    <w:rsid w:val="00CB33EE"/>
    <w:rsid w:val="00CB4B8C"/>
    <w:rsid w:val="00CB5A58"/>
    <w:rsid w:val="00CB5F97"/>
    <w:rsid w:val="00CB6636"/>
    <w:rsid w:val="00CC03D0"/>
    <w:rsid w:val="00CC0817"/>
    <w:rsid w:val="00CC0C2D"/>
    <w:rsid w:val="00CC0CC1"/>
    <w:rsid w:val="00CC0F15"/>
    <w:rsid w:val="00CC15A0"/>
    <w:rsid w:val="00CC1FE1"/>
    <w:rsid w:val="00CC2472"/>
    <w:rsid w:val="00CC2589"/>
    <w:rsid w:val="00CC2831"/>
    <w:rsid w:val="00CC3499"/>
    <w:rsid w:val="00CC362E"/>
    <w:rsid w:val="00CC36ED"/>
    <w:rsid w:val="00CC3B85"/>
    <w:rsid w:val="00CC40F0"/>
    <w:rsid w:val="00CC455C"/>
    <w:rsid w:val="00CC4728"/>
    <w:rsid w:val="00CC4D77"/>
    <w:rsid w:val="00CC5713"/>
    <w:rsid w:val="00CC6846"/>
    <w:rsid w:val="00CC7A8E"/>
    <w:rsid w:val="00CC7D2B"/>
    <w:rsid w:val="00CD0899"/>
    <w:rsid w:val="00CD093A"/>
    <w:rsid w:val="00CD0CAA"/>
    <w:rsid w:val="00CD1DEF"/>
    <w:rsid w:val="00CD2243"/>
    <w:rsid w:val="00CD2378"/>
    <w:rsid w:val="00CD2547"/>
    <w:rsid w:val="00CD27D3"/>
    <w:rsid w:val="00CD2EDB"/>
    <w:rsid w:val="00CD32CC"/>
    <w:rsid w:val="00CD4546"/>
    <w:rsid w:val="00CD4695"/>
    <w:rsid w:val="00CD5F81"/>
    <w:rsid w:val="00CD63BC"/>
    <w:rsid w:val="00CD6631"/>
    <w:rsid w:val="00CD73B5"/>
    <w:rsid w:val="00CD7AB8"/>
    <w:rsid w:val="00CD7CA9"/>
    <w:rsid w:val="00CE0539"/>
    <w:rsid w:val="00CE0995"/>
    <w:rsid w:val="00CE0FCE"/>
    <w:rsid w:val="00CE4A7F"/>
    <w:rsid w:val="00CE4F1B"/>
    <w:rsid w:val="00CE5376"/>
    <w:rsid w:val="00CE55D8"/>
    <w:rsid w:val="00CE6C6B"/>
    <w:rsid w:val="00CE7475"/>
    <w:rsid w:val="00CF01EC"/>
    <w:rsid w:val="00CF1170"/>
    <w:rsid w:val="00CF133C"/>
    <w:rsid w:val="00CF137F"/>
    <w:rsid w:val="00CF1571"/>
    <w:rsid w:val="00CF1805"/>
    <w:rsid w:val="00CF3AF9"/>
    <w:rsid w:val="00CF4430"/>
    <w:rsid w:val="00CF4C59"/>
    <w:rsid w:val="00CF54DD"/>
    <w:rsid w:val="00CF5711"/>
    <w:rsid w:val="00CF5F0F"/>
    <w:rsid w:val="00CF74DE"/>
    <w:rsid w:val="00CF75A1"/>
    <w:rsid w:val="00CF7ABB"/>
    <w:rsid w:val="00D009F0"/>
    <w:rsid w:val="00D01186"/>
    <w:rsid w:val="00D0130A"/>
    <w:rsid w:val="00D0145C"/>
    <w:rsid w:val="00D019A7"/>
    <w:rsid w:val="00D01D7E"/>
    <w:rsid w:val="00D02F01"/>
    <w:rsid w:val="00D03293"/>
    <w:rsid w:val="00D03341"/>
    <w:rsid w:val="00D040CA"/>
    <w:rsid w:val="00D0636B"/>
    <w:rsid w:val="00D06C0C"/>
    <w:rsid w:val="00D124A1"/>
    <w:rsid w:val="00D13C9E"/>
    <w:rsid w:val="00D13E6A"/>
    <w:rsid w:val="00D14354"/>
    <w:rsid w:val="00D14E90"/>
    <w:rsid w:val="00D158C3"/>
    <w:rsid w:val="00D1662C"/>
    <w:rsid w:val="00D208F2"/>
    <w:rsid w:val="00D213EE"/>
    <w:rsid w:val="00D22EAB"/>
    <w:rsid w:val="00D233B5"/>
    <w:rsid w:val="00D2347D"/>
    <w:rsid w:val="00D23813"/>
    <w:rsid w:val="00D23C21"/>
    <w:rsid w:val="00D249C0"/>
    <w:rsid w:val="00D24D21"/>
    <w:rsid w:val="00D25104"/>
    <w:rsid w:val="00D25273"/>
    <w:rsid w:val="00D258F1"/>
    <w:rsid w:val="00D25E42"/>
    <w:rsid w:val="00D314E1"/>
    <w:rsid w:val="00D32535"/>
    <w:rsid w:val="00D3281C"/>
    <w:rsid w:val="00D3389E"/>
    <w:rsid w:val="00D35425"/>
    <w:rsid w:val="00D376AA"/>
    <w:rsid w:val="00D379E2"/>
    <w:rsid w:val="00D37E84"/>
    <w:rsid w:val="00D40B23"/>
    <w:rsid w:val="00D40B91"/>
    <w:rsid w:val="00D42384"/>
    <w:rsid w:val="00D42562"/>
    <w:rsid w:val="00D42C80"/>
    <w:rsid w:val="00D43DBC"/>
    <w:rsid w:val="00D44C70"/>
    <w:rsid w:val="00D45D5F"/>
    <w:rsid w:val="00D45E9C"/>
    <w:rsid w:val="00D4609E"/>
    <w:rsid w:val="00D46734"/>
    <w:rsid w:val="00D475EC"/>
    <w:rsid w:val="00D47AB6"/>
    <w:rsid w:val="00D47EAD"/>
    <w:rsid w:val="00D50CE8"/>
    <w:rsid w:val="00D50EBC"/>
    <w:rsid w:val="00D5190D"/>
    <w:rsid w:val="00D51F03"/>
    <w:rsid w:val="00D5201C"/>
    <w:rsid w:val="00D525AC"/>
    <w:rsid w:val="00D52FA9"/>
    <w:rsid w:val="00D53317"/>
    <w:rsid w:val="00D53337"/>
    <w:rsid w:val="00D5389E"/>
    <w:rsid w:val="00D53A3F"/>
    <w:rsid w:val="00D552E9"/>
    <w:rsid w:val="00D55492"/>
    <w:rsid w:val="00D55B38"/>
    <w:rsid w:val="00D56295"/>
    <w:rsid w:val="00D565B9"/>
    <w:rsid w:val="00D56E32"/>
    <w:rsid w:val="00D62BB2"/>
    <w:rsid w:val="00D62F32"/>
    <w:rsid w:val="00D64FE8"/>
    <w:rsid w:val="00D65BF7"/>
    <w:rsid w:val="00D65C8F"/>
    <w:rsid w:val="00D66F2A"/>
    <w:rsid w:val="00D67213"/>
    <w:rsid w:val="00D67DBD"/>
    <w:rsid w:val="00D67FEC"/>
    <w:rsid w:val="00D70141"/>
    <w:rsid w:val="00D709EA"/>
    <w:rsid w:val="00D718B3"/>
    <w:rsid w:val="00D71FAD"/>
    <w:rsid w:val="00D7378A"/>
    <w:rsid w:val="00D73C06"/>
    <w:rsid w:val="00D740D6"/>
    <w:rsid w:val="00D74301"/>
    <w:rsid w:val="00D7431F"/>
    <w:rsid w:val="00D74B80"/>
    <w:rsid w:val="00D838CF"/>
    <w:rsid w:val="00D83E8A"/>
    <w:rsid w:val="00D83EDA"/>
    <w:rsid w:val="00D848AD"/>
    <w:rsid w:val="00D85338"/>
    <w:rsid w:val="00D853A4"/>
    <w:rsid w:val="00D85F52"/>
    <w:rsid w:val="00D87B67"/>
    <w:rsid w:val="00D90140"/>
    <w:rsid w:val="00D90750"/>
    <w:rsid w:val="00D9181C"/>
    <w:rsid w:val="00D91979"/>
    <w:rsid w:val="00D92776"/>
    <w:rsid w:val="00D92938"/>
    <w:rsid w:val="00D92EF8"/>
    <w:rsid w:val="00D94208"/>
    <w:rsid w:val="00D9502D"/>
    <w:rsid w:val="00D951DE"/>
    <w:rsid w:val="00D95992"/>
    <w:rsid w:val="00D9608C"/>
    <w:rsid w:val="00D96D1A"/>
    <w:rsid w:val="00D979AD"/>
    <w:rsid w:val="00DA0B6B"/>
    <w:rsid w:val="00DA15C2"/>
    <w:rsid w:val="00DA1FD9"/>
    <w:rsid w:val="00DA271B"/>
    <w:rsid w:val="00DA3554"/>
    <w:rsid w:val="00DA3A76"/>
    <w:rsid w:val="00DA3B09"/>
    <w:rsid w:val="00DA3F20"/>
    <w:rsid w:val="00DA4CC9"/>
    <w:rsid w:val="00DA539F"/>
    <w:rsid w:val="00DA5761"/>
    <w:rsid w:val="00DA5E68"/>
    <w:rsid w:val="00DA625B"/>
    <w:rsid w:val="00DA6BDF"/>
    <w:rsid w:val="00DA6E75"/>
    <w:rsid w:val="00DA7DB3"/>
    <w:rsid w:val="00DB0C90"/>
    <w:rsid w:val="00DB0CA7"/>
    <w:rsid w:val="00DB11AC"/>
    <w:rsid w:val="00DB1E4E"/>
    <w:rsid w:val="00DB3DD9"/>
    <w:rsid w:val="00DB42A0"/>
    <w:rsid w:val="00DB4336"/>
    <w:rsid w:val="00DB52F1"/>
    <w:rsid w:val="00DB548C"/>
    <w:rsid w:val="00DB6459"/>
    <w:rsid w:val="00DC17CC"/>
    <w:rsid w:val="00DC17EA"/>
    <w:rsid w:val="00DC24A8"/>
    <w:rsid w:val="00DC2E8D"/>
    <w:rsid w:val="00DC3258"/>
    <w:rsid w:val="00DC3BAF"/>
    <w:rsid w:val="00DC4442"/>
    <w:rsid w:val="00DC4AB6"/>
    <w:rsid w:val="00DC4EDF"/>
    <w:rsid w:val="00DC5244"/>
    <w:rsid w:val="00DC5381"/>
    <w:rsid w:val="00DC6AAB"/>
    <w:rsid w:val="00DC6DE5"/>
    <w:rsid w:val="00DC7D3F"/>
    <w:rsid w:val="00DD0F0A"/>
    <w:rsid w:val="00DD2B88"/>
    <w:rsid w:val="00DD36DF"/>
    <w:rsid w:val="00DD4078"/>
    <w:rsid w:val="00DD473D"/>
    <w:rsid w:val="00DD4C2A"/>
    <w:rsid w:val="00DD64A7"/>
    <w:rsid w:val="00DD652B"/>
    <w:rsid w:val="00DD6CDF"/>
    <w:rsid w:val="00DD749E"/>
    <w:rsid w:val="00DD7806"/>
    <w:rsid w:val="00DD7C58"/>
    <w:rsid w:val="00DE0075"/>
    <w:rsid w:val="00DE0750"/>
    <w:rsid w:val="00DE137F"/>
    <w:rsid w:val="00DE43D3"/>
    <w:rsid w:val="00DE5294"/>
    <w:rsid w:val="00DE546B"/>
    <w:rsid w:val="00DE69A0"/>
    <w:rsid w:val="00DE6D96"/>
    <w:rsid w:val="00DE72CC"/>
    <w:rsid w:val="00DE7A41"/>
    <w:rsid w:val="00DF0ABB"/>
    <w:rsid w:val="00DF0F3C"/>
    <w:rsid w:val="00DF1905"/>
    <w:rsid w:val="00DF1D44"/>
    <w:rsid w:val="00DF2327"/>
    <w:rsid w:val="00DF23E0"/>
    <w:rsid w:val="00DF2B2E"/>
    <w:rsid w:val="00DF2F66"/>
    <w:rsid w:val="00DF438F"/>
    <w:rsid w:val="00DF5BF5"/>
    <w:rsid w:val="00DF5C43"/>
    <w:rsid w:val="00DF5D6F"/>
    <w:rsid w:val="00DF62AE"/>
    <w:rsid w:val="00DF64E7"/>
    <w:rsid w:val="00DF6711"/>
    <w:rsid w:val="00DF67B5"/>
    <w:rsid w:val="00DF7A35"/>
    <w:rsid w:val="00E013E5"/>
    <w:rsid w:val="00E01A30"/>
    <w:rsid w:val="00E01C9A"/>
    <w:rsid w:val="00E01DD1"/>
    <w:rsid w:val="00E021F0"/>
    <w:rsid w:val="00E02541"/>
    <w:rsid w:val="00E036C1"/>
    <w:rsid w:val="00E04542"/>
    <w:rsid w:val="00E04BEB"/>
    <w:rsid w:val="00E05A68"/>
    <w:rsid w:val="00E05D61"/>
    <w:rsid w:val="00E0610F"/>
    <w:rsid w:val="00E067B4"/>
    <w:rsid w:val="00E06E74"/>
    <w:rsid w:val="00E070A9"/>
    <w:rsid w:val="00E07247"/>
    <w:rsid w:val="00E07476"/>
    <w:rsid w:val="00E1025E"/>
    <w:rsid w:val="00E109D4"/>
    <w:rsid w:val="00E1137B"/>
    <w:rsid w:val="00E1145A"/>
    <w:rsid w:val="00E119AF"/>
    <w:rsid w:val="00E11D77"/>
    <w:rsid w:val="00E123A0"/>
    <w:rsid w:val="00E1251C"/>
    <w:rsid w:val="00E1292C"/>
    <w:rsid w:val="00E12D41"/>
    <w:rsid w:val="00E13913"/>
    <w:rsid w:val="00E13A96"/>
    <w:rsid w:val="00E13CAD"/>
    <w:rsid w:val="00E13EDA"/>
    <w:rsid w:val="00E147C6"/>
    <w:rsid w:val="00E14DC2"/>
    <w:rsid w:val="00E15262"/>
    <w:rsid w:val="00E15DF7"/>
    <w:rsid w:val="00E16666"/>
    <w:rsid w:val="00E167F5"/>
    <w:rsid w:val="00E17C63"/>
    <w:rsid w:val="00E17D28"/>
    <w:rsid w:val="00E2014C"/>
    <w:rsid w:val="00E22AC8"/>
    <w:rsid w:val="00E2323C"/>
    <w:rsid w:val="00E2327C"/>
    <w:rsid w:val="00E242AA"/>
    <w:rsid w:val="00E24396"/>
    <w:rsid w:val="00E24F03"/>
    <w:rsid w:val="00E256FC"/>
    <w:rsid w:val="00E25BD8"/>
    <w:rsid w:val="00E26DB5"/>
    <w:rsid w:val="00E272D4"/>
    <w:rsid w:val="00E27B8E"/>
    <w:rsid w:val="00E301A2"/>
    <w:rsid w:val="00E303AB"/>
    <w:rsid w:val="00E30753"/>
    <w:rsid w:val="00E307FF"/>
    <w:rsid w:val="00E30E46"/>
    <w:rsid w:val="00E31F8E"/>
    <w:rsid w:val="00E32097"/>
    <w:rsid w:val="00E33CDF"/>
    <w:rsid w:val="00E343D9"/>
    <w:rsid w:val="00E3539B"/>
    <w:rsid w:val="00E35601"/>
    <w:rsid w:val="00E3565B"/>
    <w:rsid w:val="00E36385"/>
    <w:rsid w:val="00E37BF5"/>
    <w:rsid w:val="00E37E30"/>
    <w:rsid w:val="00E41603"/>
    <w:rsid w:val="00E42829"/>
    <w:rsid w:val="00E43950"/>
    <w:rsid w:val="00E43A38"/>
    <w:rsid w:val="00E45C0A"/>
    <w:rsid w:val="00E46977"/>
    <w:rsid w:val="00E46A2B"/>
    <w:rsid w:val="00E50188"/>
    <w:rsid w:val="00E51ECE"/>
    <w:rsid w:val="00E5263C"/>
    <w:rsid w:val="00E52CC1"/>
    <w:rsid w:val="00E54510"/>
    <w:rsid w:val="00E54B02"/>
    <w:rsid w:val="00E54EA9"/>
    <w:rsid w:val="00E555A9"/>
    <w:rsid w:val="00E55E7B"/>
    <w:rsid w:val="00E56339"/>
    <w:rsid w:val="00E566D3"/>
    <w:rsid w:val="00E568E6"/>
    <w:rsid w:val="00E56AA3"/>
    <w:rsid w:val="00E5724A"/>
    <w:rsid w:val="00E60351"/>
    <w:rsid w:val="00E60893"/>
    <w:rsid w:val="00E616B0"/>
    <w:rsid w:val="00E618FD"/>
    <w:rsid w:val="00E627D4"/>
    <w:rsid w:val="00E636C7"/>
    <w:rsid w:val="00E63A4F"/>
    <w:rsid w:val="00E64BC9"/>
    <w:rsid w:val="00E64F78"/>
    <w:rsid w:val="00E66E0C"/>
    <w:rsid w:val="00E677F7"/>
    <w:rsid w:val="00E67DAE"/>
    <w:rsid w:val="00E70514"/>
    <w:rsid w:val="00E7219F"/>
    <w:rsid w:val="00E72BC6"/>
    <w:rsid w:val="00E72EB7"/>
    <w:rsid w:val="00E72F6C"/>
    <w:rsid w:val="00E7346C"/>
    <w:rsid w:val="00E74393"/>
    <w:rsid w:val="00E74DB8"/>
    <w:rsid w:val="00E760C2"/>
    <w:rsid w:val="00E762A1"/>
    <w:rsid w:val="00E77890"/>
    <w:rsid w:val="00E77D1A"/>
    <w:rsid w:val="00E82F1D"/>
    <w:rsid w:val="00E830BA"/>
    <w:rsid w:val="00E832D3"/>
    <w:rsid w:val="00E8569D"/>
    <w:rsid w:val="00E85CB7"/>
    <w:rsid w:val="00E86626"/>
    <w:rsid w:val="00E8679A"/>
    <w:rsid w:val="00E86D82"/>
    <w:rsid w:val="00E87154"/>
    <w:rsid w:val="00E87777"/>
    <w:rsid w:val="00E90456"/>
    <w:rsid w:val="00E90765"/>
    <w:rsid w:val="00E909E1"/>
    <w:rsid w:val="00E90BBD"/>
    <w:rsid w:val="00E9202F"/>
    <w:rsid w:val="00E938C1"/>
    <w:rsid w:val="00E94D24"/>
    <w:rsid w:val="00E955FF"/>
    <w:rsid w:val="00E966CB"/>
    <w:rsid w:val="00E96C71"/>
    <w:rsid w:val="00E9728F"/>
    <w:rsid w:val="00E97F60"/>
    <w:rsid w:val="00EA018E"/>
    <w:rsid w:val="00EA027C"/>
    <w:rsid w:val="00EA0693"/>
    <w:rsid w:val="00EA06D7"/>
    <w:rsid w:val="00EA1234"/>
    <w:rsid w:val="00EA17AF"/>
    <w:rsid w:val="00EA2851"/>
    <w:rsid w:val="00EA441F"/>
    <w:rsid w:val="00EA4E00"/>
    <w:rsid w:val="00EA5559"/>
    <w:rsid w:val="00EA5BC3"/>
    <w:rsid w:val="00EA7D82"/>
    <w:rsid w:val="00EB07C6"/>
    <w:rsid w:val="00EB0907"/>
    <w:rsid w:val="00EB0A0A"/>
    <w:rsid w:val="00EB120B"/>
    <w:rsid w:val="00EB146A"/>
    <w:rsid w:val="00EB1572"/>
    <w:rsid w:val="00EB1C0A"/>
    <w:rsid w:val="00EB27C0"/>
    <w:rsid w:val="00EB27D9"/>
    <w:rsid w:val="00EB3F8A"/>
    <w:rsid w:val="00EB4AC3"/>
    <w:rsid w:val="00EB4EC4"/>
    <w:rsid w:val="00EB4FE7"/>
    <w:rsid w:val="00EB77CF"/>
    <w:rsid w:val="00EB7E5A"/>
    <w:rsid w:val="00EC02FB"/>
    <w:rsid w:val="00EC0FD2"/>
    <w:rsid w:val="00EC11FA"/>
    <w:rsid w:val="00EC43CA"/>
    <w:rsid w:val="00EC4C2A"/>
    <w:rsid w:val="00EC6328"/>
    <w:rsid w:val="00EC6D98"/>
    <w:rsid w:val="00EC6DBF"/>
    <w:rsid w:val="00EC706E"/>
    <w:rsid w:val="00EC789A"/>
    <w:rsid w:val="00ED04B4"/>
    <w:rsid w:val="00ED0B8A"/>
    <w:rsid w:val="00ED0B91"/>
    <w:rsid w:val="00ED10A9"/>
    <w:rsid w:val="00ED1A38"/>
    <w:rsid w:val="00ED1C29"/>
    <w:rsid w:val="00ED24B9"/>
    <w:rsid w:val="00ED30B0"/>
    <w:rsid w:val="00ED338D"/>
    <w:rsid w:val="00ED3BD8"/>
    <w:rsid w:val="00ED420C"/>
    <w:rsid w:val="00ED427C"/>
    <w:rsid w:val="00ED48F4"/>
    <w:rsid w:val="00ED61BA"/>
    <w:rsid w:val="00ED65A8"/>
    <w:rsid w:val="00ED66E3"/>
    <w:rsid w:val="00ED67F7"/>
    <w:rsid w:val="00ED6F2A"/>
    <w:rsid w:val="00EE067A"/>
    <w:rsid w:val="00EE06C1"/>
    <w:rsid w:val="00EE1427"/>
    <w:rsid w:val="00EE21DB"/>
    <w:rsid w:val="00EE283F"/>
    <w:rsid w:val="00EE2A83"/>
    <w:rsid w:val="00EE2EA5"/>
    <w:rsid w:val="00EE35D8"/>
    <w:rsid w:val="00EE4088"/>
    <w:rsid w:val="00EE5011"/>
    <w:rsid w:val="00EE50F2"/>
    <w:rsid w:val="00EE627C"/>
    <w:rsid w:val="00EE7AF6"/>
    <w:rsid w:val="00EF03FF"/>
    <w:rsid w:val="00EF1497"/>
    <w:rsid w:val="00EF1ECB"/>
    <w:rsid w:val="00EF2C99"/>
    <w:rsid w:val="00EF4B66"/>
    <w:rsid w:val="00EF5639"/>
    <w:rsid w:val="00EF631A"/>
    <w:rsid w:val="00EF654C"/>
    <w:rsid w:val="00EF7008"/>
    <w:rsid w:val="00EF7D7B"/>
    <w:rsid w:val="00F01B29"/>
    <w:rsid w:val="00F01C7A"/>
    <w:rsid w:val="00F03596"/>
    <w:rsid w:val="00F03836"/>
    <w:rsid w:val="00F03A20"/>
    <w:rsid w:val="00F03B58"/>
    <w:rsid w:val="00F0520B"/>
    <w:rsid w:val="00F05E95"/>
    <w:rsid w:val="00F1205B"/>
    <w:rsid w:val="00F12FFA"/>
    <w:rsid w:val="00F15100"/>
    <w:rsid w:val="00F1512D"/>
    <w:rsid w:val="00F152EC"/>
    <w:rsid w:val="00F1636A"/>
    <w:rsid w:val="00F16784"/>
    <w:rsid w:val="00F202C4"/>
    <w:rsid w:val="00F21129"/>
    <w:rsid w:val="00F21B88"/>
    <w:rsid w:val="00F2234F"/>
    <w:rsid w:val="00F22893"/>
    <w:rsid w:val="00F22CB7"/>
    <w:rsid w:val="00F25738"/>
    <w:rsid w:val="00F265E9"/>
    <w:rsid w:val="00F27619"/>
    <w:rsid w:val="00F276D7"/>
    <w:rsid w:val="00F3048B"/>
    <w:rsid w:val="00F30820"/>
    <w:rsid w:val="00F30F10"/>
    <w:rsid w:val="00F314AB"/>
    <w:rsid w:val="00F31523"/>
    <w:rsid w:val="00F336F2"/>
    <w:rsid w:val="00F346C6"/>
    <w:rsid w:val="00F35260"/>
    <w:rsid w:val="00F356A7"/>
    <w:rsid w:val="00F358BC"/>
    <w:rsid w:val="00F35C95"/>
    <w:rsid w:val="00F36725"/>
    <w:rsid w:val="00F36908"/>
    <w:rsid w:val="00F36E84"/>
    <w:rsid w:val="00F37105"/>
    <w:rsid w:val="00F41041"/>
    <w:rsid w:val="00F41111"/>
    <w:rsid w:val="00F42A8D"/>
    <w:rsid w:val="00F43189"/>
    <w:rsid w:val="00F4367B"/>
    <w:rsid w:val="00F43ADC"/>
    <w:rsid w:val="00F43B95"/>
    <w:rsid w:val="00F45816"/>
    <w:rsid w:val="00F4611B"/>
    <w:rsid w:val="00F46AC5"/>
    <w:rsid w:val="00F47F98"/>
    <w:rsid w:val="00F5017E"/>
    <w:rsid w:val="00F503C1"/>
    <w:rsid w:val="00F5115E"/>
    <w:rsid w:val="00F5132A"/>
    <w:rsid w:val="00F51938"/>
    <w:rsid w:val="00F54178"/>
    <w:rsid w:val="00F54203"/>
    <w:rsid w:val="00F548BC"/>
    <w:rsid w:val="00F54A6B"/>
    <w:rsid w:val="00F54B59"/>
    <w:rsid w:val="00F54F32"/>
    <w:rsid w:val="00F56278"/>
    <w:rsid w:val="00F566A7"/>
    <w:rsid w:val="00F56CED"/>
    <w:rsid w:val="00F56E34"/>
    <w:rsid w:val="00F57F43"/>
    <w:rsid w:val="00F57FEF"/>
    <w:rsid w:val="00F6021F"/>
    <w:rsid w:val="00F605A7"/>
    <w:rsid w:val="00F60673"/>
    <w:rsid w:val="00F60BCD"/>
    <w:rsid w:val="00F60ECE"/>
    <w:rsid w:val="00F61B64"/>
    <w:rsid w:val="00F61D12"/>
    <w:rsid w:val="00F61FF5"/>
    <w:rsid w:val="00F631E9"/>
    <w:rsid w:val="00F64928"/>
    <w:rsid w:val="00F653B5"/>
    <w:rsid w:val="00F65C92"/>
    <w:rsid w:val="00F664FC"/>
    <w:rsid w:val="00F66C7D"/>
    <w:rsid w:val="00F66E38"/>
    <w:rsid w:val="00F70244"/>
    <w:rsid w:val="00F70A47"/>
    <w:rsid w:val="00F70DDC"/>
    <w:rsid w:val="00F71B34"/>
    <w:rsid w:val="00F721CD"/>
    <w:rsid w:val="00F72CB4"/>
    <w:rsid w:val="00F72FFB"/>
    <w:rsid w:val="00F74476"/>
    <w:rsid w:val="00F75E90"/>
    <w:rsid w:val="00F761B1"/>
    <w:rsid w:val="00F7623B"/>
    <w:rsid w:val="00F76740"/>
    <w:rsid w:val="00F7767C"/>
    <w:rsid w:val="00F77AB9"/>
    <w:rsid w:val="00F80205"/>
    <w:rsid w:val="00F813DB"/>
    <w:rsid w:val="00F8151E"/>
    <w:rsid w:val="00F8154B"/>
    <w:rsid w:val="00F817F3"/>
    <w:rsid w:val="00F81A84"/>
    <w:rsid w:val="00F81B44"/>
    <w:rsid w:val="00F822C6"/>
    <w:rsid w:val="00F825E8"/>
    <w:rsid w:val="00F83CD1"/>
    <w:rsid w:val="00F844B1"/>
    <w:rsid w:val="00F84C31"/>
    <w:rsid w:val="00F877A3"/>
    <w:rsid w:val="00F90733"/>
    <w:rsid w:val="00F90953"/>
    <w:rsid w:val="00F919E4"/>
    <w:rsid w:val="00F94107"/>
    <w:rsid w:val="00F947D4"/>
    <w:rsid w:val="00F94ABF"/>
    <w:rsid w:val="00F96941"/>
    <w:rsid w:val="00FA0874"/>
    <w:rsid w:val="00FA0D29"/>
    <w:rsid w:val="00FA1D34"/>
    <w:rsid w:val="00FA232B"/>
    <w:rsid w:val="00FA2E91"/>
    <w:rsid w:val="00FA368E"/>
    <w:rsid w:val="00FA3BD7"/>
    <w:rsid w:val="00FA3CC8"/>
    <w:rsid w:val="00FA4752"/>
    <w:rsid w:val="00FA482C"/>
    <w:rsid w:val="00FA5ED2"/>
    <w:rsid w:val="00FA65C5"/>
    <w:rsid w:val="00FA68CB"/>
    <w:rsid w:val="00FB0084"/>
    <w:rsid w:val="00FB044A"/>
    <w:rsid w:val="00FB0B9F"/>
    <w:rsid w:val="00FB125D"/>
    <w:rsid w:val="00FB23CF"/>
    <w:rsid w:val="00FB2502"/>
    <w:rsid w:val="00FB4114"/>
    <w:rsid w:val="00FB61E8"/>
    <w:rsid w:val="00FB62D5"/>
    <w:rsid w:val="00FB664D"/>
    <w:rsid w:val="00FB6708"/>
    <w:rsid w:val="00FB7942"/>
    <w:rsid w:val="00FB7CD2"/>
    <w:rsid w:val="00FB7EB4"/>
    <w:rsid w:val="00FB7FA0"/>
    <w:rsid w:val="00FC03D8"/>
    <w:rsid w:val="00FC0439"/>
    <w:rsid w:val="00FC1E36"/>
    <w:rsid w:val="00FC1EED"/>
    <w:rsid w:val="00FC2EDE"/>
    <w:rsid w:val="00FC35E1"/>
    <w:rsid w:val="00FC3972"/>
    <w:rsid w:val="00FC4563"/>
    <w:rsid w:val="00FC4A27"/>
    <w:rsid w:val="00FC5408"/>
    <w:rsid w:val="00FC54F9"/>
    <w:rsid w:val="00FC583B"/>
    <w:rsid w:val="00FC6618"/>
    <w:rsid w:val="00FC6868"/>
    <w:rsid w:val="00FD11B2"/>
    <w:rsid w:val="00FD234B"/>
    <w:rsid w:val="00FD35A5"/>
    <w:rsid w:val="00FD36D0"/>
    <w:rsid w:val="00FD3DCF"/>
    <w:rsid w:val="00FD435A"/>
    <w:rsid w:val="00FD44DE"/>
    <w:rsid w:val="00FD5583"/>
    <w:rsid w:val="00FD624F"/>
    <w:rsid w:val="00FD6460"/>
    <w:rsid w:val="00FD6DA5"/>
    <w:rsid w:val="00FD7319"/>
    <w:rsid w:val="00FD7DE0"/>
    <w:rsid w:val="00FE0C7A"/>
    <w:rsid w:val="00FE0DAA"/>
    <w:rsid w:val="00FE1CDA"/>
    <w:rsid w:val="00FE21D6"/>
    <w:rsid w:val="00FE2A83"/>
    <w:rsid w:val="00FE2FFF"/>
    <w:rsid w:val="00FE30C8"/>
    <w:rsid w:val="00FE3CDA"/>
    <w:rsid w:val="00FE3D12"/>
    <w:rsid w:val="00FE56B1"/>
    <w:rsid w:val="00FE5904"/>
    <w:rsid w:val="00FE658A"/>
    <w:rsid w:val="00FE65E7"/>
    <w:rsid w:val="00FE6D92"/>
    <w:rsid w:val="00FE6E34"/>
    <w:rsid w:val="00FE6EF6"/>
    <w:rsid w:val="00FE7385"/>
    <w:rsid w:val="00FF201E"/>
    <w:rsid w:val="00FF20D9"/>
    <w:rsid w:val="00FF2292"/>
    <w:rsid w:val="00FF2CD4"/>
    <w:rsid w:val="00FF2FED"/>
    <w:rsid w:val="00FF3175"/>
    <w:rsid w:val="00FF43D1"/>
    <w:rsid w:val="00FF591C"/>
    <w:rsid w:val="00FF5A3B"/>
    <w:rsid w:val="00FF7B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3E2B"/>
  </w:style>
  <w:style w:type="paragraph" w:styleId="Heading1">
    <w:name w:val="heading 1"/>
    <w:basedOn w:val="Normal"/>
    <w:link w:val="Heading1Char"/>
    <w:uiPriority w:val="9"/>
    <w:qFormat/>
    <w:rsid w:val="00DA1F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D7D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7DE0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D7DE0"/>
  </w:style>
  <w:style w:type="character" w:customStyle="1" w:styleId="Heading1Char">
    <w:name w:val="Heading 1 Char"/>
    <w:basedOn w:val="DefaultParagraphFont"/>
    <w:link w:val="Heading1"/>
    <w:uiPriority w:val="9"/>
    <w:rsid w:val="00DA1FD9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DA1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DA1FD9"/>
    <w:rPr>
      <w:b/>
      <w:bCs/>
    </w:rPr>
  </w:style>
  <w:style w:type="character" w:customStyle="1" w:styleId="explanation">
    <w:name w:val="explanation"/>
    <w:basedOn w:val="DefaultParagraphFont"/>
    <w:rsid w:val="00DA1FD9"/>
  </w:style>
  <w:style w:type="paragraph" w:styleId="ListParagraph">
    <w:name w:val="List Paragraph"/>
    <w:basedOn w:val="Normal"/>
    <w:uiPriority w:val="34"/>
    <w:qFormat/>
    <w:rsid w:val="003B0064"/>
    <w:pPr>
      <w:ind w:left="720"/>
      <w:contextualSpacing/>
    </w:pPr>
  </w:style>
  <w:style w:type="paragraph" w:styleId="NoSpacing">
    <w:name w:val="No Spacing"/>
    <w:uiPriority w:val="1"/>
    <w:qFormat/>
    <w:rsid w:val="00913E73"/>
    <w:pPr>
      <w:spacing w:after="0" w:line="240" w:lineRule="auto"/>
    </w:pPr>
    <w:rPr>
      <w:rFonts w:ascii="Calibri" w:eastAsia="Calibri" w:hAnsi="Calibri" w:cs="Lath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E73"/>
    <w:pPr>
      <w:spacing w:after="0" w:line="240" w:lineRule="auto"/>
    </w:pPr>
    <w:rPr>
      <w:rFonts w:ascii="Tahoma" w:eastAsia="Calibri" w:hAnsi="Tahoma" w:cs="Tahoma"/>
      <w:sz w:val="16"/>
      <w:szCs w:val="16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E73"/>
    <w:rPr>
      <w:rFonts w:ascii="Tahoma" w:eastAsia="Calibri" w:hAnsi="Tahoma" w:cs="Tahoma"/>
      <w:sz w:val="16"/>
      <w:szCs w:val="16"/>
      <w:lang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13E73"/>
    <w:pPr>
      <w:pBdr>
        <w:bottom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bidi="ar-S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13E73"/>
    <w:rPr>
      <w:rFonts w:ascii="Arial" w:eastAsia="Calibri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13E73"/>
    <w:pPr>
      <w:pBdr>
        <w:top w:val="single" w:sz="6" w:space="1" w:color="auto"/>
      </w:pBdr>
      <w:spacing w:after="0" w:line="276" w:lineRule="auto"/>
      <w:jc w:val="center"/>
    </w:pPr>
    <w:rPr>
      <w:rFonts w:ascii="Arial" w:eastAsia="Calibri" w:hAnsi="Arial" w:cs="Arial"/>
      <w:vanish/>
      <w:sz w:val="16"/>
      <w:szCs w:val="16"/>
      <w:lang w:bidi="ar-S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13E73"/>
    <w:rPr>
      <w:rFonts w:ascii="Arial" w:eastAsia="Calibri" w:hAnsi="Arial" w:cs="Arial"/>
      <w:vanish/>
      <w:sz w:val="16"/>
      <w:szCs w:val="16"/>
      <w:lang w:bidi="ar-SA"/>
    </w:rPr>
  </w:style>
  <w:style w:type="character" w:customStyle="1" w:styleId="hideaname">
    <w:name w:val="hide_aname"/>
    <w:rsid w:val="00913E73"/>
  </w:style>
  <w:style w:type="character" w:styleId="Hyperlink">
    <w:name w:val="Hyperlink"/>
    <w:uiPriority w:val="99"/>
    <w:semiHidden/>
    <w:unhideWhenUsed/>
    <w:rsid w:val="00913E73"/>
    <w:rPr>
      <w:color w:val="0000FF"/>
      <w:u w:val="single"/>
    </w:rPr>
  </w:style>
  <w:style w:type="paragraph" w:customStyle="1" w:styleId="anspanel">
    <w:name w:val="ans_panel"/>
    <w:basedOn w:val="Normal"/>
    <w:rsid w:val="00913E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3E73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Latha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913E73"/>
    <w:rPr>
      <w:rFonts w:ascii="Calibri" w:eastAsia="Calibri" w:hAnsi="Calibri" w:cs="Latha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13E73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Latha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913E73"/>
    <w:rPr>
      <w:rFonts w:ascii="Calibri" w:eastAsia="Calibri" w:hAnsi="Calibri" w:cs="Latha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1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7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0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94C99E-CDEC-4A48-9C0C-4CA465B58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7</TotalTime>
  <Pages>65</Pages>
  <Words>13862</Words>
  <Characters>79015</Characters>
  <Application>Microsoft Office Word</Application>
  <DocSecurity>0</DocSecurity>
  <Lines>658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 GOVINDARAJAN</dc:creator>
  <cp:keywords/>
  <dc:description/>
  <cp:lastModifiedBy>sai</cp:lastModifiedBy>
  <cp:revision>122</cp:revision>
  <cp:lastPrinted>2022-04-08T01:56:00Z</cp:lastPrinted>
  <dcterms:created xsi:type="dcterms:W3CDTF">2022-03-22T07:03:00Z</dcterms:created>
  <dcterms:modified xsi:type="dcterms:W3CDTF">2022-06-04T23:26:00Z</dcterms:modified>
</cp:coreProperties>
</file>